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BCDF68E" w14:textId="77777777" w:rsidR="00A24463" w:rsidRPr="000303C4" w:rsidRDefault="00A24463" w:rsidP="00A24463">
      <w:pPr>
        <w:pStyle w:val="a7"/>
        <w:spacing w:line="242" w:lineRule="auto"/>
        <w:ind w:left="0" w:right="0" w:firstLine="0"/>
        <w:jc w:val="center"/>
        <w:rPr>
          <w:rFonts w:ascii="Times New Roman" w:hAnsi="Times New Roman" w:cs="Times New Roman"/>
          <w:sz w:val="40"/>
          <w:szCs w:val="44"/>
          <w:lang w:eastAsia="zh-TW"/>
        </w:rPr>
      </w:pPr>
      <w:bookmarkStart w:id="0" w:name="國立臺北科技大學"/>
      <w:bookmarkEnd w:id="0"/>
      <w:r w:rsidRPr="000303C4">
        <w:rPr>
          <w:rFonts w:ascii="Times New Roman" w:hAnsi="Times New Roman" w:cs="Times New Roman"/>
          <w:sz w:val="40"/>
          <w:szCs w:val="44"/>
          <w:lang w:eastAsia="zh-TW"/>
        </w:rPr>
        <w:t>國立</w:t>
      </w:r>
      <w:proofErr w:type="gramStart"/>
      <w:r w:rsidRPr="000303C4">
        <w:rPr>
          <w:rFonts w:ascii="Times New Roman" w:hAnsi="Times New Roman" w:cs="Times New Roman"/>
          <w:sz w:val="40"/>
          <w:szCs w:val="44"/>
          <w:lang w:eastAsia="zh-TW"/>
        </w:rPr>
        <w:t>臺</w:t>
      </w:r>
      <w:proofErr w:type="gramEnd"/>
      <w:r w:rsidRPr="000303C4">
        <w:rPr>
          <w:rFonts w:ascii="Times New Roman" w:hAnsi="Times New Roman" w:cs="Times New Roman"/>
          <w:sz w:val="40"/>
          <w:szCs w:val="44"/>
          <w:lang w:eastAsia="zh-TW"/>
        </w:rPr>
        <w:t>北科技大學</w:t>
      </w:r>
      <w:bookmarkStart w:id="1" w:name="資工系物件導向程式實習"/>
      <w:bookmarkEnd w:id="1"/>
    </w:p>
    <w:p w14:paraId="57788EB6" w14:textId="56B22132" w:rsidR="00A24463" w:rsidRPr="000303C4" w:rsidRDefault="00A24463" w:rsidP="00A24463">
      <w:pPr>
        <w:pStyle w:val="a7"/>
        <w:spacing w:line="242" w:lineRule="auto"/>
        <w:ind w:left="0" w:right="0" w:firstLine="0"/>
        <w:jc w:val="center"/>
        <w:rPr>
          <w:rFonts w:ascii="Times New Roman" w:hAnsi="Times New Roman" w:cs="Times New Roman"/>
          <w:spacing w:val="-1"/>
          <w:sz w:val="40"/>
          <w:szCs w:val="44"/>
          <w:lang w:eastAsia="zh-TW"/>
        </w:rPr>
      </w:pPr>
      <w:r w:rsidRPr="000303C4">
        <w:rPr>
          <w:rFonts w:ascii="Times New Roman" w:hAnsi="Times New Roman" w:cs="Times New Roman"/>
          <w:spacing w:val="7"/>
          <w:sz w:val="40"/>
          <w:szCs w:val="44"/>
          <w:lang w:eastAsia="zh-TW"/>
        </w:rPr>
        <w:t xml:space="preserve">2020 Spring </w:t>
      </w:r>
      <w:r w:rsidRPr="000303C4">
        <w:rPr>
          <w:rFonts w:ascii="Times New Roman" w:hAnsi="Times New Roman" w:cs="Times New Roman"/>
          <w:spacing w:val="-1"/>
          <w:sz w:val="40"/>
          <w:szCs w:val="44"/>
          <w:lang w:eastAsia="zh-TW"/>
        </w:rPr>
        <w:t>資工系物件導向程式實習</w:t>
      </w:r>
    </w:p>
    <w:p w14:paraId="0AB06C4F" w14:textId="12E43605" w:rsidR="00A24463" w:rsidRPr="000303C4" w:rsidRDefault="00A24463" w:rsidP="00A24463">
      <w:pPr>
        <w:pStyle w:val="a7"/>
        <w:spacing w:line="242" w:lineRule="auto"/>
        <w:ind w:left="0" w:right="0" w:firstLine="0"/>
        <w:jc w:val="center"/>
        <w:rPr>
          <w:rFonts w:ascii="Times New Roman" w:hAnsi="Times New Roman" w:cs="Times New Roman"/>
          <w:sz w:val="40"/>
          <w:szCs w:val="44"/>
          <w:lang w:eastAsia="zh-TW"/>
        </w:rPr>
      </w:pPr>
      <w:r w:rsidRPr="000303C4">
        <w:rPr>
          <w:rFonts w:ascii="Times New Roman" w:hAnsi="Times New Roman" w:cs="Times New Roman"/>
          <w:sz w:val="40"/>
          <w:szCs w:val="44"/>
          <w:lang w:eastAsia="zh-TW"/>
        </w:rPr>
        <w:t>期末報告</w:t>
      </w:r>
    </w:p>
    <w:p w14:paraId="6096260A" w14:textId="57F92885" w:rsidR="00A21607" w:rsidRPr="000303C4" w:rsidRDefault="00A21607" w:rsidP="00A24463">
      <w:pPr>
        <w:jc w:val="center"/>
        <w:rPr>
          <w:rFonts w:ascii="Times New Roman" w:eastAsia="標楷體" w:hAnsi="Times New Roman" w:cs="Times New Roman"/>
        </w:rPr>
      </w:pPr>
    </w:p>
    <w:p w14:paraId="0C9453D5" w14:textId="3160B9DE" w:rsidR="00A24463" w:rsidRPr="000303C4" w:rsidRDefault="00A24463" w:rsidP="00A24463">
      <w:pPr>
        <w:jc w:val="center"/>
        <w:rPr>
          <w:rFonts w:ascii="Times New Roman" w:eastAsia="標楷體" w:hAnsi="Times New Roman" w:cs="Times New Roman"/>
        </w:rPr>
      </w:pPr>
    </w:p>
    <w:p w14:paraId="66C748EC" w14:textId="36531927" w:rsidR="00A24463" w:rsidRPr="000303C4" w:rsidRDefault="00A24463" w:rsidP="00A24463">
      <w:pPr>
        <w:jc w:val="center"/>
        <w:rPr>
          <w:rFonts w:ascii="Times New Roman" w:eastAsia="標楷體" w:hAnsi="Times New Roman" w:cs="Times New Roman"/>
        </w:rPr>
      </w:pPr>
    </w:p>
    <w:p w14:paraId="6BC5B3C7" w14:textId="7EE1C849" w:rsidR="00A24463" w:rsidRPr="000303C4" w:rsidRDefault="009C1C40" w:rsidP="00A24463">
      <w:pPr>
        <w:jc w:val="center"/>
        <w:rPr>
          <w:rFonts w:ascii="Times New Roman" w:eastAsia="標楷體" w:hAnsi="Times New Roman" w:cs="Times New Roman"/>
          <w:sz w:val="36"/>
          <w:szCs w:val="44"/>
        </w:rPr>
      </w:pPr>
      <w:r w:rsidRPr="000303C4">
        <w:rPr>
          <w:rFonts w:ascii="Times New Roman" w:eastAsia="標楷體" w:hAnsi="Times New Roman" w:cs="Times New Roman"/>
          <w:sz w:val="36"/>
          <w:szCs w:val="44"/>
        </w:rPr>
        <w:t>倉庫番</w:t>
      </w:r>
    </w:p>
    <w:p w14:paraId="20B3AE2B" w14:textId="77777777" w:rsidR="00A24463" w:rsidRPr="000303C4" w:rsidRDefault="00A24463" w:rsidP="00A24463">
      <w:pPr>
        <w:jc w:val="center"/>
        <w:rPr>
          <w:rFonts w:ascii="Times New Roman" w:eastAsia="標楷體" w:hAnsi="Times New Roman" w:cs="Times New Roman"/>
        </w:rPr>
      </w:pPr>
      <w:r w:rsidRPr="000303C4">
        <w:rPr>
          <w:rFonts w:ascii="Times New Roman" w:eastAsia="標楷體" w:hAnsi="Times New Roman" w:cs="Times New Roman"/>
          <w:noProof/>
        </w:rPr>
        <w:drawing>
          <wp:inline distT="0" distB="0" distL="0" distR="0" wp14:anchorId="0A02E242" wp14:editId="7E38E187">
            <wp:extent cx="4607535" cy="3071690"/>
            <wp:effectExtent l="0" t="0" r="3175" b="0"/>
            <wp:docPr id="1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懷舊遊戲】阿ㄆ一ㄚˋ打壞人-我愛起士胖～～～～ @ 只是一顆眼精:: 痞客邦::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07535" cy="30716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506F135" w14:textId="6730F4CC" w:rsidR="00A24463" w:rsidRPr="000303C4" w:rsidRDefault="00A24463" w:rsidP="00A24463">
      <w:pPr>
        <w:jc w:val="center"/>
        <w:rPr>
          <w:rFonts w:ascii="Times New Roman" w:eastAsia="標楷體" w:hAnsi="Times New Roman" w:cs="Times New Roman"/>
        </w:rPr>
      </w:pPr>
    </w:p>
    <w:p w14:paraId="099F4FF1" w14:textId="0D5ECC53" w:rsidR="00A24463" w:rsidRPr="000303C4" w:rsidRDefault="00A24463" w:rsidP="00A24463">
      <w:pPr>
        <w:rPr>
          <w:rFonts w:ascii="Times New Roman" w:eastAsia="標楷體" w:hAnsi="Times New Roman" w:cs="Times New Roman"/>
        </w:rPr>
      </w:pPr>
    </w:p>
    <w:p w14:paraId="08D14CD2" w14:textId="77777777" w:rsidR="00A24463" w:rsidRPr="000303C4" w:rsidRDefault="00A24463" w:rsidP="00A24463">
      <w:pPr>
        <w:rPr>
          <w:rFonts w:ascii="Times New Roman" w:eastAsia="標楷體" w:hAnsi="Times New Roman" w:cs="Times New Roman"/>
        </w:rPr>
      </w:pPr>
    </w:p>
    <w:p w14:paraId="2F731070" w14:textId="0183721F" w:rsidR="00A24463" w:rsidRPr="000303C4" w:rsidRDefault="00A24463" w:rsidP="00A24463">
      <w:pPr>
        <w:jc w:val="center"/>
        <w:rPr>
          <w:rFonts w:ascii="Times New Roman" w:eastAsia="標楷體" w:hAnsi="Times New Roman" w:cs="Times New Roman"/>
          <w:sz w:val="36"/>
          <w:szCs w:val="36"/>
        </w:rPr>
      </w:pPr>
      <w:r w:rsidRPr="000303C4">
        <w:rPr>
          <w:rFonts w:ascii="Times New Roman" w:eastAsia="標楷體" w:hAnsi="Times New Roman" w:cs="Times New Roman"/>
          <w:sz w:val="36"/>
          <w:szCs w:val="36"/>
        </w:rPr>
        <w:t>第</w:t>
      </w:r>
      <w:r w:rsidR="009C1C40" w:rsidRPr="000303C4">
        <w:rPr>
          <w:rFonts w:ascii="Times New Roman" w:eastAsia="標楷體" w:hAnsi="Times New Roman" w:cs="Times New Roman"/>
          <w:sz w:val="36"/>
          <w:szCs w:val="36"/>
        </w:rPr>
        <w:t>12</w:t>
      </w:r>
      <w:r w:rsidRPr="000303C4">
        <w:rPr>
          <w:rFonts w:ascii="Times New Roman" w:eastAsia="標楷體" w:hAnsi="Times New Roman" w:cs="Times New Roman"/>
          <w:sz w:val="36"/>
          <w:szCs w:val="36"/>
        </w:rPr>
        <w:t>組</w:t>
      </w:r>
    </w:p>
    <w:p w14:paraId="1D8D28BF" w14:textId="77777777" w:rsidR="00A24463" w:rsidRPr="000303C4" w:rsidRDefault="00A24463" w:rsidP="00A24463">
      <w:pPr>
        <w:rPr>
          <w:rFonts w:ascii="Times New Roman" w:eastAsia="標楷體" w:hAnsi="Times New Roman" w:cs="Times New Roman"/>
          <w:sz w:val="36"/>
          <w:szCs w:val="36"/>
        </w:rPr>
      </w:pPr>
    </w:p>
    <w:p w14:paraId="7F8F865A" w14:textId="7BD04762" w:rsidR="00A24463" w:rsidRPr="000303C4" w:rsidRDefault="00A24463" w:rsidP="00A24463">
      <w:pPr>
        <w:jc w:val="center"/>
        <w:rPr>
          <w:rFonts w:ascii="Times New Roman" w:eastAsia="標楷體" w:hAnsi="Times New Roman" w:cs="Times New Roman"/>
          <w:sz w:val="36"/>
          <w:szCs w:val="36"/>
        </w:rPr>
      </w:pPr>
      <w:r w:rsidRPr="000303C4">
        <w:rPr>
          <w:rFonts w:ascii="Times New Roman" w:eastAsia="標楷體" w:hAnsi="Times New Roman" w:cs="Times New Roman"/>
          <w:sz w:val="36"/>
          <w:szCs w:val="36"/>
        </w:rPr>
        <w:t>10</w:t>
      </w:r>
      <w:r w:rsidR="009C1C40" w:rsidRPr="000303C4">
        <w:rPr>
          <w:rFonts w:ascii="Times New Roman" w:eastAsia="標楷體" w:hAnsi="Times New Roman" w:cs="Times New Roman"/>
          <w:sz w:val="36"/>
          <w:szCs w:val="36"/>
        </w:rPr>
        <w:t>859</w:t>
      </w:r>
      <w:r w:rsidRPr="000303C4">
        <w:rPr>
          <w:rFonts w:ascii="Times New Roman" w:eastAsia="標楷體" w:hAnsi="Times New Roman" w:cs="Times New Roman"/>
          <w:sz w:val="36"/>
          <w:szCs w:val="36"/>
        </w:rPr>
        <w:t>00</w:t>
      </w:r>
      <w:r w:rsidR="009C1C40" w:rsidRPr="000303C4">
        <w:rPr>
          <w:rFonts w:ascii="Times New Roman" w:eastAsia="標楷體" w:hAnsi="Times New Roman" w:cs="Times New Roman"/>
          <w:sz w:val="36"/>
          <w:szCs w:val="36"/>
        </w:rPr>
        <w:t>32</w:t>
      </w:r>
      <w:r w:rsidRPr="000303C4">
        <w:rPr>
          <w:rFonts w:ascii="Times New Roman" w:eastAsia="標楷體" w:hAnsi="Times New Roman" w:cs="Times New Roman"/>
          <w:sz w:val="36"/>
          <w:szCs w:val="36"/>
        </w:rPr>
        <w:t xml:space="preserve"> </w:t>
      </w:r>
      <w:r w:rsidR="009C1C40" w:rsidRPr="000303C4">
        <w:rPr>
          <w:rFonts w:ascii="Times New Roman" w:eastAsia="標楷體" w:hAnsi="Times New Roman" w:cs="Times New Roman"/>
          <w:sz w:val="36"/>
          <w:szCs w:val="36"/>
        </w:rPr>
        <w:t>林奕杰</w:t>
      </w:r>
    </w:p>
    <w:p w14:paraId="6E69C3EA" w14:textId="52ACCD8E" w:rsidR="00A24463" w:rsidRPr="000303C4" w:rsidRDefault="00A24463" w:rsidP="00A24463">
      <w:pPr>
        <w:jc w:val="center"/>
        <w:rPr>
          <w:rFonts w:ascii="Times New Roman" w:eastAsia="標楷體" w:hAnsi="Times New Roman" w:cs="Times New Roman"/>
          <w:sz w:val="36"/>
          <w:szCs w:val="36"/>
        </w:rPr>
      </w:pPr>
      <w:r w:rsidRPr="000303C4">
        <w:rPr>
          <w:rFonts w:ascii="Times New Roman" w:eastAsia="標楷體" w:hAnsi="Times New Roman" w:cs="Times New Roman"/>
          <w:sz w:val="36"/>
          <w:szCs w:val="36"/>
        </w:rPr>
        <w:t>10</w:t>
      </w:r>
      <w:r w:rsidR="009C1C40" w:rsidRPr="000303C4">
        <w:rPr>
          <w:rFonts w:ascii="Times New Roman" w:eastAsia="標楷體" w:hAnsi="Times New Roman" w:cs="Times New Roman"/>
          <w:sz w:val="36"/>
          <w:szCs w:val="36"/>
        </w:rPr>
        <w:t>859</w:t>
      </w:r>
      <w:r w:rsidRPr="000303C4">
        <w:rPr>
          <w:rFonts w:ascii="Times New Roman" w:eastAsia="標楷體" w:hAnsi="Times New Roman" w:cs="Times New Roman"/>
          <w:sz w:val="36"/>
          <w:szCs w:val="36"/>
        </w:rPr>
        <w:t>00</w:t>
      </w:r>
      <w:r w:rsidR="009C1C40" w:rsidRPr="000303C4">
        <w:rPr>
          <w:rFonts w:ascii="Times New Roman" w:eastAsia="標楷體" w:hAnsi="Times New Roman" w:cs="Times New Roman"/>
          <w:sz w:val="36"/>
          <w:szCs w:val="36"/>
        </w:rPr>
        <w:t>35</w:t>
      </w:r>
      <w:r w:rsidRPr="000303C4">
        <w:rPr>
          <w:rFonts w:ascii="Times New Roman" w:eastAsia="標楷體" w:hAnsi="Times New Roman" w:cs="Times New Roman"/>
          <w:sz w:val="36"/>
          <w:szCs w:val="36"/>
        </w:rPr>
        <w:t xml:space="preserve"> </w:t>
      </w:r>
      <w:r w:rsidR="009C1C40" w:rsidRPr="000303C4">
        <w:rPr>
          <w:rFonts w:ascii="Times New Roman" w:eastAsia="標楷體" w:hAnsi="Times New Roman" w:cs="Times New Roman"/>
          <w:sz w:val="36"/>
          <w:szCs w:val="36"/>
        </w:rPr>
        <w:t>張君瑋</w:t>
      </w:r>
    </w:p>
    <w:p w14:paraId="09D6340B" w14:textId="79974DE1" w:rsidR="00A24463" w:rsidRPr="000303C4" w:rsidRDefault="00A24463" w:rsidP="00A24463">
      <w:pPr>
        <w:jc w:val="center"/>
        <w:rPr>
          <w:rFonts w:ascii="Times New Roman" w:eastAsia="標楷體" w:hAnsi="Times New Roman" w:cs="Times New Roman"/>
          <w:sz w:val="36"/>
          <w:szCs w:val="36"/>
        </w:rPr>
      </w:pPr>
    </w:p>
    <w:p w14:paraId="3C93A04F" w14:textId="6F4B60F1" w:rsidR="00A24463" w:rsidRPr="000303C4" w:rsidRDefault="00A24463" w:rsidP="00A24463">
      <w:pPr>
        <w:jc w:val="center"/>
        <w:rPr>
          <w:rFonts w:ascii="Times New Roman" w:eastAsia="標楷體" w:hAnsi="Times New Roman" w:cs="Times New Roman"/>
          <w:b/>
          <w:sz w:val="36"/>
          <w:szCs w:val="44"/>
        </w:rPr>
      </w:pPr>
      <w:r w:rsidRPr="000303C4">
        <w:rPr>
          <w:rFonts w:ascii="Times New Roman" w:eastAsia="標楷體" w:hAnsi="Times New Roman" w:cs="Times New Roman"/>
          <w:b/>
          <w:sz w:val="36"/>
          <w:szCs w:val="44"/>
        </w:rPr>
        <w:lastRenderedPageBreak/>
        <w:t>目錄</w:t>
      </w:r>
    </w:p>
    <w:p w14:paraId="39D302B3" w14:textId="1DBA9358" w:rsidR="00A24463" w:rsidRPr="000303C4" w:rsidRDefault="00A24463" w:rsidP="002025D7">
      <w:pPr>
        <w:pStyle w:val="a9"/>
        <w:numPr>
          <w:ilvl w:val="0"/>
          <w:numId w:val="4"/>
        </w:numPr>
        <w:spacing w:line="400" w:lineRule="exact"/>
        <w:ind w:hanging="482"/>
        <w:jc w:val="both"/>
        <w:rPr>
          <w:rFonts w:ascii="Times New Roman" w:hAnsi="Times New Roman" w:cs="Times New Roman"/>
          <w:b/>
          <w:sz w:val="28"/>
          <w:szCs w:val="28"/>
        </w:rPr>
      </w:pPr>
      <w:proofErr w:type="spellStart"/>
      <w:r w:rsidRPr="000303C4">
        <w:rPr>
          <w:rFonts w:ascii="Times New Roman" w:hAnsi="Times New Roman" w:cs="Times New Roman"/>
          <w:b/>
          <w:sz w:val="28"/>
          <w:szCs w:val="28"/>
        </w:rPr>
        <w:t>簡介</w:t>
      </w:r>
      <w:proofErr w:type="spellEnd"/>
    </w:p>
    <w:p w14:paraId="19B3595C" w14:textId="4C5B5E04" w:rsidR="00A24463" w:rsidRPr="000303C4" w:rsidRDefault="00A24463" w:rsidP="002025D7">
      <w:pPr>
        <w:pStyle w:val="a9"/>
        <w:numPr>
          <w:ilvl w:val="0"/>
          <w:numId w:val="8"/>
        </w:numPr>
        <w:spacing w:line="400" w:lineRule="exact"/>
        <w:ind w:hanging="482"/>
        <w:jc w:val="both"/>
        <w:rPr>
          <w:rFonts w:ascii="Times New Roman" w:hAnsi="Times New Roman" w:cs="Times New Roman"/>
          <w:sz w:val="28"/>
          <w:szCs w:val="28"/>
          <w:lang w:eastAsia="zh-TW"/>
        </w:rPr>
      </w:pPr>
      <w:r w:rsidRPr="000303C4">
        <w:rPr>
          <w:rFonts w:ascii="Times New Roman" w:hAnsi="Times New Roman" w:cs="Times New Roman"/>
          <w:sz w:val="28"/>
          <w:szCs w:val="28"/>
          <w:lang w:eastAsia="zh-TW"/>
        </w:rPr>
        <w:t>動機</w:t>
      </w:r>
      <w:r w:rsidRPr="000303C4">
        <w:rPr>
          <w:rFonts w:ascii="Times New Roman" w:hAnsi="Times New Roman" w:cs="Times New Roman"/>
          <w:sz w:val="28"/>
          <w:szCs w:val="28"/>
          <w:lang w:eastAsia="zh-TW"/>
        </w:rPr>
        <w:t xml:space="preserve"> …</w:t>
      </w:r>
      <w:proofErr w:type="gramStart"/>
      <w:r w:rsidRPr="000303C4">
        <w:rPr>
          <w:rFonts w:ascii="Times New Roman" w:hAnsi="Times New Roman" w:cs="Times New Roman"/>
          <w:sz w:val="28"/>
          <w:szCs w:val="28"/>
          <w:lang w:eastAsia="zh-TW"/>
        </w:rPr>
        <w:t>……………………………………………………</w:t>
      </w:r>
      <w:proofErr w:type="gramEnd"/>
      <w:r w:rsidR="000E4C96">
        <w:rPr>
          <w:rFonts w:ascii="Times New Roman" w:hAnsi="Times New Roman" w:cs="Times New Roman" w:hint="eastAsia"/>
          <w:sz w:val="28"/>
          <w:szCs w:val="28"/>
          <w:lang w:eastAsia="zh-TW"/>
        </w:rPr>
        <w:t>.</w:t>
      </w:r>
      <w:proofErr w:type="gramStart"/>
      <w:r w:rsidR="000E4C96">
        <w:rPr>
          <w:rFonts w:ascii="Times New Roman" w:hAnsi="Times New Roman" w:cs="Times New Roman" w:hint="eastAsia"/>
          <w:sz w:val="28"/>
          <w:szCs w:val="28"/>
          <w:lang w:eastAsia="zh-TW"/>
        </w:rPr>
        <w:t>.</w:t>
      </w:r>
      <w:r w:rsidRPr="000303C4">
        <w:rPr>
          <w:rFonts w:ascii="Times New Roman" w:hAnsi="Times New Roman" w:cs="Times New Roman"/>
          <w:sz w:val="28"/>
          <w:szCs w:val="28"/>
          <w:lang w:eastAsia="zh-TW"/>
        </w:rPr>
        <w:t>….</w:t>
      </w:r>
      <w:r w:rsidR="000E4C96">
        <w:rPr>
          <w:rFonts w:ascii="Times New Roman" w:hAnsi="Times New Roman" w:cs="Times New Roman" w:hint="eastAsia"/>
          <w:sz w:val="28"/>
          <w:szCs w:val="28"/>
          <w:lang w:eastAsia="zh-TW"/>
        </w:rPr>
        <w:t>.</w:t>
      </w:r>
      <w:proofErr w:type="gramEnd"/>
      <w:r w:rsidRPr="000303C4">
        <w:rPr>
          <w:rFonts w:ascii="Times New Roman" w:hAnsi="Times New Roman" w:cs="Times New Roman"/>
          <w:sz w:val="28"/>
          <w:szCs w:val="28"/>
          <w:lang w:eastAsia="zh-TW"/>
        </w:rPr>
        <w:t>1</w:t>
      </w:r>
    </w:p>
    <w:p w14:paraId="42BCFEA3" w14:textId="68329F96" w:rsidR="00A24463" w:rsidRPr="000303C4" w:rsidRDefault="00A24463" w:rsidP="002025D7">
      <w:pPr>
        <w:pStyle w:val="a9"/>
        <w:numPr>
          <w:ilvl w:val="0"/>
          <w:numId w:val="8"/>
        </w:numPr>
        <w:spacing w:line="400" w:lineRule="exact"/>
        <w:ind w:hanging="482"/>
        <w:jc w:val="both"/>
        <w:rPr>
          <w:rFonts w:ascii="Times New Roman" w:hAnsi="Times New Roman" w:cs="Times New Roman"/>
          <w:sz w:val="28"/>
          <w:szCs w:val="28"/>
        </w:rPr>
      </w:pPr>
      <w:r w:rsidRPr="000303C4">
        <w:rPr>
          <w:rFonts w:ascii="Times New Roman" w:hAnsi="Times New Roman" w:cs="Times New Roman"/>
          <w:spacing w:val="-1"/>
          <w:sz w:val="28"/>
          <w:szCs w:val="28"/>
          <w:lang w:eastAsia="zh-TW"/>
        </w:rPr>
        <w:t>分工</w:t>
      </w:r>
      <w:r w:rsidRPr="000303C4">
        <w:rPr>
          <w:rFonts w:ascii="Times New Roman" w:hAnsi="Times New Roman" w:cs="Times New Roman"/>
          <w:spacing w:val="-1"/>
          <w:sz w:val="28"/>
          <w:szCs w:val="28"/>
          <w:lang w:eastAsia="zh-TW"/>
        </w:rPr>
        <w:t xml:space="preserve"> </w:t>
      </w:r>
      <w:r w:rsidRPr="000303C4">
        <w:rPr>
          <w:rFonts w:ascii="Times New Roman" w:hAnsi="Times New Roman" w:cs="Times New Roman"/>
          <w:sz w:val="28"/>
          <w:szCs w:val="28"/>
          <w:lang w:eastAsia="zh-TW"/>
        </w:rPr>
        <w:t>…</w:t>
      </w:r>
      <w:proofErr w:type="gramStart"/>
      <w:r w:rsidRPr="000303C4">
        <w:rPr>
          <w:rFonts w:ascii="Times New Roman" w:hAnsi="Times New Roman" w:cs="Times New Roman"/>
          <w:sz w:val="28"/>
          <w:szCs w:val="28"/>
          <w:lang w:eastAsia="zh-TW"/>
        </w:rPr>
        <w:t>……………………………………………………</w:t>
      </w:r>
      <w:proofErr w:type="gramEnd"/>
      <w:r w:rsidRPr="000303C4">
        <w:rPr>
          <w:rFonts w:ascii="Times New Roman" w:hAnsi="Times New Roman" w:cs="Times New Roman"/>
          <w:sz w:val="28"/>
          <w:szCs w:val="28"/>
          <w:lang w:eastAsia="zh-TW"/>
        </w:rPr>
        <w:t>…</w:t>
      </w:r>
      <w:r w:rsidR="000E4C96">
        <w:rPr>
          <w:rFonts w:ascii="Times New Roman" w:hAnsi="Times New Roman" w:cs="Times New Roman" w:hint="eastAsia"/>
          <w:sz w:val="28"/>
          <w:szCs w:val="28"/>
          <w:lang w:eastAsia="zh-TW"/>
        </w:rPr>
        <w:t>...</w:t>
      </w:r>
      <w:r w:rsidRPr="000303C4">
        <w:rPr>
          <w:rFonts w:ascii="Times New Roman" w:hAnsi="Times New Roman" w:cs="Times New Roman"/>
          <w:sz w:val="28"/>
          <w:szCs w:val="28"/>
          <w:lang w:eastAsia="zh-TW"/>
        </w:rPr>
        <w:t>.</w:t>
      </w:r>
      <w:r w:rsidR="000E4C96">
        <w:rPr>
          <w:rFonts w:ascii="Times New Roman" w:hAnsi="Times New Roman" w:cs="Times New Roman" w:hint="eastAsia"/>
          <w:sz w:val="28"/>
          <w:szCs w:val="28"/>
          <w:lang w:eastAsia="zh-TW"/>
        </w:rPr>
        <w:t>1</w:t>
      </w:r>
    </w:p>
    <w:p w14:paraId="51D44FB8" w14:textId="4F493B1F" w:rsidR="00A24463" w:rsidRPr="000303C4" w:rsidRDefault="00A24463" w:rsidP="002025D7">
      <w:pPr>
        <w:pStyle w:val="a9"/>
        <w:numPr>
          <w:ilvl w:val="0"/>
          <w:numId w:val="4"/>
        </w:numPr>
        <w:spacing w:line="400" w:lineRule="exact"/>
        <w:ind w:hanging="482"/>
        <w:jc w:val="both"/>
        <w:rPr>
          <w:rFonts w:ascii="Times New Roman" w:hAnsi="Times New Roman" w:cs="Times New Roman"/>
          <w:b/>
          <w:sz w:val="28"/>
          <w:szCs w:val="28"/>
        </w:rPr>
      </w:pPr>
      <w:proofErr w:type="spellStart"/>
      <w:r w:rsidRPr="000303C4">
        <w:rPr>
          <w:rFonts w:ascii="Times New Roman" w:hAnsi="Times New Roman" w:cs="Times New Roman"/>
          <w:b/>
          <w:sz w:val="28"/>
          <w:szCs w:val="28"/>
        </w:rPr>
        <w:t>遊戲介紹</w:t>
      </w:r>
      <w:proofErr w:type="spellEnd"/>
    </w:p>
    <w:p w14:paraId="476DF5D1" w14:textId="164558FC" w:rsidR="00A24463" w:rsidRPr="000303C4" w:rsidRDefault="00A24463" w:rsidP="002025D7">
      <w:pPr>
        <w:pStyle w:val="a9"/>
        <w:numPr>
          <w:ilvl w:val="0"/>
          <w:numId w:val="7"/>
        </w:numPr>
        <w:spacing w:line="400" w:lineRule="exact"/>
        <w:ind w:hanging="482"/>
        <w:jc w:val="both"/>
        <w:rPr>
          <w:rFonts w:ascii="Times New Roman" w:hAnsi="Times New Roman" w:cs="Times New Roman"/>
          <w:sz w:val="28"/>
          <w:szCs w:val="28"/>
          <w:lang w:eastAsia="zh-TW"/>
        </w:rPr>
      </w:pPr>
      <w:r w:rsidRPr="000303C4">
        <w:rPr>
          <w:rFonts w:ascii="Times New Roman" w:hAnsi="Times New Roman" w:cs="Times New Roman"/>
          <w:sz w:val="28"/>
          <w:szCs w:val="28"/>
          <w:lang w:eastAsia="zh-TW"/>
        </w:rPr>
        <w:t>遊戲說明</w:t>
      </w:r>
      <w:r w:rsidR="000E4C96">
        <w:rPr>
          <w:rFonts w:ascii="Times New Roman" w:hAnsi="Times New Roman" w:cs="Times New Roman" w:hint="eastAsia"/>
          <w:sz w:val="28"/>
          <w:szCs w:val="28"/>
          <w:lang w:eastAsia="zh-TW"/>
        </w:rPr>
        <w:t xml:space="preserve"> </w:t>
      </w:r>
      <w:r w:rsidR="000E4C96">
        <w:rPr>
          <w:rFonts w:ascii="Times New Roman" w:hAnsi="Times New Roman" w:cs="Times New Roman"/>
          <w:sz w:val="28"/>
          <w:szCs w:val="28"/>
          <w:lang w:eastAsia="zh-TW"/>
        </w:rPr>
        <w:t>…</w:t>
      </w:r>
      <w:proofErr w:type="gramStart"/>
      <w:r w:rsidR="000E4C96">
        <w:rPr>
          <w:rFonts w:ascii="Times New Roman" w:hAnsi="Times New Roman" w:cs="Times New Roman"/>
          <w:sz w:val="28"/>
          <w:szCs w:val="28"/>
          <w:lang w:eastAsia="zh-TW"/>
        </w:rPr>
        <w:t>……………………………………………</w:t>
      </w:r>
      <w:proofErr w:type="gramEnd"/>
      <w:r w:rsidR="000E4C96">
        <w:rPr>
          <w:rFonts w:ascii="Times New Roman" w:hAnsi="Times New Roman" w:cs="Times New Roman" w:hint="eastAsia"/>
          <w:sz w:val="28"/>
          <w:szCs w:val="28"/>
          <w:lang w:eastAsia="zh-TW"/>
        </w:rPr>
        <w:t>..</w:t>
      </w:r>
      <w:r w:rsidR="000E4C96">
        <w:rPr>
          <w:rFonts w:ascii="Times New Roman" w:hAnsi="Times New Roman" w:cs="Times New Roman"/>
          <w:sz w:val="28"/>
          <w:szCs w:val="28"/>
          <w:lang w:eastAsia="zh-TW"/>
        </w:rPr>
        <w:t>…</w:t>
      </w:r>
      <w:proofErr w:type="gramStart"/>
      <w:r w:rsidR="000E4C96">
        <w:rPr>
          <w:rFonts w:ascii="Times New Roman" w:hAnsi="Times New Roman" w:cs="Times New Roman"/>
          <w:sz w:val="28"/>
          <w:szCs w:val="28"/>
          <w:lang w:eastAsia="zh-TW"/>
        </w:rPr>
        <w:t>…</w:t>
      </w:r>
      <w:r w:rsidR="000E4C96">
        <w:rPr>
          <w:rFonts w:ascii="Times New Roman" w:hAnsi="Times New Roman" w:cs="Times New Roman" w:hint="eastAsia"/>
          <w:sz w:val="28"/>
          <w:szCs w:val="28"/>
          <w:lang w:eastAsia="zh-TW"/>
        </w:rPr>
        <w:t>..</w:t>
      </w:r>
      <w:proofErr w:type="gramEnd"/>
      <w:r w:rsidR="000E4C96">
        <w:rPr>
          <w:rFonts w:ascii="Times New Roman" w:hAnsi="Times New Roman" w:cs="Times New Roman" w:hint="eastAsia"/>
          <w:sz w:val="28"/>
          <w:szCs w:val="28"/>
          <w:lang w:eastAsia="zh-TW"/>
        </w:rPr>
        <w:t>1</w:t>
      </w:r>
    </w:p>
    <w:p w14:paraId="4844850E" w14:textId="4753E0E6" w:rsidR="00A24463" w:rsidRPr="000303C4" w:rsidRDefault="00A24463" w:rsidP="002025D7">
      <w:pPr>
        <w:pStyle w:val="a9"/>
        <w:numPr>
          <w:ilvl w:val="0"/>
          <w:numId w:val="7"/>
        </w:numPr>
        <w:spacing w:line="400" w:lineRule="exact"/>
        <w:ind w:hanging="482"/>
        <w:jc w:val="both"/>
        <w:rPr>
          <w:rFonts w:ascii="Times New Roman" w:hAnsi="Times New Roman" w:cs="Times New Roman"/>
          <w:sz w:val="28"/>
          <w:szCs w:val="28"/>
          <w:lang w:eastAsia="zh-TW"/>
        </w:rPr>
      </w:pPr>
      <w:r w:rsidRPr="000303C4">
        <w:rPr>
          <w:rFonts w:ascii="Times New Roman" w:hAnsi="Times New Roman" w:cs="Times New Roman"/>
          <w:spacing w:val="2"/>
          <w:w w:val="95"/>
          <w:sz w:val="28"/>
          <w:szCs w:val="28"/>
          <w:lang w:eastAsia="zh-TW"/>
        </w:rPr>
        <w:t>遊戲圖形</w:t>
      </w:r>
      <w:r w:rsidR="000E4C96">
        <w:rPr>
          <w:rFonts w:ascii="Times New Roman" w:hAnsi="Times New Roman" w:cs="Times New Roman" w:hint="eastAsia"/>
          <w:spacing w:val="2"/>
          <w:w w:val="95"/>
          <w:sz w:val="28"/>
          <w:szCs w:val="28"/>
          <w:lang w:eastAsia="zh-TW"/>
        </w:rPr>
        <w:t xml:space="preserve"> </w:t>
      </w:r>
      <w:r w:rsidR="000E4C96">
        <w:rPr>
          <w:rFonts w:ascii="Times New Roman" w:hAnsi="Times New Roman" w:cs="Times New Roman"/>
          <w:sz w:val="28"/>
          <w:szCs w:val="28"/>
          <w:lang w:eastAsia="zh-TW"/>
        </w:rPr>
        <w:t>…</w:t>
      </w:r>
      <w:proofErr w:type="gramStart"/>
      <w:r w:rsidR="000E4C96">
        <w:rPr>
          <w:rFonts w:ascii="Times New Roman" w:hAnsi="Times New Roman" w:cs="Times New Roman"/>
          <w:sz w:val="28"/>
          <w:szCs w:val="28"/>
          <w:lang w:eastAsia="zh-TW"/>
        </w:rPr>
        <w:t>…………………………………</w:t>
      </w:r>
      <w:proofErr w:type="gramEnd"/>
      <w:r w:rsidR="000E4C96">
        <w:rPr>
          <w:rFonts w:ascii="Times New Roman" w:hAnsi="Times New Roman" w:cs="Times New Roman" w:hint="eastAsia"/>
          <w:sz w:val="28"/>
          <w:szCs w:val="28"/>
          <w:lang w:eastAsia="zh-TW"/>
        </w:rPr>
        <w:t>.</w:t>
      </w:r>
      <w:r w:rsidR="000E4C96">
        <w:rPr>
          <w:rFonts w:ascii="Times New Roman" w:hAnsi="Times New Roman" w:cs="Times New Roman"/>
          <w:sz w:val="28"/>
          <w:szCs w:val="28"/>
          <w:lang w:eastAsia="zh-TW"/>
        </w:rPr>
        <w:t>………</w:t>
      </w:r>
      <w:proofErr w:type="gramStart"/>
      <w:r w:rsidR="000E4C96">
        <w:rPr>
          <w:rFonts w:ascii="Times New Roman" w:hAnsi="Times New Roman" w:cs="Times New Roman"/>
          <w:sz w:val="28"/>
          <w:szCs w:val="28"/>
          <w:lang w:eastAsia="zh-TW"/>
        </w:rPr>
        <w:t>…</w:t>
      </w:r>
      <w:r w:rsidR="000E4C96">
        <w:rPr>
          <w:rFonts w:ascii="Times New Roman" w:hAnsi="Times New Roman" w:cs="Times New Roman" w:hint="eastAsia"/>
          <w:sz w:val="28"/>
          <w:szCs w:val="28"/>
          <w:lang w:eastAsia="zh-TW"/>
        </w:rPr>
        <w:t>..</w:t>
      </w:r>
      <w:proofErr w:type="gramEnd"/>
      <w:r w:rsidR="000E4C96">
        <w:rPr>
          <w:rFonts w:ascii="Times New Roman" w:hAnsi="Times New Roman" w:cs="Times New Roman"/>
          <w:sz w:val="28"/>
          <w:szCs w:val="28"/>
          <w:lang w:eastAsia="zh-TW"/>
        </w:rPr>
        <w:t>……</w:t>
      </w:r>
      <w:r w:rsidR="000E4C96">
        <w:rPr>
          <w:rFonts w:ascii="Times New Roman" w:hAnsi="Times New Roman" w:cs="Times New Roman" w:hint="eastAsia"/>
          <w:sz w:val="28"/>
          <w:szCs w:val="28"/>
          <w:lang w:eastAsia="zh-TW"/>
        </w:rPr>
        <w:t>..</w:t>
      </w:r>
      <w:r w:rsidR="000E4C96">
        <w:rPr>
          <w:rFonts w:ascii="Times New Roman" w:hAnsi="Times New Roman" w:cs="Times New Roman" w:hint="eastAsia"/>
          <w:sz w:val="28"/>
          <w:szCs w:val="28"/>
          <w:lang w:eastAsia="zh-TW"/>
        </w:rPr>
        <w:t>1</w:t>
      </w:r>
    </w:p>
    <w:p w14:paraId="6BCF9359" w14:textId="2674522E" w:rsidR="00A24463" w:rsidRPr="000303C4" w:rsidRDefault="00A24463" w:rsidP="002025D7">
      <w:pPr>
        <w:pStyle w:val="a9"/>
        <w:numPr>
          <w:ilvl w:val="0"/>
          <w:numId w:val="7"/>
        </w:numPr>
        <w:spacing w:line="400" w:lineRule="exact"/>
        <w:ind w:hanging="482"/>
        <w:jc w:val="both"/>
        <w:rPr>
          <w:rFonts w:ascii="Times New Roman" w:hAnsi="Times New Roman" w:cs="Times New Roman"/>
          <w:sz w:val="28"/>
          <w:szCs w:val="28"/>
          <w:lang w:eastAsia="zh-TW"/>
        </w:rPr>
      </w:pPr>
      <w:r w:rsidRPr="000303C4">
        <w:rPr>
          <w:rFonts w:ascii="Times New Roman" w:hAnsi="Times New Roman" w:cs="Times New Roman"/>
          <w:spacing w:val="-1"/>
          <w:sz w:val="28"/>
          <w:szCs w:val="28"/>
          <w:lang w:eastAsia="zh-TW"/>
        </w:rPr>
        <w:t>遊戲音效</w:t>
      </w:r>
      <w:r w:rsidR="000E4C96">
        <w:rPr>
          <w:rFonts w:ascii="Times New Roman" w:hAnsi="Times New Roman" w:cs="Times New Roman" w:hint="eastAsia"/>
          <w:spacing w:val="-1"/>
          <w:sz w:val="28"/>
          <w:szCs w:val="28"/>
          <w:lang w:eastAsia="zh-TW"/>
        </w:rPr>
        <w:t xml:space="preserve"> </w:t>
      </w:r>
      <w:r w:rsidR="000E4C96">
        <w:rPr>
          <w:rFonts w:ascii="Times New Roman" w:hAnsi="Times New Roman" w:cs="Times New Roman"/>
          <w:sz w:val="28"/>
          <w:szCs w:val="28"/>
          <w:lang w:eastAsia="zh-TW"/>
        </w:rPr>
        <w:t>…</w:t>
      </w:r>
      <w:proofErr w:type="gramStart"/>
      <w:r w:rsidR="000E4C96">
        <w:rPr>
          <w:rFonts w:ascii="Times New Roman" w:hAnsi="Times New Roman" w:cs="Times New Roman"/>
          <w:sz w:val="28"/>
          <w:szCs w:val="28"/>
          <w:lang w:eastAsia="zh-TW"/>
        </w:rPr>
        <w:t>………………………………………………</w:t>
      </w:r>
      <w:r w:rsidR="000E4C96">
        <w:rPr>
          <w:rFonts w:ascii="Times New Roman" w:hAnsi="Times New Roman" w:cs="Times New Roman"/>
          <w:sz w:val="28"/>
          <w:szCs w:val="28"/>
          <w:lang w:eastAsia="zh-TW"/>
        </w:rPr>
        <w:t>……</w:t>
      </w:r>
      <w:proofErr w:type="gramEnd"/>
      <w:r w:rsidR="000E4C96">
        <w:rPr>
          <w:rFonts w:ascii="Times New Roman" w:hAnsi="Times New Roman" w:cs="Times New Roman" w:hint="eastAsia"/>
          <w:sz w:val="28"/>
          <w:szCs w:val="28"/>
          <w:lang w:eastAsia="zh-TW"/>
        </w:rPr>
        <w:t>.2</w:t>
      </w:r>
    </w:p>
    <w:p w14:paraId="2B24DC60" w14:textId="50E7D0BF" w:rsidR="00A24463" w:rsidRPr="000303C4" w:rsidRDefault="00A24463" w:rsidP="002025D7">
      <w:pPr>
        <w:pStyle w:val="a9"/>
        <w:numPr>
          <w:ilvl w:val="0"/>
          <w:numId w:val="4"/>
        </w:numPr>
        <w:spacing w:line="400" w:lineRule="exact"/>
        <w:ind w:hanging="482"/>
        <w:jc w:val="both"/>
        <w:rPr>
          <w:rFonts w:ascii="Times New Roman" w:hAnsi="Times New Roman" w:cs="Times New Roman"/>
          <w:b/>
          <w:sz w:val="28"/>
          <w:szCs w:val="28"/>
        </w:rPr>
      </w:pPr>
      <w:proofErr w:type="spellStart"/>
      <w:r w:rsidRPr="000303C4">
        <w:rPr>
          <w:rFonts w:ascii="Times New Roman" w:hAnsi="Times New Roman" w:cs="Times New Roman"/>
          <w:b/>
          <w:sz w:val="28"/>
          <w:szCs w:val="28"/>
        </w:rPr>
        <w:t>程式設計</w:t>
      </w:r>
      <w:proofErr w:type="spellEnd"/>
    </w:p>
    <w:p w14:paraId="68401BF5" w14:textId="7144693B" w:rsidR="00A24463" w:rsidRPr="000303C4" w:rsidRDefault="00A24463" w:rsidP="002025D7">
      <w:pPr>
        <w:pStyle w:val="a9"/>
        <w:numPr>
          <w:ilvl w:val="0"/>
          <w:numId w:val="6"/>
        </w:numPr>
        <w:spacing w:line="400" w:lineRule="exact"/>
        <w:ind w:hanging="482"/>
        <w:jc w:val="both"/>
        <w:rPr>
          <w:rFonts w:ascii="Times New Roman" w:hAnsi="Times New Roman" w:cs="Times New Roman"/>
          <w:sz w:val="28"/>
          <w:szCs w:val="28"/>
          <w:lang w:eastAsia="zh-TW"/>
        </w:rPr>
      </w:pPr>
      <w:r w:rsidRPr="000303C4">
        <w:rPr>
          <w:rFonts w:ascii="Times New Roman" w:hAnsi="Times New Roman" w:cs="Times New Roman"/>
          <w:spacing w:val="-2"/>
          <w:sz w:val="28"/>
          <w:szCs w:val="28"/>
          <w:lang w:eastAsia="zh-TW"/>
        </w:rPr>
        <w:t>程式架構</w:t>
      </w:r>
      <w:r w:rsidR="000E4C96">
        <w:rPr>
          <w:rFonts w:ascii="Times New Roman" w:hAnsi="Times New Roman" w:cs="Times New Roman" w:hint="eastAsia"/>
          <w:spacing w:val="-2"/>
          <w:sz w:val="28"/>
          <w:szCs w:val="28"/>
          <w:lang w:eastAsia="zh-TW"/>
        </w:rPr>
        <w:t xml:space="preserve"> </w:t>
      </w:r>
      <w:r w:rsidR="000E4C96">
        <w:rPr>
          <w:rFonts w:ascii="Times New Roman" w:hAnsi="Times New Roman" w:cs="Times New Roman"/>
          <w:sz w:val="28"/>
          <w:szCs w:val="28"/>
          <w:lang w:eastAsia="zh-TW"/>
        </w:rPr>
        <w:t>…</w:t>
      </w:r>
      <w:proofErr w:type="gramStart"/>
      <w:r w:rsidR="000E4C96">
        <w:rPr>
          <w:rFonts w:ascii="Times New Roman" w:hAnsi="Times New Roman" w:cs="Times New Roman"/>
          <w:sz w:val="28"/>
          <w:szCs w:val="28"/>
          <w:lang w:eastAsia="zh-TW"/>
        </w:rPr>
        <w:t>……………………………………………………</w:t>
      </w:r>
      <w:proofErr w:type="gramEnd"/>
      <w:r w:rsidR="002025D7">
        <w:rPr>
          <w:rFonts w:ascii="Times New Roman" w:hAnsi="Times New Roman" w:cs="Times New Roman" w:hint="eastAsia"/>
          <w:sz w:val="28"/>
          <w:szCs w:val="28"/>
          <w:lang w:eastAsia="zh-TW"/>
        </w:rPr>
        <w:t>2</w:t>
      </w:r>
    </w:p>
    <w:p w14:paraId="1D149EBD" w14:textId="72F85BE6" w:rsidR="00A24463" w:rsidRPr="000303C4" w:rsidRDefault="00A24463" w:rsidP="002025D7">
      <w:pPr>
        <w:pStyle w:val="a9"/>
        <w:numPr>
          <w:ilvl w:val="0"/>
          <w:numId w:val="6"/>
        </w:numPr>
        <w:spacing w:line="400" w:lineRule="exact"/>
        <w:ind w:hanging="482"/>
        <w:jc w:val="both"/>
        <w:rPr>
          <w:rFonts w:ascii="Times New Roman" w:hAnsi="Times New Roman" w:cs="Times New Roman"/>
          <w:sz w:val="28"/>
          <w:szCs w:val="28"/>
          <w:lang w:eastAsia="zh-TW"/>
        </w:rPr>
      </w:pPr>
      <w:r w:rsidRPr="000303C4">
        <w:rPr>
          <w:rFonts w:ascii="Times New Roman" w:hAnsi="Times New Roman" w:cs="Times New Roman"/>
          <w:spacing w:val="-4"/>
          <w:sz w:val="28"/>
          <w:szCs w:val="28"/>
          <w:lang w:eastAsia="zh-TW"/>
        </w:rPr>
        <w:t>程式類別</w:t>
      </w:r>
      <w:r w:rsidR="000E4C96">
        <w:rPr>
          <w:rFonts w:ascii="Times New Roman" w:hAnsi="Times New Roman" w:cs="Times New Roman" w:hint="eastAsia"/>
          <w:spacing w:val="-4"/>
          <w:sz w:val="28"/>
          <w:szCs w:val="28"/>
          <w:lang w:eastAsia="zh-TW"/>
        </w:rPr>
        <w:t xml:space="preserve"> </w:t>
      </w:r>
      <w:r w:rsidR="000E4C96">
        <w:rPr>
          <w:rFonts w:ascii="Times New Roman" w:hAnsi="Times New Roman" w:cs="Times New Roman"/>
          <w:sz w:val="28"/>
          <w:szCs w:val="28"/>
          <w:lang w:eastAsia="zh-TW"/>
        </w:rPr>
        <w:t>…</w:t>
      </w:r>
      <w:proofErr w:type="gramStart"/>
      <w:r w:rsidR="000E4C96">
        <w:rPr>
          <w:rFonts w:ascii="Times New Roman" w:hAnsi="Times New Roman" w:cs="Times New Roman"/>
          <w:sz w:val="28"/>
          <w:szCs w:val="28"/>
          <w:lang w:eastAsia="zh-TW"/>
        </w:rPr>
        <w:t>……………………………………………………</w:t>
      </w:r>
      <w:proofErr w:type="gramEnd"/>
      <w:r w:rsidR="002025D7">
        <w:rPr>
          <w:rFonts w:ascii="Times New Roman" w:hAnsi="Times New Roman" w:cs="Times New Roman" w:hint="eastAsia"/>
          <w:sz w:val="28"/>
          <w:szCs w:val="28"/>
          <w:lang w:eastAsia="zh-TW"/>
        </w:rPr>
        <w:t>3</w:t>
      </w:r>
    </w:p>
    <w:p w14:paraId="3D854A57" w14:textId="0A88C617" w:rsidR="00A24463" w:rsidRPr="000303C4" w:rsidRDefault="00A24463" w:rsidP="002025D7">
      <w:pPr>
        <w:pStyle w:val="a9"/>
        <w:numPr>
          <w:ilvl w:val="0"/>
          <w:numId w:val="6"/>
        </w:numPr>
        <w:spacing w:line="400" w:lineRule="exact"/>
        <w:ind w:hanging="482"/>
        <w:jc w:val="both"/>
        <w:rPr>
          <w:rFonts w:ascii="Times New Roman" w:hAnsi="Times New Roman" w:cs="Times New Roman"/>
          <w:sz w:val="28"/>
          <w:szCs w:val="28"/>
          <w:lang w:eastAsia="zh-TW"/>
        </w:rPr>
      </w:pPr>
      <w:r w:rsidRPr="000303C4">
        <w:rPr>
          <w:rFonts w:ascii="Times New Roman" w:hAnsi="Times New Roman" w:cs="Times New Roman"/>
          <w:spacing w:val="-1"/>
          <w:sz w:val="28"/>
          <w:szCs w:val="28"/>
          <w:lang w:eastAsia="zh-TW"/>
        </w:rPr>
        <w:t>程式技術</w:t>
      </w:r>
      <w:r w:rsidR="000E4C96">
        <w:rPr>
          <w:rFonts w:ascii="Times New Roman" w:hAnsi="Times New Roman" w:cs="Times New Roman" w:hint="eastAsia"/>
          <w:spacing w:val="-1"/>
          <w:sz w:val="28"/>
          <w:szCs w:val="28"/>
          <w:lang w:eastAsia="zh-TW"/>
        </w:rPr>
        <w:t xml:space="preserve"> </w:t>
      </w:r>
      <w:r w:rsidR="000E4C96">
        <w:rPr>
          <w:rFonts w:ascii="Times New Roman" w:hAnsi="Times New Roman" w:cs="Times New Roman"/>
          <w:sz w:val="28"/>
          <w:szCs w:val="28"/>
          <w:lang w:eastAsia="zh-TW"/>
        </w:rPr>
        <w:t>…</w:t>
      </w:r>
      <w:proofErr w:type="gramStart"/>
      <w:r w:rsidR="000E4C96">
        <w:rPr>
          <w:rFonts w:ascii="Times New Roman" w:hAnsi="Times New Roman" w:cs="Times New Roman"/>
          <w:sz w:val="28"/>
          <w:szCs w:val="28"/>
          <w:lang w:eastAsia="zh-TW"/>
        </w:rPr>
        <w:t>……………………………………………………</w:t>
      </w:r>
      <w:proofErr w:type="gramEnd"/>
      <w:r w:rsidR="002025D7">
        <w:rPr>
          <w:rFonts w:ascii="Times New Roman" w:hAnsi="Times New Roman" w:cs="Times New Roman" w:hint="eastAsia"/>
          <w:sz w:val="28"/>
          <w:szCs w:val="28"/>
          <w:lang w:eastAsia="zh-TW"/>
        </w:rPr>
        <w:t>3</w:t>
      </w:r>
    </w:p>
    <w:p w14:paraId="2DDDEEA6" w14:textId="6BFFBCCD" w:rsidR="00A24463" w:rsidRPr="000303C4" w:rsidRDefault="00A24463" w:rsidP="002025D7">
      <w:pPr>
        <w:pStyle w:val="a9"/>
        <w:numPr>
          <w:ilvl w:val="0"/>
          <w:numId w:val="4"/>
        </w:numPr>
        <w:spacing w:line="400" w:lineRule="exact"/>
        <w:ind w:hanging="482"/>
        <w:jc w:val="both"/>
        <w:rPr>
          <w:rFonts w:ascii="Times New Roman" w:hAnsi="Times New Roman" w:cs="Times New Roman"/>
          <w:b/>
          <w:sz w:val="28"/>
          <w:szCs w:val="28"/>
        </w:rPr>
      </w:pPr>
      <w:proofErr w:type="spellStart"/>
      <w:r w:rsidRPr="000303C4">
        <w:rPr>
          <w:rFonts w:ascii="Times New Roman" w:hAnsi="Times New Roman" w:cs="Times New Roman"/>
          <w:b/>
          <w:sz w:val="28"/>
          <w:szCs w:val="28"/>
        </w:rPr>
        <w:t>結語</w:t>
      </w:r>
      <w:proofErr w:type="spellEnd"/>
    </w:p>
    <w:p w14:paraId="4CFAF072" w14:textId="4DE05226" w:rsidR="00A24463" w:rsidRPr="000303C4" w:rsidRDefault="00A24463" w:rsidP="002025D7">
      <w:pPr>
        <w:pStyle w:val="a9"/>
        <w:numPr>
          <w:ilvl w:val="0"/>
          <w:numId w:val="5"/>
        </w:numPr>
        <w:spacing w:line="400" w:lineRule="exact"/>
        <w:ind w:hanging="482"/>
        <w:jc w:val="both"/>
        <w:rPr>
          <w:rFonts w:ascii="Times New Roman" w:hAnsi="Times New Roman" w:cs="Times New Roman"/>
          <w:sz w:val="28"/>
          <w:szCs w:val="28"/>
          <w:lang w:eastAsia="zh-TW"/>
        </w:rPr>
      </w:pPr>
      <w:r w:rsidRPr="000303C4">
        <w:rPr>
          <w:rFonts w:ascii="Times New Roman" w:hAnsi="Times New Roman" w:cs="Times New Roman"/>
          <w:sz w:val="28"/>
          <w:szCs w:val="28"/>
          <w:lang w:eastAsia="zh-TW"/>
        </w:rPr>
        <w:t>問題及解決方法</w:t>
      </w:r>
      <w:r w:rsidR="000E4C96">
        <w:rPr>
          <w:rFonts w:ascii="Times New Roman" w:hAnsi="Times New Roman" w:cs="Times New Roman" w:hint="eastAsia"/>
          <w:sz w:val="28"/>
          <w:szCs w:val="28"/>
          <w:lang w:eastAsia="zh-TW"/>
        </w:rPr>
        <w:t xml:space="preserve"> </w:t>
      </w:r>
      <w:r w:rsidR="000E4C96">
        <w:rPr>
          <w:rFonts w:ascii="Times New Roman" w:hAnsi="Times New Roman" w:cs="Times New Roman"/>
          <w:sz w:val="28"/>
          <w:szCs w:val="28"/>
          <w:lang w:eastAsia="zh-TW"/>
        </w:rPr>
        <w:t>…</w:t>
      </w:r>
      <w:proofErr w:type="gramStart"/>
      <w:r w:rsidR="000E4C96">
        <w:rPr>
          <w:rFonts w:ascii="Times New Roman" w:hAnsi="Times New Roman" w:cs="Times New Roman"/>
          <w:sz w:val="28"/>
          <w:szCs w:val="28"/>
          <w:lang w:eastAsia="zh-TW"/>
        </w:rPr>
        <w:t>………………………………</w:t>
      </w:r>
      <w:r w:rsidR="000E4C96">
        <w:rPr>
          <w:rFonts w:ascii="Times New Roman" w:hAnsi="Times New Roman" w:cs="Times New Roman"/>
          <w:sz w:val="28"/>
          <w:szCs w:val="28"/>
          <w:lang w:eastAsia="zh-TW"/>
        </w:rPr>
        <w:t>……</w:t>
      </w:r>
      <w:r w:rsidR="000E4C96">
        <w:rPr>
          <w:rFonts w:ascii="Times New Roman" w:hAnsi="Times New Roman" w:cs="Times New Roman"/>
          <w:sz w:val="28"/>
          <w:szCs w:val="28"/>
          <w:lang w:eastAsia="zh-TW"/>
        </w:rPr>
        <w:t>………</w:t>
      </w:r>
      <w:proofErr w:type="gramEnd"/>
      <w:r w:rsidR="002025D7">
        <w:rPr>
          <w:rFonts w:ascii="Times New Roman" w:hAnsi="Times New Roman" w:cs="Times New Roman" w:hint="eastAsia"/>
          <w:sz w:val="28"/>
          <w:szCs w:val="28"/>
          <w:lang w:eastAsia="zh-TW"/>
        </w:rPr>
        <w:t>3</w:t>
      </w:r>
    </w:p>
    <w:p w14:paraId="196938F5" w14:textId="1F70E0A9" w:rsidR="00A24463" w:rsidRPr="000303C4" w:rsidRDefault="00A24463" w:rsidP="002025D7">
      <w:pPr>
        <w:pStyle w:val="a9"/>
        <w:numPr>
          <w:ilvl w:val="0"/>
          <w:numId w:val="5"/>
        </w:numPr>
        <w:spacing w:line="400" w:lineRule="exact"/>
        <w:ind w:hanging="482"/>
        <w:jc w:val="both"/>
        <w:rPr>
          <w:rFonts w:ascii="Times New Roman" w:hAnsi="Times New Roman" w:cs="Times New Roman"/>
          <w:sz w:val="28"/>
          <w:szCs w:val="28"/>
          <w:lang w:eastAsia="zh-TW"/>
        </w:rPr>
      </w:pPr>
      <w:r w:rsidRPr="000303C4">
        <w:rPr>
          <w:rFonts w:ascii="Times New Roman" w:hAnsi="Times New Roman" w:cs="Times New Roman"/>
          <w:spacing w:val="-4"/>
          <w:sz w:val="28"/>
          <w:szCs w:val="28"/>
          <w:lang w:eastAsia="zh-TW"/>
        </w:rPr>
        <w:t>時間表</w:t>
      </w:r>
      <w:r w:rsidR="000E4C96">
        <w:rPr>
          <w:rFonts w:ascii="Times New Roman" w:hAnsi="Times New Roman" w:cs="Times New Roman" w:hint="eastAsia"/>
          <w:spacing w:val="-4"/>
          <w:sz w:val="28"/>
          <w:szCs w:val="28"/>
          <w:lang w:eastAsia="zh-TW"/>
        </w:rPr>
        <w:t xml:space="preserve"> </w:t>
      </w:r>
      <w:r w:rsidR="000E4C96">
        <w:rPr>
          <w:rFonts w:ascii="Times New Roman" w:hAnsi="Times New Roman" w:cs="Times New Roman"/>
          <w:sz w:val="28"/>
          <w:szCs w:val="28"/>
          <w:lang w:eastAsia="zh-TW"/>
        </w:rPr>
        <w:t>…</w:t>
      </w:r>
      <w:proofErr w:type="gramStart"/>
      <w:r w:rsidR="000E4C96">
        <w:rPr>
          <w:rFonts w:ascii="Times New Roman" w:hAnsi="Times New Roman" w:cs="Times New Roman"/>
          <w:sz w:val="28"/>
          <w:szCs w:val="28"/>
          <w:lang w:eastAsia="zh-TW"/>
        </w:rPr>
        <w:t>………………</w:t>
      </w:r>
      <w:proofErr w:type="gramEnd"/>
      <w:r w:rsidR="000E4C96">
        <w:rPr>
          <w:rFonts w:ascii="Times New Roman" w:hAnsi="Times New Roman" w:cs="Times New Roman" w:hint="eastAsia"/>
          <w:sz w:val="28"/>
          <w:szCs w:val="28"/>
          <w:lang w:eastAsia="zh-TW"/>
        </w:rPr>
        <w:t>.</w:t>
      </w:r>
      <w:proofErr w:type="gramStart"/>
      <w:r w:rsidR="000E4C96">
        <w:rPr>
          <w:rFonts w:ascii="Times New Roman" w:hAnsi="Times New Roman" w:cs="Times New Roman" w:hint="eastAsia"/>
          <w:sz w:val="28"/>
          <w:szCs w:val="28"/>
          <w:lang w:eastAsia="zh-TW"/>
        </w:rPr>
        <w:t>..</w:t>
      </w:r>
      <w:proofErr w:type="gramEnd"/>
      <w:r w:rsidR="000E4C96">
        <w:rPr>
          <w:rFonts w:ascii="Times New Roman" w:hAnsi="Times New Roman" w:cs="Times New Roman"/>
          <w:sz w:val="28"/>
          <w:szCs w:val="28"/>
          <w:lang w:eastAsia="zh-TW"/>
        </w:rPr>
        <w:t>……………………………</w:t>
      </w:r>
      <w:r w:rsidR="000E4C96">
        <w:rPr>
          <w:rFonts w:ascii="Times New Roman" w:hAnsi="Times New Roman" w:cs="Times New Roman"/>
          <w:sz w:val="28"/>
          <w:szCs w:val="28"/>
          <w:lang w:eastAsia="zh-TW"/>
        </w:rPr>
        <w:t>…</w:t>
      </w:r>
      <w:r w:rsidR="000E4C96">
        <w:rPr>
          <w:rFonts w:ascii="Times New Roman" w:hAnsi="Times New Roman" w:cs="Times New Roman" w:hint="eastAsia"/>
          <w:sz w:val="28"/>
          <w:szCs w:val="28"/>
          <w:lang w:eastAsia="zh-TW"/>
        </w:rPr>
        <w:t>..</w:t>
      </w:r>
      <w:r w:rsidR="000E4C96">
        <w:rPr>
          <w:rFonts w:ascii="Times New Roman" w:hAnsi="Times New Roman" w:cs="Times New Roman"/>
          <w:sz w:val="28"/>
          <w:szCs w:val="28"/>
          <w:lang w:eastAsia="zh-TW"/>
        </w:rPr>
        <w:t>……</w:t>
      </w:r>
      <w:r w:rsidR="002025D7">
        <w:rPr>
          <w:rFonts w:ascii="Times New Roman" w:hAnsi="Times New Roman" w:cs="Times New Roman" w:hint="eastAsia"/>
          <w:sz w:val="28"/>
          <w:szCs w:val="28"/>
          <w:lang w:eastAsia="zh-TW"/>
        </w:rPr>
        <w:t>4</w:t>
      </w:r>
    </w:p>
    <w:p w14:paraId="12721244" w14:textId="458E4065" w:rsidR="00A24463" w:rsidRPr="000303C4" w:rsidRDefault="00A24463" w:rsidP="002025D7">
      <w:pPr>
        <w:pStyle w:val="a9"/>
        <w:numPr>
          <w:ilvl w:val="0"/>
          <w:numId w:val="5"/>
        </w:numPr>
        <w:spacing w:line="400" w:lineRule="exact"/>
        <w:ind w:hanging="482"/>
        <w:jc w:val="both"/>
        <w:rPr>
          <w:rFonts w:ascii="Times New Roman" w:hAnsi="Times New Roman" w:cs="Times New Roman"/>
          <w:sz w:val="28"/>
          <w:szCs w:val="28"/>
          <w:lang w:eastAsia="zh-TW"/>
        </w:rPr>
      </w:pPr>
      <w:r w:rsidRPr="000303C4">
        <w:rPr>
          <w:rFonts w:ascii="Times New Roman" w:hAnsi="Times New Roman" w:cs="Times New Roman"/>
          <w:spacing w:val="-6"/>
          <w:sz w:val="28"/>
          <w:szCs w:val="28"/>
          <w:lang w:eastAsia="zh-TW"/>
        </w:rPr>
        <w:t>貢獻比例</w:t>
      </w:r>
      <w:r w:rsidR="000E4C96">
        <w:rPr>
          <w:rFonts w:ascii="Times New Roman" w:hAnsi="Times New Roman" w:cs="Times New Roman" w:hint="eastAsia"/>
          <w:spacing w:val="-6"/>
          <w:sz w:val="28"/>
          <w:szCs w:val="28"/>
          <w:lang w:eastAsia="zh-TW"/>
        </w:rPr>
        <w:t xml:space="preserve"> </w:t>
      </w:r>
      <w:r w:rsidR="000E4C96">
        <w:rPr>
          <w:rFonts w:ascii="Times New Roman" w:hAnsi="Times New Roman" w:cs="Times New Roman"/>
          <w:sz w:val="28"/>
          <w:szCs w:val="28"/>
          <w:lang w:eastAsia="zh-TW"/>
        </w:rPr>
        <w:t>…</w:t>
      </w:r>
      <w:proofErr w:type="gramStart"/>
      <w:r w:rsidR="000E4C96">
        <w:rPr>
          <w:rFonts w:ascii="Times New Roman" w:hAnsi="Times New Roman" w:cs="Times New Roman"/>
          <w:sz w:val="28"/>
          <w:szCs w:val="28"/>
          <w:lang w:eastAsia="zh-TW"/>
        </w:rPr>
        <w:t>……………………………………</w:t>
      </w:r>
      <w:proofErr w:type="gramEnd"/>
      <w:r w:rsidR="002025D7">
        <w:rPr>
          <w:rFonts w:ascii="Times New Roman" w:hAnsi="Times New Roman" w:cs="Times New Roman" w:hint="eastAsia"/>
          <w:sz w:val="28"/>
          <w:szCs w:val="28"/>
          <w:lang w:eastAsia="zh-TW"/>
        </w:rPr>
        <w:t>..</w:t>
      </w:r>
      <w:r w:rsidR="000E4C96">
        <w:rPr>
          <w:rFonts w:ascii="Times New Roman" w:hAnsi="Times New Roman" w:cs="Times New Roman"/>
          <w:sz w:val="28"/>
          <w:szCs w:val="28"/>
          <w:lang w:eastAsia="zh-TW"/>
        </w:rPr>
        <w:t>…………</w:t>
      </w:r>
      <w:r w:rsidR="000E4C96">
        <w:rPr>
          <w:rFonts w:ascii="Times New Roman" w:hAnsi="Times New Roman" w:cs="Times New Roman" w:hint="eastAsia"/>
          <w:sz w:val="28"/>
          <w:szCs w:val="28"/>
          <w:lang w:eastAsia="zh-TW"/>
        </w:rPr>
        <w:t>...</w:t>
      </w:r>
      <w:r w:rsidR="000E4C96">
        <w:rPr>
          <w:rFonts w:ascii="Times New Roman" w:hAnsi="Times New Roman" w:cs="Times New Roman"/>
          <w:sz w:val="28"/>
          <w:szCs w:val="28"/>
          <w:lang w:eastAsia="zh-TW"/>
        </w:rPr>
        <w:t>…</w:t>
      </w:r>
      <w:r w:rsidR="002025D7">
        <w:rPr>
          <w:rFonts w:ascii="Times New Roman" w:hAnsi="Times New Roman" w:cs="Times New Roman" w:hint="eastAsia"/>
          <w:sz w:val="28"/>
          <w:szCs w:val="28"/>
          <w:lang w:eastAsia="zh-TW"/>
        </w:rPr>
        <w:t>4</w:t>
      </w:r>
    </w:p>
    <w:p w14:paraId="77E693A4" w14:textId="7CD7E842" w:rsidR="00A24463" w:rsidRPr="000303C4" w:rsidRDefault="00A24463" w:rsidP="002025D7">
      <w:pPr>
        <w:pStyle w:val="a9"/>
        <w:numPr>
          <w:ilvl w:val="0"/>
          <w:numId w:val="5"/>
        </w:numPr>
        <w:spacing w:line="400" w:lineRule="exact"/>
        <w:ind w:hanging="482"/>
        <w:jc w:val="both"/>
        <w:rPr>
          <w:rFonts w:ascii="Times New Roman" w:hAnsi="Times New Roman" w:cs="Times New Roman"/>
          <w:sz w:val="28"/>
          <w:szCs w:val="28"/>
          <w:lang w:eastAsia="zh-TW"/>
        </w:rPr>
      </w:pPr>
      <w:r w:rsidRPr="000303C4">
        <w:rPr>
          <w:rFonts w:ascii="Times New Roman" w:hAnsi="Times New Roman" w:cs="Times New Roman"/>
          <w:spacing w:val="-1"/>
          <w:sz w:val="28"/>
          <w:szCs w:val="28"/>
          <w:lang w:eastAsia="zh-TW"/>
        </w:rPr>
        <w:t>自我檢核表</w:t>
      </w:r>
      <w:r w:rsidR="000E4C96">
        <w:rPr>
          <w:rFonts w:ascii="Times New Roman" w:hAnsi="Times New Roman" w:cs="Times New Roman" w:hint="eastAsia"/>
          <w:spacing w:val="-1"/>
          <w:sz w:val="28"/>
          <w:szCs w:val="28"/>
          <w:lang w:eastAsia="zh-TW"/>
        </w:rPr>
        <w:t xml:space="preserve"> </w:t>
      </w:r>
      <w:r w:rsidR="000E4C96">
        <w:rPr>
          <w:rFonts w:ascii="Times New Roman" w:hAnsi="Times New Roman" w:cs="Times New Roman"/>
          <w:sz w:val="28"/>
          <w:szCs w:val="28"/>
          <w:lang w:eastAsia="zh-TW"/>
        </w:rPr>
        <w:t>…</w:t>
      </w:r>
      <w:proofErr w:type="gramStart"/>
      <w:r w:rsidR="000E4C96">
        <w:rPr>
          <w:rFonts w:ascii="Times New Roman" w:hAnsi="Times New Roman" w:cs="Times New Roman"/>
          <w:sz w:val="28"/>
          <w:szCs w:val="28"/>
          <w:lang w:eastAsia="zh-TW"/>
        </w:rPr>
        <w:t>……………</w:t>
      </w:r>
      <w:proofErr w:type="gramEnd"/>
      <w:r w:rsidR="002025D7">
        <w:rPr>
          <w:rFonts w:ascii="Times New Roman" w:hAnsi="Times New Roman" w:cs="Times New Roman" w:hint="eastAsia"/>
          <w:sz w:val="28"/>
          <w:szCs w:val="28"/>
          <w:lang w:eastAsia="zh-TW"/>
        </w:rPr>
        <w:t>.</w:t>
      </w:r>
      <w:proofErr w:type="gramStart"/>
      <w:r w:rsidR="002025D7">
        <w:rPr>
          <w:rFonts w:ascii="Times New Roman" w:hAnsi="Times New Roman" w:cs="Times New Roman" w:hint="eastAsia"/>
          <w:sz w:val="28"/>
          <w:szCs w:val="28"/>
          <w:lang w:eastAsia="zh-TW"/>
        </w:rPr>
        <w:t>..</w:t>
      </w:r>
      <w:proofErr w:type="gramEnd"/>
      <w:r w:rsidR="000E4C96">
        <w:rPr>
          <w:rFonts w:ascii="Times New Roman" w:hAnsi="Times New Roman" w:cs="Times New Roman"/>
          <w:sz w:val="28"/>
          <w:szCs w:val="28"/>
          <w:lang w:eastAsia="zh-TW"/>
        </w:rPr>
        <w:t>…………………………</w:t>
      </w:r>
      <w:r w:rsidR="000E4C96">
        <w:rPr>
          <w:rFonts w:ascii="Times New Roman" w:hAnsi="Times New Roman" w:cs="Times New Roman" w:hint="eastAsia"/>
          <w:sz w:val="28"/>
          <w:szCs w:val="28"/>
          <w:lang w:eastAsia="zh-TW"/>
        </w:rPr>
        <w:t>..</w:t>
      </w:r>
      <w:r w:rsidR="000E4C96">
        <w:rPr>
          <w:rFonts w:ascii="Times New Roman" w:hAnsi="Times New Roman" w:cs="Times New Roman"/>
          <w:sz w:val="28"/>
          <w:szCs w:val="28"/>
          <w:lang w:eastAsia="zh-TW"/>
        </w:rPr>
        <w:t>………</w:t>
      </w:r>
      <w:r w:rsidR="002025D7">
        <w:rPr>
          <w:rFonts w:ascii="Times New Roman" w:hAnsi="Times New Roman" w:cs="Times New Roman" w:hint="eastAsia"/>
          <w:sz w:val="28"/>
          <w:szCs w:val="28"/>
          <w:lang w:eastAsia="zh-TW"/>
        </w:rPr>
        <w:t>5</w:t>
      </w:r>
    </w:p>
    <w:p w14:paraId="5057B047" w14:textId="59D64BCE" w:rsidR="00A24463" w:rsidRPr="000303C4" w:rsidRDefault="00A24463" w:rsidP="002025D7">
      <w:pPr>
        <w:pStyle w:val="a9"/>
        <w:numPr>
          <w:ilvl w:val="0"/>
          <w:numId w:val="5"/>
        </w:numPr>
        <w:spacing w:line="400" w:lineRule="exact"/>
        <w:ind w:hanging="482"/>
        <w:jc w:val="both"/>
        <w:rPr>
          <w:rFonts w:ascii="Times New Roman" w:hAnsi="Times New Roman" w:cs="Times New Roman"/>
          <w:sz w:val="28"/>
          <w:szCs w:val="28"/>
          <w:lang w:eastAsia="zh-TW"/>
        </w:rPr>
      </w:pPr>
      <w:r w:rsidRPr="000303C4">
        <w:rPr>
          <w:rFonts w:ascii="Times New Roman" w:hAnsi="Times New Roman" w:cs="Times New Roman"/>
          <w:sz w:val="28"/>
          <w:szCs w:val="28"/>
          <w:lang w:eastAsia="zh-TW"/>
        </w:rPr>
        <w:t>收獲</w:t>
      </w:r>
      <w:r w:rsidR="000E4C96">
        <w:rPr>
          <w:rFonts w:ascii="Times New Roman" w:hAnsi="Times New Roman" w:cs="Times New Roman" w:hint="eastAsia"/>
          <w:sz w:val="28"/>
          <w:szCs w:val="28"/>
          <w:lang w:eastAsia="zh-TW"/>
        </w:rPr>
        <w:t xml:space="preserve"> </w:t>
      </w:r>
      <w:r w:rsidR="000E4C96">
        <w:rPr>
          <w:rFonts w:ascii="Times New Roman" w:hAnsi="Times New Roman" w:cs="Times New Roman"/>
          <w:sz w:val="28"/>
          <w:szCs w:val="28"/>
          <w:lang w:eastAsia="zh-TW"/>
        </w:rPr>
        <w:t>…</w:t>
      </w:r>
      <w:proofErr w:type="gramStart"/>
      <w:r w:rsidR="000E4C96">
        <w:rPr>
          <w:rFonts w:ascii="Times New Roman" w:hAnsi="Times New Roman" w:cs="Times New Roman"/>
          <w:sz w:val="28"/>
          <w:szCs w:val="28"/>
          <w:lang w:eastAsia="zh-TW"/>
        </w:rPr>
        <w:t>…………………………………</w:t>
      </w:r>
      <w:proofErr w:type="gramEnd"/>
      <w:r w:rsidR="002025D7">
        <w:rPr>
          <w:rFonts w:ascii="Times New Roman" w:hAnsi="Times New Roman" w:cs="Times New Roman" w:hint="eastAsia"/>
          <w:sz w:val="28"/>
          <w:szCs w:val="28"/>
          <w:lang w:eastAsia="zh-TW"/>
        </w:rPr>
        <w:t>..</w:t>
      </w:r>
      <w:r w:rsidR="000E4C96">
        <w:rPr>
          <w:rFonts w:ascii="Times New Roman" w:hAnsi="Times New Roman" w:cs="Times New Roman"/>
          <w:sz w:val="28"/>
          <w:szCs w:val="28"/>
          <w:lang w:eastAsia="zh-TW"/>
        </w:rPr>
        <w:t>…………</w:t>
      </w:r>
      <w:r w:rsidR="000E4C96">
        <w:rPr>
          <w:rFonts w:ascii="Times New Roman" w:hAnsi="Times New Roman" w:cs="Times New Roman"/>
          <w:sz w:val="28"/>
          <w:szCs w:val="28"/>
          <w:lang w:eastAsia="zh-TW"/>
        </w:rPr>
        <w:t>…</w:t>
      </w:r>
      <w:proofErr w:type="gramStart"/>
      <w:r w:rsidR="000E4C96">
        <w:rPr>
          <w:rFonts w:ascii="Times New Roman" w:hAnsi="Times New Roman" w:cs="Times New Roman"/>
          <w:sz w:val="28"/>
          <w:szCs w:val="28"/>
          <w:lang w:eastAsia="zh-TW"/>
        </w:rPr>
        <w:t>…</w:t>
      </w:r>
      <w:r w:rsidR="000E4C96">
        <w:rPr>
          <w:rFonts w:ascii="Times New Roman" w:hAnsi="Times New Roman" w:cs="Times New Roman" w:hint="eastAsia"/>
          <w:sz w:val="28"/>
          <w:szCs w:val="28"/>
          <w:lang w:eastAsia="zh-TW"/>
        </w:rPr>
        <w:t>..</w:t>
      </w:r>
      <w:proofErr w:type="gramEnd"/>
      <w:r w:rsidR="000E4C96">
        <w:rPr>
          <w:rFonts w:ascii="Times New Roman" w:hAnsi="Times New Roman" w:cs="Times New Roman"/>
          <w:sz w:val="28"/>
          <w:szCs w:val="28"/>
          <w:lang w:eastAsia="zh-TW"/>
        </w:rPr>
        <w:t>……</w:t>
      </w:r>
      <w:r w:rsidR="002025D7">
        <w:rPr>
          <w:rFonts w:ascii="Times New Roman" w:hAnsi="Times New Roman" w:cs="Times New Roman" w:hint="eastAsia"/>
          <w:sz w:val="28"/>
          <w:szCs w:val="28"/>
          <w:lang w:eastAsia="zh-TW"/>
        </w:rPr>
        <w:t>5</w:t>
      </w:r>
    </w:p>
    <w:p w14:paraId="026ECFAB" w14:textId="2C4321A7" w:rsidR="00A24463" w:rsidRPr="000303C4" w:rsidRDefault="00A24463" w:rsidP="002025D7">
      <w:pPr>
        <w:pStyle w:val="a9"/>
        <w:numPr>
          <w:ilvl w:val="0"/>
          <w:numId w:val="5"/>
        </w:numPr>
        <w:spacing w:line="400" w:lineRule="exact"/>
        <w:ind w:hanging="482"/>
        <w:jc w:val="both"/>
        <w:rPr>
          <w:rFonts w:ascii="Times New Roman" w:hAnsi="Times New Roman" w:cs="Times New Roman"/>
          <w:sz w:val="28"/>
          <w:szCs w:val="28"/>
        </w:rPr>
      </w:pPr>
      <w:proofErr w:type="spellStart"/>
      <w:r w:rsidRPr="000303C4">
        <w:rPr>
          <w:rFonts w:ascii="Times New Roman" w:hAnsi="Times New Roman" w:cs="Times New Roman"/>
          <w:sz w:val="28"/>
          <w:szCs w:val="28"/>
        </w:rPr>
        <w:t>心得、感想</w:t>
      </w:r>
      <w:proofErr w:type="spellEnd"/>
      <w:r w:rsidR="000E4C96">
        <w:rPr>
          <w:rFonts w:ascii="Times New Roman" w:hAnsi="Times New Roman" w:cs="Times New Roman" w:hint="eastAsia"/>
          <w:sz w:val="28"/>
          <w:szCs w:val="28"/>
          <w:lang w:eastAsia="zh-TW"/>
        </w:rPr>
        <w:t xml:space="preserve"> </w:t>
      </w:r>
      <w:r w:rsidR="000E4C96">
        <w:rPr>
          <w:rFonts w:ascii="Times New Roman" w:hAnsi="Times New Roman" w:cs="Times New Roman"/>
          <w:sz w:val="28"/>
          <w:szCs w:val="28"/>
          <w:lang w:eastAsia="zh-TW"/>
        </w:rPr>
        <w:t>……………………………………………………</w:t>
      </w:r>
      <w:r w:rsidR="002025D7">
        <w:rPr>
          <w:rFonts w:ascii="Times New Roman" w:hAnsi="Times New Roman" w:cs="Times New Roman" w:hint="eastAsia"/>
          <w:sz w:val="28"/>
          <w:szCs w:val="28"/>
          <w:lang w:eastAsia="zh-TW"/>
        </w:rPr>
        <w:t>6</w:t>
      </w:r>
    </w:p>
    <w:p w14:paraId="712FEE6C" w14:textId="02BF3DBC" w:rsidR="00F853F0" w:rsidRPr="000303C4" w:rsidRDefault="00F853F0" w:rsidP="002025D7">
      <w:pPr>
        <w:pStyle w:val="a9"/>
        <w:numPr>
          <w:ilvl w:val="0"/>
          <w:numId w:val="4"/>
        </w:numPr>
        <w:spacing w:line="400" w:lineRule="exact"/>
        <w:jc w:val="both"/>
        <w:rPr>
          <w:rFonts w:ascii="Times New Roman" w:hAnsi="Times New Roman" w:cs="Times New Roman"/>
          <w:sz w:val="28"/>
          <w:szCs w:val="28"/>
          <w:lang w:eastAsia="zh-TW"/>
        </w:rPr>
      </w:pPr>
      <w:r w:rsidRPr="000303C4">
        <w:rPr>
          <w:rFonts w:ascii="Times New Roman" w:hAnsi="Times New Roman" w:cs="Times New Roman"/>
          <w:b/>
          <w:sz w:val="28"/>
          <w:szCs w:val="28"/>
          <w:lang w:eastAsia="zh-TW"/>
        </w:rPr>
        <w:t>附錄</w:t>
      </w:r>
      <w:r w:rsidR="000E4C96">
        <w:rPr>
          <w:rFonts w:ascii="Times New Roman" w:hAnsi="Times New Roman" w:cs="Times New Roman" w:hint="eastAsia"/>
          <w:b/>
          <w:sz w:val="28"/>
          <w:szCs w:val="28"/>
          <w:lang w:eastAsia="zh-TW"/>
        </w:rPr>
        <w:t xml:space="preserve"> </w:t>
      </w:r>
      <w:r w:rsidR="000E4C96">
        <w:rPr>
          <w:rFonts w:ascii="Times New Roman" w:hAnsi="Times New Roman" w:cs="Times New Roman"/>
          <w:sz w:val="28"/>
          <w:szCs w:val="28"/>
          <w:lang w:eastAsia="zh-TW"/>
        </w:rPr>
        <w:t>…</w:t>
      </w:r>
      <w:proofErr w:type="gramStart"/>
      <w:r w:rsidR="000E4C96">
        <w:rPr>
          <w:rFonts w:ascii="Times New Roman" w:hAnsi="Times New Roman" w:cs="Times New Roman"/>
          <w:sz w:val="28"/>
          <w:szCs w:val="28"/>
          <w:lang w:eastAsia="zh-TW"/>
        </w:rPr>
        <w:t>………………………………………</w:t>
      </w:r>
      <w:r w:rsidR="002025D7">
        <w:rPr>
          <w:rFonts w:ascii="Times New Roman" w:hAnsi="Times New Roman" w:cs="Times New Roman"/>
          <w:sz w:val="28"/>
          <w:szCs w:val="28"/>
          <w:lang w:eastAsia="zh-TW"/>
        </w:rPr>
        <w:t>……</w:t>
      </w:r>
      <w:r w:rsidR="000E4C96">
        <w:rPr>
          <w:rFonts w:ascii="Times New Roman" w:hAnsi="Times New Roman" w:cs="Times New Roman"/>
          <w:sz w:val="28"/>
          <w:szCs w:val="28"/>
          <w:lang w:eastAsia="zh-TW"/>
        </w:rPr>
        <w:t>……</w:t>
      </w:r>
      <w:proofErr w:type="gramEnd"/>
      <w:r w:rsidR="000E4C96">
        <w:rPr>
          <w:rFonts w:ascii="Times New Roman" w:hAnsi="Times New Roman" w:cs="Times New Roman"/>
          <w:sz w:val="28"/>
          <w:szCs w:val="28"/>
          <w:lang w:eastAsia="zh-TW"/>
        </w:rPr>
        <w:t>………</w:t>
      </w:r>
      <w:r w:rsidR="002025D7">
        <w:rPr>
          <w:rFonts w:ascii="Times New Roman" w:hAnsi="Times New Roman" w:cs="Times New Roman" w:hint="eastAsia"/>
          <w:sz w:val="28"/>
          <w:szCs w:val="28"/>
          <w:lang w:eastAsia="zh-TW"/>
        </w:rPr>
        <w:t>7</w:t>
      </w:r>
    </w:p>
    <w:p w14:paraId="7B70DA0C" w14:textId="1D86BF5F" w:rsidR="00A24463" w:rsidRPr="000303C4" w:rsidRDefault="00A24463" w:rsidP="00A24463">
      <w:pPr>
        <w:spacing w:line="400" w:lineRule="exact"/>
        <w:rPr>
          <w:rFonts w:ascii="Times New Roman" w:eastAsia="標楷體" w:hAnsi="Times New Roman" w:cs="Times New Roman"/>
          <w:sz w:val="28"/>
          <w:szCs w:val="28"/>
        </w:rPr>
      </w:pPr>
    </w:p>
    <w:p w14:paraId="556860EC" w14:textId="6C6C206B" w:rsidR="00A24463" w:rsidRPr="000303C4" w:rsidRDefault="00A24463" w:rsidP="00A24463">
      <w:pPr>
        <w:spacing w:line="400" w:lineRule="exact"/>
        <w:rPr>
          <w:rFonts w:ascii="Times New Roman" w:eastAsia="標楷體" w:hAnsi="Times New Roman" w:cs="Times New Roman"/>
          <w:szCs w:val="24"/>
        </w:rPr>
      </w:pPr>
      <w:bookmarkStart w:id="2" w:name="_GoBack"/>
      <w:bookmarkEnd w:id="2"/>
    </w:p>
    <w:p w14:paraId="3E55BB1B" w14:textId="79F7D997" w:rsidR="00E7189C" w:rsidRPr="000303C4" w:rsidRDefault="00E7189C" w:rsidP="00A24463">
      <w:pPr>
        <w:spacing w:line="400" w:lineRule="exact"/>
        <w:rPr>
          <w:rFonts w:ascii="Times New Roman" w:eastAsia="標楷體" w:hAnsi="Times New Roman" w:cs="Times New Roman"/>
          <w:szCs w:val="24"/>
        </w:rPr>
      </w:pPr>
    </w:p>
    <w:p w14:paraId="34636D71" w14:textId="656A5DFE" w:rsidR="00E7189C" w:rsidRPr="000303C4" w:rsidRDefault="00E7189C" w:rsidP="00A24463">
      <w:pPr>
        <w:spacing w:line="400" w:lineRule="exact"/>
        <w:rPr>
          <w:rFonts w:ascii="Times New Roman" w:eastAsia="標楷體" w:hAnsi="Times New Roman" w:cs="Times New Roman"/>
          <w:szCs w:val="24"/>
        </w:rPr>
      </w:pPr>
    </w:p>
    <w:p w14:paraId="3CA4C03A" w14:textId="176F3A94" w:rsidR="00E7189C" w:rsidRPr="000303C4" w:rsidRDefault="00E7189C" w:rsidP="00A24463">
      <w:pPr>
        <w:spacing w:line="400" w:lineRule="exact"/>
        <w:rPr>
          <w:rFonts w:ascii="Times New Roman" w:eastAsia="標楷體" w:hAnsi="Times New Roman" w:cs="Times New Roman"/>
          <w:szCs w:val="24"/>
        </w:rPr>
      </w:pPr>
    </w:p>
    <w:p w14:paraId="2126FA83" w14:textId="6F6536A6" w:rsidR="00E7189C" w:rsidRPr="000303C4" w:rsidRDefault="00E7189C" w:rsidP="00A24463">
      <w:pPr>
        <w:spacing w:line="400" w:lineRule="exact"/>
        <w:rPr>
          <w:rFonts w:ascii="Times New Roman" w:eastAsia="標楷體" w:hAnsi="Times New Roman" w:cs="Times New Roman"/>
          <w:szCs w:val="24"/>
        </w:rPr>
      </w:pPr>
    </w:p>
    <w:p w14:paraId="18EE6DF3" w14:textId="0DFCCFA2" w:rsidR="00E7189C" w:rsidRPr="000303C4" w:rsidRDefault="00E7189C" w:rsidP="00A24463">
      <w:pPr>
        <w:spacing w:line="400" w:lineRule="exact"/>
        <w:rPr>
          <w:rFonts w:ascii="Times New Roman" w:eastAsia="標楷體" w:hAnsi="Times New Roman" w:cs="Times New Roman"/>
          <w:szCs w:val="24"/>
        </w:rPr>
      </w:pPr>
    </w:p>
    <w:p w14:paraId="36B630DA" w14:textId="067CDB1D" w:rsidR="00E7189C" w:rsidRPr="000303C4" w:rsidRDefault="00E7189C" w:rsidP="00A24463">
      <w:pPr>
        <w:spacing w:line="400" w:lineRule="exact"/>
        <w:rPr>
          <w:rFonts w:ascii="Times New Roman" w:eastAsia="標楷體" w:hAnsi="Times New Roman" w:cs="Times New Roman"/>
          <w:szCs w:val="24"/>
        </w:rPr>
      </w:pPr>
    </w:p>
    <w:p w14:paraId="7EEE98AF" w14:textId="226477C6" w:rsidR="00E7189C" w:rsidRPr="000303C4" w:rsidRDefault="00E7189C" w:rsidP="00A24463">
      <w:pPr>
        <w:spacing w:line="400" w:lineRule="exact"/>
        <w:rPr>
          <w:rFonts w:ascii="Times New Roman" w:eastAsia="標楷體" w:hAnsi="Times New Roman" w:cs="Times New Roman"/>
          <w:szCs w:val="24"/>
        </w:rPr>
      </w:pPr>
    </w:p>
    <w:p w14:paraId="0353A6B3" w14:textId="3B2EC43F" w:rsidR="00E7189C" w:rsidRPr="000303C4" w:rsidRDefault="00E7189C" w:rsidP="00A24463">
      <w:pPr>
        <w:spacing w:line="400" w:lineRule="exact"/>
        <w:rPr>
          <w:rFonts w:ascii="Times New Roman" w:eastAsia="標楷體" w:hAnsi="Times New Roman" w:cs="Times New Roman"/>
          <w:szCs w:val="24"/>
        </w:rPr>
      </w:pPr>
    </w:p>
    <w:p w14:paraId="1E135999" w14:textId="77777777" w:rsidR="000E4C96" w:rsidRDefault="000E4C96" w:rsidP="00A24463">
      <w:pPr>
        <w:spacing w:line="400" w:lineRule="exact"/>
        <w:rPr>
          <w:rFonts w:ascii="Times New Roman" w:eastAsia="標楷體" w:hAnsi="Times New Roman" w:cs="Times New Roman"/>
          <w:szCs w:val="24"/>
        </w:rPr>
      </w:pPr>
    </w:p>
    <w:p w14:paraId="0E67A824" w14:textId="77777777" w:rsidR="000E4C96" w:rsidRDefault="000E4C96" w:rsidP="00A24463">
      <w:pPr>
        <w:spacing w:line="400" w:lineRule="exact"/>
        <w:rPr>
          <w:rFonts w:ascii="Times New Roman" w:eastAsia="標楷體" w:hAnsi="Times New Roman" w:cs="Times New Roman"/>
          <w:szCs w:val="24"/>
        </w:rPr>
      </w:pPr>
    </w:p>
    <w:p w14:paraId="4FC3ACD8" w14:textId="77777777" w:rsidR="000E4C96" w:rsidRDefault="000E4C96" w:rsidP="00A24463">
      <w:pPr>
        <w:spacing w:line="400" w:lineRule="exact"/>
        <w:rPr>
          <w:rFonts w:ascii="Times New Roman" w:eastAsia="標楷體" w:hAnsi="Times New Roman" w:cs="Times New Roman"/>
          <w:szCs w:val="24"/>
        </w:rPr>
      </w:pPr>
    </w:p>
    <w:p w14:paraId="1996E1D8" w14:textId="77777777" w:rsidR="000E4C96" w:rsidRDefault="000E4C96" w:rsidP="00A24463">
      <w:pPr>
        <w:spacing w:line="400" w:lineRule="exact"/>
        <w:rPr>
          <w:rFonts w:ascii="Times New Roman" w:eastAsia="標楷體" w:hAnsi="Times New Roman" w:cs="Times New Roman"/>
          <w:szCs w:val="24"/>
        </w:rPr>
      </w:pPr>
    </w:p>
    <w:p w14:paraId="4CAE1A1A" w14:textId="4C62C80D" w:rsidR="000E4C96" w:rsidRDefault="000E4C96" w:rsidP="00A24463">
      <w:pPr>
        <w:spacing w:line="400" w:lineRule="exact"/>
        <w:rPr>
          <w:rFonts w:ascii="Times New Roman" w:eastAsia="標楷體" w:hAnsi="Times New Roman" w:cs="Times New Roman" w:hint="eastAsia"/>
          <w:szCs w:val="24"/>
        </w:rPr>
        <w:sectPr w:rsidR="000E4C96" w:rsidSect="000E4C96">
          <w:pgSz w:w="11906" w:h="16838"/>
          <w:pgMar w:top="1440" w:right="1800" w:bottom="1440" w:left="1800" w:header="851" w:footer="992" w:gutter="0"/>
          <w:pgNumType w:start="0"/>
          <w:cols w:space="425"/>
          <w:docGrid w:type="lines" w:linePitch="360"/>
        </w:sectPr>
      </w:pPr>
    </w:p>
    <w:p w14:paraId="39131D40" w14:textId="42E4556D" w:rsidR="00E7189C" w:rsidRPr="000303C4" w:rsidRDefault="00E7189C" w:rsidP="00A24463">
      <w:pPr>
        <w:spacing w:line="400" w:lineRule="exact"/>
        <w:rPr>
          <w:rFonts w:ascii="Times New Roman" w:eastAsia="標楷體" w:hAnsi="Times New Roman" w:cs="Times New Roman" w:hint="eastAsia"/>
          <w:szCs w:val="24"/>
        </w:rPr>
      </w:pPr>
    </w:p>
    <w:p w14:paraId="535D1913" w14:textId="13B3DA3A" w:rsidR="00E7189C" w:rsidRPr="000303C4" w:rsidRDefault="00E7189C" w:rsidP="00E11E2B">
      <w:pPr>
        <w:pStyle w:val="a9"/>
        <w:numPr>
          <w:ilvl w:val="0"/>
          <w:numId w:val="9"/>
        </w:numPr>
        <w:spacing w:line="400" w:lineRule="exact"/>
        <w:jc w:val="both"/>
        <w:rPr>
          <w:rFonts w:ascii="Times New Roman" w:hAnsi="Times New Roman" w:cs="Times New Roman"/>
          <w:b/>
          <w:sz w:val="28"/>
          <w:szCs w:val="28"/>
        </w:rPr>
      </w:pPr>
      <w:r w:rsidRPr="000303C4">
        <w:rPr>
          <w:rFonts w:ascii="Times New Roman" w:hAnsi="Times New Roman" w:cs="Times New Roman"/>
          <w:b/>
          <w:sz w:val="28"/>
          <w:szCs w:val="28"/>
          <w:lang w:eastAsia="zh-TW"/>
        </w:rPr>
        <w:t>簡介</w:t>
      </w:r>
    </w:p>
    <w:p w14:paraId="75C79D96" w14:textId="2B52B6AB" w:rsidR="00E7189C" w:rsidRPr="000303C4" w:rsidRDefault="00E7189C" w:rsidP="00E11E2B">
      <w:pPr>
        <w:pStyle w:val="a9"/>
        <w:numPr>
          <w:ilvl w:val="0"/>
          <w:numId w:val="10"/>
        </w:numPr>
        <w:spacing w:line="400" w:lineRule="exact"/>
        <w:jc w:val="both"/>
        <w:rPr>
          <w:rFonts w:ascii="Times New Roman" w:hAnsi="Times New Roman" w:cs="Times New Roman"/>
          <w:sz w:val="28"/>
          <w:szCs w:val="28"/>
        </w:rPr>
      </w:pPr>
      <w:r w:rsidRPr="000303C4">
        <w:rPr>
          <w:rFonts w:ascii="Times New Roman" w:hAnsi="Times New Roman" w:cs="Times New Roman"/>
          <w:sz w:val="28"/>
          <w:szCs w:val="28"/>
          <w:lang w:eastAsia="zh-TW"/>
        </w:rPr>
        <w:t>動機</w:t>
      </w:r>
      <w:bookmarkStart w:id="3" w:name="_Hlk74945983"/>
      <w:r w:rsidR="000A06BC" w:rsidRPr="000303C4">
        <w:rPr>
          <w:rFonts w:ascii="Times New Roman" w:hAnsi="Times New Roman" w:cs="Times New Roman"/>
          <w:sz w:val="28"/>
          <w:szCs w:val="28"/>
          <w:lang w:eastAsia="zh-TW"/>
        </w:rPr>
        <w:t>：</w:t>
      </w:r>
      <w:bookmarkEnd w:id="3"/>
    </w:p>
    <w:p w14:paraId="31521908" w14:textId="715C5AD6" w:rsidR="00E7189C" w:rsidRPr="000303C4" w:rsidRDefault="000A06BC" w:rsidP="000303C4">
      <w:pPr>
        <w:pStyle w:val="a9"/>
        <w:ind w:left="964" w:firstLine="476"/>
        <w:jc w:val="both"/>
        <w:rPr>
          <w:rFonts w:ascii="Times New Roman" w:hAnsi="Times New Roman" w:cs="Times New Roman"/>
          <w:sz w:val="24"/>
          <w:szCs w:val="24"/>
          <w:lang w:eastAsia="zh-TW"/>
        </w:rPr>
      </w:pPr>
      <w:r w:rsidRPr="000303C4">
        <w:rPr>
          <w:rFonts w:ascii="Times New Roman" w:hAnsi="Times New Roman" w:cs="Times New Roman"/>
          <w:sz w:val="24"/>
          <w:szCs w:val="24"/>
          <w:lang w:eastAsia="zh-TW"/>
        </w:rPr>
        <w:t>玩法</w:t>
      </w:r>
      <w:r w:rsidR="00041C87" w:rsidRPr="000303C4">
        <w:rPr>
          <w:rFonts w:ascii="Times New Roman" w:hAnsi="Times New Roman" w:cs="Times New Roman"/>
          <w:sz w:val="24"/>
          <w:szCs w:val="24"/>
          <w:lang w:eastAsia="zh-TW"/>
        </w:rPr>
        <w:t>單純、</w:t>
      </w:r>
      <w:r w:rsidRPr="000303C4">
        <w:rPr>
          <w:rFonts w:ascii="Times New Roman" w:hAnsi="Times New Roman" w:cs="Times New Roman"/>
          <w:sz w:val="24"/>
          <w:szCs w:val="24"/>
          <w:lang w:eastAsia="zh-TW"/>
        </w:rPr>
        <w:t>需要思考的益智遊戲</w:t>
      </w:r>
      <w:proofErr w:type="gramStart"/>
      <w:r w:rsidRPr="000303C4">
        <w:rPr>
          <w:rFonts w:ascii="Times New Roman" w:hAnsi="Times New Roman" w:cs="Times New Roman"/>
          <w:sz w:val="24"/>
          <w:szCs w:val="24"/>
          <w:lang w:eastAsia="zh-TW"/>
        </w:rPr>
        <w:t>—</w:t>
      </w:r>
      <w:proofErr w:type="gramEnd"/>
      <w:r w:rsidRPr="000303C4">
        <w:rPr>
          <w:rFonts w:ascii="Times New Roman" w:hAnsi="Times New Roman" w:cs="Times New Roman"/>
          <w:sz w:val="24"/>
          <w:szCs w:val="24"/>
          <w:lang w:eastAsia="zh-TW"/>
        </w:rPr>
        <w:t>倉庫番，也有些人將它叫做推箱子，無論是在網路上，或是掌上型遊戲機，都很常見到這個遊戲。只需要操作人物移動，將場上的箱子推到指定位置，</w:t>
      </w:r>
      <w:r w:rsidR="003011AF" w:rsidRPr="000303C4">
        <w:rPr>
          <w:rFonts w:ascii="Times New Roman" w:hAnsi="Times New Roman" w:cs="Times New Roman"/>
          <w:sz w:val="24"/>
          <w:szCs w:val="24"/>
          <w:lang w:eastAsia="zh-TW"/>
        </w:rPr>
        <w:t>即可過關。</w:t>
      </w:r>
    </w:p>
    <w:p w14:paraId="7F15C511" w14:textId="56C407AF" w:rsidR="003011AF" w:rsidRPr="000303C4" w:rsidRDefault="003011AF" w:rsidP="000303C4">
      <w:pPr>
        <w:pStyle w:val="a9"/>
        <w:ind w:left="964" w:firstLine="476"/>
        <w:jc w:val="both"/>
        <w:rPr>
          <w:rFonts w:ascii="Times New Roman" w:hAnsi="Times New Roman" w:cs="Times New Roman"/>
          <w:sz w:val="24"/>
          <w:szCs w:val="24"/>
          <w:lang w:eastAsia="zh-TW"/>
        </w:rPr>
      </w:pPr>
      <w:r w:rsidRPr="000303C4">
        <w:rPr>
          <w:rFonts w:ascii="Times New Roman" w:hAnsi="Times New Roman" w:cs="Times New Roman"/>
          <w:sz w:val="24"/>
          <w:szCs w:val="24"/>
          <w:lang w:eastAsia="zh-TW"/>
        </w:rPr>
        <w:t>倉庫番的歷史悠久，</w:t>
      </w:r>
      <w:proofErr w:type="gramStart"/>
      <w:r w:rsidRPr="000303C4">
        <w:rPr>
          <w:rFonts w:ascii="Times New Roman" w:hAnsi="Times New Roman" w:cs="Times New Roman"/>
          <w:sz w:val="24"/>
          <w:szCs w:val="24"/>
          <w:lang w:eastAsia="zh-TW"/>
        </w:rPr>
        <w:t>可說是個</w:t>
      </w:r>
      <w:proofErr w:type="gramEnd"/>
      <w:r w:rsidRPr="000303C4">
        <w:rPr>
          <w:rFonts w:ascii="Times New Roman" w:hAnsi="Times New Roman" w:cs="Times New Roman"/>
          <w:sz w:val="24"/>
          <w:szCs w:val="24"/>
          <w:lang w:eastAsia="zh-TW"/>
        </w:rPr>
        <w:t>經典遊戲，於是我們決定，利用自己所學，將這款遊戲重現。</w:t>
      </w:r>
    </w:p>
    <w:p w14:paraId="3967A349" w14:textId="77777777" w:rsidR="00D0023C" w:rsidRPr="000303C4" w:rsidRDefault="00D0023C" w:rsidP="00E11E2B">
      <w:pPr>
        <w:pStyle w:val="a9"/>
        <w:spacing w:line="400" w:lineRule="exact"/>
        <w:ind w:left="962" w:firstLine="478"/>
        <w:jc w:val="both"/>
        <w:rPr>
          <w:rFonts w:ascii="Times New Roman" w:hAnsi="Times New Roman" w:cs="Times New Roman"/>
          <w:sz w:val="24"/>
          <w:szCs w:val="24"/>
          <w:lang w:eastAsia="zh-TW"/>
        </w:rPr>
      </w:pPr>
    </w:p>
    <w:p w14:paraId="7F3649F0" w14:textId="0702DB9B" w:rsidR="00E7189C" w:rsidRPr="000303C4" w:rsidRDefault="00E7189C" w:rsidP="00E11E2B">
      <w:pPr>
        <w:pStyle w:val="a9"/>
        <w:numPr>
          <w:ilvl w:val="0"/>
          <w:numId w:val="10"/>
        </w:numPr>
        <w:spacing w:line="400" w:lineRule="exact"/>
        <w:jc w:val="both"/>
        <w:rPr>
          <w:rFonts w:ascii="Times New Roman" w:hAnsi="Times New Roman" w:cs="Times New Roman"/>
          <w:sz w:val="28"/>
          <w:szCs w:val="28"/>
        </w:rPr>
      </w:pPr>
      <w:r w:rsidRPr="000303C4">
        <w:rPr>
          <w:rFonts w:ascii="Times New Roman" w:hAnsi="Times New Roman" w:cs="Times New Roman"/>
          <w:sz w:val="28"/>
          <w:szCs w:val="28"/>
          <w:lang w:eastAsia="zh-TW"/>
        </w:rPr>
        <w:t>分工</w:t>
      </w:r>
      <w:r w:rsidR="000A06BC" w:rsidRPr="000303C4">
        <w:rPr>
          <w:rFonts w:ascii="Times New Roman" w:hAnsi="Times New Roman" w:cs="Times New Roman"/>
          <w:sz w:val="28"/>
          <w:szCs w:val="28"/>
          <w:lang w:eastAsia="zh-TW"/>
        </w:rPr>
        <w:t>：</w:t>
      </w:r>
    </w:p>
    <w:p w14:paraId="13AF6BDB" w14:textId="04D7161E" w:rsidR="00EF1CA8" w:rsidRPr="000303C4" w:rsidRDefault="00EF1CA8" w:rsidP="000303C4">
      <w:pPr>
        <w:pStyle w:val="a9"/>
        <w:ind w:left="964" w:firstLine="476"/>
        <w:jc w:val="both"/>
        <w:rPr>
          <w:rFonts w:ascii="Times New Roman" w:hAnsi="Times New Roman" w:cs="Times New Roman"/>
          <w:sz w:val="24"/>
          <w:szCs w:val="24"/>
          <w:lang w:eastAsia="zh-TW"/>
        </w:rPr>
      </w:pPr>
      <w:r w:rsidRPr="000303C4">
        <w:rPr>
          <w:rFonts w:ascii="Times New Roman" w:hAnsi="Times New Roman" w:cs="Times New Roman"/>
          <w:sz w:val="24"/>
          <w:szCs w:val="24"/>
          <w:lang w:eastAsia="zh-TW"/>
        </w:rPr>
        <w:t>我們會先進行討論，可能是遊戲需要什麼功能，或是各個類別需要什麼方式。討論完畢後，君</w:t>
      </w:r>
      <w:proofErr w:type="gramStart"/>
      <w:r w:rsidRPr="000303C4">
        <w:rPr>
          <w:rFonts w:ascii="Times New Roman" w:hAnsi="Times New Roman" w:cs="Times New Roman"/>
          <w:sz w:val="24"/>
          <w:szCs w:val="24"/>
          <w:lang w:eastAsia="zh-TW"/>
        </w:rPr>
        <w:t>瑋</w:t>
      </w:r>
      <w:proofErr w:type="gramEnd"/>
      <w:r w:rsidRPr="000303C4">
        <w:rPr>
          <w:rFonts w:ascii="Times New Roman" w:hAnsi="Times New Roman" w:cs="Times New Roman"/>
          <w:sz w:val="24"/>
          <w:szCs w:val="24"/>
          <w:lang w:eastAsia="zh-TW"/>
        </w:rPr>
        <w:t>會提供一些程式想法給我，而我就開始打程式</w:t>
      </w:r>
      <w:r w:rsidR="004F3EDA" w:rsidRPr="000303C4">
        <w:rPr>
          <w:rFonts w:ascii="Times New Roman" w:hAnsi="Times New Roman" w:cs="Times New Roman"/>
          <w:sz w:val="24"/>
          <w:szCs w:val="24"/>
          <w:lang w:eastAsia="zh-TW"/>
        </w:rPr>
        <w:t>，同時間君</w:t>
      </w:r>
      <w:proofErr w:type="gramStart"/>
      <w:r w:rsidR="004F3EDA" w:rsidRPr="000303C4">
        <w:rPr>
          <w:rFonts w:ascii="Times New Roman" w:hAnsi="Times New Roman" w:cs="Times New Roman"/>
          <w:sz w:val="24"/>
          <w:szCs w:val="24"/>
          <w:lang w:eastAsia="zh-TW"/>
        </w:rPr>
        <w:t>瑋</w:t>
      </w:r>
      <w:proofErr w:type="gramEnd"/>
      <w:r w:rsidR="004F3EDA" w:rsidRPr="000303C4">
        <w:rPr>
          <w:rFonts w:ascii="Times New Roman" w:hAnsi="Times New Roman" w:cs="Times New Roman"/>
          <w:sz w:val="24"/>
          <w:szCs w:val="24"/>
          <w:lang w:eastAsia="zh-TW"/>
        </w:rPr>
        <w:t>會設計遊戲中會用到的圖片檔。分工如下：</w:t>
      </w:r>
    </w:p>
    <w:p w14:paraId="4A7825CF" w14:textId="6D7FEE90" w:rsidR="004F3EDA" w:rsidRPr="000303C4" w:rsidRDefault="004F3EDA" w:rsidP="000303C4">
      <w:pPr>
        <w:pStyle w:val="a9"/>
        <w:ind w:left="964" w:firstLine="476"/>
        <w:jc w:val="both"/>
        <w:rPr>
          <w:rFonts w:ascii="Times New Roman" w:hAnsi="Times New Roman" w:cs="Times New Roman"/>
          <w:sz w:val="24"/>
          <w:szCs w:val="24"/>
          <w:lang w:eastAsia="zh-TW"/>
        </w:rPr>
      </w:pPr>
      <w:r w:rsidRPr="000303C4">
        <w:rPr>
          <w:rFonts w:ascii="Times New Roman" w:hAnsi="Times New Roman" w:cs="Times New Roman"/>
          <w:sz w:val="24"/>
          <w:szCs w:val="24"/>
          <w:lang w:eastAsia="zh-TW"/>
        </w:rPr>
        <w:t>張君瑋：提供程式想法、設計遊戲圖片檔案</w:t>
      </w:r>
    </w:p>
    <w:p w14:paraId="15ECCDB7" w14:textId="417A7390" w:rsidR="004F3EDA" w:rsidRPr="000303C4" w:rsidRDefault="004F3EDA" w:rsidP="000303C4">
      <w:pPr>
        <w:pStyle w:val="a9"/>
        <w:ind w:left="964" w:firstLine="476"/>
        <w:jc w:val="both"/>
        <w:rPr>
          <w:rFonts w:ascii="Times New Roman" w:hAnsi="Times New Roman" w:cs="Times New Roman"/>
          <w:sz w:val="24"/>
          <w:szCs w:val="24"/>
          <w:lang w:eastAsia="zh-TW"/>
        </w:rPr>
      </w:pPr>
      <w:r w:rsidRPr="000303C4">
        <w:rPr>
          <w:rFonts w:ascii="Times New Roman" w:hAnsi="Times New Roman" w:cs="Times New Roman"/>
          <w:sz w:val="24"/>
          <w:szCs w:val="24"/>
          <w:lang w:eastAsia="zh-TW"/>
        </w:rPr>
        <w:t>林奕杰：設計程式、確認程式可行</w:t>
      </w:r>
    </w:p>
    <w:p w14:paraId="11B02A5D" w14:textId="77777777" w:rsidR="004F3EDA" w:rsidRPr="000303C4" w:rsidRDefault="004F3EDA" w:rsidP="00E11E2B">
      <w:pPr>
        <w:pStyle w:val="a9"/>
        <w:spacing w:line="400" w:lineRule="exact"/>
        <w:ind w:left="962" w:firstLine="478"/>
        <w:jc w:val="both"/>
        <w:rPr>
          <w:rFonts w:ascii="Times New Roman" w:hAnsi="Times New Roman" w:cs="Times New Roman"/>
          <w:sz w:val="24"/>
          <w:szCs w:val="24"/>
          <w:lang w:eastAsia="zh-TW"/>
        </w:rPr>
      </w:pPr>
    </w:p>
    <w:p w14:paraId="57D4D068" w14:textId="6E46D914" w:rsidR="00E7189C" w:rsidRPr="000303C4" w:rsidRDefault="00E7189C" w:rsidP="00E11E2B">
      <w:pPr>
        <w:pStyle w:val="a9"/>
        <w:numPr>
          <w:ilvl w:val="0"/>
          <w:numId w:val="9"/>
        </w:numPr>
        <w:spacing w:line="400" w:lineRule="exact"/>
        <w:jc w:val="both"/>
        <w:rPr>
          <w:rFonts w:ascii="Times New Roman" w:hAnsi="Times New Roman" w:cs="Times New Roman"/>
          <w:b/>
          <w:sz w:val="28"/>
          <w:szCs w:val="28"/>
        </w:rPr>
      </w:pPr>
      <w:r w:rsidRPr="000303C4">
        <w:rPr>
          <w:rFonts w:ascii="Times New Roman" w:hAnsi="Times New Roman" w:cs="Times New Roman"/>
          <w:b/>
          <w:sz w:val="28"/>
          <w:szCs w:val="28"/>
          <w:lang w:eastAsia="zh-TW"/>
        </w:rPr>
        <w:t>遊戲介紹</w:t>
      </w:r>
    </w:p>
    <w:p w14:paraId="34FB08F9" w14:textId="3EDAF616" w:rsidR="006A014D" w:rsidRPr="000303C4" w:rsidRDefault="006A014D" w:rsidP="00E11E2B">
      <w:pPr>
        <w:pStyle w:val="a9"/>
        <w:numPr>
          <w:ilvl w:val="0"/>
          <w:numId w:val="11"/>
        </w:numPr>
        <w:spacing w:line="400" w:lineRule="exact"/>
        <w:jc w:val="both"/>
        <w:rPr>
          <w:rFonts w:ascii="Times New Roman" w:hAnsi="Times New Roman" w:cs="Times New Roman"/>
          <w:sz w:val="28"/>
          <w:szCs w:val="28"/>
        </w:rPr>
      </w:pPr>
      <w:r w:rsidRPr="000303C4">
        <w:rPr>
          <w:rFonts w:ascii="Times New Roman" w:hAnsi="Times New Roman" w:cs="Times New Roman"/>
          <w:sz w:val="28"/>
          <w:szCs w:val="28"/>
          <w:lang w:eastAsia="zh-TW"/>
        </w:rPr>
        <w:t>遊戲說明</w:t>
      </w:r>
      <w:r w:rsidR="000A06BC" w:rsidRPr="000303C4">
        <w:rPr>
          <w:rFonts w:ascii="Times New Roman" w:hAnsi="Times New Roman" w:cs="Times New Roman"/>
          <w:sz w:val="28"/>
          <w:szCs w:val="28"/>
          <w:lang w:eastAsia="zh-TW"/>
        </w:rPr>
        <w:t>：</w:t>
      </w:r>
    </w:p>
    <w:p w14:paraId="14AD8943" w14:textId="7C51D506" w:rsidR="006A014D" w:rsidRPr="000303C4" w:rsidRDefault="00A010C8" w:rsidP="000303C4">
      <w:pPr>
        <w:pStyle w:val="a9"/>
        <w:ind w:left="964" w:firstLine="0"/>
        <w:jc w:val="both"/>
        <w:rPr>
          <w:rFonts w:ascii="Times New Roman" w:hAnsi="Times New Roman" w:cs="Times New Roman"/>
          <w:sz w:val="24"/>
          <w:szCs w:val="24"/>
          <w:lang w:eastAsia="zh-TW"/>
        </w:rPr>
      </w:pPr>
      <w:r w:rsidRPr="000303C4">
        <w:rPr>
          <w:rFonts w:ascii="Times New Roman" w:hAnsi="Times New Roman" w:cs="Times New Roman"/>
          <w:sz w:val="24"/>
          <w:szCs w:val="24"/>
          <w:lang w:eastAsia="zh-TW"/>
        </w:rPr>
        <w:t>遊戲規則：將場上所有的箱子推到指定地點，即可通關</w:t>
      </w:r>
    </w:p>
    <w:p w14:paraId="059CA8BE" w14:textId="03AD244F" w:rsidR="00A010C8" w:rsidRPr="000303C4" w:rsidRDefault="00A010C8" w:rsidP="000303C4">
      <w:pPr>
        <w:pStyle w:val="a9"/>
        <w:ind w:left="964" w:firstLine="0"/>
        <w:jc w:val="both"/>
        <w:rPr>
          <w:rFonts w:ascii="Times New Roman" w:hAnsi="Times New Roman" w:cs="Times New Roman"/>
          <w:sz w:val="24"/>
          <w:szCs w:val="24"/>
          <w:lang w:eastAsia="zh-TW"/>
        </w:rPr>
      </w:pPr>
      <w:r w:rsidRPr="000303C4">
        <w:rPr>
          <w:rFonts w:ascii="Times New Roman" w:hAnsi="Times New Roman" w:cs="Times New Roman"/>
          <w:sz w:val="24"/>
          <w:szCs w:val="24"/>
          <w:lang w:eastAsia="zh-TW"/>
        </w:rPr>
        <w:t>遊玩方式：</w:t>
      </w:r>
    </w:p>
    <w:p w14:paraId="0848511E" w14:textId="5EE6DA49" w:rsidR="00A010C8" w:rsidRPr="000303C4" w:rsidRDefault="00A010C8" w:rsidP="000303C4">
      <w:pPr>
        <w:pStyle w:val="a9"/>
        <w:ind w:left="964" w:firstLine="0"/>
        <w:jc w:val="both"/>
        <w:rPr>
          <w:rFonts w:ascii="Times New Roman" w:hAnsi="Times New Roman" w:cs="Times New Roman"/>
          <w:sz w:val="24"/>
          <w:szCs w:val="24"/>
          <w:lang w:eastAsia="zh-TW"/>
        </w:rPr>
      </w:pPr>
      <w:r w:rsidRPr="000303C4">
        <w:rPr>
          <w:rFonts w:ascii="Times New Roman" w:hAnsi="Times New Roman" w:cs="Times New Roman"/>
          <w:sz w:val="24"/>
          <w:szCs w:val="24"/>
          <w:lang w:eastAsia="zh-TW"/>
        </w:rPr>
        <w:tab/>
      </w:r>
      <w:r w:rsidRPr="000303C4">
        <w:rPr>
          <w:rFonts w:ascii="Times New Roman" w:hAnsi="Times New Roman" w:cs="Times New Roman"/>
          <w:sz w:val="24"/>
          <w:szCs w:val="24"/>
          <w:lang w:eastAsia="zh-TW"/>
        </w:rPr>
        <w:t>方向鍵上下左右：控制人物移動</w:t>
      </w:r>
    </w:p>
    <w:p w14:paraId="43E22966" w14:textId="2F9744DB" w:rsidR="00A010C8" w:rsidRPr="000303C4" w:rsidRDefault="00A010C8" w:rsidP="000303C4">
      <w:pPr>
        <w:pStyle w:val="a9"/>
        <w:ind w:left="964" w:firstLine="0"/>
        <w:jc w:val="both"/>
        <w:rPr>
          <w:rFonts w:ascii="Times New Roman" w:hAnsi="Times New Roman" w:cs="Times New Roman"/>
          <w:sz w:val="24"/>
          <w:szCs w:val="24"/>
          <w:lang w:eastAsia="zh-TW"/>
        </w:rPr>
      </w:pPr>
      <w:r w:rsidRPr="000303C4">
        <w:rPr>
          <w:rFonts w:ascii="Times New Roman" w:hAnsi="Times New Roman" w:cs="Times New Roman"/>
          <w:sz w:val="24"/>
          <w:szCs w:val="24"/>
          <w:lang w:eastAsia="zh-TW"/>
        </w:rPr>
        <w:t>特殊功能：</w:t>
      </w:r>
    </w:p>
    <w:p w14:paraId="26A2840C" w14:textId="77C2E626" w:rsidR="00A010C8" w:rsidRPr="000303C4" w:rsidRDefault="00A010C8" w:rsidP="000303C4">
      <w:pPr>
        <w:pStyle w:val="a9"/>
        <w:ind w:left="964" w:firstLine="0"/>
        <w:jc w:val="both"/>
        <w:rPr>
          <w:rFonts w:ascii="Times New Roman" w:hAnsi="Times New Roman" w:cs="Times New Roman"/>
          <w:sz w:val="24"/>
          <w:szCs w:val="24"/>
          <w:lang w:eastAsia="zh-TW"/>
        </w:rPr>
      </w:pPr>
      <w:r w:rsidRPr="000303C4">
        <w:rPr>
          <w:rFonts w:ascii="Times New Roman" w:hAnsi="Times New Roman" w:cs="Times New Roman"/>
          <w:sz w:val="24"/>
          <w:szCs w:val="24"/>
          <w:lang w:eastAsia="zh-TW"/>
        </w:rPr>
        <w:tab/>
        <w:t>R</w:t>
      </w:r>
      <w:r w:rsidRPr="000303C4">
        <w:rPr>
          <w:rFonts w:ascii="Times New Roman" w:hAnsi="Times New Roman" w:cs="Times New Roman"/>
          <w:sz w:val="24"/>
          <w:szCs w:val="24"/>
          <w:lang w:eastAsia="zh-TW"/>
        </w:rPr>
        <w:t>鍵：重製關卡</w:t>
      </w:r>
    </w:p>
    <w:p w14:paraId="26AC2516" w14:textId="4D257307" w:rsidR="00A010C8" w:rsidRPr="000303C4" w:rsidRDefault="00A010C8" w:rsidP="000303C4">
      <w:pPr>
        <w:pStyle w:val="a9"/>
        <w:ind w:left="964" w:firstLine="0"/>
        <w:jc w:val="both"/>
        <w:rPr>
          <w:rFonts w:ascii="Times New Roman" w:hAnsi="Times New Roman" w:cs="Times New Roman"/>
          <w:sz w:val="24"/>
          <w:szCs w:val="24"/>
          <w:lang w:eastAsia="zh-TW"/>
        </w:rPr>
      </w:pPr>
      <w:r w:rsidRPr="000303C4">
        <w:rPr>
          <w:rFonts w:ascii="Times New Roman" w:hAnsi="Times New Roman" w:cs="Times New Roman"/>
          <w:sz w:val="24"/>
          <w:szCs w:val="24"/>
          <w:lang w:eastAsia="zh-TW"/>
        </w:rPr>
        <w:t>密技：</w:t>
      </w:r>
    </w:p>
    <w:p w14:paraId="74036D89" w14:textId="14D1BF18" w:rsidR="00A010C8" w:rsidRPr="000303C4" w:rsidRDefault="00A010C8" w:rsidP="000303C4">
      <w:pPr>
        <w:pStyle w:val="a9"/>
        <w:ind w:left="964" w:firstLine="0"/>
        <w:jc w:val="both"/>
        <w:rPr>
          <w:rFonts w:ascii="Times New Roman" w:hAnsi="Times New Roman" w:cs="Times New Roman"/>
          <w:sz w:val="24"/>
          <w:szCs w:val="24"/>
          <w:lang w:eastAsia="zh-TW"/>
        </w:rPr>
      </w:pPr>
      <w:r w:rsidRPr="000303C4">
        <w:rPr>
          <w:rFonts w:ascii="Times New Roman" w:hAnsi="Times New Roman" w:cs="Times New Roman"/>
          <w:sz w:val="24"/>
          <w:szCs w:val="24"/>
          <w:lang w:eastAsia="zh-TW"/>
        </w:rPr>
        <w:tab/>
        <w:t>N</w:t>
      </w:r>
      <w:r w:rsidRPr="000303C4">
        <w:rPr>
          <w:rFonts w:ascii="Times New Roman" w:hAnsi="Times New Roman" w:cs="Times New Roman"/>
          <w:sz w:val="24"/>
          <w:szCs w:val="24"/>
          <w:lang w:eastAsia="zh-TW"/>
        </w:rPr>
        <w:t>鍵：直接過關</w:t>
      </w:r>
    </w:p>
    <w:p w14:paraId="2FCFA800" w14:textId="1A73C885" w:rsidR="00A010C8" w:rsidRPr="000303C4" w:rsidRDefault="00A010C8" w:rsidP="00E11E2B">
      <w:pPr>
        <w:pStyle w:val="a9"/>
        <w:spacing w:line="400" w:lineRule="exact"/>
        <w:ind w:left="962" w:firstLine="0"/>
        <w:jc w:val="both"/>
        <w:rPr>
          <w:rFonts w:ascii="Times New Roman" w:hAnsi="Times New Roman" w:cs="Times New Roman"/>
          <w:sz w:val="24"/>
          <w:szCs w:val="24"/>
        </w:rPr>
      </w:pPr>
    </w:p>
    <w:p w14:paraId="67C7A160" w14:textId="73CB75F4" w:rsidR="006A014D" w:rsidRPr="000303C4" w:rsidRDefault="007E0691" w:rsidP="00E11E2B">
      <w:pPr>
        <w:pStyle w:val="a9"/>
        <w:numPr>
          <w:ilvl w:val="0"/>
          <w:numId w:val="11"/>
        </w:numPr>
        <w:spacing w:line="400" w:lineRule="exact"/>
        <w:jc w:val="both"/>
        <w:rPr>
          <w:rFonts w:ascii="Times New Roman" w:hAnsi="Times New Roman" w:cs="Times New Roman"/>
          <w:sz w:val="28"/>
          <w:szCs w:val="28"/>
        </w:rPr>
      </w:pPr>
      <w:r w:rsidRPr="000303C4"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58240" behindDoc="0" locked="0" layoutInCell="1" allowOverlap="1" wp14:anchorId="189C7345" wp14:editId="40780A4D">
            <wp:simplePos x="0" y="0"/>
            <wp:positionH relativeFrom="margin">
              <wp:align>center</wp:align>
            </wp:positionH>
            <wp:positionV relativeFrom="paragraph">
              <wp:posOffset>488950</wp:posOffset>
            </wp:positionV>
            <wp:extent cx="342265" cy="551815"/>
            <wp:effectExtent l="0" t="0" r="635" b="635"/>
            <wp:wrapTopAndBottom/>
            <wp:docPr id="2" name="圖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man4.bmp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2265" cy="55181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6A014D" w:rsidRPr="000303C4">
        <w:rPr>
          <w:rFonts w:ascii="Times New Roman" w:hAnsi="Times New Roman" w:cs="Times New Roman"/>
          <w:sz w:val="28"/>
          <w:szCs w:val="28"/>
          <w:lang w:eastAsia="zh-TW"/>
        </w:rPr>
        <w:t>遊戲圖形</w:t>
      </w:r>
      <w:r w:rsidR="000A06BC" w:rsidRPr="000303C4">
        <w:rPr>
          <w:rFonts w:ascii="Times New Roman" w:hAnsi="Times New Roman" w:cs="Times New Roman"/>
          <w:sz w:val="28"/>
          <w:szCs w:val="28"/>
          <w:lang w:eastAsia="zh-TW"/>
        </w:rPr>
        <w:t>：</w:t>
      </w:r>
    </w:p>
    <w:p w14:paraId="1A8E8B4B" w14:textId="0D659BD5" w:rsidR="006A014D" w:rsidRPr="000303C4" w:rsidRDefault="007E0691" w:rsidP="007E0691">
      <w:pPr>
        <w:spacing w:line="400" w:lineRule="exact"/>
        <w:jc w:val="center"/>
        <w:rPr>
          <w:rFonts w:ascii="Times New Roman" w:eastAsia="標楷體" w:hAnsi="Times New Roman" w:cs="Times New Roman"/>
          <w:szCs w:val="24"/>
        </w:rPr>
      </w:pPr>
      <w:r w:rsidRPr="000303C4">
        <w:rPr>
          <w:rFonts w:ascii="Times New Roman" w:eastAsia="標楷體" w:hAnsi="Times New Roman" w:cs="Times New Roman"/>
          <w:noProof/>
        </w:rPr>
        <w:drawing>
          <wp:anchor distT="0" distB="0" distL="114300" distR="114300" simplePos="0" relativeHeight="251659264" behindDoc="0" locked="0" layoutInCell="1" allowOverlap="1" wp14:anchorId="53A6DEFB" wp14:editId="0E17E71D">
            <wp:simplePos x="0" y="0"/>
            <wp:positionH relativeFrom="margin">
              <wp:align>center</wp:align>
            </wp:positionH>
            <wp:positionV relativeFrom="paragraph">
              <wp:posOffset>1282700</wp:posOffset>
            </wp:positionV>
            <wp:extent cx="419100" cy="419100"/>
            <wp:effectExtent l="0" t="0" r="0" b="0"/>
            <wp:wrapTopAndBottom/>
            <wp:docPr id="3" name="圖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box.bmp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9100" cy="4191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gramStart"/>
      <w:r w:rsidR="00E11E2B" w:rsidRPr="000303C4">
        <w:rPr>
          <w:rFonts w:ascii="Times New Roman" w:eastAsia="標楷體" w:hAnsi="Times New Roman" w:cs="Times New Roman"/>
          <w:szCs w:val="24"/>
        </w:rPr>
        <w:t>（</w:t>
      </w:r>
      <w:proofErr w:type="gramEnd"/>
      <w:r w:rsidR="00E11E2B" w:rsidRPr="000303C4">
        <w:rPr>
          <w:rFonts w:ascii="Times New Roman" w:eastAsia="標楷體" w:hAnsi="Times New Roman" w:cs="Times New Roman"/>
          <w:szCs w:val="24"/>
        </w:rPr>
        <w:t>圖一：人物</w:t>
      </w:r>
      <w:proofErr w:type="gramStart"/>
      <w:r w:rsidR="00E11E2B" w:rsidRPr="000303C4">
        <w:rPr>
          <w:rFonts w:ascii="Times New Roman" w:eastAsia="標楷體" w:hAnsi="Times New Roman" w:cs="Times New Roman"/>
          <w:szCs w:val="24"/>
        </w:rPr>
        <w:t>）</w:t>
      </w:r>
      <w:proofErr w:type="gramEnd"/>
    </w:p>
    <w:p w14:paraId="761AFDF9" w14:textId="30E2F1DE" w:rsidR="00E11E2B" w:rsidRPr="000303C4" w:rsidRDefault="00E11E2B" w:rsidP="007E0691">
      <w:pPr>
        <w:spacing w:line="400" w:lineRule="exact"/>
        <w:jc w:val="center"/>
        <w:rPr>
          <w:rFonts w:ascii="Times New Roman" w:eastAsia="標楷體" w:hAnsi="Times New Roman" w:cs="Times New Roman"/>
          <w:szCs w:val="24"/>
        </w:rPr>
      </w:pPr>
      <w:proofErr w:type="gramStart"/>
      <w:r w:rsidRPr="000303C4">
        <w:rPr>
          <w:rFonts w:ascii="Times New Roman" w:eastAsia="標楷體" w:hAnsi="Times New Roman" w:cs="Times New Roman"/>
          <w:szCs w:val="24"/>
        </w:rPr>
        <w:t>（</w:t>
      </w:r>
      <w:proofErr w:type="gramEnd"/>
      <w:r w:rsidRPr="000303C4">
        <w:rPr>
          <w:rFonts w:ascii="Times New Roman" w:eastAsia="標楷體" w:hAnsi="Times New Roman" w:cs="Times New Roman"/>
          <w:szCs w:val="24"/>
        </w:rPr>
        <w:t>圖二：箱子</w:t>
      </w:r>
      <w:proofErr w:type="gramStart"/>
      <w:r w:rsidRPr="000303C4">
        <w:rPr>
          <w:rFonts w:ascii="Times New Roman" w:eastAsia="標楷體" w:hAnsi="Times New Roman" w:cs="Times New Roman"/>
          <w:szCs w:val="24"/>
        </w:rPr>
        <w:t>）</w:t>
      </w:r>
      <w:proofErr w:type="gramEnd"/>
    </w:p>
    <w:p w14:paraId="63DC65AF" w14:textId="77777777" w:rsidR="00E11E2B" w:rsidRPr="000303C4" w:rsidRDefault="00E11E2B" w:rsidP="00E11E2B">
      <w:pPr>
        <w:pStyle w:val="a9"/>
        <w:spacing w:line="400" w:lineRule="exact"/>
        <w:ind w:left="962" w:firstLine="0"/>
        <w:jc w:val="both"/>
        <w:rPr>
          <w:rFonts w:ascii="Times New Roman" w:hAnsi="Times New Roman" w:cs="Times New Roman"/>
          <w:sz w:val="24"/>
          <w:szCs w:val="24"/>
          <w:lang w:eastAsia="zh-TW"/>
        </w:rPr>
      </w:pPr>
    </w:p>
    <w:p w14:paraId="048E2CC7" w14:textId="007B5278" w:rsidR="00E11E2B" w:rsidRPr="000303C4" w:rsidRDefault="00510AE7" w:rsidP="007E0691">
      <w:pPr>
        <w:spacing w:line="400" w:lineRule="exact"/>
        <w:jc w:val="center"/>
        <w:rPr>
          <w:rFonts w:ascii="Times New Roman" w:eastAsia="標楷體" w:hAnsi="Times New Roman" w:cs="Times New Roman"/>
          <w:szCs w:val="24"/>
        </w:rPr>
      </w:pPr>
      <w:r w:rsidRPr="000303C4">
        <w:rPr>
          <w:rFonts w:ascii="Times New Roman" w:eastAsia="標楷體" w:hAnsi="Times New Roman" w:cs="Times New Roman"/>
          <w:noProof/>
        </w:rPr>
        <w:lastRenderedPageBreak/>
        <w:drawing>
          <wp:anchor distT="0" distB="0" distL="114300" distR="114300" simplePos="0" relativeHeight="251661312" behindDoc="0" locked="0" layoutInCell="1" allowOverlap="1" wp14:anchorId="4161E078" wp14:editId="1FEAFDED">
            <wp:simplePos x="0" y="0"/>
            <wp:positionH relativeFrom="margin">
              <wp:align>center</wp:align>
            </wp:positionH>
            <wp:positionV relativeFrom="paragraph">
              <wp:posOffset>1047750</wp:posOffset>
            </wp:positionV>
            <wp:extent cx="457200" cy="457200"/>
            <wp:effectExtent l="0" t="0" r="0" b="0"/>
            <wp:wrapTopAndBottom/>
            <wp:docPr id="5" name="圖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wall.bmp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" cy="457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0303C4">
        <w:rPr>
          <w:rFonts w:ascii="Times New Roman" w:eastAsia="標楷體" w:hAnsi="Times New Roman" w:cs="Times New Roman"/>
          <w:noProof/>
        </w:rPr>
        <w:drawing>
          <wp:anchor distT="0" distB="0" distL="114300" distR="114300" simplePos="0" relativeHeight="251660288" behindDoc="0" locked="0" layoutInCell="1" allowOverlap="1" wp14:anchorId="11AC677A" wp14:editId="628FC753">
            <wp:simplePos x="0" y="0"/>
            <wp:positionH relativeFrom="margin">
              <wp:align>center</wp:align>
            </wp:positionH>
            <wp:positionV relativeFrom="paragraph">
              <wp:posOffset>0</wp:posOffset>
            </wp:positionV>
            <wp:extent cx="542925" cy="542925"/>
            <wp:effectExtent l="0" t="0" r="9525" b="9525"/>
            <wp:wrapTopAndBottom/>
            <wp:docPr id="4" name="圖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goal.bmp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2925" cy="5429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gramStart"/>
      <w:r w:rsidR="00E11E2B" w:rsidRPr="000303C4">
        <w:rPr>
          <w:rFonts w:ascii="Times New Roman" w:eastAsia="標楷體" w:hAnsi="Times New Roman" w:cs="Times New Roman"/>
          <w:szCs w:val="24"/>
        </w:rPr>
        <w:t>（</w:t>
      </w:r>
      <w:proofErr w:type="gramEnd"/>
      <w:r w:rsidR="00E11E2B" w:rsidRPr="000303C4">
        <w:rPr>
          <w:rFonts w:ascii="Times New Roman" w:eastAsia="標楷體" w:hAnsi="Times New Roman" w:cs="Times New Roman"/>
          <w:szCs w:val="24"/>
        </w:rPr>
        <w:t>圖</w:t>
      </w:r>
      <w:proofErr w:type="gramStart"/>
      <w:r w:rsidR="00E11E2B" w:rsidRPr="000303C4">
        <w:rPr>
          <w:rFonts w:ascii="Times New Roman" w:eastAsia="標楷體" w:hAnsi="Times New Roman" w:cs="Times New Roman"/>
          <w:szCs w:val="24"/>
        </w:rPr>
        <w:t>三</w:t>
      </w:r>
      <w:proofErr w:type="gramEnd"/>
      <w:r w:rsidR="00E11E2B" w:rsidRPr="000303C4">
        <w:rPr>
          <w:rFonts w:ascii="Times New Roman" w:eastAsia="標楷體" w:hAnsi="Times New Roman" w:cs="Times New Roman"/>
          <w:szCs w:val="24"/>
        </w:rPr>
        <w:t>：終點</w:t>
      </w:r>
      <w:proofErr w:type="gramStart"/>
      <w:r w:rsidR="00E11E2B" w:rsidRPr="000303C4">
        <w:rPr>
          <w:rFonts w:ascii="Times New Roman" w:eastAsia="標楷體" w:hAnsi="Times New Roman" w:cs="Times New Roman"/>
          <w:szCs w:val="24"/>
        </w:rPr>
        <w:t>）</w:t>
      </w:r>
      <w:proofErr w:type="gramEnd"/>
    </w:p>
    <w:p w14:paraId="5D587062" w14:textId="10636EAC" w:rsidR="00E11E2B" w:rsidRPr="000303C4" w:rsidRDefault="00E11E2B" w:rsidP="007E0691">
      <w:pPr>
        <w:spacing w:line="400" w:lineRule="exact"/>
        <w:jc w:val="center"/>
        <w:rPr>
          <w:rFonts w:ascii="Times New Roman" w:eastAsia="標楷體" w:hAnsi="Times New Roman" w:cs="Times New Roman"/>
          <w:szCs w:val="24"/>
        </w:rPr>
      </w:pPr>
      <w:proofErr w:type="gramStart"/>
      <w:r w:rsidRPr="000303C4">
        <w:rPr>
          <w:rFonts w:ascii="Times New Roman" w:eastAsia="標楷體" w:hAnsi="Times New Roman" w:cs="Times New Roman"/>
          <w:szCs w:val="24"/>
        </w:rPr>
        <w:t>（</w:t>
      </w:r>
      <w:proofErr w:type="gramEnd"/>
      <w:r w:rsidRPr="000303C4">
        <w:rPr>
          <w:rFonts w:ascii="Times New Roman" w:eastAsia="標楷體" w:hAnsi="Times New Roman" w:cs="Times New Roman"/>
          <w:szCs w:val="24"/>
        </w:rPr>
        <w:t>圖四：牆壁</w:t>
      </w:r>
      <w:proofErr w:type="gramStart"/>
      <w:r w:rsidRPr="000303C4">
        <w:rPr>
          <w:rFonts w:ascii="Times New Roman" w:eastAsia="標楷體" w:hAnsi="Times New Roman" w:cs="Times New Roman"/>
          <w:szCs w:val="24"/>
        </w:rPr>
        <w:t>）</w:t>
      </w:r>
      <w:proofErr w:type="gramEnd"/>
    </w:p>
    <w:p w14:paraId="4E2B81AF" w14:textId="0C54B8C4" w:rsidR="00E11E2B" w:rsidRPr="000303C4" w:rsidRDefault="00E11E2B" w:rsidP="006A014D">
      <w:pPr>
        <w:pStyle w:val="a9"/>
        <w:spacing w:line="400" w:lineRule="exact"/>
        <w:ind w:left="962" w:firstLine="0"/>
        <w:rPr>
          <w:rFonts w:ascii="Times New Roman" w:hAnsi="Times New Roman" w:cs="Times New Roman"/>
          <w:sz w:val="24"/>
          <w:szCs w:val="24"/>
          <w:lang w:eastAsia="zh-TW"/>
        </w:rPr>
      </w:pPr>
    </w:p>
    <w:p w14:paraId="5C884E2E" w14:textId="231296C8" w:rsidR="006A014D" w:rsidRPr="000303C4" w:rsidRDefault="006A014D" w:rsidP="006A014D">
      <w:pPr>
        <w:pStyle w:val="a9"/>
        <w:numPr>
          <w:ilvl w:val="0"/>
          <w:numId w:val="11"/>
        </w:numPr>
        <w:spacing w:line="400" w:lineRule="exact"/>
        <w:rPr>
          <w:rFonts w:ascii="Times New Roman" w:hAnsi="Times New Roman" w:cs="Times New Roman"/>
          <w:sz w:val="28"/>
          <w:szCs w:val="28"/>
        </w:rPr>
      </w:pPr>
      <w:r w:rsidRPr="000303C4">
        <w:rPr>
          <w:rFonts w:ascii="Times New Roman" w:hAnsi="Times New Roman" w:cs="Times New Roman"/>
          <w:sz w:val="28"/>
          <w:szCs w:val="28"/>
          <w:lang w:eastAsia="zh-TW"/>
        </w:rPr>
        <w:t>遊戲音效</w:t>
      </w:r>
      <w:r w:rsidR="000A06BC" w:rsidRPr="000303C4">
        <w:rPr>
          <w:rFonts w:ascii="Times New Roman" w:hAnsi="Times New Roman" w:cs="Times New Roman"/>
          <w:sz w:val="28"/>
          <w:szCs w:val="28"/>
          <w:lang w:eastAsia="zh-TW"/>
        </w:rPr>
        <w:t>：</w:t>
      </w:r>
    </w:p>
    <w:p w14:paraId="69AEDD52" w14:textId="1F55C5DD" w:rsidR="006A014D" w:rsidRPr="000303C4" w:rsidRDefault="0060025B" w:rsidP="000303C4">
      <w:pPr>
        <w:pStyle w:val="a9"/>
        <w:ind w:left="1440" w:firstLine="0"/>
        <w:jc w:val="both"/>
        <w:rPr>
          <w:rFonts w:ascii="Times New Roman" w:hAnsi="Times New Roman" w:cs="Times New Roman"/>
          <w:sz w:val="24"/>
          <w:szCs w:val="24"/>
          <w:lang w:eastAsia="zh-TW"/>
        </w:rPr>
      </w:pPr>
      <w:r w:rsidRPr="000303C4">
        <w:rPr>
          <w:rFonts w:ascii="Times New Roman" w:hAnsi="Times New Roman" w:cs="Times New Roman"/>
          <w:sz w:val="24"/>
          <w:szCs w:val="24"/>
          <w:lang w:eastAsia="zh-TW"/>
        </w:rPr>
        <w:t>只使用範例中的</w:t>
      </w:r>
      <w:r w:rsidRPr="000303C4">
        <w:rPr>
          <w:rFonts w:ascii="Times New Roman" w:hAnsi="Times New Roman" w:cs="Times New Roman"/>
          <w:sz w:val="24"/>
          <w:szCs w:val="24"/>
          <w:lang w:eastAsia="zh-TW"/>
        </w:rPr>
        <w:t>ntut.mid</w:t>
      </w:r>
      <w:r w:rsidRPr="000303C4">
        <w:rPr>
          <w:rFonts w:ascii="Times New Roman" w:hAnsi="Times New Roman" w:cs="Times New Roman"/>
          <w:sz w:val="24"/>
          <w:szCs w:val="24"/>
          <w:lang w:eastAsia="zh-TW"/>
        </w:rPr>
        <w:t>音效</w:t>
      </w:r>
    </w:p>
    <w:p w14:paraId="09D30852" w14:textId="16EDE008" w:rsidR="0060025B" w:rsidRPr="000303C4" w:rsidRDefault="0060025B" w:rsidP="000303C4">
      <w:pPr>
        <w:pStyle w:val="a9"/>
        <w:ind w:left="1440" w:firstLine="0"/>
        <w:jc w:val="both"/>
        <w:rPr>
          <w:rFonts w:ascii="Times New Roman" w:hAnsi="Times New Roman" w:cs="Times New Roman"/>
          <w:sz w:val="24"/>
          <w:szCs w:val="24"/>
          <w:lang w:eastAsia="zh-TW"/>
        </w:rPr>
      </w:pPr>
    </w:p>
    <w:p w14:paraId="40FE83FC" w14:textId="38377FA1" w:rsidR="00E7189C" w:rsidRPr="000303C4" w:rsidRDefault="00E7189C" w:rsidP="000303C4">
      <w:pPr>
        <w:pStyle w:val="a9"/>
        <w:numPr>
          <w:ilvl w:val="0"/>
          <w:numId w:val="9"/>
        </w:numPr>
        <w:rPr>
          <w:rFonts w:ascii="Times New Roman" w:hAnsi="Times New Roman" w:cs="Times New Roman"/>
          <w:b/>
          <w:sz w:val="28"/>
          <w:szCs w:val="28"/>
        </w:rPr>
      </w:pPr>
      <w:r w:rsidRPr="000303C4">
        <w:rPr>
          <w:rFonts w:ascii="Times New Roman" w:hAnsi="Times New Roman" w:cs="Times New Roman"/>
          <w:b/>
          <w:sz w:val="28"/>
          <w:szCs w:val="28"/>
          <w:lang w:eastAsia="zh-TW"/>
        </w:rPr>
        <w:t>程式設計</w:t>
      </w:r>
    </w:p>
    <w:p w14:paraId="3A0E6A78" w14:textId="326035D4" w:rsidR="006A014D" w:rsidRPr="000303C4" w:rsidRDefault="006A014D" w:rsidP="000303C4">
      <w:pPr>
        <w:pStyle w:val="a9"/>
        <w:numPr>
          <w:ilvl w:val="0"/>
          <w:numId w:val="12"/>
        </w:numPr>
        <w:rPr>
          <w:rFonts w:ascii="Times New Roman" w:hAnsi="Times New Roman" w:cs="Times New Roman"/>
          <w:sz w:val="28"/>
          <w:szCs w:val="28"/>
        </w:rPr>
      </w:pPr>
      <w:r w:rsidRPr="000303C4">
        <w:rPr>
          <w:rFonts w:ascii="Times New Roman" w:hAnsi="Times New Roman" w:cs="Times New Roman"/>
          <w:sz w:val="28"/>
          <w:szCs w:val="28"/>
          <w:lang w:eastAsia="zh-TW"/>
        </w:rPr>
        <w:t>程式架構</w:t>
      </w:r>
      <w:r w:rsidR="000A06BC" w:rsidRPr="000303C4">
        <w:rPr>
          <w:rFonts w:ascii="Times New Roman" w:hAnsi="Times New Roman" w:cs="Times New Roman"/>
          <w:sz w:val="28"/>
          <w:szCs w:val="28"/>
          <w:lang w:eastAsia="zh-TW"/>
        </w:rPr>
        <w:t>：</w:t>
      </w:r>
    </w:p>
    <w:p w14:paraId="7E3DF3E1" w14:textId="65DEB753" w:rsidR="006A014D" w:rsidRPr="000303C4" w:rsidRDefault="00A21162" w:rsidP="000303C4">
      <w:pPr>
        <w:pStyle w:val="a9"/>
        <w:ind w:left="962" w:firstLine="478"/>
        <w:jc w:val="both"/>
        <w:rPr>
          <w:rFonts w:ascii="Times New Roman" w:hAnsi="Times New Roman" w:cs="Times New Roman"/>
          <w:sz w:val="24"/>
          <w:szCs w:val="24"/>
          <w:lang w:eastAsia="zh-TW"/>
        </w:rPr>
      </w:pPr>
      <w:r w:rsidRPr="000303C4"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62336" behindDoc="0" locked="0" layoutInCell="1" allowOverlap="1" wp14:anchorId="1F1DF312" wp14:editId="609DC091">
            <wp:simplePos x="0" y="0"/>
            <wp:positionH relativeFrom="margin">
              <wp:align>center</wp:align>
            </wp:positionH>
            <wp:positionV relativeFrom="paragraph">
              <wp:posOffset>698500</wp:posOffset>
            </wp:positionV>
            <wp:extent cx="3352800" cy="2510790"/>
            <wp:effectExtent l="0" t="0" r="0" b="3810"/>
            <wp:wrapTopAndBottom/>
            <wp:docPr id="6" name="圖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程式架構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52800" cy="251079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proofErr w:type="spellStart"/>
      <w:r w:rsidRPr="000303C4">
        <w:rPr>
          <w:rFonts w:ascii="Times New Roman" w:hAnsi="Times New Roman" w:cs="Times New Roman"/>
          <w:sz w:val="24"/>
          <w:szCs w:val="24"/>
          <w:lang w:eastAsia="zh-TW"/>
        </w:rPr>
        <w:t>mygame</w:t>
      </w:r>
      <w:proofErr w:type="spellEnd"/>
      <w:r w:rsidRPr="000303C4">
        <w:rPr>
          <w:rFonts w:ascii="Times New Roman" w:hAnsi="Times New Roman" w:cs="Times New Roman"/>
          <w:sz w:val="24"/>
          <w:szCs w:val="24"/>
          <w:lang w:eastAsia="zh-TW"/>
        </w:rPr>
        <w:t>類別用到了</w:t>
      </w:r>
      <w:r w:rsidRPr="000303C4">
        <w:rPr>
          <w:rFonts w:ascii="Times New Roman" w:hAnsi="Times New Roman" w:cs="Times New Roman"/>
          <w:sz w:val="24"/>
          <w:szCs w:val="24"/>
          <w:lang w:eastAsia="zh-TW"/>
        </w:rPr>
        <w:t>Character</w:t>
      </w:r>
      <w:r w:rsidRPr="000303C4">
        <w:rPr>
          <w:rFonts w:ascii="Times New Roman" w:hAnsi="Times New Roman" w:cs="Times New Roman"/>
          <w:sz w:val="24"/>
          <w:szCs w:val="24"/>
          <w:lang w:eastAsia="zh-TW"/>
        </w:rPr>
        <w:t>類別、</w:t>
      </w:r>
      <w:r w:rsidRPr="000303C4">
        <w:rPr>
          <w:rFonts w:ascii="Times New Roman" w:hAnsi="Times New Roman" w:cs="Times New Roman"/>
          <w:sz w:val="24"/>
          <w:szCs w:val="24"/>
          <w:lang w:eastAsia="zh-TW"/>
        </w:rPr>
        <w:t>Box</w:t>
      </w:r>
      <w:r w:rsidRPr="000303C4">
        <w:rPr>
          <w:rFonts w:ascii="Times New Roman" w:hAnsi="Times New Roman" w:cs="Times New Roman"/>
          <w:sz w:val="24"/>
          <w:szCs w:val="24"/>
          <w:lang w:eastAsia="zh-TW"/>
        </w:rPr>
        <w:t>類別、繼承自</w:t>
      </w:r>
      <w:r w:rsidRPr="000303C4">
        <w:rPr>
          <w:rFonts w:ascii="Times New Roman" w:hAnsi="Times New Roman" w:cs="Times New Roman"/>
          <w:sz w:val="24"/>
          <w:szCs w:val="24"/>
          <w:lang w:eastAsia="zh-TW"/>
        </w:rPr>
        <w:t>map</w:t>
      </w:r>
      <w:r w:rsidRPr="000303C4">
        <w:rPr>
          <w:rFonts w:ascii="Times New Roman" w:hAnsi="Times New Roman" w:cs="Times New Roman"/>
          <w:sz w:val="24"/>
          <w:szCs w:val="24"/>
          <w:lang w:eastAsia="zh-TW"/>
        </w:rPr>
        <w:t>類別的</w:t>
      </w:r>
      <w:r w:rsidRPr="000303C4">
        <w:rPr>
          <w:rFonts w:ascii="Times New Roman" w:hAnsi="Times New Roman" w:cs="Times New Roman"/>
          <w:sz w:val="24"/>
          <w:szCs w:val="24"/>
          <w:lang w:eastAsia="zh-TW"/>
        </w:rPr>
        <w:t>Map1~Map12</w:t>
      </w:r>
      <w:r w:rsidRPr="000303C4">
        <w:rPr>
          <w:rFonts w:ascii="Times New Roman" w:hAnsi="Times New Roman" w:cs="Times New Roman"/>
          <w:sz w:val="24"/>
          <w:szCs w:val="24"/>
          <w:lang w:eastAsia="zh-TW"/>
        </w:rPr>
        <w:t>類別</w:t>
      </w:r>
    </w:p>
    <w:p w14:paraId="2C2BD747" w14:textId="602A3A96" w:rsidR="00397EB3" w:rsidRDefault="00397EB3" w:rsidP="00A21162">
      <w:pPr>
        <w:pStyle w:val="a9"/>
        <w:spacing w:line="400" w:lineRule="exact"/>
        <w:ind w:left="962" w:firstLine="478"/>
        <w:rPr>
          <w:rFonts w:ascii="Times New Roman" w:hAnsi="Times New Roman" w:cs="Times New Roman"/>
          <w:sz w:val="24"/>
          <w:szCs w:val="24"/>
          <w:lang w:eastAsia="zh-TW"/>
        </w:rPr>
      </w:pPr>
    </w:p>
    <w:p w14:paraId="4F167A56" w14:textId="2C601A06" w:rsidR="000303C4" w:rsidRDefault="000303C4" w:rsidP="00A21162">
      <w:pPr>
        <w:pStyle w:val="a9"/>
        <w:spacing w:line="400" w:lineRule="exact"/>
        <w:ind w:left="962" w:firstLine="478"/>
        <w:rPr>
          <w:rFonts w:ascii="Times New Roman" w:hAnsi="Times New Roman" w:cs="Times New Roman"/>
          <w:sz w:val="24"/>
          <w:szCs w:val="24"/>
          <w:lang w:eastAsia="zh-TW"/>
        </w:rPr>
      </w:pPr>
    </w:p>
    <w:p w14:paraId="7DD3176A" w14:textId="26364967" w:rsidR="000303C4" w:rsidRDefault="000303C4" w:rsidP="00A21162">
      <w:pPr>
        <w:pStyle w:val="a9"/>
        <w:spacing w:line="400" w:lineRule="exact"/>
        <w:ind w:left="962" w:firstLine="478"/>
        <w:rPr>
          <w:rFonts w:ascii="Times New Roman" w:hAnsi="Times New Roman" w:cs="Times New Roman"/>
          <w:sz w:val="24"/>
          <w:szCs w:val="24"/>
          <w:lang w:eastAsia="zh-TW"/>
        </w:rPr>
      </w:pPr>
    </w:p>
    <w:p w14:paraId="0BAAACB1" w14:textId="2DAFC596" w:rsidR="000303C4" w:rsidRDefault="000303C4" w:rsidP="00A21162">
      <w:pPr>
        <w:pStyle w:val="a9"/>
        <w:spacing w:line="400" w:lineRule="exact"/>
        <w:ind w:left="962" w:firstLine="478"/>
        <w:rPr>
          <w:rFonts w:ascii="Times New Roman" w:hAnsi="Times New Roman" w:cs="Times New Roman"/>
          <w:sz w:val="24"/>
          <w:szCs w:val="24"/>
          <w:lang w:eastAsia="zh-TW"/>
        </w:rPr>
      </w:pPr>
    </w:p>
    <w:p w14:paraId="4B3BE9AD" w14:textId="5480780D" w:rsidR="000303C4" w:rsidRDefault="000303C4" w:rsidP="00A21162">
      <w:pPr>
        <w:pStyle w:val="a9"/>
        <w:spacing w:line="400" w:lineRule="exact"/>
        <w:ind w:left="962" w:firstLine="478"/>
        <w:rPr>
          <w:rFonts w:ascii="Times New Roman" w:hAnsi="Times New Roman" w:cs="Times New Roman"/>
          <w:sz w:val="24"/>
          <w:szCs w:val="24"/>
          <w:lang w:eastAsia="zh-TW"/>
        </w:rPr>
      </w:pPr>
    </w:p>
    <w:p w14:paraId="5F8A5B45" w14:textId="59DC4A05" w:rsidR="000303C4" w:rsidRDefault="000303C4" w:rsidP="00A21162">
      <w:pPr>
        <w:pStyle w:val="a9"/>
        <w:spacing w:line="400" w:lineRule="exact"/>
        <w:ind w:left="962" w:firstLine="478"/>
        <w:rPr>
          <w:rFonts w:ascii="Times New Roman" w:hAnsi="Times New Roman" w:cs="Times New Roman"/>
          <w:sz w:val="24"/>
          <w:szCs w:val="24"/>
          <w:lang w:eastAsia="zh-TW"/>
        </w:rPr>
      </w:pPr>
    </w:p>
    <w:p w14:paraId="7310877E" w14:textId="77777777" w:rsidR="000303C4" w:rsidRPr="000303C4" w:rsidRDefault="000303C4" w:rsidP="00A21162">
      <w:pPr>
        <w:pStyle w:val="a9"/>
        <w:spacing w:line="400" w:lineRule="exact"/>
        <w:ind w:left="962" w:firstLine="478"/>
        <w:rPr>
          <w:rFonts w:ascii="Times New Roman" w:hAnsi="Times New Roman" w:cs="Times New Roman" w:hint="eastAsia"/>
          <w:sz w:val="24"/>
          <w:szCs w:val="24"/>
          <w:lang w:eastAsia="zh-TW"/>
        </w:rPr>
      </w:pPr>
    </w:p>
    <w:p w14:paraId="6B066FC9" w14:textId="056FE1F8" w:rsidR="006A014D" w:rsidRPr="000303C4" w:rsidRDefault="006A014D" w:rsidP="006A014D">
      <w:pPr>
        <w:pStyle w:val="a9"/>
        <w:numPr>
          <w:ilvl w:val="0"/>
          <w:numId w:val="12"/>
        </w:numPr>
        <w:spacing w:line="400" w:lineRule="exact"/>
        <w:rPr>
          <w:rFonts w:ascii="Times New Roman" w:hAnsi="Times New Roman" w:cs="Times New Roman"/>
          <w:sz w:val="28"/>
          <w:szCs w:val="28"/>
        </w:rPr>
      </w:pPr>
      <w:r w:rsidRPr="000303C4">
        <w:rPr>
          <w:rFonts w:ascii="Times New Roman" w:hAnsi="Times New Roman" w:cs="Times New Roman"/>
          <w:sz w:val="28"/>
          <w:szCs w:val="28"/>
          <w:lang w:eastAsia="zh-TW"/>
        </w:rPr>
        <w:lastRenderedPageBreak/>
        <w:t>程式類別</w:t>
      </w:r>
      <w:r w:rsidR="000A06BC" w:rsidRPr="000303C4">
        <w:rPr>
          <w:rFonts w:ascii="Times New Roman" w:hAnsi="Times New Roman" w:cs="Times New Roman"/>
          <w:sz w:val="28"/>
          <w:szCs w:val="28"/>
          <w:lang w:eastAsia="zh-TW"/>
        </w:rPr>
        <w:t>：</w:t>
      </w:r>
    </w:p>
    <w:p w14:paraId="77DAF7EA" w14:textId="76CAC376" w:rsidR="006A014D" w:rsidRPr="000303C4" w:rsidRDefault="006A014D" w:rsidP="006A014D">
      <w:pPr>
        <w:pStyle w:val="a9"/>
        <w:spacing w:line="400" w:lineRule="exact"/>
        <w:ind w:left="962" w:firstLine="0"/>
        <w:rPr>
          <w:rFonts w:ascii="Times New Roman" w:hAnsi="Times New Roman" w:cs="Times New Roman"/>
          <w:sz w:val="24"/>
          <w:szCs w:val="24"/>
        </w:rPr>
      </w:pPr>
    </w:p>
    <w:tbl>
      <w:tblPr>
        <w:tblStyle w:val="aa"/>
        <w:tblW w:w="0" w:type="auto"/>
        <w:tblInd w:w="962" w:type="dxa"/>
        <w:tblLook w:val="04A0" w:firstRow="1" w:lastRow="0" w:firstColumn="1" w:lastColumn="0" w:noHBand="0" w:noVBand="1"/>
      </w:tblPr>
      <w:tblGrid>
        <w:gridCol w:w="1727"/>
        <w:gridCol w:w="1417"/>
        <w:gridCol w:w="1559"/>
        <w:gridCol w:w="2631"/>
      </w:tblGrid>
      <w:tr w:rsidR="00447D51" w:rsidRPr="000303C4" w14:paraId="4B9334E5" w14:textId="77777777" w:rsidTr="00803D93">
        <w:tc>
          <w:tcPr>
            <w:tcW w:w="1727" w:type="dxa"/>
          </w:tcPr>
          <w:p w14:paraId="3424C30E" w14:textId="2A6D4267" w:rsidR="00447D51" w:rsidRPr="000303C4" w:rsidRDefault="00847457" w:rsidP="005E7C6A">
            <w:pPr>
              <w:pStyle w:val="a9"/>
              <w:spacing w:line="400" w:lineRule="exact"/>
              <w:ind w:left="0" w:firstLine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0303C4">
              <w:rPr>
                <w:rFonts w:ascii="Times New Roman" w:hAnsi="Times New Roman" w:cs="Times New Roman"/>
                <w:sz w:val="24"/>
                <w:szCs w:val="24"/>
              </w:rPr>
              <w:t>類別名稱</w:t>
            </w:r>
            <w:proofErr w:type="spellEnd"/>
          </w:p>
        </w:tc>
        <w:tc>
          <w:tcPr>
            <w:tcW w:w="1417" w:type="dxa"/>
          </w:tcPr>
          <w:p w14:paraId="015BADE8" w14:textId="4F80E165" w:rsidR="00447D51" w:rsidRPr="000303C4" w:rsidRDefault="00847457" w:rsidP="005E7C6A">
            <w:pPr>
              <w:pStyle w:val="a9"/>
              <w:spacing w:line="400" w:lineRule="exact"/>
              <w:ind w:left="0" w:firstLine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303C4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.</w:t>
            </w:r>
            <w:r w:rsidRPr="000303C4">
              <w:rPr>
                <w:rFonts w:ascii="Times New Roman" w:hAnsi="Times New Roman" w:cs="Times New Roman"/>
                <w:sz w:val="24"/>
                <w:szCs w:val="24"/>
              </w:rPr>
              <w:t>h</w:t>
            </w:r>
            <w:r w:rsidRPr="000303C4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 xml:space="preserve"> </w:t>
            </w:r>
            <w:proofErr w:type="spellStart"/>
            <w:r w:rsidRPr="000303C4">
              <w:rPr>
                <w:rFonts w:ascii="Times New Roman" w:hAnsi="Times New Roman" w:cs="Times New Roman"/>
                <w:sz w:val="24"/>
                <w:szCs w:val="24"/>
              </w:rPr>
              <w:t>檔行數</w:t>
            </w:r>
            <w:proofErr w:type="spellEnd"/>
          </w:p>
        </w:tc>
        <w:tc>
          <w:tcPr>
            <w:tcW w:w="1559" w:type="dxa"/>
          </w:tcPr>
          <w:p w14:paraId="352B4B23" w14:textId="3F703A7F" w:rsidR="00447D51" w:rsidRPr="000303C4" w:rsidRDefault="00847457" w:rsidP="005E7C6A">
            <w:pPr>
              <w:pStyle w:val="a9"/>
              <w:spacing w:line="400" w:lineRule="exact"/>
              <w:ind w:left="0" w:firstLine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303C4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proofErr w:type="spellStart"/>
            <w:r w:rsidRPr="000303C4">
              <w:rPr>
                <w:rFonts w:ascii="Times New Roman" w:hAnsi="Times New Roman" w:cs="Times New Roman"/>
                <w:sz w:val="24"/>
                <w:szCs w:val="24"/>
              </w:rPr>
              <w:t>cpp</w:t>
            </w:r>
            <w:proofErr w:type="spellEnd"/>
            <w:r w:rsidRPr="000303C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303C4">
              <w:rPr>
                <w:rFonts w:ascii="Times New Roman" w:hAnsi="Times New Roman" w:cs="Times New Roman"/>
                <w:sz w:val="24"/>
                <w:szCs w:val="24"/>
              </w:rPr>
              <w:t>檔行數</w:t>
            </w:r>
            <w:proofErr w:type="spellEnd"/>
          </w:p>
        </w:tc>
        <w:tc>
          <w:tcPr>
            <w:tcW w:w="2631" w:type="dxa"/>
          </w:tcPr>
          <w:p w14:paraId="58EE5DD9" w14:textId="16775AB9" w:rsidR="00447D51" w:rsidRPr="000303C4" w:rsidRDefault="00847457" w:rsidP="005E7C6A">
            <w:pPr>
              <w:pStyle w:val="a9"/>
              <w:spacing w:line="400" w:lineRule="exact"/>
              <w:ind w:left="0" w:firstLine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0303C4">
              <w:rPr>
                <w:rFonts w:ascii="Times New Roman" w:hAnsi="Times New Roman" w:cs="Times New Roman"/>
                <w:sz w:val="24"/>
                <w:szCs w:val="24"/>
              </w:rPr>
              <w:t>說明</w:t>
            </w:r>
            <w:proofErr w:type="spellEnd"/>
          </w:p>
        </w:tc>
      </w:tr>
      <w:tr w:rsidR="00447D51" w:rsidRPr="000303C4" w14:paraId="6FD2B48A" w14:textId="77777777" w:rsidTr="00803D93">
        <w:tc>
          <w:tcPr>
            <w:tcW w:w="1727" w:type="dxa"/>
          </w:tcPr>
          <w:p w14:paraId="69611C4A" w14:textId="1C7EF32C" w:rsidR="00447D51" w:rsidRPr="000303C4" w:rsidRDefault="00847457" w:rsidP="005E7C6A">
            <w:pPr>
              <w:pStyle w:val="a9"/>
              <w:spacing w:line="400" w:lineRule="exact"/>
              <w:ind w:left="0" w:firstLine="0"/>
              <w:jc w:val="center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0303C4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Character</w:t>
            </w:r>
          </w:p>
        </w:tc>
        <w:tc>
          <w:tcPr>
            <w:tcW w:w="1417" w:type="dxa"/>
          </w:tcPr>
          <w:p w14:paraId="4D8740B0" w14:textId="543BEFD2" w:rsidR="00447D51" w:rsidRPr="000303C4" w:rsidRDefault="00F11A09" w:rsidP="005E7C6A">
            <w:pPr>
              <w:pStyle w:val="a9"/>
              <w:spacing w:line="400" w:lineRule="exact"/>
              <w:ind w:left="0" w:firstLine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303C4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32</w:t>
            </w:r>
          </w:p>
        </w:tc>
        <w:tc>
          <w:tcPr>
            <w:tcW w:w="1559" w:type="dxa"/>
          </w:tcPr>
          <w:p w14:paraId="58C978CD" w14:textId="75897972" w:rsidR="00447D51" w:rsidRPr="000303C4" w:rsidRDefault="00F11A09" w:rsidP="005E7C6A">
            <w:pPr>
              <w:pStyle w:val="a9"/>
              <w:spacing w:line="400" w:lineRule="exact"/>
              <w:ind w:left="0" w:firstLine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303C4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152</w:t>
            </w:r>
          </w:p>
        </w:tc>
        <w:tc>
          <w:tcPr>
            <w:tcW w:w="2631" w:type="dxa"/>
          </w:tcPr>
          <w:p w14:paraId="442C3AA5" w14:textId="37118B3C" w:rsidR="00447D51" w:rsidRPr="000303C4" w:rsidRDefault="00F11A09" w:rsidP="005E7C6A">
            <w:pPr>
              <w:pStyle w:val="a9"/>
              <w:spacing w:line="400" w:lineRule="exact"/>
              <w:ind w:left="0" w:firstLine="0"/>
              <w:jc w:val="center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0303C4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人物基本物件</w:t>
            </w:r>
          </w:p>
        </w:tc>
      </w:tr>
      <w:tr w:rsidR="00447D51" w:rsidRPr="000303C4" w14:paraId="46C55815" w14:textId="77777777" w:rsidTr="00803D93">
        <w:tc>
          <w:tcPr>
            <w:tcW w:w="1727" w:type="dxa"/>
          </w:tcPr>
          <w:p w14:paraId="016501DB" w14:textId="710EA150" w:rsidR="00447D51" w:rsidRPr="000303C4" w:rsidRDefault="00847457" w:rsidP="005E7C6A">
            <w:pPr>
              <w:pStyle w:val="a9"/>
              <w:spacing w:line="400" w:lineRule="exact"/>
              <w:ind w:left="0" w:firstLine="0"/>
              <w:jc w:val="center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0303C4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Box</w:t>
            </w:r>
          </w:p>
        </w:tc>
        <w:tc>
          <w:tcPr>
            <w:tcW w:w="1417" w:type="dxa"/>
          </w:tcPr>
          <w:p w14:paraId="1B04DB71" w14:textId="7B413809" w:rsidR="00447D51" w:rsidRPr="000303C4" w:rsidRDefault="00F11A09" w:rsidP="005E7C6A">
            <w:pPr>
              <w:pStyle w:val="a9"/>
              <w:spacing w:line="400" w:lineRule="exact"/>
              <w:ind w:left="0" w:firstLine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303C4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21</w:t>
            </w:r>
          </w:p>
        </w:tc>
        <w:tc>
          <w:tcPr>
            <w:tcW w:w="1559" w:type="dxa"/>
          </w:tcPr>
          <w:p w14:paraId="24635053" w14:textId="4382F304" w:rsidR="00447D51" w:rsidRPr="000303C4" w:rsidRDefault="00F11A09" w:rsidP="005E7C6A">
            <w:pPr>
              <w:pStyle w:val="a9"/>
              <w:spacing w:line="400" w:lineRule="exact"/>
              <w:ind w:left="0" w:firstLine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303C4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72</w:t>
            </w:r>
          </w:p>
        </w:tc>
        <w:tc>
          <w:tcPr>
            <w:tcW w:w="2631" w:type="dxa"/>
          </w:tcPr>
          <w:p w14:paraId="110D5011" w14:textId="6B589451" w:rsidR="00447D51" w:rsidRPr="000303C4" w:rsidRDefault="00F11A09" w:rsidP="005E7C6A">
            <w:pPr>
              <w:pStyle w:val="a9"/>
              <w:spacing w:line="400" w:lineRule="exact"/>
              <w:ind w:left="0" w:firstLine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303C4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箱子基本物件</w:t>
            </w:r>
          </w:p>
        </w:tc>
      </w:tr>
      <w:tr w:rsidR="00447D51" w:rsidRPr="000303C4" w14:paraId="659DE5AF" w14:textId="77777777" w:rsidTr="00803D93">
        <w:tc>
          <w:tcPr>
            <w:tcW w:w="1727" w:type="dxa"/>
          </w:tcPr>
          <w:p w14:paraId="1BD0ECCB" w14:textId="74876E72" w:rsidR="00447D51" w:rsidRPr="000303C4" w:rsidRDefault="00847457" w:rsidP="005E7C6A">
            <w:pPr>
              <w:pStyle w:val="a9"/>
              <w:spacing w:line="400" w:lineRule="exact"/>
              <w:ind w:left="0" w:firstLine="0"/>
              <w:jc w:val="center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0303C4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Map</w:t>
            </w:r>
          </w:p>
        </w:tc>
        <w:tc>
          <w:tcPr>
            <w:tcW w:w="1417" w:type="dxa"/>
          </w:tcPr>
          <w:p w14:paraId="3918EABC" w14:textId="6761E227" w:rsidR="00447D51" w:rsidRPr="000303C4" w:rsidRDefault="00F11A09" w:rsidP="005E7C6A">
            <w:pPr>
              <w:pStyle w:val="a9"/>
              <w:spacing w:line="400" w:lineRule="exact"/>
              <w:ind w:left="0" w:firstLine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303C4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78</w:t>
            </w:r>
          </w:p>
        </w:tc>
        <w:tc>
          <w:tcPr>
            <w:tcW w:w="1559" w:type="dxa"/>
          </w:tcPr>
          <w:p w14:paraId="0BF1F09D" w14:textId="63C95D18" w:rsidR="00447D51" w:rsidRPr="000303C4" w:rsidRDefault="00F11A09" w:rsidP="005E7C6A">
            <w:pPr>
              <w:pStyle w:val="a9"/>
              <w:spacing w:line="400" w:lineRule="exact"/>
              <w:ind w:left="0" w:firstLine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303C4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318</w:t>
            </w:r>
          </w:p>
        </w:tc>
        <w:tc>
          <w:tcPr>
            <w:tcW w:w="2631" w:type="dxa"/>
          </w:tcPr>
          <w:p w14:paraId="5BA860FE" w14:textId="63E1CDB9" w:rsidR="00447D51" w:rsidRPr="000303C4" w:rsidRDefault="00F11A09" w:rsidP="005E7C6A">
            <w:pPr>
              <w:pStyle w:val="a9"/>
              <w:spacing w:line="400" w:lineRule="exact"/>
              <w:ind w:left="0" w:firstLine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303C4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各物件位置設計，包含</w:t>
            </w:r>
            <w:r w:rsidRPr="000303C4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Map1~Map12</w:t>
            </w:r>
          </w:p>
        </w:tc>
      </w:tr>
      <w:tr w:rsidR="00447D51" w:rsidRPr="000303C4" w14:paraId="2D611712" w14:textId="77777777" w:rsidTr="00803D93">
        <w:tc>
          <w:tcPr>
            <w:tcW w:w="1727" w:type="dxa"/>
          </w:tcPr>
          <w:p w14:paraId="48EB4803" w14:textId="224BEEBC" w:rsidR="00447D51" w:rsidRPr="000303C4" w:rsidRDefault="00847457" w:rsidP="005E7C6A">
            <w:pPr>
              <w:pStyle w:val="a9"/>
              <w:spacing w:line="400" w:lineRule="exact"/>
              <w:ind w:left="0" w:firstLine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0303C4">
              <w:rPr>
                <w:rFonts w:ascii="Times New Roman" w:hAnsi="Times New Roman" w:cs="Times New Roman"/>
                <w:sz w:val="24"/>
                <w:szCs w:val="24"/>
              </w:rPr>
              <w:t>總行數</w:t>
            </w:r>
            <w:proofErr w:type="spellEnd"/>
          </w:p>
        </w:tc>
        <w:tc>
          <w:tcPr>
            <w:tcW w:w="1417" w:type="dxa"/>
          </w:tcPr>
          <w:p w14:paraId="05367010" w14:textId="73C50151" w:rsidR="00447D51" w:rsidRPr="000303C4" w:rsidRDefault="00F11A09" w:rsidP="005E7C6A">
            <w:pPr>
              <w:pStyle w:val="a9"/>
              <w:spacing w:line="400" w:lineRule="exact"/>
              <w:ind w:left="0" w:firstLine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303C4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131</w:t>
            </w:r>
          </w:p>
        </w:tc>
        <w:tc>
          <w:tcPr>
            <w:tcW w:w="1559" w:type="dxa"/>
          </w:tcPr>
          <w:p w14:paraId="1475C88B" w14:textId="315F49C3" w:rsidR="00447D51" w:rsidRPr="000303C4" w:rsidRDefault="00F11A09" w:rsidP="005E7C6A">
            <w:pPr>
              <w:pStyle w:val="a9"/>
              <w:spacing w:line="400" w:lineRule="exact"/>
              <w:ind w:left="0" w:firstLine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303C4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542</w:t>
            </w:r>
          </w:p>
        </w:tc>
        <w:tc>
          <w:tcPr>
            <w:tcW w:w="2631" w:type="dxa"/>
          </w:tcPr>
          <w:p w14:paraId="059B2EDA" w14:textId="77777777" w:rsidR="00447D51" w:rsidRPr="000303C4" w:rsidRDefault="00447D51" w:rsidP="005E7C6A">
            <w:pPr>
              <w:pStyle w:val="a9"/>
              <w:spacing w:line="400" w:lineRule="exact"/>
              <w:ind w:left="0" w:firstLine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189548D9" w14:textId="77777777" w:rsidR="000303C4" w:rsidRDefault="000303C4" w:rsidP="000303C4">
      <w:pPr>
        <w:pStyle w:val="a9"/>
        <w:spacing w:line="400" w:lineRule="exact"/>
        <w:ind w:left="962" w:firstLine="0"/>
        <w:rPr>
          <w:rFonts w:ascii="Times New Roman" w:hAnsi="Times New Roman" w:cs="Times New Roman"/>
          <w:sz w:val="28"/>
          <w:szCs w:val="28"/>
        </w:rPr>
      </w:pPr>
    </w:p>
    <w:p w14:paraId="1EE8D720" w14:textId="1170345B" w:rsidR="006A014D" w:rsidRPr="000303C4" w:rsidRDefault="006A014D" w:rsidP="006A014D">
      <w:pPr>
        <w:pStyle w:val="a9"/>
        <w:numPr>
          <w:ilvl w:val="0"/>
          <w:numId w:val="12"/>
        </w:numPr>
        <w:spacing w:line="400" w:lineRule="exact"/>
        <w:rPr>
          <w:rFonts w:ascii="Times New Roman" w:hAnsi="Times New Roman" w:cs="Times New Roman"/>
          <w:sz w:val="28"/>
          <w:szCs w:val="28"/>
        </w:rPr>
      </w:pPr>
      <w:r w:rsidRPr="000303C4">
        <w:rPr>
          <w:rFonts w:ascii="Times New Roman" w:hAnsi="Times New Roman" w:cs="Times New Roman"/>
          <w:sz w:val="28"/>
          <w:szCs w:val="28"/>
          <w:lang w:eastAsia="zh-TW"/>
        </w:rPr>
        <w:t>程式技術</w:t>
      </w:r>
      <w:r w:rsidR="000A06BC" w:rsidRPr="000303C4">
        <w:rPr>
          <w:rFonts w:ascii="Times New Roman" w:hAnsi="Times New Roman" w:cs="Times New Roman"/>
          <w:sz w:val="28"/>
          <w:szCs w:val="28"/>
          <w:lang w:eastAsia="zh-TW"/>
        </w:rPr>
        <w:t>：</w:t>
      </w:r>
    </w:p>
    <w:p w14:paraId="6917D336" w14:textId="47303DCF" w:rsidR="006A014D" w:rsidRPr="000303C4" w:rsidRDefault="0003396C" w:rsidP="000303C4">
      <w:pPr>
        <w:pStyle w:val="a9"/>
        <w:ind w:left="964" w:firstLine="476"/>
        <w:jc w:val="both"/>
        <w:rPr>
          <w:rFonts w:ascii="Times New Roman" w:hAnsi="Times New Roman" w:cs="Times New Roman"/>
          <w:sz w:val="24"/>
          <w:szCs w:val="24"/>
          <w:lang w:eastAsia="zh-TW"/>
        </w:rPr>
      </w:pPr>
      <w:r w:rsidRPr="000303C4">
        <w:rPr>
          <w:rFonts w:ascii="Times New Roman" w:hAnsi="Times New Roman" w:cs="Times New Roman"/>
          <w:sz w:val="24"/>
          <w:szCs w:val="24"/>
          <w:lang w:eastAsia="zh-TW"/>
        </w:rPr>
        <w:t>並</w:t>
      </w:r>
      <w:r w:rsidR="00001922" w:rsidRPr="000303C4">
        <w:rPr>
          <w:rFonts w:ascii="Times New Roman" w:hAnsi="Times New Roman" w:cs="Times New Roman"/>
          <w:sz w:val="24"/>
          <w:szCs w:val="24"/>
          <w:lang w:eastAsia="zh-TW"/>
        </w:rPr>
        <w:t>沒有特別使用什麼資料結構或演算方式</w:t>
      </w:r>
    </w:p>
    <w:p w14:paraId="20BFFD7A" w14:textId="77777777" w:rsidR="00E05E4C" w:rsidRPr="000303C4" w:rsidRDefault="00E05E4C" w:rsidP="00001922">
      <w:pPr>
        <w:pStyle w:val="a9"/>
        <w:spacing w:line="400" w:lineRule="exact"/>
        <w:ind w:left="962" w:firstLine="478"/>
        <w:rPr>
          <w:rFonts w:ascii="Times New Roman" w:hAnsi="Times New Roman" w:cs="Times New Roman"/>
          <w:sz w:val="24"/>
          <w:szCs w:val="24"/>
          <w:lang w:eastAsia="zh-TW"/>
        </w:rPr>
      </w:pPr>
    </w:p>
    <w:p w14:paraId="71FC1159" w14:textId="7C85B5C1" w:rsidR="00E7189C" w:rsidRPr="000303C4" w:rsidRDefault="00E7189C" w:rsidP="00E7189C">
      <w:pPr>
        <w:pStyle w:val="a9"/>
        <w:numPr>
          <w:ilvl w:val="0"/>
          <w:numId w:val="9"/>
        </w:numPr>
        <w:spacing w:line="400" w:lineRule="exact"/>
        <w:rPr>
          <w:rFonts w:ascii="Times New Roman" w:hAnsi="Times New Roman" w:cs="Times New Roman"/>
          <w:b/>
          <w:sz w:val="28"/>
          <w:szCs w:val="28"/>
        </w:rPr>
      </w:pPr>
      <w:r w:rsidRPr="000303C4">
        <w:rPr>
          <w:rFonts w:ascii="Times New Roman" w:hAnsi="Times New Roman" w:cs="Times New Roman"/>
          <w:b/>
          <w:sz w:val="28"/>
          <w:szCs w:val="28"/>
          <w:lang w:eastAsia="zh-TW"/>
        </w:rPr>
        <w:t>結語</w:t>
      </w:r>
    </w:p>
    <w:p w14:paraId="06AD9073" w14:textId="721B2364" w:rsidR="003F7EB5" w:rsidRPr="000303C4" w:rsidRDefault="003F7EB5" w:rsidP="003F7EB5">
      <w:pPr>
        <w:pStyle w:val="a9"/>
        <w:numPr>
          <w:ilvl w:val="0"/>
          <w:numId w:val="13"/>
        </w:numPr>
        <w:spacing w:line="400" w:lineRule="exact"/>
        <w:rPr>
          <w:rFonts w:ascii="Times New Roman" w:hAnsi="Times New Roman" w:cs="Times New Roman"/>
          <w:sz w:val="28"/>
          <w:szCs w:val="28"/>
        </w:rPr>
      </w:pPr>
      <w:r w:rsidRPr="000303C4">
        <w:rPr>
          <w:rFonts w:ascii="Times New Roman" w:hAnsi="Times New Roman" w:cs="Times New Roman"/>
          <w:sz w:val="28"/>
          <w:szCs w:val="28"/>
          <w:lang w:eastAsia="zh-TW"/>
        </w:rPr>
        <w:t>問題及解決方法</w:t>
      </w:r>
      <w:r w:rsidR="000A06BC" w:rsidRPr="000303C4">
        <w:rPr>
          <w:rFonts w:ascii="Times New Roman" w:hAnsi="Times New Roman" w:cs="Times New Roman"/>
          <w:sz w:val="28"/>
          <w:szCs w:val="28"/>
          <w:lang w:eastAsia="zh-TW"/>
        </w:rPr>
        <w:t>：</w:t>
      </w:r>
    </w:p>
    <w:p w14:paraId="34B5FC31" w14:textId="4F347A7F" w:rsidR="003F7EB5" w:rsidRPr="000303C4" w:rsidRDefault="00E05E4C" w:rsidP="000303C4">
      <w:pPr>
        <w:pStyle w:val="a9"/>
        <w:ind w:left="964" w:firstLine="476"/>
        <w:jc w:val="both"/>
        <w:rPr>
          <w:rFonts w:ascii="Times New Roman" w:hAnsi="Times New Roman" w:cs="Times New Roman"/>
          <w:sz w:val="24"/>
          <w:szCs w:val="24"/>
          <w:lang w:eastAsia="zh-TW"/>
        </w:rPr>
      </w:pPr>
      <w:r w:rsidRPr="000303C4">
        <w:rPr>
          <w:rFonts w:ascii="Times New Roman" w:hAnsi="Times New Roman" w:cs="Times New Roman"/>
          <w:sz w:val="24"/>
          <w:szCs w:val="24"/>
          <w:lang w:eastAsia="zh-TW"/>
        </w:rPr>
        <w:t>因為倉庫番的遊戲方式較為簡單，於是在實作上並沒有遇到太大問題，就算有也可以很快的解決，但其中有道問題困擾我們許久。</w:t>
      </w:r>
    </w:p>
    <w:p w14:paraId="2B4C3C4C" w14:textId="1F2EE33B" w:rsidR="00E05E4C" w:rsidRPr="000303C4" w:rsidRDefault="00E05E4C" w:rsidP="000303C4">
      <w:pPr>
        <w:pStyle w:val="a9"/>
        <w:ind w:left="964" w:firstLine="476"/>
        <w:jc w:val="both"/>
        <w:rPr>
          <w:rFonts w:ascii="Times New Roman" w:hAnsi="Times New Roman" w:cs="Times New Roman"/>
          <w:sz w:val="24"/>
          <w:szCs w:val="24"/>
          <w:lang w:eastAsia="zh-TW"/>
        </w:rPr>
      </w:pPr>
      <w:r w:rsidRPr="000303C4">
        <w:rPr>
          <w:rFonts w:ascii="Times New Roman" w:hAnsi="Times New Roman" w:cs="Times New Roman"/>
          <w:sz w:val="24"/>
          <w:szCs w:val="24"/>
          <w:lang w:eastAsia="zh-TW"/>
        </w:rPr>
        <w:t>在最初的設計，人物的移動很不流暢，可以明顯看出人物是一格一格移動，最後我們是讓人物移動時的距離縮短，並讓它能</w:t>
      </w:r>
      <w:r w:rsidR="00622C37" w:rsidRPr="000303C4">
        <w:rPr>
          <w:rFonts w:ascii="Times New Roman" w:hAnsi="Times New Roman" w:cs="Times New Roman"/>
          <w:sz w:val="24"/>
          <w:szCs w:val="24"/>
          <w:lang w:eastAsia="zh-TW"/>
        </w:rPr>
        <w:t>在</w:t>
      </w:r>
      <w:proofErr w:type="gramStart"/>
      <w:r w:rsidR="00622C37" w:rsidRPr="000303C4">
        <w:rPr>
          <w:rFonts w:ascii="Times New Roman" w:hAnsi="Times New Roman" w:cs="Times New Roman"/>
          <w:sz w:val="24"/>
          <w:szCs w:val="24"/>
          <w:lang w:eastAsia="zh-TW"/>
        </w:rPr>
        <w:t>碰牆之類</w:t>
      </w:r>
      <w:proofErr w:type="gramEnd"/>
      <w:r w:rsidR="00622C37" w:rsidRPr="000303C4">
        <w:rPr>
          <w:rFonts w:ascii="Times New Roman" w:hAnsi="Times New Roman" w:cs="Times New Roman"/>
          <w:sz w:val="24"/>
          <w:szCs w:val="24"/>
          <w:lang w:eastAsia="zh-TW"/>
        </w:rPr>
        <w:t>的情況下，重設它的座標，讓畫面上看起來較漂亮。</w:t>
      </w:r>
    </w:p>
    <w:p w14:paraId="64D01B02" w14:textId="321872BE" w:rsidR="00622C37" w:rsidRDefault="00622C37" w:rsidP="00E05E4C">
      <w:pPr>
        <w:pStyle w:val="a9"/>
        <w:spacing w:line="400" w:lineRule="exact"/>
        <w:ind w:left="962" w:firstLine="478"/>
        <w:rPr>
          <w:rFonts w:ascii="Times New Roman" w:hAnsi="Times New Roman" w:cs="Times New Roman"/>
          <w:sz w:val="24"/>
          <w:szCs w:val="24"/>
          <w:lang w:eastAsia="zh-TW"/>
        </w:rPr>
      </w:pPr>
    </w:p>
    <w:p w14:paraId="6EF6A88E" w14:textId="07AD3F02" w:rsidR="000303C4" w:rsidRDefault="000303C4" w:rsidP="00E05E4C">
      <w:pPr>
        <w:pStyle w:val="a9"/>
        <w:spacing w:line="400" w:lineRule="exact"/>
        <w:ind w:left="962" w:firstLine="478"/>
        <w:rPr>
          <w:rFonts w:ascii="Times New Roman" w:hAnsi="Times New Roman" w:cs="Times New Roman"/>
          <w:sz w:val="24"/>
          <w:szCs w:val="24"/>
          <w:lang w:eastAsia="zh-TW"/>
        </w:rPr>
      </w:pPr>
    </w:p>
    <w:p w14:paraId="1C56E71A" w14:textId="4CEC8CD6" w:rsidR="000303C4" w:rsidRDefault="000303C4" w:rsidP="00E05E4C">
      <w:pPr>
        <w:pStyle w:val="a9"/>
        <w:spacing w:line="400" w:lineRule="exact"/>
        <w:ind w:left="962" w:firstLine="478"/>
        <w:rPr>
          <w:rFonts w:ascii="Times New Roman" w:hAnsi="Times New Roman" w:cs="Times New Roman"/>
          <w:sz w:val="24"/>
          <w:szCs w:val="24"/>
          <w:lang w:eastAsia="zh-TW"/>
        </w:rPr>
      </w:pPr>
    </w:p>
    <w:p w14:paraId="29E3D705" w14:textId="24BC9629" w:rsidR="000303C4" w:rsidRDefault="000303C4" w:rsidP="00E05E4C">
      <w:pPr>
        <w:pStyle w:val="a9"/>
        <w:spacing w:line="400" w:lineRule="exact"/>
        <w:ind w:left="962" w:firstLine="478"/>
        <w:rPr>
          <w:rFonts w:ascii="Times New Roman" w:hAnsi="Times New Roman" w:cs="Times New Roman"/>
          <w:sz w:val="24"/>
          <w:szCs w:val="24"/>
          <w:lang w:eastAsia="zh-TW"/>
        </w:rPr>
      </w:pPr>
    </w:p>
    <w:p w14:paraId="71D97756" w14:textId="3EC41348" w:rsidR="000303C4" w:rsidRDefault="000303C4" w:rsidP="00E05E4C">
      <w:pPr>
        <w:pStyle w:val="a9"/>
        <w:spacing w:line="400" w:lineRule="exact"/>
        <w:ind w:left="962" w:firstLine="478"/>
        <w:rPr>
          <w:rFonts w:ascii="Times New Roman" w:hAnsi="Times New Roman" w:cs="Times New Roman"/>
          <w:sz w:val="24"/>
          <w:szCs w:val="24"/>
          <w:lang w:eastAsia="zh-TW"/>
        </w:rPr>
      </w:pPr>
    </w:p>
    <w:p w14:paraId="03248082" w14:textId="2A62BC6A" w:rsidR="000303C4" w:rsidRDefault="000303C4" w:rsidP="00E05E4C">
      <w:pPr>
        <w:pStyle w:val="a9"/>
        <w:spacing w:line="400" w:lineRule="exact"/>
        <w:ind w:left="962" w:firstLine="478"/>
        <w:rPr>
          <w:rFonts w:ascii="Times New Roman" w:hAnsi="Times New Roman" w:cs="Times New Roman"/>
          <w:sz w:val="24"/>
          <w:szCs w:val="24"/>
          <w:lang w:eastAsia="zh-TW"/>
        </w:rPr>
      </w:pPr>
    </w:p>
    <w:p w14:paraId="28E30966" w14:textId="28EC6533" w:rsidR="000303C4" w:rsidRDefault="000303C4" w:rsidP="00E05E4C">
      <w:pPr>
        <w:pStyle w:val="a9"/>
        <w:spacing w:line="400" w:lineRule="exact"/>
        <w:ind w:left="962" w:firstLine="478"/>
        <w:rPr>
          <w:rFonts w:ascii="Times New Roman" w:hAnsi="Times New Roman" w:cs="Times New Roman"/>
          <w:sz w:val="24"/>
          <w:szCs w:val="24"/>
          <w:lang w:eastAsia="zh-TW"/>
        </w:rPr>
      </w:pPr>
    </w:p>
    <w:p w14:paraId="0FF31286" w14:textId="7B1A4C9C" w:rsidR="000303C4" w:rsidRDefault="000303C4" w:rsidP="00E05E4C">
      <w:pPr>
        <w:pStyle w:val="a9"/>
        <w:spacing w:line="400" w:lineRule="exact"/>
        <w:ind w:left="962" w:firstLine="478"/>
        <w:rPr>
          <w:rFonts w:ascii="Times New Roman" w:hAnsi="Times New Roman" w:cs="Times New Roman"/>
          <w:sz w:val="24"/>
          <w:szCs w:val="24"/>
          <w:lang w:eastAsia="zh-TW"/>
        </w:rPr>
      </w:pPr>
    </w:p>
    <w:p w14:paraId="3AF9E3C6" w14:textId="1FA3FA60" w:rsidR="000303C4" w:rsidRDefault="000303C4" w:rsidP="00E05E4C">
      <w:pPr>
        <w:pStyle w:val="a9"/>
        <w:spacing w:line="400" w:lineRule="exact"/>
        <w:ind w:left="962" w:firstLine="478"/>
        <w:rPr>
          <w:rFonts w:ascii="Times New Roman" w:hAnsi="Times New Roman" w:cs="Times New Roman"/>
          <w:sz w:val="24"/>
          <w:szCs w:val="24"/>
          <w:lang w:eastAsia="zh-TW"/>
        </w:rPr>
      </w:pPr>
    </w:p>
    <w:p w14:paraId="70C8E760" w14:textId="6661380C" w:rsidR="000303C4" w:rsidRDefault="000303C4" w:rsidP="00E05E4C">
      <w:pPr>
        <w:pStyle w:val="a9"/>
        <w:spacing w:line="400" w:lineRule="exact"/>
        <w:ind w:left="962" w:firstLine="478"/>
        <w:rPr>
          <w:rFonts w:ascii="Times New Roman" w:hAnsi="Times New Roman" w:cs="Times New Roman"/>
          <w:sz w:val="24"/>
          <w:szCs w:val="24"/>
          <w:lang w:eastAsia="zh-TW"/>
        </w:rPr>
      </w:pPr>
    </w:p>
    <w:p w14:paraId="3AB00D09" w14:textId="0EF0E299" w:rsidR="000303C4" w:rsidRDefault="000303C4" w:rsidP="00E05E4C">
      <w:pPr>
        <w:pStyle w:val="a9"/>
        <w:spacing w:line="400" w:lineRule="exact"/>
        <w:ind w:left="962" w:firstLine="478"/>
        <w:rPr>
          <w:rFonts w:ascii="Times New Roman" w:hAnsi="Times New Roman" w:cs="Times New Roman"/>
          <w:sz w:val="24"/>
          <w:szCs w:val="24"/>
          <w:lang w:eastAsia="zh-TW"/>
        </w:rPr>
      </w:pPr>
    </w:p>
    <w:p w14:paraId="4A31B045" w14:textId="6F4412BE" w:rsidR="000303C4" w:rsidRDefault="000303C4" w:rsidP="00E05E4C">
      <w:pPr>
        <w:pStyle w:val="a9"/>
        <w:spacing w:line="400" w:lineRule="exact"/>
        <w:ind w:left="962" w:firstLine="478"/>
        <w:rPr>
          <w:rFonts w:ascii="Times New Roman" w:hAnsi="Times New Roman" w:cs="Times New Roman"/>
          <w:sz w:val="24"/>
          <w:szCs w:val="24"/>
          <w:lang w:eastAsia="zh-TW"/>
        </w:rPr>
      </w:pPr>
    </w:p>
    <w:p w14:paraId="218FEE66" w14:textId="29B97DC5" w:rsidR="000303C4" w:rsidRDefault="000303C4" w:rsidP="00E05E4C">
      <w:pPr>
        <w:pStyle w:val="a9"/>
        <w:spacing w:line="400" w:lineRule="exact"/>
        <w:ind w:left="962" w:firstLine="478"/>
        <w:rPr>
          <w:rFonts w:ascii="Times New Roman" w:hAnsi="Times New Roman" w:cs="Times New Roman"/>
          <w:sz w:val="24"/>
          <w:szCs w:val="24"/>
          <w:lang w:eastAsia="zh-TW"/>
        </w:rPr>
      </w:pPr>
    </w:p>
    <w:p w14:paraId="4C1AC9AE" w14:textId="3AB7ED41" w:rsidR="000303C4" w:rsidRDefault="000303C4" w:rsidP="00E05E4C">
      <w:pPr>
        <w:pStyle w:val="a9"/>
        <w:spacing w:line="400" w:lineRule="exact"/>
        <w:ind w:left="962" w:firstLine="478"/>
        <w:rPr>
          <w:rFonts w:ascii="Times New Roman" w:hAnsi="Times New Roman" w:cs="Times New Roman"/>
          <w:sz w:val="24"/>
          <w:szCs w:val="24"/>
          <w:lang w:eastAsia="zh-TW"/>
        </w:rPr>
      </w:pPr>
    </w:p>
    <w:p w14:paraId="3D15B6AC" w14:textId="050DB915" w:rsidR="000303C4" w:rsidRDefault="000303C4" w:rsidP="00E05E4C">
      <w:pPr>
        <w:pStyle w:val="a9"/>
        <w:spacing w:line="400" w:lineRule="exact"/>
        <w:ind w:left="962" w:firstLine="478"/>
        <w:rPr>
          <w:rFonts w:ascii="Times New Roman" w:hAnsi="Times New Roman" w:cs="Times New Roman"/>
          <w:sz w:val="24"/>
          <w:szCs w:val="24"/>
          <w:lang w:eastAsia="zh-TW"/>
        </w:rPr>
      </w:pPr>
    </w:p>
    <w:p w14:paraId="7A8210E0" w14:textId="77777777" w:rsidR="000303C4" w:rsidRPr="000303C4" w:rsidRDefault="000303C4" w:rsidP="00E05E4C">
      <w:pPr>
        <w:pStyle w:val="a9"/>
        <w:spacing w:line="400" w:lineRule="exact"/>
        <w:ind w:left="962" w:firstLine="478"/>
        <w:rPr>
          <w:rFonts w:ascii="Times New Roman" w:hAnsi="Times New Roman" w:cs="Times New Roman" w:hint="eastAsia"/>
          <w:sz w:val="24"/>
          <w:szCs w:val="24"/>
          <w:lang w:eastAsia="zh-TW"/>
        </w:rPr>
      </w:pPr>
    </w:p>
    <w:p w14:paraId="1502FE28" w14:textId="22C242D4" w:rsidR="003F7EB5" w:rsidRPr="000303C4" w:rsidRDefault="003F7EB5" w:rsidP="003F7EB5">
      <w:pPr>
        <w:pStyle w:val="a9"/>
        <w:numPr>
          <w:ilvl w:val="0"/>
          <w:numId w:val="13"/>
        </w:numPr>
        <w:spacing w:line="400" w:lineRule="exact"/>
        <w:rPr>
          <w:rFonts w:ascii="Times New Roman" w:hAnsi="Times New Roman" w:cs="Times New Roman"/>
          <w:sz w:val="28"/>
          <w:szCs w:val="28"/>
        </w:rPr>
      </w:pPr>
      <w:r w:rsidRPr="000303C4">
        <w:rPr>
          <w:rFonts w:ascii="Times New Roman" w:hAnsi="Times New Roman" w:cs="Times New Roman"/>
          <w:sz w:val="28"/>
          <w:szCs w:val="28"/>
          <w:lang w:eastAsia="zh-TW"/>
        </w:rPr>
        <w:lastRenderedPageBreak/>
        <w:t>時間表</w:t>
      </w:r>
      <w:r w:rsidR="000A06BC" w:rsidRPr="000303C4">
        <w:rPr>
          <w:rFonts w:ascii="Times New Roman" w:hAnsi="Times New Roman" w:cs="Times New Roman"/>
          <w:sz w:val="28"/>
          <w:szCs w:val="28"/>
          <w:lang w:eastAsia="zh-TW"/>
        </w:rPr>
        <w:t>：</w:t>
      </w:r>
    </w:p>
    <w:p w14:paraId="6322153D" w14:textId="469CB96B" w:rsidR="003F7EB5" w:rsidRPr="000303C4" w:rsidRDefault="003F7EB5" w:rsidP="003F7EB5">
      <w:pPr>
        <w:pStyle w:val="a9"/>
        <w:spacing w:line="400" w:lineRule="exact"/>
        <w:ind w:left="962" w:firstLine="0"/>
        <w:rPr>
          <w:rFonts w:ascii="Times New Roman" w:hAnsi="Times New Roman" w:cs="Times New Roman"/>
          <w:sz w:val="24"/>
          <w:szCs w:val="24"/>
        </w:rPr>
      </w:pPr>
    </w:p>
    <w:tbl>
      <w:tblPr>
        <w:tblStyle w:val="aa"/>
        <w:tblW w:w="0" w:type="auto"/>
        <w:tblInd w:w="962" w:type="dxa"/>
        <w:tblLook w:val="04A0" w:firstRow="1" w:lastRow="0" w:firstColumn="1" w:lastColumn="0" w:noHBand="0" w:noVBand="1"/>
      </w:tblPr>
      <w:tblGrid>
        <w:gridCol w:w="1160"/>
        <w:gridCol w:w="1984"/>
        <w:gridCol w:w="1985"/>
        <w:gridCol w:w="2205"/>
      </w:tblGrid>
      <w:tr w:rsidR="00AF711D" w:rsidRPr="000303C4" w14:paraId="079059C1" w14:textId="77777777" w:rsidTr="00803D93">
        <w:tc>
          <w:tcPr>
            <w:tcW w:w="1160" w:type="dxa"/>
          </w:tcPr>
          <w:p w14:paraId="5CA4BC25" w14:textId="78375B7F" w:rsidR="00AF711D" w:rsidRPr="000303C4" w:rsidRDefault="00CB2418" w:rsidP="005E7C6A">
            <w:pPr>
              <w:pStyle w:val="a9"/>
              <w:spacing w:line="400" w:lineRule="exact"/>
              <w:ind w:left="0" w:firstLine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0303C4">
              <w:rPr>
                <w:rFonts w:ascii="Times New Roman" w:hAnsi="Times New Roman" w:cs="Times New Roman"/>
                <w:sz w:val="24"/>
                <w:szCs w:val="24"/>
              </w:rPr>
              <w:t>週次</w:t>
            </w:r>
            <w:proofErr w:type="spellEnd"/>
          </w:p>
        </w:tc>
        <w:tc>
          <w:tcPr>
            <w:tcW w:w="1984" w:type="dxa"/>
          </w:tcPr>
          <w:p w14:paraId="36D2BFF8" w14:textId="571CC9DA" w:rsidR="00AF711D" w:rsidRPr="000303C4" w:rsidRDefault="00CB2418" w:rsidP="005E7C6A">
            <w:pPr>
              <w:pStyle w:val="a9"/>
              <w:spacing w:line="400" w:lineRule="exact"/>
              <w:ind w:left="0" w:firstLine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0303C4">
              <w:rPr>
                <w:rFonts w:ascii="Times New Roman" w:hAnsi="Times New Roman" w:cs="Times New Roman"/>
                <w:sz w:val="24"/>
                <w:szCs w:val="24"/>
              </w:rPr>
              <w:t>組員</w:t>
            </w:r>
            <w:proofErr w:type="spellEnd"/>
            <w:r w:rsidRPr="000303C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gramStart"/>
            <w:r w:rsidRPr="000303C4">
              <w:rPr>
                <w:rFonts w:ascii="Times New Roman" w:hAnsi="Times New Roman" w:cs="Times New Roman"/>
                <w:sz w:val="24"/>
                <w:szCs w:val="24"/>
              </w:rPr>
              <w:t>–</w:t>
            </w:r>
            <w:proofErr w:type="gramEnd"/>
            <w:r w:rsidRPr="000303C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0303C4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林奕杰</w:t>
            </w:r>
            <w:r w:rsidRPr="000303C4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spellStart"/>
            <w:r w:rsidRPr="000303C4">
              <w:rPr>
                <w:rFonts w:ascii="Times New Roman" w:hAnsi="Times New Roman" w:cs="Times New Roman"/>
                <w:sz w:val="24"/>
                <w:szCs w:val="24"/>
              </w:rPr>
              <w:t>小時</w:t>
            </w:r>
            <w:proofErr w:type="spellEnd"/>
            <w:r w:rsidRPr="000303C4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1985" w:type="dxa"/>
          </w:tcPr>
          <w:p w14:paraId="4E1B4F7B" w14:textId="1BB9E86F" w:rsidR="00AF711D" w:rsidRPr="000303C4" w:rsidRDefault="00CB2418" w:rsidP="005E7C6A">
            <w:pPr>
              <w:pStyle w:val="a9"/>
              <w:spacing w:line="400" w:lineRule="exact"/>
              <w:ind w:left="0" w:firstLine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0303C4">
              <w:rPr>
                <w:rFonts w:ascii="Times New Roman" w:hAnsi="Times New Roman" w:cs="Times New Roman"/>
                <w:sz w:val="24"/>
                <w:szCs w:val="24"/>
              </w:rPr>
              <w:t>組員</w:t>
            </w:r>
            <w:proofErr w:type="spellEnd"/>
            <w:r w:rsidRPr="000303C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gramStart"/>
            <w:r w:rsidRPr="000303C4">
              <w:rPr>
                <w:rFonts w:ascii="Times New Roman" w:hAnsi="Times New Roman" w:cs="Times New Roman"/>
                <w:sz w:val="24"/>
                <w:szCs w:val="24"/>
              </w:rPr>
              <w:t>–</w:t>
            </w:r>
            <w:proofErr w:type="gramEnd"/>
            <w:r w:rsidRPr="000303C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0303C4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張君瑋</w:t>
            </w:r>
            <w:r w:rsidRPr="000303C4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spellStart"/>
            <w:r w:rsidRPr="000303C4">
              <w:rPr>
                <w:rFonts w:ascii="Times New Roman" w:hAnsi="Times New Roman" w:cs="Times New Roman"/>
                <w:sz w:val="24"/>
                <w:szCs w:val="24"/>
              </w:rPr>
              <w:t>小時</w:t>
            </w:r>
            <w:proofErr w:type="spellEnd"/>
            <w:r w:rsidRPr="000303C4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2205" w:type="dxa"/>
          </w:tcPr>
          <w:p w14:paraId="08C4F8FB" w14:textId="7FADFFBE" w:rsidR="00AF711D" w:rsidRPr="000303C4" w:rsidRDefault="00CB2418" w:rsidP="005E7C6A">
            <w:pPr>
              <w:pStyle w:val="a9"/>
              <w:spacing w:line="400" w:lineRule="exact"/>
              <w:ind w:left="0" w:firstLine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0303C4">
              <w:rPr>
                <w:rFonts w:ascii="Times New Roman" w:hAnsi="Times New Roman" w:cs="Times New Roman"/>
                <w:sz w:val="24"/>
                <w:szCs w:val="24"/>
              </w:rPr>
              <w:t>說明</w:t>
            </w:r>
            <w:proofErr w:type="spellEnd"/>
          </w:p>
        </w:tc>
      </w:tr>
      <w:tr w:rsidR="00AF711D" w:rsidRPr="000303C4" w14:paraId="2F48F315" w14:textId="77777777" w:rsidTr="00803D93">
        <w:tc>
          <w:tcPr>
            <w:tcW w:w="1160" w:type="dxa"/>
          </w:tcPr>
          <w:p w14:paraId="47CFE6CD" w14:textId="51391F26" w:rsidR="00AF711D" w:rsidRPr="000303C4" w:rsidRDefault="00CB2418" w:rsidP="005E7C6A">
            <w:pPr>
              <w:pStyle w:val="a9"/>
              <w:spacing w:line="400" w:lineRule="exact"/>
              <w:ind w:left="0" w:firstLine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303C4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1</w:t>
            </w:r>
          </w:p>
        </w:tc>
        <w:tc>
          <w:tcPr>
            <w:tcW w:w="1984" w:type="dxa"/>
          </w:tcPr>
          <w:p w14:paraId="0DD62E54" w14:textId="568AA330" w:rsidR="00AF711D" w:rsidRPr="000303C4" w:rsidRDefault="00622C37" w:rsidP="005E7C6A">
            <w:pPr>
              <w:pStyle w:val="a9"/>
              <w:spacing w:line="400" w:lineRule="exact"/>
              <w:ind w:left="0" w:firstLine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303C4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10</w:t>
            </w:r>
          </w:p>
        </w:tc>
        <w:tc>
          <w:tcPr>
            <w:tcW w:w="1985" w:type="dxa"/>
          </w:tcPr>
          <w:p w14:paraId="6CBBF68C" w14:textId="4213AD33" w:rsidR="00AF711D" w:rsidRPr="000303C4" w:rsidRDefault="00622C37" w:rsidP="005E7C6A">
            <w:pPr>
              <w:pStyle w:val="a9"/>
              <w:spacing w:line="400" w:lineRule="exact"/>
              <w:ind w:left="0" w:firstLine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303C4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10</w:t>
            </w:r>
          </w:p>
        </w:tc>
        <w:tc>
          <w:tcPr>
            <w:tcW w:w="2205" w:type="dxa"/>
          </w:tcPr>
          <w:p w14:paraId="01EE553F" w14:textId="40FAC1E4" w:rsidR="00AF711D" w:rsidRPr="000303C4" w:rsidRDefault="007556F5" w:rsidP="005E7C6A">
            <w:pPr>
              <w:pStyle w:val="a9"/>
              <w:spacing w:line="400" w:lineRule="exact"/>
              <w:ind w:left="0" w:firstLine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303C4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討論題目</w:t>
            </w:r>
          </w:p>
        </w:tc>
      </w:tr>
      <w:tr w:rsidR="00AF711D" w:rsidRPr="000303C4" w14:paraId="7928A154" w14:textId="77777777" w:rsidTr="00803D93">
        <w:tc>
          <w:tcPr>
            <w:tcW w:w="1160" w:type="dxa"/>
          </w:tcPr>
          <w:p w14:paraId="1CA23204" w14:textId="176CC9DA" w:rsidR="00AF711D" w:rsidRPr="000303C4" w:rsidRDefault="00CB2418" w:rsidP="005E7C6A">
            <w:pPr>
              <w:pStyle w:val="a9"/>
              <w:spacing w:line="400" w:lineRule="exact"/>
              <w:ind w:left="0" w:firstLine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303C4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2</w:t>
            </w:r>
          </w:p>
        </w:tc>
        <w:tc>
          <w:tcPr>
            <w:tcW w:w="1984" w:type="dxa"/>
          </w:tcPr>
          <w:p w14:paraId="15659594" w14:textId="1FA34114" w:rsidR="00AF711D" w:rsidRPr="000303C4" w:rsidRDefault="00622C37" w:rsidP="005E7C6A">
            <w:pPr>
              <w:pStyle w:val="a9"/>
              <w:spacing w:line="400" w:lineRule="exact"/>
              <w:ind w:left="0" w:firstLine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303C4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0</w:t>
            </w:r>
          </w:p>
        </w:tc>
        <w:tc>
          <w:tcPr>
            <w:tcW w:w="1985" w:type="dxa"/>
          </w:tcPr>
          <w:p w14:paraId="7528053C" w14:textId="778F0144" w:rsidR="00AF711D" w:rsidRPr="000303C4" w:rsidRDefault="00622C37" w:rsidP="005E7C6A">
            <w:pPr>
              <w:pStyle w:val="a9"/>
              <w:spacing w:line="400" w:lineRule="exact"/>
              <w:ind w:left="0" w:firstLine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303C4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10</w:t>
            </w:r>
          </w:p>
        </w:tc>
        <w:tc>
          <w:tcPr>
            <w:tcW w:w="2205" w:type="dxa"/>
          </w:tcPr>
          <w:p w14:paraId="1B5DD106" w14:textId="4A0EDB61" w:rsidR="00AF711D" w:rsidRPr="000303C4" w:rsidRDefault="007556F5" w:rsidP="005E7C6A">
            <w:pPr>
              <w:pStyle w:val="a9"/>
              <w:spacing w:line="400" w:lineRule="exact"/>
              <w:ind w:left="0" w:firstLine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303C4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素材蒐集、設計</w:t>
            </w:r>
          </w:p>
        </w:tc>
      </w:tr>
      <w:tr w:rsidR="00AF711D" w:rsidRPr="000303C4" w14:paraId="2DC76961" w14:textId="77777777" w:rsidTr="00803D93">
        <w:tc>
          <w:tcPr>
            <w:tcW w:w="1160" w:type="dxa"/>
          </w:tcPr>
          <w:p w14:paraId="26C1FEAA" w14:textId="438869E4" w:rsidR="00AF711D" w:rsidRPr="000303C4" w:rsidRDefault="00CB2418" w:rsidP="005E7C6A">
            <w:pPr>
              <w:pStyle w:val="a9"/>
              <w:spacing w:line="400" w:lineRule="exact"/>
              <w:ind w:left="0" w:firstLine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303C4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3</w:t>
            </w:r>
          </w:p>
        </w:tc>
        <w:tc>
          <w:tcPr>
            <w:tcW w:w="1984" w:type="dxa"/>
          </w:tcPr>
          <w:p w14:paraId="7B539001" w14:textId="2684635F" w:rsidR="00AF711D" w:rsidRPr="000303C4" w:rsidRDefault="00622C37" w:rsidP="005E7C6A">
            <w:pPr>
              <w:pStyle w:val="a9"/>
              <w:spacing w:line="400" w:lineRule="exact"/>
              <w:ind w:left="0" w:firstLine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303C4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12</w:t>
            </w:r>
          </w:p>
        </w:tc>
        <w:tc>
          <w:tcPr>
            <w:tcW w:w="1985" w:type="dxa"/>
          </w:tcPr>
          <w:p w14:paraId="4FC864CF" w14:textId="140622F2" w:rsidR="00AF711D" w:rsidRPr="000303C4" w:rsidRDefault="00622C37" w:rsidP="005E7C6A">
            <w:pPr>
              <w:pStyle w:val="a9"/>
              <w:spacing w:line="400" w:lineRule="exact"/>
              <w:ind w:left="0" w:firstLine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303C4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12</w:t>
            </w:r>
          </w:p>
        </w:tc>
        <w:tc>
          <w:tcPr>
            <w:tcW w:w="2205" w:type="dxa"/>
          </w:tcPr>
          <w:p w14:paraId="55D02926" w14:textId="32FE9B68" w:rsidR="00AF711D" w:rsidRPr="000303C4" w:rsidRDefault="007556F5" w:rsidP="005E7C6A">
            <w:pPr>
              <w:pStyle w:val="a9"/>
              <w:spacing w:line="400" w:lineRule="exact"/>
              <w:ind w:left="0" w:firstLine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303C4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畫面顯示</w:t>
            </w:r>
          </w:p>
        </w:tc>
      </w:tr>
      <w:tr w:rsidR="00AF711D" w:rsidRPr="000303C4" w14:paraId="3C1F1B4C" w14:textId="77777777" w:rsidTr="00803D93">
        <w:tc>
          <w:tcPr>
            <w:tcW w:w="1160" w:type="dxa"/>
          </w:tcPr>
          <w:p w14:paraId="56226828" w14:textId="6353246C" w:rsidR="00AF711D" w:rsidRPr="000303C4" w:rsidRDefault="00CB2418" w:rsidP="005E7C6A">
            <w:pPr>
              <w:pStyle w:val="a9"/>
              <w:spacing w:line="400" w:lineRule="exact"/>
              <w:ind w:left="0" w:firstLine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303C4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4</w:t>
            </w:r>
          </w:p>
        </w:tc>
        <w:tc>
          <w:tcPr>
            <w:tcW w:w="1984" w:type="dxa"/>
          </w:tcPr>
          <w:p w14:paraId="0102B009" w14:textId="3FE4FBBE" w:rsidR="00AF711D" w:rsidRPr="000303C4" w:rsidRDefault="00622C37" w:rsidP="005E7C6A">
            <w:pPr>
              <w:pStyle w:val="a9"/>
              <w:spacing w:line="400" w:lineRule="exact"/>
              <w:ind w:left="0" w:firstLine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303C4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5</w:t>
            </w:r>
          </w:p>
        </w:tc>
        <w:tc>
          <w:tcPr>
            <w:tcW w:w="1985" w:type="dxa"/>
          </w:tcPr>
          <w:p w14:paraId="5F27F327" w14:textId="62936BCB" w:rsidR="00AF711D" w:rsidRPr="000303C4" w:rsidRDefault="00622C37" w:rsidP="005E7C6A">
            <w:pPr>
              <w:pStyle w:val="a9"/>
              <w:spacing w:line="400" w:lineRule="exact"/>
              <w:ind w:left="0" w:firstLine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303C4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10</w:t>
            </w:r>
          </w:p>
        </w:tc>
        <w:tc>
          <w:tcPr>
            <w:tcW w:w="2205" w:type="dxa"/>
          </w:tcPr>
          <w:p w14:paraId="1AA80D9E" w14:textId="715A101A" w:rsidR="00AF711D" w:rsidRPr="000303C4" w:rsidRDefault="007556F5" w:rsidP="005E7C6A">
            <w:pPr>
              <w:pStyle w:val="a9"/>
              <w:spacing w:line="400" w:lineRule="exact"/>
              <w:ind w:left="0" w:firstLine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303C4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素材蒐集、設計</w:t>
            </w:r>
          </w:p>
        </w:tc>
      </w:tr>
      <w:tr w:rsidR="00AF711D" w:rsidRPr="000303C4" w14:paraId="32FE609A" w14:textId="77777777" w:rsidTr="00803D93">
        <w:tc>
          <w:tcPr>
            <w:tcW w:w="1160" w:type="dxa"/>
          </w:tcPr>
          <w:p w14:paraId="10671598" w14:textId="07A91FD9" w:rsidR="00AF711D" w:rsidRPr="000303C4" w:rsidRDefault="00CB2418" w:rsidP="005E7C6A">
            <w:pPr>
              <w:pStyle w:val="a9"/>
              <w:spacing w:line="400" w:lineRule="exact"/>
              <w:ind w:left="0" w:firstLine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303C4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5</w:t>
            </w:r>
          </w:p>
        </w:tc>
        <w:tc>
          <w:tcPr>
            <w:tcW w:w="1984" w:type="dxa"/>
          </w:tcPr>
          <w:p w14:paraId="5DB419AC" w14:textId="254DB776" w:rsidR="00AF711D" w:rsidRPr="000303C4" w:rsidRDefault="00622C37" w:rsidP="005E7C6A">
            <w:pPr>
              <w:pStyle w:val="a9"/>
              <w:spacing w:line="400" w:lineRule="exact"/>
              <w:ind w:left="0" w:firstLine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303C4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12</w:t>
            </w:r>
          </w:p>
        </w:tc>
        <w:tc>
          <w:tcPr>
            <w:tcW w:w="1985" w:type="dxa"/>
          </w:tcPr>
          <w:p w14:paraId="6149B0D3" w14:textId="7B524C8F" w:rsidR="00AF711D" w:rsidRPr="000303C4" w:rsidRDefault="00622C37" w:rsidP="005E7C6A">
            <w:pPr>
              <w:pStyle w:val="a9"/>
              <w:spacing w:line="400" w:lineRule="exact"/>
              <w:ind w:left="0" w:firstLine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303C4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10</w:t>
            </w:r>
          </w:p>
        </w:tc>
        <w:tc>
          <w:tcPr>
            <w:tcW w:w="2205" w:type="dxa"/>
          </w:tcPr>
          <w:p w14:paraId="63118A95" w14:textId="28757CB1" w:rsidR="00AF711D" w:rsidRPr="000303C4" w:rsidRDefault="007556F5" w:rsidP="005E7C6A">
            <w:pPr>
              <w:pStyle w:val="a9"/>
              <w:spacing w:line="400" w:lineRule="exact"/>
              <w:ind w:left="0" w:firstLine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303C4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基本程式設計</w:t>
            </w:r>
          </w:p>
        </w:tc>
      </w:tr>
      <w:tr w:rsidR="00AF711D" w:rsidRPr="000303C4" w14:paraId="70C422D3" w14:textId="77777777" w:rsidTr="00803D93">
        <w:tc>
          <w:tcPr>
            <w:tcW w:w="1160" w:type="dxa"/>
          </w:tcPr>
          <w:p w14:paraId="63CCD20E" w14:textId="7E378EC9" w:rsidR="00AF711D" w:rsidRPr="000303C4" w:rsidRDefault="00CB2418" w:rsidP="005E7C6A">
            <w:pPr>
              <w:pStyle w:val="a9"/>
              <w:spacing w:line="400" w:lineRule="exact"/>
              <w:ind w:left="0" w:firstLine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303C4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6</w:t>
            </w:r>
          </w:p>
        </w:tc>
        <w:tc>
          <w:tcPr>
            <w:tcW w:w="1984" w:type="dxa"/>
          </w:tcPr>
          <w:p w14:paraId="43A34252" w14:textId="2FC011BD" w:rsidR="00AF711D" w:rsidRPr="000303C4" w:rsidRDefault="00622C37" w:rsidP="005E7C6A">
            <w:pPr>
              <w:pStyle w:val="a9"/>
              <w:spacing w:line="400" w:lineRule="exact"/>
              <w:ind w:left="0" w:firstLine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303C4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10</w:t>
            </w:r>
          </w:p>
        </w:tc>
        <w:tc>
          <w:tcPr>
            <w:tcW w:w="1985" w:type="dxa"/>
          </w:tcPr>
          <w:p w14:paraId="69341875" w14:textId="5D5D236F" w:rsidR="00AF711D" w:rsidRPr="000303C4" w:rsidRDefault="00622C37" w:rsidP="005E7C6A">
            <w:pPr>
              <w:pStyle w:val="a9"/>
              <w:spacing w:line="400" w:lineRule="exact"/>
              <w:ind w:left="0" w:firstLine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303C4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12</w:t>
            </w:r>
          </w:p>
        </w:tc>
        <w:tc>
          <w:tcPr>
            <w:tcW w:w="2205" w:type="dxa"/>
          </w:tcPr>
          <w:p w14:paraId="0E9B2416" w14:textId="0249C1CF" w:rsidR="00AF711D" w:rsidRPr="000303C4" w:rsidRDefault="007556F5" w:rsidP="005E7C6A">
            <w:pPr>
              <w:pStyle w:val="a9"/>
              <w:spacing w:line="400" w:lineRule="exact"/>
              <w:ind w:left="0" w:firstLine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303C4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討論程式問題</w:t>
            </w:r>
          </w:p>
        </w:tc>
      </w:tr>
      <w:tr w:rsidR="00AF711D" w:rsidRPr="000303C4" w14:paraId="71EDFF1E" w14:textId="77777777" w:rsidTr="00803D93">
        <w:tc>
          <w:tcPr>
            <w:tcW w:w="1160" w:type="dxa"/>
          </w:tcPr>
          <w:p w14:paraId="2F78F9C1" w14:textId="346DB5BF" w:rsidR="00AF711D" w:rsidRPr="000303C4" w:rsidRDefault="00CB2418" w:rsidP="005E7C6A">
            <w:pPr>
              <w:pStyle w:val="a9"/>
              <w:spacing w:line="400" w:lineRule="exact"/>
              <w:ind w:left="0" w:firstLine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303C4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7</w:t>
            </w:r>
          </w:p>
        </w:tc>
        <w:tc>
          <w:tcPr>
            <w:tcW w:w="1984" w:type="dxa"/>
          </w:tcPr>
          <w:p w14:paraId="4F1239C1" w14:textId="0D5F278A" w:rsidR="00AF711D" w:rsidRPr="000303C4" w:rsidRDefault="00622C37" w:rsidP="005E7C6A">
            <w:pPr>
              <w:pStyle w:val="a9"/>
              <w:spacing w:line="400" w:lineRule="exact"/>
              <w:ind w:left="0" w:firstLine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303C4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10</w:t>
            </w:r>
          </w:p>
        </w:tc>
        <w:tc>
          <w:tcPr>
            <w:tcW w:w="1985" w:type="dxa"/>
          </w:tcPr>
          <w:p w14:paraId="093E7663" w14:textId="13F8F887" w:rsidR="00AF711D" w:rsidRPr="000303C4" w:rsidRDefault="00622C37" w:rsidP="00622C37">
            <w:pPr>
              <w:pStyle w:val="a9"/>
              <w:spacing w:line="400" w:lineRule="exact"/>
              <w:ind w:left="0" w:firstLine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303C4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8</w:t>
            </w:r>
          </w:p>
        </w:tc>
        <w:tc>
          <w:tcPr>
            <w:tcW w:w="2205" w:type="dxa"/>
          </w:tcPr>
          <w:p w14:paraId="3C505C34" w14:textId="7855823F" w:rsidR="00AF711D" w:rsidRPr="000303C4" w:rsidRDefault="007556F5" w:rsidP="005E7C6A">
            <w:pPr>
              <w:pStyle w:val="a9"/>
              <w:spacing w:line="400" w:lineRule="exact"/>
              <w:ind w:left="0" w:firstLine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303C4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基本程式設計</w:t>
            </w:r>
          </w:p>
        </w:tc>
      </w:tr>
      <w:tr w:rsidR="00AF711D" w:rsidRPr="000303C4" w14:paraId="12976B0F" w14:textId="77777777" w:rsidTr="00803D93">
        <w:tc>
          <w:tcPr>
            <w:tcW w:w="1160" w:type="dxa"/>
          </w:tcPr>
          <w:p w14:paraId="526125FF" w14:textId="6FE23C9F" w:rsidR="00AF711D" w:rsidRPr="000303C4" w:rsidRDefault="00CB2418" w:rsidP="005E7C6A">
            <w:pPr>
              <w:pStyle w:val="a9"/>
              <w:spacing w:line="400" w:lineRule="exact"/>
              <w:ind w:left="0" w:firstLine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303C4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8</w:t>
            </w:r>
          </w:p>
        </w:tc>
        <w:tc>
          <w:tcPr>
            <w:tcW w:w="1984" w:type="dxa"/>
          </w:tcPr>
          <w:p w14:paraId="73FB8A77" w14:textId="448F7E4F" w:rsidR="00AF711D" w:rsidRPr="000303C4" w:rsidRDefault="00622C37" w:rsidP="005E7C6A">
            <w:pPr>
              <w:pStyle w:val="a9"/>
              <w:spacing w:line="400" w:lineRule="exact"/>
              <w:ind w:left="0" w:firstLine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303C4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10</w:t>
            </w:r>
          </w:p>
        </w:tc>
        <w:tc>
          <w:tcPr>
            <w:tcW w:w="1985" w:type="dxa"/>
          </w:tcPr>
          <w:p w14:paraId="13FBE77A" w14:textId="5D6B9718" w:rsidR="00AF711D" w:rsidRPr="000303C4" w:rsidRDefault="00622C37" w:rsidP="005E7C6A">
            <w:pPr>
              <w:pStyle w:val="a9"/>
              <w:spacing w:line="400" w:lineRule="exact"/>
              <w:ind w:left="0" w:firstLine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303C4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11</w:t>
            </w:r>
          </w:p>
        </w:tc>
        <w:tc>
          <w:tcPr>
            <w:tcW w:w="2205" w:type="dxa"/>
          </w:tcPr>
          <w:p w14:paraId="41EBEAB1" w14:textId="1CB760DB" w:rsidR="00AF711D" w:rsidRPr="000303C4" w:rsidRDefault="007556F5" w:rsidP="005E7C6A">
            <w:pPr>
              <w:pStyle w:val="a9"/>
              <w:spacing w:line="400" w:lineRule="exact"/>
              <w:ind w:left="0" w:firstLine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303C4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遊戲錯誤解決</w:t>
            </w:r>
          </w:p>
        </w:tc>
      </w:tr>
      <w:tr w:rsidR="00AF711D" w:rsidRPr="000303C4" w14:paraId="3F955A33" w14:textId="77777777" w:rsidTr="00803D93">
        <w:tc>
          <w:tcPr>
            <w:tcW w:w="1160" w:type="dxa"/>
          </w:tcPr>
          <w:p w14:paraId="55F2E15C" w14:textId="553C909A" w:rsidR="00AF711D" w:rsidRPr="000303C4" w:rsidRDefault="00CB2418" w:rsidP="005E7C6A">
            <w:pPr>
              <w:pStyle w:val="a9"/>
              <w:spacing w:line="400" w:lineRule="exact"/>
              <w:ind w:left="0" w:firstLine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303C4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9</w:t>
            </w:r>
          </w:p>
        </w:tc>
        <w:tc>
          <w:tcPr>
            <w:tcW w:w="1984" w:type="dxa"/>
          </w:tcPr>
          <w:p w14:paraId="61BC6820" w14:textId="4FED69CD" w:rsidR="00AF711D" w:rsidRPr="000303C4" w:rsidRDefault="00622C37" w:rsidP="005E7C6A">
            <w:pPr>
              <w:pStyle w:val="a9"/>
              <w:spacing w:line="400" w:lineRule="exact"/>
              <w:ind w:left="0" w:firstLine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303C4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5</w:t>
            </w:r>
          </w:p>
        </w:tc>
        <w:tc>
          <w:tcPr>
            <w:tcW w:w="1985" w:type="dxa"/>
          </w:tcPr>
          <w:p w14:paraId="13F38E6F" w14:textId="497A8ADF" w:rsidR="00AF711D" w:rsidRPr="000303C4" w:rsidRDefault="00622C37" w:rsidP="005E7C6A">
            <w:pPr>
              <w:pStyle w:val="a9"/>
              <w:spacing w:line="400" w:lineRule="exact"/>
              <w:ind w:left="0" w:firstLine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303C4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7</w:t>
            </w:r>
          </w:p>
        </w:tc>
        <w:tc>
          <w:tcPr>
            <w:tcW w:w="2205" w:type="dxa"/>
          </w:tcPr>
          <w:p w14:paraId="01AC0701" w14:textId="205DF886" w:rsidR="00AF711D" w:rsidRPr="000303C4" w:rsidRDefault="007556F5" w:rsidP="005E7C6A">
            <w:pPr>
              <w:pStyle w:val="a9"/>
              <w:spacing w:line="400" w:lineRule="exact"/>
              <w:ind w:left="0" w:firstLine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303C4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遊戲</w:t>
            </w:r>
            <w:r w:rsidRPr="000303C4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debug</w:t>
            </w:r>
          </w:p>
        </w:tc>
      </w:tr>
      <w:tr w:rsidR="00AF711D" w:rsidRPr="000303C4" w14:paraId="5DA54595" w14:textId="77777777" w:rsidTr="00803D93">
        <w:tc>
          <w:tcPr>
            <w:tcW w:w="1160" w:type="dxa"/>
          </w:tcPr>
          <w:p w14:paraId="5FB23024" w14:textId="627374F6" w:rsidR="00AF711D" w:rsidRPr="000303C4" w:rsidRDefault="00CB2418" w:rsidP="005E7C6A">
            <w:pPr>
              <w:pStyle w:val="a9"/>
              <w:spacing w:line="400" w:lineRule="exact"/>
              <w:ind w:left="0" w:firstLine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303C4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10</w:t>
            </w:r>
          </w:p>
        </w:tc>
        <w:tc>
          <w:tcPr>
            <w:tcW w:w="1984" w:type="dxa"/>
          </w:tcPr>
          <w:p w14:paraId="51EDCF36" w14:textId="6200B3CA" w:rsidR="00AF711D" w:rsidRPr="000303C4" w:rsidRDefault="00622C37" w:rsidP="005E7C6A">
            <w:pPr>
              <w:pStyle w:val="a9"/>
              <w:spacing w:line="400" w:lineRule="exact"/>
              <w:ind w:left="0" w:firstLine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303C4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0</w:t>
            </w:r>
          </w:p>
        </w:tc>
        <w:tc>
          <w:tcPr>
            <w:tcW w:w="1985" w:type="dxa"/>
          </w:tcPr>
          <w:p w14:paraId="2B33274E" w14:textId="3B0DC9D7" w:rsidR="00AF711D" w:rsidRPr="000303C4" w:rsidRDefault="00622C37" w:rsidP="005E7C6A">
            <w:pPr>
              <w:pStyle w:val="a9"/>
              <w:spacing w:line="400" w:lineRule="exact"/>
              <w:ind w:left="0" w:firstLine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303C4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12</w:t>
            </w:r>
          </w:p>
        </w:tc>
        <w:tc>
          <w:tcPr>
            <w:tcW w:w="2205" w:type="dxa"/>
          </w:tcPr>
          <w:p w14:paraId="6477A942" w14:textId="3FE99DB0" w:rsidR="00AF711D" w:rsidRPr="000303C4" w:rsidRDefault="007556F5" w:rsidP="005E7C6A">
            <w:pPr>
              <w:pStyle w:val="a9"/>
              <w:spacing w:line="400" w:lineRule="exact"/>
              <w:ind w:left="0" w:firstLine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303C4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素材蒐集、設計</w:t>
            </w:r>
          </w:p>
        </w:tc>
      </w:tr>
      <w:tr w:rsidR="00AF711D" w:rsidRPr="000303C4" w14:paraId="4935F115" w14:textId="77777777" w:rsidTr="00803D93">
        <w:tc>
          <w:tcPr>
            <w:tcW w:w="1160" w:type="dxa"/>
          </w:tcPr>
          <w:p w14:paraId="286B4198" w14:textId="755B721C" w:rsidR="00AF711D" w:rsidRPr="000303C4" w:rsidRDefault="00CB2418" w:rsidP="005E7C6A">
            <w:pPr>
              <w:pStyle w:val="a9"/>
              <w:spacing w:line="400" w:lineRule="exact"/>
              <w:ind w:left="0" w:firstLine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303C4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11</w:t>
            </w:r>
          </w:p>
        </w:tc>
        <w:tc>
          <w:tcPr>
            <w:tcW w:w="1984" w:type="dxa"/>
          </w:tcPr>
          <w:p w14:paraId="35C01D3D" w14:textId="4FFE2FD0" w:rsidR="00AF711D" w:rsidRPr="000303C4" w:rsidRDefault="00622C37" w:rsidP="005E7C6A">
            <w:pPr>
              <w:pStyle w:val="a9"/>
              <w:spacing w:line="400" w:lineRule="exact"/>
              <w:ind w:left="0" w:firstLine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303C4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0</w:t>
            </w:r>
          </w:p>
        </w:tc>
        <w:tc>
          <w:tcPr>
            <w:tcW w:w="1985" w:type="dxa"/>
          </w:tcPr>
          <w:p w14:paraId="262E8FC5" w14:textId="2E31295F" w:rsidR="00AF711D" w:rsidRPr="000303C4" w:rsidRDefault="00622C37" w:rsidP="005E7C6A">
            <w:pPr>
              <w:pStyle w:val="a9"/>
              <w:spacing w:line="400" w:lineRule="exact"/>
              <w:ind w:left="0" w:firstLine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303C4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10</w:t>
            </w:r>
          </w:p>
        </w:tc>
        <w:tc>
          <w:tcPr>
            <w:tcW w:w="2205" w:type="dxa"/>
          </w:tcPr>
          <w:p w14:paraId="634E2D8A" w14:textId="3E01AA56" w:rsidR="00AF711D" w:rsidRPr="000303C4" w:rsidRDefault="007556F5" w:rsidP="005E7C6A">
            <w:pPr>
              <w:pStyle w:val="a9"/>
              <w:spacing w:line="400" w:lineRule="exact"/>
              <w:ind w:left="0" w:firstLine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303C4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遊戲</w:t>
            </w:r>
            <w:r w:rsidRPr="000303C4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debug</w:t>
            </w:r>
          </w:p>
        </w:tc>
      </w:tr>
      <w:tr w:rsidR="00AF711D" w:rsidRPr="000303C4" w14:paraId="25972848" w14:textId="77777777" w:rsidTr="00803D93">
        <w:tc>
          <w:tcPr>
            <w:tcW w:w="1160" w:type="dxa"/>
          </w:tcPr>
          <w:p w14:paraId="356E8653" w14:textId="31391485" w:rsidR="00AF711D" w:rsidRPr="000303C4" w:rsidRDefault="00CB2418" w:rsidP="005E7C6A">
            <w:pPr>
              <w:pStyle w:val="a9"/>
              <w:spacing w:line="400" w:lineRule="exact"/>
              <w:ind w:left="0" w:firstLine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303C4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12</w:t>
            </w:r>
          </w:p>
        </w:tc>
        <w:tc>
          <w:tcPr>
            <w:tcW w:w="1984" w:type="dxa"/>
          </w:tcPr>
          <w:p w14:paraId="6C23F3DE" w14:textId="657D19D3" w:rsidR="00AF711D" w:rsidRPr="000303C4" w:rsidRDefault="00622C37" w:rsidP="005E7C6A">
            <w:pPr>
              <w:pStyle w:val="a9"/>
              <w:spacing w:line="400" w:lineRule="exact"/>
              <w:ind w:left="0" w:firstLine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303C4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0</w:t>
            </w:r>
          </w:p>
        </w:tc>
        <w:tc>
          <w:tcPr>
            <w:tcW w:w="1985" w:type="dxa"/>
          </w:tcPr>
          <w:p w14:paraId="3A4F840F" w14:textId="2F0CE83F" w:rsidR="00AF711D" w:rsidRPr="000303C4" w:rsidRDefault="00622C37" w:rsidP="005E7C6A">
            <w:pPr>
              <w:pStyle w:val="a9"/>
              <w:spacing w:line="400" w:lineRule="exact"/>
              <w:ind w:left="0" w:firstLine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303C4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0</w:t>
            </w:r>
          </w:p>
        </w:tc>
        <w:tc>
          <w:tcPr>
            <w:tcW w:w="2205" w:type="dxa"/>
          </w:tcPr>
          <w:p w14:paraId="178A0965" w14:textId="77777777" w:rsidR="00AF711D" w:rsidRPr="000303C4" w:rsidRDefault="00AF711D" w:rsidP="005E7C6A">
            <w:pPr>
              <w:pStyle w:val="a9"/>
              <w:spacing w:line="400" w:lineRule="exact"/>
              <w:ind w:left="0" w:firstLine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F711D" w:rsidRPr="000303C4" w14:paraId="02556C72" w14:textId="77777777" w:rsidTr="00803D93">
        <w:tc>
          <w:tcPr>
            <w:tcW w:w="1160" w:type="dxa"/>
          </w:tcPr>
          <w:p w14:paraId="32F11BA9" w14:textId="082F187E" w:rsidR="00AF711D" w:rsidRPr="000303C4" w:rsidRDefault="00CB2418" w:rsidP="005E7C6A">
            <w:pPr>
              <w:pStyle w:val="a9"/>
              <w:spacing w:line="400" w:lineRule="exact"/>
              <w:ind w:left="0" w:firstLine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303C4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13</w:t>
            </w:r>
          </w:p>
        </w:tc>
        <w:tc>
          <w:tcPr>
            <w:tcW w:w="1984" w:type="dxa"/>
          </w:tcPr>
          <w:p w14:paraId="66BF0380" w14:textId="762CE1E2" w:rsidR="00AF711D" w:rsidRPr="000303C4" w:rsidRDefault="00622C37" w:rsidP="005E7C6A">
            <w:pPr>
              <w:pStyle w:val="a9"/>
              <w:spacing w:line="400" w:lineRule="exact"/>
              <w:ind w:left="0" w:firstLine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303C4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5</w:t>
            </w:r>
          </w:p>
        </w:tc>
        <w:tc>
          <w:tcPr>
            <w:tcW w:w="1985" w:type="dxa"/>
          </w:tcPr>
          <w:p w14:paraId="48F62EED" w14:textId="1D367E59" w:rsidR="00AF711D" w:rsidRPr="000303C4" w:rsidRDefault="00622C37" w:rsidP="005E7C6A">
            <w:pPr>
              <w:pStyle w:val="a9"/>
              <w:spacing w:line="400" w:lineRule="exact"/>
              <w:ind w:left="0" w:firstLine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303C4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5</w:t>
            </w:r>
          </w:p>
        </w:tc>
        <w:tc>
          <w:tcPr>
            <w:tcW w:w="2205" w:type="dxa"/>
          </w:tcPr>
          <w:p w14:paraId="27730361" w14:textId="6BD1FF36" w:rsidR="00AF711D" w:rsidRPr="000303C4" w:rsidRDefault="006F068F" w:rsidP="005E7C6A">
            <w:pPr>
              <w:pStyle w:val="a9"/>
              <w:spacing w:line="400" w:lineRule="exact"/>
              <w:ind w:left="0" w:firstLine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303C4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討論</w:t>
            </w:r>
          </w:p>
        </w:tc>
      </w:tr>
      <w:tr w:rsidR="00AF711D" w:rsidRPr="000303C4" w14:paraId="1F7A14FC" w14:textId="77777777" w:rsidTr="00803D93">
        <w:tc>
          <w:tcPr>
            <w:tcW w:w="1160" w:type="dxa"/>
          </w:tcPr>
          <w:p w14:paraId="222DFA7A" w14:textId="407ED4FD" w:rsidR="00AF711D" w:rsidRPr="000303C4" w:rsidRDefault="00CB2418" w:rsidP="005E7C6A">
            <w:pPr>
              <w:pStyle w:val="a9"/>
              <w:spacing w:line="400" w:lineRule="exact"/>
              <w:ind w:left="0" w:firstLine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303C4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14</w:t>
            </w:r>
          </w:p>
        </w:tc>
        <w:tc>
          <w:tcPr>
            <w:tcW w:w="1984" w:type="dxa"/>
          </w:tcPr>
          <w:p w14:paraId="58EEE27A" w14:textId="3C3E2177" w:rsidR="00AF711D" w:rsidRPr="000303C4" w:rsidRDefault="00622C37" w:rsidP="005E7C6A">
            <w:pPr>
              <w:pStyle w:val="a9"/>
              <w:spacing w:line="400" w:lineRule="exact"/>
              <w:ind w:left="0" w:firstLine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303C4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10</w:t>
            </w:r>
          </w:p>
        </w:tc>
        <w:tc>
          <w:tcPr>
            <w:tcW w:w="1985" w:type="dxa"/>
          </w:tcPr>
          <w:p w14:paraId="5F735017" w14:textId="4E99DE6B" w:rsidR="00AF711D" w:rsidRPr="000303C4" w:rsidRDefault="00622C37" w:rsidP="005E7C6A">
            <w:pPr>
              <w:pStyle w:val="a9"/>
              <w:spacing w:line="400" w:lineRule="exact"/>
              <w:ind w:left="0" w:firstLine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303C4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5</w:t>
            </w:r>
          </w:p>
        </w:tc>
        <w:tc>
          <w:tcPr>
            <w:tcW w:w="2205" w:type="dxa"/>
          </w:tcPr>
          <w:p w14:paraId="65D4602A" w14:textId="71464B00" w:rsidR="00AF711D" w:rsidRPr="000303C4" w:rsidRDefault="006F068F" w:rsidP="005E7C6A">
            <w:pPr>
              <w:pStyle w:val="a9"/>
              <w:spacing w:line="400" w:lineRule="exact"/>
              <w:ind w:left="0" w:firstLine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303C4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基本程式設計</w:t>
            </w:r>
          </w:p>
        </w:tc>
      </w:tr>
      <w:tr w:rsidR="00AF711D" w:rsidRPr="000303C4" w14:paraId="61BE7150" w14:textId="77777777" w:rsidTr="00803D93">
        <w:tc>
          <w:tcPr>
            <w:tcW w:w="1160" w:type="dxa"/>
          </w:tcPr>
          <w:p w14:paraId="2983C657" w14:textId="790F1220" w:rsidR="00AF711D" w:rsidRPr="000303C4" w:rsidRDefault="00CB2418" w:rsidP="005E7C6A">
            <w:pPr>
              <w:pStyle w:val="a9"/>
              <w:spacing w:line="400" w:lineRule="exact"/>
              <w:ind w:left="0" w:firstLine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303C4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15</w:t>
            </w:r>
          </w:p>
        </w:tc>
        <w:tc>
          <w:tcPr>
            <w:tcW w:w="1984" w:type="dxa"/>
          </w:tcPr>
          <w:p w14:paraId="3F5CB353" w14:textId="3696A7CD" w:rsidR="00AF711D" w:rsidRPr="000303C4" w:rsidRDefault="00622C37" w:rsidP="005E7C6A">
            <w:pPr>
              <w:pStyle w:val="a9"/>
              <w:spacing w:line="400" w:lineRule="exact"/>
              <w:ind w:left="0" w:firstLine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303C4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0</w:t>
            </w:r>
          </w:p>
        </w:tc>
        <w:tc>
          <w:tcPr>
            <w:tcW w:w="1985" w:type="dxa"/>
          </w:tcPr>
          <w:p w14:paraId="62584813" w14:textId="7FF690A6" w:rsidR="00AF711D" w:rsidRPr="000303C4" w:rsidRDefault="00622C37" w:rsidP="005E7C6A">
            <w:pPr>
              <w:pStyle w:val="a9"/>
              <w:spacing w:line="400" w:lineRule="exact"/>
              <w:ind w:left="0" w:firstLine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303C4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0</w:t>
            </w:r>
          </w:p>
        </w:tc>
        <w:tc>
          <w:tcPr>
            <w:tcW w:w="2205" w:type="dxa"/>
          </w:tcPr>
          <w:p w14:paraId="6FD1E155" w14:textId="77777777" w:rsidR="00AF711D" w:rsidRPr="000303C4" w:rsidRDefault="00AF711D" w:rsidP="005E7C6A">
            <w:pPr>
              <w:pStyle w:val="a9"/>
              <w:spacing w:line="400" w:lineRule="exact"/>
              <w:ind w:left="0" w:firstLine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F711D" w:rsidRPr="000303C4" w14:paraId="02258122" w14:textId="77777777" w:rsidTr="00803D93">
        <w:tc>
          <w:tcPr>
            <w:tcW w:w="1160" w:type="dxa"/>
          </w:tcPr>
          <w:p w14:paraId="620DF894" w14:textId="2CBF9BFA" w:rsidR="00AF711D" w:rsidRPr="000303C4" w:rsidRDefault="00CB2418" w:rsidP="005E7C6A">
            <w:pPr>
              <w:pStyle w:val="a9"/>
              <w:spacing w:line="400" w:lineRule="exact"/>
              <w:ind w:left="0" w:firstLine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303C4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16</w:t>
            </w:r>
          </w:p>
        </w:tc>
        <w:tc>
          <w:tcPr>
            <w:tcW w:w="1984" w:type="dxa"/>
          </w:tcPr>
          <w:p w14:paraId="4D0642E5" w14:textId="1CEB5D3E" w:rsidR="00AF711D" w:rsidRPr="000303C4" w:rsidRDefault="00622C37" w:rsidP="005E7C6A">
            <w:pPr>
              <w:pStyle w:val="a9"/>
              <w:spacing w:line="400" w:lineRule="exact"/>
              <w:ind w:left="0" w:firstLine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303C4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15</w:t>
            </w:r>
          </w:p>
        </w:tc>
        <w:tc>
          <w:tcPr>
            <w:tcW w:w="1985" w:type="dxa"/>
          </w:tcPr>
          <w:p w14:paraId="04413212" w14:textId="08461A30" w:rsidR="00AF711D" w:rsidRPr="000303C4" w:rsidRDefault="00622C37" w:rsidP="005E7C6A">
            <w:pPr>
              <w:pStyle w:val="a9"/>
              <w:spacing w:line="400" w:lineRule="exact"/>
              <w:ind w:left="0" w:firstLine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303C4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10</w:t>
            </w:r>
          </w:p>
        </w:tc>
        <w:tc>
          <w:tcPr>
            <w:tcW w:w="2205" w:type="dxa"/>
          </w:tcPr>
          <w:p w14:paraId="542A9F13" w14:textId="21FD2B76" w:rsidR="00AF711D" w:rsidRPr="000303C4" w:rsidRDefault="006F068F" w:rsidP="005E7C6A">
            <w:pPr>
              <w:pStyle w:val="a9"/>
              <w:spacing w:line="400" w:lineRule="exact"/>
              <w:ind w:left="0" w:firstLine="0"/>
              <w:jc w:val="center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0303C4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Debug</w:t>
            </w:r>
          </w:p>
        </w:tc>
      </w:tr>
      <w:tr w:rsidR="00AF711D" w:rsidRPr="000303C4" w14:paraId="5CCE341D" w14:textId="77777777" w:rsidTr="00803D93">
        <w:tc>
          <w:tcPr>
            <w:tcW w:w="1160" w:type="dxa"/>
          </w:tcPr>
          <w:p w14:paraId="73D7B809" w14:textId="2CDA39DC" w:rsidR="00AF711D" w:rsidRPr="000303C4" w:rsidRDefault="00CB2418" w:rsidP="005E7C6A">
            <w:pPr>
              <w:pStyle w:val="a9"/>
              <w:spacing w:line="400" w:lineRule="exact"/>
              <w:ind w:left="0" w:firstLine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303C4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17</w:t>
            </w:r>
          </w:p>
        </w:tc>
        <w:tc>
          <w:tcPr>
            <w:tcW w:w="1984" w:type="dxa"/>
          </w:tcPr>
          <w:p w14:paraId="35BC2470" w14:textId="1202135D" w:rsidR="00AF711D" w:rsidRPr="000303C4" w:rsidRDefault="00622C37" w:rsidP="005E7C6A">
            <w:pPr>
              <w:pStyle w:val="a9"/>
              <w:spacing w:line="400" w:lineRule="exact"/>
              <w:ind w:left="0" w:firstLine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303C4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10</w:t>
            </w:r>
          </w:p>
        </w:tc>
        <w:tc>
          <w:tcPr>
            <w:tcW w:w="1985" w:type="dxa"/>
          </w:tcPr>
          <w:p w14:paraId="0DCEAE23" w14:textId="09F45267" w:rsidR="00AF711D" w:rsidRPr="000303C4" w:rsidRDefault="00622C37" w:rsidP="005E7C6A">
            <w:pPr>
              <w:pStyle w:val="a9"/>
              <w:spacing w:line="400" w:lineRule="exact"/>
              <w:ind w:left="0" w:firstLine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303C4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10</w:t>
            </w:r>
          </w:p>
        </w:tc>
        <w:tc>
          <w:tcPr>
            <w:tcW w:w="2205" w:type="dxa"/>
          </w:tcPr>
          <w:p w14:paraId="4CFB3933" w14:textId="27BFBFC1" w:rsidR="00AF711D" w:rsidRPr="000303C4" w:rsidRDefault="007556F5" w:rsidP="005E7C6A">
            <w:pPr>
              <w:pStyle w:val="a9"/>
              <w:spacing w:line="400" w:lineRule="exact"/>
              <w:ind w:left="0" w:firstLine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303C4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期末需求項目</w:t>
            </w:r>
          </w:p>
        </w:tc>
      </w:tr>
      <w:tr w:rsidR="00AF711D" w:rsidRPr="000303C4" w14:paraId="402391FC" w14:textId="77777777" w:rsidTr="00803D93">
        <w:tc>
          <w:tcPr>
            <w:tcW w:w="1160" w:type="dxa"/>
          </w:tcPr>
          <w:p w14:paraId="6DB22D86" w14:textId="4F81C0BC" w:rsidR="00AF711D" w:rsidRPr="000303C4" w:rsidRDefault="00CB2418" w:rsidP="005E7C6A">
            <w:pPr>
              <w:pStyle w:val="a9"/>
              <w:spacing w:line="400" w:lineRule="exact"/>
              <w:ind w:left="0" w:firstLine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303C4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總時數</w:t>
            </w:r>
          </w:p>
        </w:tc>
        <w:tc>
          <w:tcPr>
            <w:tcW w:w="1984" w:type="dxa"/>
          </w:tcPr>
          <w:p w14:paraId="67896A95" w14:textId="02D72843" w:rsidR="00AF711D" w:rsidRPr="000303C4" w:rsidRDefault="00622C37" w:rsidP="005E7C6A">
            <w:pPr>
              <w:pStyle w:val="a9"/>
              <w:spacing w:line="400" w:lineRule="exact"/>
              <w:ind w:left="0" w:firstLine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303C4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114</w:t>
            </w:r>
          </w:p>
        </w:tc>
        <w:tc>
          <w:tcPr>
            <w:tcW w:w="1985" w:type="dxa"/>
          </w:tcPr>
          <w:p w14:paraId="1DCACE8B" w14:textId="4F6BCB3B" w:rsidR="00AF711D" w:rsidRPr="000303C4" w:rsidRDefault="00622C37" w:rsidP="005E7C6A">
            <w:pPr>
              <w:pStyle w:val="a9"/>
              <w:spacing w:line="400" w:lineRule="exact"/>
              <w:ind w:left="0" w:firstLine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303C4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142</w:t>
            </w:r>
          </w:p>
        </w:tc>
        <w:tc>
          <w:tcPr>
            <w:tcW w:w="2205" w:type="dxa"/>
          </w:tcPr>
          <w:p w14:paraId="08625A01" w14:textId="77777777" w:rsidR="00AF711D" w:rsidRPr="000303C4" w:rsidRDefault="00AF711D" w:rsidP="005E7C6A">
            <w:pPr>
              <w:pStyle w:val="a9"/>
              <w:spacing w:line="400" w:lineRule="exact"/>
              <w:ind w:left="0" w:firstLine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05822281" w14:textId="77777777" w:rsidR="00AF711D" w:rsidRPr="000303C4" w:rsidRDefault="00AF711D" w:rsidP="003F7EB5">
      <w:pPr>
        <w:pStyle w:val="a9"/>
        <w:spacing w:line="400" w:lineRule="exact"/>
        <w:ind w:left="962" w:firstLine="0"/>
        <w:rPr>
          <w:rFonts w:ascii="Times New Roman" w:hAnsi="Times New Roman" w:cs="Times New Roman"/>
          <w:sz w:val="24"/>
          <w:szCs w:val="24"/>
        </w:rPr>
      </w:pPr>
    </w:p>
    <w:p w14:paraId="1DF8869E" w14:textId="4D853F98" w:rsidR="003F7EB5" w:rsidRPr="000303C4" w:rsidRDefault="003F7EB5" w:rsidP="003F7EB5">
      <w:pPr>
        <w:pStyle w:val="a9"/>
        <w:numPr>
          <w:ilvl w:val="0"/>
          <w:numId w:val="13"/>
        </w:numPr>
        <w:spacing w:line="400" w:lineRule="exact"/>
        <w:rPr>
          <w:rFonts w:ascii="Times New Roman" w:hAnsi="Times New Roman" w:cs="Times New Roman"/>
          <w:sz w:val="28"/>
          <w:szCs w:val="28"/>
        </w:rPr>
      </w:pPr>
      <w:r w:rsidRPr="000303C4">
        <w:rPr>
          <w:rFonts w:ascii="Times New Roman" w:hAnsi="Times New Roman" w:cs="Times New Roman"/>
          <w:sz w:val="28"/>
          <w:szCs w:val="28"/>
          <w:lang w:eastAsia="zh-TW"/>
        </w:rPr>
        <w:t>貢獻比例</w:t>
      </w:r>
      <w:r w:rsidR="000A06BC" w:rsidRPr="000303C4">
        <w:rPr>
          <w:rFonts w:ascii="Times New Roman" w:hAnsi="Times New Roman" w:cs="Times New Roman"/>
          <w:sz w:val="28"/>
          <w:szCs w:val="28"/>
          <w:lang w:eastAsia="zh-TW"/>
        </w:rPr>
        <w:t>：</w:t>
      </w:r>
    </w:p>
    <w:p w14:paraId="1088138E" w14:textId="44B17ABB" w:rsidR="003F7EB5" w:rsidRPr="000303C4" w:rsidRDefault="00FE3924" w:rsidP="00FE3924">
      <w:pPr>
        <w:pStyle w:val="a9"/>
        <w:spacing w:line="400" w:lineRule="exact"/>
        <w:ind w:left="962" w:firstLine="478"/>
        <w:rPr>
          <w:rFonts w:ascii="Times New Roman" w:hAnsi="Times New Roman" w:cs="Times New Roman"/>
          <w:sz w:val="24"/>
          <w:szCs w:val="24"/>
          <w:lang w:eastAsia="zh-TW"/>
        </w:rPr>
      </w:pPr>
      <w:r w:rsidRPr="000303C4">
        <w:rPr>
          <w:rFonts w:ascii="Times New Roman" w:hAnsi="Times New Roman" w:cs="Times New Roman"/>
          <w:sz w:val="24"/>
          <w:szCs w:val="24"/>
          <w:lang w:eastAsia="zh-TW"/>
        </w:rPr>
        <w:t>張君瑋：</w:t>
      </w:r>
      <w:r w:rsidRPr="000303C4">
        <w:rPr>
          <w:rFonts w:ascii="Times New Roman" w:hAnsi="Times New Roman" w:cs="Times New Roman"/>
          <w:sz w:val="24"/>
          <w:szCs w:val="24"/>
          <w:lang w:eastAsia="zh-TW"/>
        </w:rPr>
        <w:t>50%</w:t>
      </w:r>
    </w:p>
    <w:p w14:paraId="67BE3F08" w14:textId="6ACE4EB1" w:rsidR="00FE3924" w:rsidRDefault="00FE3924" w:rsidP="00FE3924">
      <w:pPr>
        <w:pStyle w:val="a9"/>
        <w:spacing w:line="400" w:lineRule="exact"/>
        <w:ind w:left="962" w:firstLine="478"/>
        <w:rPr>
          <w:rFonts w:ascii="Times New Roman" w:hAnsi="Times New Roman" w:cs="Times New Roman"/>
          <w:sz w:val="24"/>
          <w:szCs w:val="24"/>
          <w:lang w:eastAsia="zh-TW"/>
        </w:rPr>
      </w:pPr>
      <w:r w:rsidRPr="000303C4">
        <w:rPr>
          <w:rFonts w:ascii="Times New Roman" w:hAnsi="Times New Roman" w:cs="Times New Roman"/>
          <w:sz w:val="24"/>
          <w:szCs w:val="24"/>
          <w:lang w:eastAsia="zh-TW"/>
        </w:rPr>
        <w:t>林奕杰：</w:t>
      </w:r>
      <w:r w:rsidRPr="000303C4">
        <w:rPr>
          <w:rFonts w:ascii="Times New Roman" w:hAnsi="Times New Roman" w:cs="Times New Roman"/>
          <w:sz w:val="24"/>
          <w:szCs w:val="24"/>
          <w:lang w:eastAsia="zh-TW"/>
        </w:rPr>
        <w:t>50%</w:t>
      </w:r>
    </w:p>
    <w:p w14:paraId="07ADDD1B" w14:textId="34081194" w:rsidR="000303C4" w:rsidRDefault="000303C4" w:rsidP="00FE3924">
      <w:pPr>
        <w:pStyle w:val="a9"/>
        <w:spacing w:line="400" w:lineRule="exact"/>
        <w:ind w:left="962" w:firstLine="478"/>
        <w:rPr>
          <w:rFonts w:ascii="Times New Roman" w:hAnsi="Times New Roman" w:cs="Times New Roman"/>
          <w:sz w:val="24"/>
          <w:szCs w:val="24"/>
        </w:rPr>
      </w:pPr>
    </w:p>
    <w:p w14:paraId="34971A28" w14:textId="23D33DA2" w:rsidR="000303C4" w:rsidRDefault="000303C4" w:rsidP="00FE3924">
      <w:pPr>
        <w:pStyle w:val="a9"/>
        <w:spacing w:line="400" w:lineRule="exact"/>
        <w:ind w:left="962" w:firstLine="478"/>
        <w:rPr>
          <w:rFonts w:ascii="Times New Roman" w:hAnsi="Times New Roman" w:cs="Times New Roman"/>
          <w:sz w:val="24"/>
          <w:szCs w:val="24"/>
        </w:rPr>
      </w:pPr>
    </w:p>
    <w:p w14:paraId="79F0462A" w14:textId="11C0C30E" w:rsidR="000303C4" w:rsidRDefault="000303C4" w:rsidP="00FE3924">
      <w:pPr>
        <w:pStyle w:val="a9"/>
        <w:spacing w:line="400" w:lineRule="exact"/>
        <w:ind w:left="962" w:firstLine="478"/>
        <w:rPr>
          <w:rFonts w:ascii="Times New Roman" w:hAnsi="Times New Roman" w:cs="Times New Roman"/>
          <w:sz w:val="24"/>
          <w:szCs w:val="24"/>
        </w:rPr>
      </w:pPr>
    </w:p>
    <w:p w14:paraId="2B07A510" w14:textId="5F541A65" w:rsidR="000303C4" w:rsidRDefault="000303C4" w:rsidP="00FE3924">
      <w:pPr>
        <w:pStyle w:val="a9"/>
        <w:spacing w:line="400" w:lineRule="exact"/>
        <w:ind w:left="962" w:firstLine="478"/>
        <w:rPr>
          <w:rFonts w:ascii="Times New Roman" w:hAnsi="Times New Roman" w:cs="Times New Roman"/>
          <w:sz w:val="24"/>
          <w:szCs w:val="24"/>
        </w:rPr>
      </w:pPr>
    </w:p>
    <w:p w14:paraId="38858EC0" w14:textId="76C23177" w:rsidR="000303C4" w:rsidRDefault="000303C4" w:rsidP="00FE3924">
      <w:pPr>
        <w:pStyle w:val="a9"/>
        <w:spacing w:line="400" w:lineRule="exact"/>
        <w:ind w:left="962" w:firstLine="478"/>
        <w:rPr>
          <w:rFonts w:ascii="Times New Roman" w:hAnsi="Times New Roman" w:cs="Times New Roman"/>
          <w:sz w:val="24"/>
          <w:szCs w:val="24"/>
        </w:rPr>
      </w:pPr>
    </w:p>
    <w:p w14:paraId="12F09AA5" w14:textId="33695B86" w:rsidR="000303C4" w:rsidRDefault="000303C4" w:rsidP="00FE3924">
      <w:pPr>
        <w:pStyle w:val="a9"/>
        <w:spacing w:line="400" w:lineRule="exact"/>
        <w:ind w:left="962" w:firstLine="478"/>
        <w:rPr>
          <w:rFonts w:ascii="Times New Roman" w:hAnsi="Times New Roman" w:cs="Times New Roman"/>
          <w:sz w:val="24"/>
          <w:szCs w:val="24"/>
        </w:rPr>
      </w:pPr>
    </w:p>
    <w:p w14:paraId="6BE8E444" w14:textId="6089F492" w:rsidR="000303C4" w:rsidRDefault="000303C4" w:rsidP="00FE3924">
      <w:pPr>
        <w:pStyle w:val="a9"/>
        <w:spacing w:line="400" w:lineRule="exact"/>
        <w:ind w:left="962" w:firstLine="478"/>
        <w:rPr>
          <w:rFonts w:ascii="Times New Roman" w:hAnsi="Times New Roman" w:cs="Times New Roman"/>
          <w:sz w:val="24"/>
          <w:szCs w:val="24"/>
        </w:rPr>
      </w:pPr>
    </w:p>
    <w:p w14:paraId="27786639" w14:textId="77777777" w:rsidR="000303C4" w:rsidRPr="000303C4" w:rsidRDefault="000303C4" w:rsidP="00FE3924">
      <w:pPr>
        <w:pStyle w:val="a9"/>
        <w:spacing w:line="400" w:lineRule="exact"/>
        <w:ind w:left="962" w:firstLine="478"/>
        <w:rPr>
          <w:rFonts w:ascii="Times New Roman" w:hAnsi="Times New Roman" w:cs="Times New Roman"/>
          <w:sz w:val="24"/>
          <w:szCs w:val="24"/>
        </w:rPr>
      </w:pPr>
    </w:p>
    <w:p w14:paraId="3B789D81" w14:textId="3C142AE8" w:rsidR="003F7EB5" w:rsidRPr="000303C4" w:rsidRDefault="003F7EB5" w:rsidP="003F7EB5">
      <w:pPr>
        <w:pStyle w:val="a9"/>
        <w:numPr>
          <w:ilvl w:val="0"/>
          <w:numId w:val="13"/>
        </w:numPr>
        <w:spacing w:line="400" w:lineRule="exact"/>
        <w:rPr>
          <w:rFonts w:ascii="Times New Roman" w:hAnsi="Times New Roman" w:cs="Times New Roman"/>
          <w:sz w:val="28"/>
          <w:szCs w:val="28"/>
        </w:rPr>
      </w:pPr>
      <w:r w:rsidRPr="000303C4">
        <w:rPr>
          <w:rFonts w:ascii="Times New Roman" w:hAnsi="Times New Roman" w:cs="Times New Roman"/>
          <w:sz w:val="28"/>
          <w:szCs w:val="28"/>
          <w:lang w:eastAsia="zh-TW"/>
        </w:rPr>
        <w:lastRenderedPageBreak/>
        <w:t>自我檢核表</w:t>
      </w:r>
      <w:r w:rsidR="000A06BC" w:rsidRPr="000303C4">
        <w:rPr>
          <w:rFonts w:ascii="Times New Roman" w:hAnsi="Times New Roman" w:cs="Times New Roman"/>
          <w:sz w:val="28"/>
          <w:szCs w:val="28"/>
          <w:lang w:eastAsia="zh-TW"/>
        </w:rPr>
        <w:t>：</w:t>
      </w:r>
      <w:r w:rsidR="00580A55" w:rsidRPr="000303C4">
        <w:rPr>
          <w:rFonts w:ascii="Times New Roman" w:hAnsi="Times New Roman" w:cs="Times New Roman"/>
          <w:sz w:val="28"/>
          <w:szCs w:val="28"/>
        </w:rPr>
        <w:t xml:space="preserve"> </w:t>
      </w:r>
    </w:p>
    <w:p w14:paraId="6CBEE06B" w14:textId="77777777" w:rsidR="00653570" w:rsidRPr="000303C4" w:rsidRDefault="00653570" w:rsidP="00653570">
      <w:pPr>
        <w:pStyle w:val="a9"/>
        <w:spacing w:line="400" w:lineRule="exact"/>
        <w:ind w:left="962" w:firstLine="0"/>
        <w:rPr>
          <w:rFonts w:ascii="Times New Roman" w:hAnsi="Times New Roman" w:cs="Times New Roman"/>
          <w:sz w:val="28"/>
          <w:szCs w:val="28"/>
        </w:rPr>
      </w:pPr>
    </w:p>
    <w:tbl>
      <w:tblPr>
        <w:tblStyle w:val="aa"/>
        <w:tblW w:w="0" w:type="auto"/>
        <w:tblInd w:w="962" w:type="dxa"/>
        <w:tblLook w:val="04A0" w:firstRow="1" w:lastRow="0" w:firstColumn="1" w:lastColumn="0" w:noHBand="0" w:noVBand="1"/>
      </w:tblPr>
      <w:tblGrid>
        <w:gridCol w:w="1018"/>
        <w:gridCol w:w="2268"/>
        <w:gridCol w:w="2357"/>
        <w:gridCol w:w="1691"/>
      </w:tblGrid>
      <w:tr w:rsidR="00FE3924" w:rsidRPr="000303C4" w14:paraId="1436D7E5" w14:textId="77777777" w:rsidTr="00803D93">
        <w:tc>
          <w:tcPr>
            <w:tcW w:w="1018" w:type="dxa"/>
          </w:tcPr>
          <w:p w14:paraId="2B2C7BFB" w14:textId="1A9C5F4A" w:rsidR="00FE3924" w:rsidRPr="000303C4" w:rsidRDefault="00CB2418" w:rsidP="005E7C6A">
            <w:pPr>
              <w:pStyle w:val="a9"/>
              <w:spacing w:line="400" w:lineRule="exact"/>
              <w:ind w:left="0" w:firstLine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303C4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編號</w:t>
            </w:r>
          </w:p>
        </w:tc>
        <w:tc>
          <w:tcPr>
            <w:tcW w:w="2268" w:type="dxa"/>
          </w:tcPr>
          <w:p w14:paraId="649D2559" w14:textId="2E53CF7E" w:rsidR="00FE3924" w:rsidRPr="000303C4" w:rsidRDefault="00FE3924" w:rsidP="005E7C6A">
            <w:pPr>
              <w:pStyle w:val="a9"/>
              <w:spacing w:line="400" w:lineRule="exact"/>
              <w:ind w:left="0" w:firstLine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303C4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項目</w:t>
            </w:r>
          </w:p>
        </w:tc>
        <w:tc>
          <w:tcPr>
            <w:tcW w:w="2357" w:type="dxa"/>
          </w:tcPr>
          <w:p w14:paraId="7BAEA703" w14:textId="610F8DA2" w:rsidR="00FE3924" w:rsidRPr="000303C4" w:rsidRDefault="00FE3924" w:rsidP="005E7C6A">
            <w:pPr>
              <w:pStyle w:val="a9"/>
              <w:spacing w:line="400" w:lineRule="exact"/>
              <w:ind w:left="0" w:firstLine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303C4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完成否</w:t>
            </w:r>
          </w:p>
        </w:tc>
        <w:tc>
          <w:tcPr>
            <w:tcW w:w="1691" w:type="dxa"/>
          </w:tcPr>
          <w:p w14:paraId="764A1C91" w14:textId="1D7F0C09" w:rsidR="00FE3924" w:rsidRPr="000303C4" w:rsidRDefault="00FE3924" w:rsidP="005E7C6A">
            <w:pPr>
              <w:pStyle w:val="a9"/>
              <w:spacing w:line="400" w:lineRule="exact"/>
              <w:ind w:left="0" w:firstLine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303C4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無法完成原因</w:t>
            </w:r>
          </w:p>
        </w:tc>
      </w:tr>
      <w:tr w:rsidR="00FE3924" w:rsidRPr="000303C4" w14:paraId="6A678162" w14:textId="77777777" w:rsidTr="00803D93">
        <w:tc>
          <w:tcPr>
            <w:tcW w:w="1018" w:type="dxa"/>
          </w:tcPr>
          <w:p w14:paraId="1705315A" w14:textId="2DFD6899" w:rsidR="00FE3924" w:rsidRPr="000303C4" w:rsidRDefault="00FE3924" w:rsidP="005E7C6A">
            <w:pPr>
              <w:pStyle w:val="a9"/>
              <w:spacing w:line="400" w:lineRule="exact"/>
              <w:ind w:left="0" w:firstLine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303C4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1</w:t>
            </w:r>
          </w:p>
        </w:tc>
        <w:tc>
          <w:tcPr>
            <w:tcW w:w="2268" w:type="dxa"/>
          </w:tcPr>
          <w:p w14:paraId="3D431646" w14:textId="6926A6CA" w:rsidR="00FE3924" w:rsidRPr="000303C4" w:rsidRDefault="00FE3924" w:rsidP="005E7C6A">
            <w:pPr>
              <w:pStyle w:val="a9"/>
              <w:spacing w:line="400" w:lineRule="exact"/>
              <w:ind w:left="0" w:firstLine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0303C4">
              <w:rPr>
                <w:rFonts w:ascii="Times New Roman" w:hAnsi="Times New Roman" w:cs="Times New Roman"/>
                <w:sz w:val="24"/>
                <w:szCs w:val="24"/>
              </w:rPr>
              <w:t>解決</w:t>
            </w:r>
            <w:proofErr w:type="spellEnd"/>
            <w:r w:rsidRPr="000303C4">
              <w:rPr>
                <w:rFonts w:ascii="Times New Roman" w:hAnsi="Times New Roman" w:cs="Times New Roman"/>
                <w:sz w:val="24"/>
                <w:szCs w:val="24"/>
              </w:rPr>
              <w:t xml:space="preserve"> Memory leak</w:t>
            </w:r>
          </w:p>
        </w:tc>
        <w:tc>
          <w:tcPr>
            <w:tcW w:w="2357" w:type="dxa"/>
          </w:tcPr>
          <w:p w14:paraId="51BA4755" w14:textId="115391E0" w:rsidR="00FE3924" w:rsidRPr="000303C4" w:rsidRDefault="00580A55" w:rsidP="005E7C6A">
            <w:pPr>
              <w:pStyle w:val="a9"/>
              <w:spacing w:line="400" w:lineRule="exact"/>
              <w:ind w:left="0" w:firstLine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303C4">
              <w:rPr>
                <w:rFonts w:ascii="Times New Roman" w:hAnsi="Times New Roman" w:cs="Times New Roman"/>
                <w:sz w:val="28"/>
                <w:szCs w:val="28"/>
                <w:lang w:eastAsia="zh-TW"/>
              </w:rPr>
              <w:t>■</w:t>
            </w:r>
            <w:proofErr w:type="spellStart"/>
            <w:r w:rsidR="00FE3924" w:rsidRPr="000303C4">
              <w:rPr>
                <w:rFonts w:ascii="Times New Roman" w:hAnsi="Times New Roman" w:cs="Times New Roman"/>
                <w:sz w:val="24"/>
                <w:szCs w:val="24"/>
              </w:rPr>
              <w:t>已完成</w:t>
            </w:r>
            <w:proofErr w:type="spellEnd"/>
            <w:r w:rsidR="00FE3924" w:rsidRPr="000303C4">
              <w:rPr>
                <w:rFonts w:ascii="Times New Roman" w:hAnsi="Times New Roman" w:cs="Times New Roman"/>
                <w:sz w:val="24"/>
                <w:szCs w:val="24"/>
              </w:rPr>
              <w:t xml:space="preserve"> □</w:t>
            </w:r>
            <w:proofErr w:type="spellStart"/>
            <w:r w:rsidR="00FE3924" w:rsidRPr="000303C4">
              <w:rPr>
                <w:rFonts w:ascii="Times New Roman" w:hAnsi="Times New Roman" w:cs="Times New Roman"/>
                <w:sz w:val="24"/>
                <w:szCs w:val="24"/>
              </w:rPr>
              <w:t>未完成</w:t>
            </w:r>
            <w:proofErr w:type="spellEnd"/>
          </w:p>
        </w:tc>
        <w:tc>
          <w:tcPr>
            <w:tcW w:w="1691" w:type="dxa"/>
          </w:tcPr>
          <w:p w14:paraId="724F61CA" w14:textId="77777777" w:rsidR="00FE3924" w:rsidRPr="000303C4" w:rsidRDefault="00FE3924" w:rsidP="005E7C6A">
            <w:pPr>
              <w:pStyle w:val="a9"/>
              <w:spacing w:line="400" w:lineRule="exact"/>
              <w:ind w:left="0" w:firstLine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E3924" w:rsidRPr="000303C4" w14:paraId="3B46AABD" w14:textId="77777777" w:rsidTr="00803D93">
        <w:tc>
          <w:tcPr>
            <w:tcW w:w="1018" w:type="dxa"/>
          </w:tcPr>
          <w:p w14:paraId="1FDB884F" w14:textId="6DA27951" w:rsidR="00FE3924" w:rsidRPr="000303C4" w:rsidRDefault="00FE3924" w:rsidP="005E7C6A">
            <w:pPr>
              <w:pStyle w:val="a9"/>
              <w:spacing w:line="400" w:lineRule="exact"/>
              <w:ind w:left="0" w:firstLine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303C4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2</w:t>
            </w:r>
          </w:p>
        </w:tc>
        <w:tc>
          <w:tcPr>
            <w:tcW w:w="2268" w:type="dxa"/>
          </w:tcPr>
          <w:p w14:paraId="44091444" w14:textId="659ACA23" w:rsidR="00FE3924" w:rsidRPr="000303C4" w:rsidRDefault="00FE3924" w:rsidP="005E7C6A">
            <w:pPr>
              <w:pStyle w:val="a9"/>
              <w:spacing w:line="400" w:lineRule="exact"/>
              <w:ind w:left="0" w:firstLine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0303C4">
              <w:rPr>
                <w:rFonts w:ascii="Times New Roman" w:hAnsi="Times New Roman" w:cs="Times New Roman"/>
                <w:sz w:val="24"/>
                <w:szCs w:val="24"/>
              </w:rPr>
              <w:t>自定遊戲</w:t>
            </w:r>
            <w:proofErr w:type="spellEnd"/>
            <w:r w:rsidRPr="000303C4">
              <w:rPr>
                <w:rFonts w:ascii="Times New Roman" w:hAnsi="Times New Roman" w:cs="Times New Roman"/>
                <w:sz w:val="24"/>
                <w:szCs w:val="24"/>
              </w:rPr>
              <w:t xml:space="preserve"> Icon</w:t>
            </w:r>
          </w:p>
        </w:tc>
        <w:tc>
          <w:tcPr>
            <w:tcW w:w="2357" w:type="dxa"/>
          </w:tcPr>
          <w:p w14:paraId="2B5B5F2E" w14:textId="20EAB915" w:rsidR="00FE3924" w:rsidRPr="000303C4" w:rsidRDefault="00580A55" w:rsidP="005E7C6A">
            <w:pPr>
              <w:pStyle w:val="a9"/>
              <w:spacing w:line="400" w:lineRule="exact"/>
              <w:ind w:left="0" w:firstLine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303C4">
              <w:rPr>
                <w:rFonts w:ascii="Times New Roman" w:hAnsi="Times New Roman" w:cs="Times New Roman"/>
                <w:sz w:val="28"/>
                <w:szCs w:val="28"/>
                <w:lang w:eastAsia="zh-TW"/>
              </w:rPr>
              <w:t>■</w:t>
            </w:r>
            <w:proofErr w:type="spellStart"/>
            <w:r w:rsidRPr="000303C4">
              <w:rPr>
                <w:rFonts w:ascii="Times New Roman" w:hAnsi="Times New Roman" w:cs="Times New Roman"/>
                <w:sz w:val="24"/>
                <w:szCs w:val="24"/>
              </w:rPr>
              <w:t>已完成</w:t>
            </w:r>
            <w:proofErr w:type="spellEnd"/>
            <w:r w:rsidRPr="000303C4">
              <w:rPr>
                <w:rFonts w:ascii="Times New Roman" w:hAnsi="Times New Roman" w:cs="Times New Roman"/>
                <w:sz w:val="24"/>
                <w:szCs w:val="24"/>
              </w:rPr>
              <w:t xml:space="preserve"> □</w:t>
            </w:r>
            <w:proofErr w:type="spellStart"/>
            <w:r w:rsidRPr="000303C4">
              <w:rPr>
                <w:rFonts w:ascii="Times New Roman" w:hAnsi="Times New Roman" w:cs="Times New Roman"/>
                <w:sz w:val="24"/>
                <w:szCs w:val="24"/>
              </w:rPr>
              <w:t>未完成</w:t>
            </w:r>
            <w:proofErr w:type="spellEnd"/>
          </w:p>
        </w:tc>
        <w:tc>
          <w:tcPr>
            <w:tcW w:w="1691" w:type="dxa"/>
          </w:tcPr>
          <w:p w14:paraId="6B5F1F75" w14:textId="77777777" w:rsidR="00FE3924" w:rsidRPr="000303C4" w:rsidRDefault="00FE3924" w:rsidP="005E7C6A">
            <w:pPr>
              <w:pStyle w:val="a9"/>
              <w:spacing w:line="400" w:lineRule="exact"/>
              <w:ind w:left="0" w:firstLine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E3924" w:rsidRPr="000303C4" w14:paraId="3C63501B" w14:textId="77777777" w:rsidTr="00803D93">
        <w:tc>
          <w:tcPr>
            <w:tcW w:w="1018" w:type="dxa"/>
          </w:tcPr>
          <w:p w14:paraId="2110E968" w14:textId="0D14FA10" w:rsidR="00FE3924" w:rsidRPr="000303C4" w:rsidRDefault="00FE3924" w:rsidP="005E7C6A">
            <w:pPr>
              <w:pStyle w:val="a9"/>
              <w:spacing w:line="400" w:lineRule="exact"/>
              <w:ind w:left="0" w:firstLine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303C4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3</w:t>
            </w:r>
          </w:p>
        </w:tc>
        <w:tc>
          <w:tcPr>
            <w:tcW w:w="2268" w:type="dxa"/>
          </w:tcPr>
          <w:p w14:paraId="20D6FEF8" w14:textId="3A17C58C" w:rsidR="00FE3924" w:rsidRPr="000303C4" w:rsidRDefault="00FE3924" w:rsidP="005E7C6A">
            <w:pPr>
              <w:pStyle w:val="a9"/>
              <w:spacing w:line="400" w:lineRule="exact"/>
              <w:ind w:left="0" w:firstLine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303C4">
              <w:rPr>
                <w:rFonts w:ascii="Times New Roman" w:hAnsi="Times New Roman" w:cs="Times New Roman"/>
                <w:sz w:val="24"/>
                <w:szCs w:val="24"/>
              </w:rPr>
              <w:t>有</w:t>
            </w:r>
            <w:r w:rsidRPr="000303C4">
              <w:rPr>
                <w:rFonts w:ascii="Times New Roman" w:hAnsi="Times New Roman" w:cs="Times New Roman"/>
                <w:sz w:val="24"/>
                <w:szCs w:val="24"/>
              </w:rPr>
              <w:t xml:space="preserve"> About </w:t>
            </w:r>
            <w:proofErr w:type="spellStart"/>
            <w:r w:rsidRPr="000303C4">
              <w:rPr>
                <w:rFonts w:ascii="Times New Roman" w:hAnsi="Times New Roman" w:cs="Times New Roman"/>
                <w:sz w:val="24"/>
                <w:szCs w:val="24"/>
              </w:rPr>
              <w:t>畫面</w:t>
            </w:r>
            <w:proofErr w:type="spellEnd"/>
          </w:p>
        </w:tc>
        <w:tc>
          <w:tcPr>
            <w:tcW w:w="2357" w:type="dxa"/>
          </w:tcPr>
          <w:p w14:paraId="73002ECE" w14:textId="67CB1C6A" w:rsidR="00FE3924" w:rsidRPr="000303C4" w:rsidRDefault="00580A55" w:rsidP="005E7C6A">
            <w:pPr>
              <w:pStyle w:val="a9"/>
              <w:spacing w:line="400" w:lineRule="exact"/>
              <w:ind w:left="0" w:firstLine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303C4">
              <w:rPr>
                <w:rFonts w:ascii="Times New Roman" w:hAnsi="Times New Roman" w:cs="Times New Roman"/>
                <w:sz w:val="28"/>
                <w:szCs w:val="28"/>
                <w:lang w:eastAsia="zh-TW"/>
              </w:rPr>
              <w:t>■</w:t>
            </w:r>
            <w:proofErr w:type="spellStart"/>
            <w:r w:rsidRPr="000303C4">
              <w:rPr>
                <w:rFonts w:ascii="Times New Roman" w:hAnsi="Times New Roman" w:cs="Times New Roman"/>
                <w:sz w:val="24"/>
                <w:szCs w:val="24"/>
              </w:rPr>
              <w:t>已完成</w:t>
            </w:r>
            <w:proofErr w:type="spellEnd"/>
            <w:r w:rsidRPr="000303C4">
              <w:rPr>
                <w:rFonts w:ascii="Times New Roman" w:hAnsi="Times New Roman" w:cs="Times New Roman"/>
                <w:sz w:val="24"/>
                <w:szCs w:val="24"/>
              </w:rPr>
              <w:t xml:space="preserve"> □</w:t>
            </w:r>
            <w:proofErr w:type="spellStart"/>
            <w:r w:rsidRPr="000303C4">
              <w:rPr>
                <w:rFonts w:ascii="Times New Roman" w:hAnsi="Times New Roman" w:cs="Times New Roman"/>
                <w:sz w:val="24"/>
                <w:szCs w:val="24"/>
              </w:rPr>
              <w:t>未完成</w:t>
            </w:r>
            <w:proofErr w:type="spellEnd"/>
          </w:p>
        </w:tc>
        <w:tc>
          <w:tcPr>
            <w:tcW w:w="1691" w:type="dxa"/>
          </w:tcPr>
          <w:p w14:paraId="6910964F" w14:textId="77777777" w:rsidR="00FE3924" w:rsidRPr="000303C4" w:rsidRDefault="00FE3924" w:rsidP="005E7C6A">
            <w:pPr>
              <w:pStyle w:val="a9"/>
              <w:spacing w:line="400" w:lineRule="exact"/>
              <w:ind w:left="0" w:firstLine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E3924" w:rsidRPr="000303C4" w14:paraId="7A1C78D8" w14:textId="77777777" w:rsidTr="00803D93">
        <w:tc>
          <w:tcPr>
            <w:tcW w:w="1018" w:type="dxa"/>
          </w:tcPr>
          <w:p w14:paraId="4904FBDE" w14:textId="78C9DEFF" w:rsidR="00FE3924" w:rsidRPr="000303C4" w:rsidRDefault="00FE3924" w:rsidP="005E7C6A">
            <w:pPr>
              <w:pStyle w:val="a9"/>
              <w:spacing w:line="400" w:lineRule="exact"/>
              <w:ind w:left="0" w:firstLine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303C4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4</w:t>
            </w:r>
          </w:p>
        </w:tc>
        <w:tc>
          <w:tcPr>
            <w:tcW w:w="2268" w:type="dxa"/>
          </w:tcPr>
          <w:p w14:paraId="5F3F483E" w14:textId="5F291B73" w:rsidR="00FE3924" w:rsidRPr="000303C4" w:rsidRDefault="00FE3924" w:rsidP="005E7C6A">
            <w:pPr>
              <w:pStyle w:val="a9"/>
              <w:spacing w:line="400" w:lineRule="exact"/>
              <w:ind w:left="0" w:firstLine="0"/>
              <w:jc w:val="center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0303C4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初始畫面說明按鍵及滑鼠之用法與密技</w:t>
            </w:r>
          </w:p>
        </w:tc>
        <w:tc>
          <w:tcPr>
            <w:tcW w:w="2357" w:type="dxa"/>
          </w:tcPr>
          <w:p w14:paraId="19C34F23" w14:textId="760DFAC7" w:rsidR="00FE3924" w:rsidRPr="000303C4" w:rsidRDefault="00580A55" w:rsidP="005E7C6A">
            <w:pPr>
              <w:pStyle w:val="a9"/>
              <w:spacing w:line="400" w:lineRule="exact"/>
              <w:ind w:left="0" w:firstLine="0"/>
              <w:jc w:val="center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0303C4">
              <w:rPr>
                <w:rFonts w:ascii="Times New Roman" w:hAnsi="Times New Roman" w:cs="Times New Roman"/>
                <w:sz w:val="28"/>
                <w:szCs w:val="28"/>
                <w:lang w:eastAsia="zh-TW"/>
              </w:rPr>
              <w:t>■</w:t>
            </w:r>
            <w:proofErr w:type="spellStart"/>
            <w:r w:rsidRPr="000303C4">
              <w:rPr>
                <w:rFonts w:ascii="Times New Roman" w:hAnsi="Times New Roman" w:cs="Times New Roman"/>
                <w:sz w:val="24"/>
                <w:szCs w:val="24"/>
              </w:rPr>
              <w:t>已完成</w:t>
            </w:r>
            <w:proofErr w:type="spellEnd"/>
            <w:r w:rsidRPr="000303C4">
              <w:rPr>
                <w:rFonts w:ascii="Times New Roman" w:hAnsi="Times New Roman" w:cs="Times New Roman"/>
                <w:sz w:val="24"/>
                <w:szCs w:val="24"/>
              </w:rPr>
              <w:t xml:space="preserve"> □</w:t>
            </w:r>
            <w:proofErr w:type="spellStart"/>
            <w:r w:rsidRPr="000303C4">
              <w:rPr>
                <w:rFonts w:ascii="Times New Roman" w:hAnsi="Times New Roman" w:cs="Times New Roman"/>
                <w:sz w:val="24"/>
                <w:szCs w:val="24"/>
              </w:rPr>
              <w:t>未完成</w:t>
            </w:r>
            <w:proofErr w:type="spellEnd"/>
          </w:p>
        </w:tc>
        <w:tc>
          <w:tcPr>
            <w:tcW w:w="1691" w:type="dxa"/>
          </w:tcPr>
          <w:p w14:paraId="74BFB8AB" w14:textId="77777777" w:rsidR="00FE3924" w:rsidRPr="000303C4" w:rsidRDefault="00FE3924" w:rsidP="005E7C6A">
            <w:pPr>
              <w:pStyle w:val="a9"/>
              <w:spacing w:line="400" w:lineRule="exact"/>
              <w:ind w:left="0" w:firstLine="0"/>
              <w:jc w:val="center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</w:p>
        </w:tc>
      </w:tr>
      <w:tr w:rsidR="00FE3924" w:rsidRPr="000303C4" w14:paraId="38D82135" w14:textId="77777777" w:rsidTr="00803D93">
        <w:tc>
          <w:tcPr>
            <w:tcW w:w="1018" w:type="dxa"/>
          </w:tcPr>
          <w:p w14:paraId="3154F912" w14:textId="737CDCC3" w:rsidR="00FE3924" w:rsidRPr="000303C4" w:rsidRDefault="00FE3924" w:rsidP="005E7C6A">
            <w:pPr>
              <w:pStyle w:val="a9"/>
              <w:spacing w:line="400" w:lineRule="exact"/>
              <w:ind w:left="0" w:firstLine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303C4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5</w:t>
            </w:r>
          </w:p>
        </w:tc>
        <w:tc>
          <w:tcPr>
            <w:tcW w:w="2268" w:type="dxa"/>
          </w:tcPr>
          <w:p w14:paraId="23E3F218" w14:textId="6B8C2686" w:rsidR="00FE3924" w:rsidRPr="000303C4" w:rsidRDefault="00FE3924" w:rsidP="005E7C6A">
            <w:pPr>
              <w:pStyle w:val="a9"/>
              <w:spacing w:line="400" w:lineRule="exact"/>
              <w:ind w:left="0" w:firstLine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0303C4">
              <w:rPr>
                <w:rFonts w:ascii="Times New Roman" w:hAnsi="Times New Roman" w:cs="Times New Roman"/>
                <w:sz w:val="24"/>
                <w:szCs w:val="24"/>
              </w:rPr>
              <w:t>上傳</w:t>
            </w:r>
            <w:proofErr w:type="spellEnd"/>
            <w:r w:rsidRPr="000303C4">
              <w:rPr>
                <w:rFonts w:ascii="Times New Roman" w:hAnsi="Times New Roman" w:cs="Times New Roman"/>
                <w:sz w:val="24"/>
                <w:szCs w:val="24"/>
              </w:rPr>
              <w:t xml:space="preserve"> setup/</w:t>
            </w:r>
            <w:proofErr w:type="spellStart"/>
            <w:r w:rsidRPr="000303C4">
              <w:rPr>
                <w:rFonts w:ascii="Times New Roman" w:hAnsi="Times New Roman" w:cs="Times New Roman"/>
                <w:sz w:val="24"/>
                <w:szCs w:val="24"/>
              </w:rPr>
              <w:t>apk</w:t>
            </w:r>
            <w:proofErr w:type="spellEnd"/>
            <w:r w:rsidRPr="000303C4">
              <w:rPr>
                <w:rFonts w:ascii="Times New Roman" w:hAnsi="Times New Roman" w:cs="Times New Roman"/>
                <w:sz w:val="24"/>
                <w:szCs w:val="24"/>
              </w:rPr>
              <w:t xml:space="preserve">/source </w:t>
            </w:r>
            <w:r w:rsidRPr="000303C4">
              <w:rPr>
                <w:rFonts w:ascii="Times New Roman" w:hAnsi="Times New Roman" w:cs="Times New Roman"/>
                <w:sz w:val="24"/>
                <w:szCs w:val="24"/>
              </w:rPr>
              <w:t>檔</w:t>
            </w:r>
          </w:p>
        </w:tc>
        <w:tc>
          <w:tcPr>
            <w:tcW w:w="2357" w:type="dxa"/>
          </w:tcPr>
          <w:p w14:paraId="7ACB524A" w14:textId="115A9031" w:rsidR="00FE3924" w:rsidRPr="000303C4" w:rsidRDefault="00580A55" w:rsidP="005E7C6A">
            <w:pPr>
              <w:pStyle w:val="a9"/>
              <w:spacing w:line="400" w:lineRule="exact"/>
              <w:ind w:left="0" w:firstLine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303C4">
              <w:rPr>
                <w:rFonts w:ascii="Times New Roman" w:hAnsi="Times New Roman" w:cs="Times New Roman"/>
                <w:sz w:val="28"/>
                <w:szCs w:val="28"/>
                <w:lang w:eastAsia="zh-TW"/>
              </w:rPr>
              <w:t>■</w:t>
            </w:r>
            <w:proofErr w:type="spellStart"/>
            <w:r w:rsidRPr="000303C4">
              <w:rPr>
                <w:rFonts w:ascii="Times New Roman" w:hAnsi="Times New Roman" w:cs="Times New Roman"/>
                <w:sz w:val="24"/>
                <w:szCs w:val="24"/>
              </w:rPr>
              <w:t>已完成</w:t>
            </w:r>
            <w:proofErr w:type="spellEnd"/>
            <w:r w:rsidRPr="000303C4">
              <w:rPr>
                <w:rFonts w:ascii="Times New Roman" w:hAnsi="Times New Roman" w:cs="Times New Roman"/>
                <w:sz w:val="24"/>
                <w:szCs w:val="24"/>
              </w:rPr>
              <w:t xml:space="preserve"> □</w:t>
            </w:r>
            <w:proofErr w:type="spellStart"/>
            <w:r w:rsidRPr="000303C4">
              <w:rPr>
                <w:rFonts w:ascii="Times New Roman" w:hAnsi="Times New Roman" w:cs="Times New Roman"/>
                <w:sz w:val="24"/>
                <w:szCs w:val="24"/>
              </w:rPr>
              <w:t>未完成</w:t>
            </w:r>
            <w:proofErr w:type="spellEnd"/>
          </w:p>
        </w:tc>
        <w:tc>
          <w:tcPr>
            <w:tcW w:w="1691" w:type="dxa"/>
          </w:tcPr>
          <w:p w14:paraId="6520DD56" w14:textId="77777777" w:rsidR="00FE3924" w:rsidRPr="000303C4" w:rsidRDefault="00FE3924" w:rsidP="005E7C6A">
            <w:pPr>
              <w:pStyle w:val="a9"/>
              <w:spacing w:line="400" w:lineRule="exact"/>
              <w:ind w:left="0" w:firstLine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E3924" w:rsidRPr="000303C4" w14:paraId="79B19E93" w14:textId="77777777" w:rsidTr="00803D93">
        <w:tc>
          <w:tcPr>
            <w:tcW w:w="1018" w:type="dxa"/>
          </w:tcPr>
          <w:p w14:paraId="567EB67C" w14:textId="182E160F" w:rsidR="00FE3924" w:rsidRPr="000303C4" w:rsidRDefault="00FE3924" w:rsidP="005E7C6A">
            <w:pPr>
              <w:pStyle w:val="a9"/>
              <w:spacing w:line="400" w:lineRule="exact"/>
              <w:ind w:left="0" w:firstLine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303C4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6</w:t>
            </w:r>
          </w:p>
        </w:tc>
        <w:tc>
          <w:tcPr>
            <w:tcW w:w="2268" w:type="dxa"/>
          </w:tcPr>
          <w:p w14:paraId="562B90C8" w14:textId="57C34954" w:rsidR="00FE3924" w:rsidRPr="000303C4" w:rsidRDefault="00FE3924" w:rsidP="005E7C6A">
            <w:pPr>
              <w:pStyle w:val="a9"/>
              <w:spacing w:line="400" w:lineRule="exact"/>
              <w:ind w:left="0" w:firstLine="0"/>
              <w:jc w:val="center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0303C4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 xml:space="preserve">setup </w:t>
            </w:r>
            <w:r w:rsidRPr="000303C4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檔可正確執行</w:t>
            </w:r>
          </w:p>
        </w:tc>
        <w:tc>
          <w:tcPr>
            <w:tcW w:w="2357" w:type="dxa"/>
          </w:tcPr>
          <w:p w14:paraId="605E2B69" w14:textId="5A5A70DB" w:rsidR="00FE3924" w:rsidRPr="000303C4" w:rsidRDefault="00580A55" w:rsidP="005E7C6A">
            <w:pPr>
              <w:pStyle w:val="a9"/>
              <w:spacing w:line="400" w:lineRule="exact"/>
              <w:ind w:left="0" w:firstLine="0"/>
              <w:jc w:val="center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0303C4">
              <w:rPr>
                <w:rFonts w:ascii="Times New Roman" w:hAnsi="Times New Roman" w:cs="Times New Roman"/>
                <w:sz w:val="28"/>
                <w:szCs w:val="28"/>
                <w:lang w:eastAsia="zh-TW"/>
              </w:rPr>
              <w:t>■</w:t>
            </w:r>
            <w:proofErr w:type="spellStart"/>
            <w:r w:rsidRPr="000303C4">
              <w:rPr>
                <w:rFonts w:ascii="Times New Roman" w:hAnsi="Times New Roman" w:cs="Times New Roman"/>
                <w:sz w:val="24"/>
                <w:szCs w:val="24"/>
              </w:rPr>
              <w:t>已完成</w:t>
            </w:r>
            <w:proofErr w:type="spellEnd"/>
            <w:r w:rsidRPr="000303C4">
              <w:rPr>
                <w:rFonts w:ascii="Times New Roman" w:hAnsi="Times New Roman" w:cs="Times New Roman"/>
                <w:sz w:val="24"/>
                <w:szCs w:val="24"/>
              </w:rPr>
              <w:t xml:space="preserve"> □</w:t>
            </w:r>
            <w:proofErr w:type="spellStart"/>
            <w:r w:rsidRPr="000303C4">
              <w:rPr>
                <w:rFonts w:ascii="Times New Roman" w:hAnsi="Times New Roman" w:cs="Times New Roman"/>
                <w:sz w:val="24"/>
                <w:szCs w:val="24"/>
              </w:rPr>
              <w:t>未完成</w:t>
            </w:r>
            <w:proofErr w:type="spellEnd"/>
          </w:p>
        </w:tc>
        <w:tc>
          <w:tcPr>
            <w:tcW w:w="1691" w:type="dxa"/>
          </w:tcPr>
          <w:p w14:paraId="17B4446C" w14:textId="77777777" w:rsidR="00FE3924" w:rsidRPr="000303C4" w:rsidRDefault="00FE3924" w:rsidP="005E7C6A">
            <w:pPr>
              <w:pStyle w:val="a9"/>
              <w:spacing w:line="400" w:lineRule="exact"/>
              <w:ind w:left="0" w:firstLine="0"/>
              <w:jc w:val="center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</w:p>
        </w:tc>
      </w:tr>
      <w:tr w:rsidR="00FE3924" w:rsidRPr="000303C4" w14:paraId="4C63E4E0" w14:textId="77777777" w:rsidTr="00803D93">
        <w:tc>
          <w:tcPr>
            <w:tcW w:w="1018" w:type="dxa"/>
          </w:tcPr>
          <w:p w14:paraId="2E1D6836" w14:textId="3B11029C" w:rsidR="00FE3924" w:rsidRPr="000303C4" w:rsidRDefault="00FE3924" w:rsidP="005E7C6A">
            <w:pPr>
              <w:pStyle w:val="a9"/>
              <w:spacing w:line="400" w:lineRule="exact"/>
              <w:ind w:left="0" w:firstLine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303C4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7</w:t>
            </w:r>
          </w:p>
        </w:tc>
        <w:tc>
          <w:tcPr>
            <w:tcW w:w="2268" w:type="dxa"/>
          </w:tcPr>
          <w:p w14:paraId="3933AE5E" w14:textId="5300DDFD" w:rsidR="00FE3924" w:rsidRPr="000303C4" w:rsidRDefault="00FE3924" w:rsidP="005E7C6A">
            <w:pPr>
              <w:pStyle w:val="a9"/>
              <w:spacing w:line="400" w:lineRule="exact"/>
              <w:ind w:left="0" w:firstLine="0"/>
              <w:jc w:val="center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0303C4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報告字型、點數、對齊、行距、頁碼等格式正確</w:t>
            </w:r>
          </w:p>
        </w:tc>
        <w:tc>
          <w:tcPr>
            <w:tcW w:w="2357" w:type="dxa"/>
          </w:tcPr>
          <w:p w14:paraId="0EB52252" w14:textId="5AA85F38" w:rsidR="00FE3924" w:rsidRPr="000303C4" w:rsidRDefault="00580A55" w:rsidP="005E7C6A">
            <w:pPr>
              <w:pStyle w:val="a9"/>
              <w:spacing w:line="400" w:lineRule="exact"/>
              <w:ind w:left="0" w:firstLine="0"/>
              <w:jc w:val="center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0303C4">
              <w:rPr>
                <w:rFonts w:ascii="Times New Roman" w:hAnsi="Times New Roman" w:cs="Times New Roman"/>
                <w:sz w:val="28"/>
                <w:szCs w:val="28"/>
                <w:lang w:eastAsia="zh-TW"/>
              </w:rPr>
              <w:t>■</w:t>
            </w:r>
            <w:proofErr w:type="spellStart"/>
            <w:r w:rsidRPr="000303C4">
              <w:rPr>
                <w:rFonts w:ascii="Times New Roman" w:hAnsi="Times New Roman" w:cs="Times New Roman"/>
                <w:sz w:val="24"/>
                <w:szCs w:val="24"/>
              </w:rPr>
              <w:t>已完成</w:t>
            </w:r>
            <w:proofErr w:type="spellEnd"/>
            <w:r w:rsidRPr="000303C4">
              <w:rPr>
                <w:rFonts w:ascii="Times New Roman" w:hAnsi="Times New Roman" w:cs="Times New Roman"/>
                <w:sz w:val="24"/>
                <w:szCs w:val="24"/>
              </w:rPr>
              <w:t xml:space="preserve"> □</w:t>
            </w:r>
            <w:proofErr w:type="spellStart"/>
            <w:r w:rsidRPr="000303C4">
              <w:rPr>
                <w:rFonts w:ascii="Times New Roman" w:hAnsi="Times New Roman" w:cs="Times New Roman"/>
                <w:sz w:val="24"/>
                <w:szCs w:val="24"/>
              </w:rPr>
              <w:t>未完成</w:t>
            </w:r>
            <w:proofErr w:type="spellEnd"/>
          </w:p>
        </w:tc>
        <w:tc>
          <w:tcPr>
            <w:tcW w:w="1691" w:type="dxa"/>
          </w:tcPr>
          <w:p w14:paraId="55F252EB" w14:textId="77777777" w:rsidR="00FE3924" w:rsidRPr="000303C4" w:rsidRDefault="00FE3924" w:rsidP="005E7C6A">
            <w:pPr>
              <w:pStyle w:val="a9"/>
              <w:spacing w:line="400" w:lineRule="exact"/>
              <w:ind w:left="0" w:firstLine="0"/>
              <w:jc w:val="center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</w:p>
        </w:tc>
      </w:tr>
      <w:tr w:rsidR="00FE3924" w:rsidRPr="000303C4" w14:paraId="1B0544EE" w14:textId="77777777" w:rsidTr="00803D93">
        <w:tc>
          <w:tcPr>
            <w:tcW w:w="1018" w:type="dxa"/>
          </w:tcPr>
          <w:p w14:paraId="2F50479B" w14:textId="169DE740" w:rsidR="00FE3924" w:rsidRPr="000303C4" w:rsidRDefault="00FE3924" w:rsidP="005E7C6A">
            <w:pPr>
              <w:pStyle w:val="a9"/>
              <w:spacing w:line="400" w:lineRule="exact"/>
              <w:ind w:left="0" w:firstLine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303C4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8</w:t>
            </w:r>
          </w:p>
        </w:tc>
        <w:tc>
          <w:tcPr>
            <w:tcW w:w="2268" w:type="dxa"/>
          </w:tcPr>
          <w:p w14:paraId="35D7E42B" w14:textId="00D1ED5C" w:rsidR="00FE3924" w:rsidRPr="000303C4" w:rsidRDefault="00FE3924" w:rsidP="005E7C6A">
            <w:pPr>
              <w:pStyle w:val="a9"/>
              <w:spacing w:line="400" w:lineRule="exact"/>
              <w:ind w:left="0" w:firstLine="0"/>
              <w:jc w:val="center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0303C4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全螢幕啟動</w:t>
            </w:r>
            <w:proofErr w:type="gramStart"/>
            <w:r w:rsidRPr="000303C4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–</w:t>
            </w:r>
            <w:proofErr w:type="gramEnd"/>
            <w:r w:rsidRPr="000303C4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改列加分項目</w:t>
            </w:r>
          </w:p>
        </w:tc>
        <w:tc>
          <w:tcPr>
            <w:tcW w:w="2357" w:type="dxa"/>
          </w:tcPr>
          <w:p w14:paraId="36591DD0" w14:textId="05A984A3" w:rsidR="00FE3924" w:rsidRPr="000303C4" w:rsidRDefault="00580A55" w:rsidP="005E7C6A">
            <w:pPr>
              <w:pStyle w:val="a9"/>
              <w:spacing w:line="400" w:lineRule="exact"/>
              <w:ind w:left="0" w:firstLine="0"/>
              <w:jc w:val="center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0303C4">
              <w:rPr>
                <w:rFonts w:ascii="Times New Roman" w:hAnsi="Times New Roman" w:cs="Times New Roman"/>
                <w:sz w:val="24"/>
                <w:szCs w:val="24"/>
              </w:rPr>
              <w:t>□</w:t>
            </w:r>
            <w:proofErr w:type="spellStart"/>
            <w:r w:rsidRPr="000303C4">
              <w:rPr>
                <w:rFonts w:ascii="Times New Roman" w:hAnsi="Times New Roman" w:cs="Times New Roman"/>
                <w:sz w:val="24"/>
                <w:szCs w:val="24"/>
              </w:rPr>
              <w:t>已完成</w:t>
            </w:r>
            <w:proofErr w:type="spellEnd"/>
            <w:r w:rsidRPr="000303C4">
              <w:rPr>
                <w:rFonts w:ascii="Times New Roman" w:hAnsi="Times New Roman" w:cs="Times New Roman"/>
                <w:sz w:val="28"/>
                <w:szCs w:val="28"/>
                <w:lang w:eastAsia="zh-TW"/>
              </w:rPr>
              <w:t>■</w:t>
            </w:r>
            <w:proofErr w:type="spellStart"/>
            <w:r w:rsidRPr="000303C4">
              <w:rPr>
                <w:rFonts w:ascii="Times New Roman" w:hAnsi="Times New Roman" w:cs="Times New Roman"/>
                <w:sz w:val="24"/>
                <w:szCs w:val="24"/>
              </w:rPr>
              <w:t>未完成</w:t>
            </w:r>
            <w:proofErr w:type="spellEnd"/>
          </w:p>
        </w:tc>
        <w:tc>
          <w:tcPr>
            <w:tcW w:w="1691" w:type="dxa"/>
          </w:tcPr>
          <w:p w14:paraId="13D98663" w14:textId="15465D61" w:rsidR="00FE3924" w:rsidRPr="000303C4" w:rsidRDefault="005E7C6A" w:rsidP="005E7C6A">
            <w:pPr>
              <w:pStyle w:val="a9"/>
              <w:spacing w:line="400" w:lineRule="exact"/>
              <w:ind w:left="0" w:firstLine="0"/>
              <w:jc w:val="center"/>
              <w:rPr>
                <w:rFonts w:ascii="Times New Roman" w:hAnsi="Times New Roman" w:cs="Times New Roman"/>
                <w:sz w:val="24"/>
                <w:szCs w:val="24"/>
                <w:lang w:eastAsia="zh-TW"/>
              </w:rPr>
            </w:pPr>
            <w:r w:rsidRPr="000303C4">
              <w:rPr>
                <w:rFonts w:ascii="Times New Roman" w:hAnsi="Times New Roman" w:cs="Times New Roman"/>
                <w:sz w:val="24"/>
                <w:szCs w:val="24"/>
                <w:lang w:eastAsia="zh-TW"/>
              </w:rPr>
              <w:t>一開始視窗比例大小不對，但畫面已設計好，因此不設計全螢幕功能</w:t>
            </w:r>
          </w:p>
        </w:tc>
      </w:tr>
    </w:tbl>
    <w:p w14:paraId="23D2176D" w14:textId="56CA6CE2" w:rsidR="003F7EB5" w:rsidRPr="000303C4" w:rsidRDefault="003F7EB5" w:rsidP="003F7EB5">
      <w:pPr>
        <w:pStyle w:val="a9"/>
        <w:spacing w:line="400" w:lineRule="exact"/>
        <w:ind w:left="962" w:firstLine="0"/>
        <w:rPr>
          <w:rFonts w:ascii="Times New Roman" w:hAnsi="Times New Roman" w:cs="Times New Roman"/>
          <w:sz w:val="24"/>
          <w:szCs w:val="24"/>
          <w:lang w:eastAsia="zh-TW"/>
        </w:rPr>
      </w:pPr>
    </w:p>
    <w:p w14:paraId="19222651" w14:textId="2EFFFB68" w:rsidR="003F7EB5" w:rsidRPr="000303C4" w:rsidRDefault="003F7EB5" w:rsidP="003F7EB5">
      <w:pPr>
        <w:pStyle w:val="a9"/>
        <w:numPr>
          <w:ilvl w:val="0"/>
          <w:numId w:val="13"/>
        </w:numPr>
        <w:spacing w:line="400" w:lineRule="exact"/>
        <w:rPr>
          <w:rFonts w:ascii="Times New Roman" w:hAnsi="Times New Roman" w:cs="Times New Roman"/>
          <w:sz w:val="28"/>
          <w:szCs w:val="28"/>
        </w:rPr>
      </w:pPr>
      <w:r w:rsidRPr="000303C4">
        <w:rPr>
          <w:rFonts w:ascii="Times New Roman" w:hAnsi="Times New Roman" w:cs="Times New Roman"/>
          <w:sz w:val="28"/>
          <w:szCs w:val="28"/>
          <w:lang w:eastAsia="zh-TW"/>
        </w:rPr>
        <w:t>收穫</w:t>
      </w:r>
      <w:r w:rsidR="000A06BC" w:rsidRPr="000303C4">
        <w:rPr>
          <w:rFonts w:ascii="Times New Roman" w:hAnsi="Times New Roman" w:cs="Times New Roman"/>
          <w:sz w:val="28"/>
          <w:szCs w:val="28"/>
          <w:lang w:eastAsia="zh-TW"/>
        </w:rPr>
        <w:t>：</w:t>
      </w:r>
    </w:p>
    <w:p w14:paraId="7E4F3EE7" w14:textId="3EBD2749" w:rsidR="003F7EB5" w:rsidRPr="000303C4" w:rsidRDefault="00E3751B" w:rsidP="00E3751B">
      <w:pPr>
        <w:pStyle w:val="a9"/>
        <w:spacing w:line="400" w:lineRule="exact"/>
        <w:ind w:left="962" w:firstLine="478"/>
        <w:rPr>
          <w:rFonts w:ascii="Times New Roman" w:hAnsi="Times New Roman" w:cs="Times New Roman"/>
          <w:sz w:val="24"/>
          <w:szCs w:val="24"/>
          <w:lang w:eastAsia="zh-TW"/>
        </w:rPr>
      </w:pPr>
      <w:r w:rsidRPr="000303C4">
        <w:rPr>
          <w:rFonts w:ascii="Times New Roman" w:hAnsi="Times New Roman" w:cs="Times New Roman"/>
          <w:sz w:val="24"/>
          <w:szCs w:val="24"/>
          <w:lang w:eastAsia="zh-TW"/>
        </w:rPr>
        <w:t>張君瑋：</w:t>
      </w:r>
    </w:p>
    <w:p w14:paraId="616348DF" w14:textId="0881AB5C" w:rsidR="000303C4" w:rsidRPr="000303C4" w:rsidRDefault="00E3751B" w:rsidP="000303C4">
      <w:pPr>
        <w:pStyle w:val="a9"/>
        <w:ind w:left="1440" w:firstLine="482"/>
        <w:jc w:val="both"/>
        <w:rPr>
          <w:rFonts w:ascii="Times New Roman" w:hAnsi="Times New Roman" w:cs="Times New Roman" w:hint="eastAsia"/>
          <w:sz w:val="24"/>
          <w:szCs w:val="24"/>
          <w:lang w:eastAsia="zh-TW"/>
        </w:rPr>
      </w:pPr>
      <w:r w:rsidRPr="000303C4">
        <w:rPr>
          <w:rFonts w:ascii="Times New Roman" w:hAnsi="Times New Roman" w:cs="Times New Roman"/>
          <w:sz w:val="24"/>
          <w:szCs w:val="24"/>
          <w:lang w:eastAsia="zh-TW"/>
        </w:rPr>
        <w:t>這學期如何把陣列</w:t>
      </w:r>
      <w:r w:rsidRPr="000303C4">
        <w:rPr>
          <w:rFonts w:ascii="Times New Roman" w:hAnsi="Times New Roman" w:cs="Times New Roman"/>
          <w:sz w:val="24"/>
          <w:szCs w:val="24"/>
          <w:lang w:eastAsia="zh-TW"/>
        </w:rPr>
        <w:t>0</w:t>
      </w:r>
      <w:r w:rsidRPr="000303C4">
        <w:rPr>
          <w:rFonts w:ascii="Times New Roman" w:hAnsi="Times New Roman" w:cs="Times New Roman"/>
          <w:sz w:val="24"/>
          <w:szCs w:val="24"/>
          <w:lang w:eastAsia="zh-TW"/>
        </w:rPr>
        <w:t>，</w:t>
      </w:r>
      <w:r w:rsidRPr="000303C4">
        <w:rPr>
          <w:rFonts w:ascii="Times New Roman" w:hAnsi="Times New Roman" w:cs="Times New Roman"/>
          <w:sz w:val="24"/>
          <w:szCs w:val="24"/>
          <w:lang w:eastAsia="zh-TW"/>
        </w:rPr>
        <w:t>1</w:t>
      </w:r>
      <w:r w:rsidRPr="000303C4">
        <w:rPr>
          <w:rFonts w:ascii="Times New Roman" w:hAnsi="Times New Roman" w:cs="Times New Roman"/>
          <w:sz w:val="24"/>
          <w:szCs w:val="24"/>
          <w:lang w:eastAsia="zh-TW"/>
        </w:rPr>
        <w:t>轉換成地圖，等等，且程式文法跟上學期的</w:t>
      </w:r>
      <w:r w:rsidRPr="000303C4">
        <w:rPr>
          <w:rFonts w:ascii="Times New Roman" w:hAnsi="Times New Roman" w:cs="Times New Roman"/>
          <w:sz w:val="24"/>
          <w:szCs w:val="24"/>
          <w:lang w:eastAsia="zh-TW"/>
        </w:rPr>
        <w:t>OOP</w:t>
      </w:r>
      <w:r w:rsidRPr="000303C4">
        <w:rPr>
          <w:rFonts w:ascii="Times New Roman" w:hAnsi="Times New Roman" w:cs="Times New Roman"/>
          <w:sz w:val="24"/>
          <w:szCs w:val="24"/>
          <w:lang w:eastAsia="zh-TW"/>
        </w:rPr>
        <w:t>有許多關聯，像是</w:t>
      </w:r>
      <w:r w:rsidRPr="000303C4">
        <w:rPr>
          <w:rFonts w:ascii="Times New Roman" w:hAnsi="Times New Roman" w:cs="Times New Roman"/>
          <w:sz w:val="24"/>
          <w:szCs w:val="24"/>
          <w:lang w:eastAsia="zh-TW"/>
        </w:rPr>
        <w:t>:protected</w:t>
      </w:r>
      <w:r w:rsidRPr="000303C4">
        <w:rPr>
          <w:rFonts w:ascii="Times New Roman" w:hAnsi="Times New Roman" w:cs="Times New Roman"/>
          <w:sz w:val="24"/>
          <w:szCs w:val="24"/>
          <w:lang w:eastAsia="zh-TW"/>
        </w:rPr>
        <w:t>之類的讓我更了解他們的運用方式，</w:t>
      </w:r>
      <w:r w:rsidRPr="000303C4">
        <w:rPr>
          <w:rFonts w:ascii="Times New Roman" w:hAnsi="Times New Roman" w:cs="Times New Roman"/>
          <w:sz w:val="24"/>
          <w:szCs w:val="24"/>
          <w:lang w:eastAsia="zh-TW"/>
        </w:rPr>
        <w:t xml:space="preserve">protected </w:t>
      </w:r>
      <w:proofErr w:type="gramStart"/>
      <w:r w:rsidRPr="000303C4">
        <w:rPr>
          <w:rFonts w:ascii="Times New Roman" w:hAnsi="Times New Roman" w:cs="Times New Roman"/>
          <w:sz w:val="24"/>
          <w:szCs w:val="24"/>
          <w:lang w:eastAsia="zh-TW"/>
        </w:rPr>
        <w:t>修飾符來指定</w:t>
      </w:r>
      <w:proofErr w:type="gramEnd"/>
      <w:r w:rsidRPr="000303C4">
        <w:rPr>
          <w:rFonts w:ascii="Times New Roman" w:hAnsi="Times New Roman" w:cs="Times New Roman"/>
          <w:sz w:val="24"/>
          <w:szCs w:val="24"/>
          <w:lang w:eastAsia="zh-TW"/>
        </w:rPr>
        <w:t>訪問僅限於包含類型。</w:t>
      </w:r>
      <w:proofErr w:type="gramStart"/>
      <w:r w:rsidRPr="000303C4">
        <w:rPr>
          <w:rFonts w:ascii="Times New Roman" w:hAnsi="Times New Roman" w:cs="Times New Roman"/>
          <w:sz w:val="24"/>
          <w:szCs w:val="24"/>
          <w:lang w:eastAsia="zh-TW"/>
        </w:rPr>
        <w:t>此外，</w:t>
      </w:r>
      <w:proofErr w:type="gramEnd"/>
      <w:r w:rsidRPr="000303C4">
        <w:rPr>
          <w:rFonts w:ascii="Times New Roman" w:hAnsi="Times New Roman" w:cs="Times New Roman"/>
          <w:sz w:val="24"/>
          <w:szCs w:val="24"/>
          <w:lang w:eastAsia="zh-TW"/>
        </w:rPr>
        <w:t>我們可以將它用於從包含類派生的類型。受保護一詞意味著它本身以及派生類都可以訪問或可見。</w:t>
      </w:r>
    </w:p>
    <w:p w14:paraId="002B5524" w14:textId="77777777" w:rsidR="00E3751B" w:rsidRPr="000303C4" w:rsidRDefault="00E3751B" w:rsidP="000303C4">
      <w:pPr>
        <w:pStyle w:val="a9"/>
        <w:ind w:left="1440" w:firstLine="476"/>
        <w:jc w:val="both"/>
        <w:rPr>
          <w:rFonts w:ascii="Times New Roman" w:hAnsi="Times New Roman" w:cs="Times New Roman"/>
          <w:sz w:val="24"/>
          <w:szCs w:val="24"/>
          <w:lang w:eastAsia="zh-TW"/>
        </w:rPr>
      </w:pPr>
      <w:r w:rsidRPr="000303C4">
        <w:rPr>
          <w:rFonts w:ascii="Times New Roman" w:hAnsi="Times New Roman" w:cs="Times New Roman"/>
          <w:sz w:val="24"/>
          <w:szCs w:val="24"/>
          <w:lang w:eastAsia="zh-TW"/>
        </w:rPr>
        <w:t>在此成員或類型的幫助下，只能由在同一類中使用或在派生類中使用的代碼訪問。關鍵字</w:t>
      </w:r>
      <w:r w:rsidRPr="000303C4">
        <w:rPr>
          <w:rFonts w:ascii="Times New Roman" w:hAnsi="Times New Roman" w:cs="Times New Roman"/>
          <w:sz w:val="24"/>
          <w:szCs w:val="24"/>
          <w:lang w:eastAsia="zh-TW"/>
        </w:rPr>
        <w:t xml:space="preserve">protected </w:t>
      </w:r>
      <w:r w:rsidRPr="000303C4">
        <w:rPr>
          <w:rFonts w:ascii="Times New Roman" w:hAnsi="Times New Roman" w:cs="Times New Roman"/>
          <w:sz w:val="24"/>
          <w:szCs w:val="24"/>
          <w:lang w:eastAsia="zh-TW"/>
        </w:rPr>
        <w:t>位於</w:t>
      </w:r>
      <w:r w:rsidRPr="000303C4">
        <w:rPr>
          <w:rFonts w:ascii="Times New Roman" w:hAnsi="Times New Roman" w:cs="Times New Roman"/>
          <w:sz w:val="24"/>
          <w:szCs w:val="24"/>
          <w:lang w:eastAsia="zh-TW"/>
        </w:rPr>
        <w:t xml:space="preserve">private </w:t>
      </w:r>
      <w:r w:rsidRPr="000303C4">
        <w:rPr>
          <w:rFonts w:ascii="Times New Roman" w:hAnsi="Times New Roman" w:cs="Times New Roman"/>
          <w:sz w:val="24"/>
          <w:szCs w:val="24"/>
          <w:lang w:eastAsia="zh-TW"/>
        </w:rPr>
        <w:t>和</w:t>
      </w:r>
      <w:r w:rsidRPr="000303C4">
        <w:rPr>
          <w:rFonts w:ascii="Times New Roman" w:hAnsi="Times New Roman" w:cs="Times New Roman"/>
          <w:sz w:val="24"/>
          <w:szCs w:val="24"/>
          <w:lang w:eastAsia="zh-TW"/>
        </w:rPr>
        <w:t xml:space="preserve">public </w:t>
      </w:r>
      <w:r w:rsidRPr="000303C4">
        <w:rPr>
          <w:rFonts w:ascii="Times New Roman" w:hAnsi="Times New Roman" w:cs="Times New Roman"/>
          <w:sz w:val="24"/>
          <w:szCs w:val="24"/>
          <w:lang w:eastAsia="zh-TW"/>
        </w:rPr>
        <w:t>修飾符之間。它幾乎與私有修飾符相同，但它允許成員訪問派生類。當我們想要讓孩子的父母訪問孩子的屬性時，我們主要使用</w:t>
      </w:r>
      <w:r w:rsidRPr="000303C4">
        <w:rPr>
          <w:rFonts w:ascii="Times New Roman" w:hAnsi="Times New Roman" w:cs="Times New Roman"/>
          <w:sz w:val="24"/>
          <w:szCs w:val="24"/>
          <w:lang w:eastAsia="zh-TW"/>
        </w:rPr>
        <w:t xml:space="preserve"> protected </w:t>
      </w:r>
      <w:r w:rsidRPr="000303C4">
        <w:rPr>
          <w:rFonts w:ascii="Times New Roman" w:hAnsi="Times New Roman" w:cs="Times New Roman"/>
          <w:sz w:val="24"/>
          <w:szCs w:val="24"/>
          <w:lang w:eastAsia="zh-TW"/>
        </w:rPr>
        <w:t>關鍵字。所以我們可以在</w:t>
      </w:r>
      <w:r w:rsidRPr="000303C4">
        <w:rPr>
          <w:rFonts w:ascii="Times New Roman" w:hAnsi="Times New Roman" w:cs="Times New Roman"/>
          <w:sz w:val="24"/>
          <w:szCs w:val="24"/>
          <w:lang w:eastAsia="zh-TW"/>
        </w:rPr>
        <w:t xml:space="preserve"> protected </w:t>
      </w:r>
      <w:r w:rsidRPr="000303C4">
        <w:rPr>
          <w:rFonts w:ascii="Times New Roman" w:hAnsi="Times New Roman" w:cs="Times New Roman"/>
          <w:sz w:val="24"/>
          <w:szCs w:val="24"/>
          <w:lang w:eastAsia="zh-TW"/>
        </w:rPr>
        <w:t>關鍵字的幫助下重用邏輯。</w:t>
      </w:r>
    </w:p>
    <w:p w14:paraId="7998E2EC" w14:textId="64538750" w:rsidR="00E3751B" w:rsidRPr="000303C4" w:rsidRDefault="00E3751B" w:rsidP="000303C4">
      <w:pPr>
        <w:pStyle w:val="a9"/>
        <w:ind w:left="1440" w:firstLine="476"/>
        <w:jc w:val="both"/>
        <w:rPr>
          <w:rFonts w:ascii="Times New Roman" w:hAnsi="Times New Roman" w:cs="Times New Roman"/>
          <w:sz w:val="24"/>
          <w:szCs w:val="24"/>
          <w:lang w:eastAsia="zh-TW"/>
        </w:rPr>
      </w:pPr>
      <w:r w:rsidRPr="000303C4">
        <w:rPr>
          <w:rFonts w:ascii="Times New Roman" w:hAnsi="Times New Roman" w:cs="Times New Roman"/>
          <w:sz w:val="24"/>
          <w:szCs w:val="24"/>
          <w:lang w:eastAsia="zh-TW"/>
        </w:rPr>
        <w:t>至於除錯方面，大部分都是我理解跟文法錯誤這些基本錯誤。</w:t>
      </w:r>
    </w:p>
    <w:p w14:paraId="77C02C5E" w14:textId="4C5E8AE8" w:rsidR="00E3751B" w:rsidRPr="000303C4" w:rsidRDefault="00E3751B" w:rsidP="00E3751B">
      <w:pPr>
        <w:pStyle w:val="a9"/>
        <w:spacing w:line="400" w:lineRule="exact"/>
        <w:ind w:left="962" w:firstLine="478"/>
        <w:rPr>
          <w:rFonts w:ascii="Times New Roman" w:hAnsi="Times New Roman" w:cs="Times New Roman"/>
          <w:sz w:val="24"/>
          <w:szCs w:val="24"/>
          <w:lang w:eastAsia="zh-TW"/>
        </w:rPr>
      </w:pPr>
      <w:r w:rsidRPr="000303C4">
        <w:rPr>
          <w:rFonts w:ascii="Times New Roman" w:hAnsi="Times New Roman" w:cs="Times New Roman"/>
          <w:sz w:val="24"/>
          <w:szCs w:val="24"/>
          <w:lang w:eastAsia="zh-TW"/>
        </w:rPr>
        <w:lastRenderedPageBreak/>
        <w:t>林奕杰：</w:t>
      </w:r>
    </w:p>
    <w:p w14:paraId="6203D6E6" w14:textId="0EDF10A9" w:rsidR="00E3751B" w:rsidRPr="000303C4" w:rsidRDefault="00E3751B" w:rsidP="000303C4">
      <w:pPr>
        <w:pStyle w:val="a9"/>
        <w:ind w:left="1440" w:firstLine="482"/>
        <w:jc w:val="both"/>
        <w:rPr>
          <w:rFonts w:ascii="Times New Roman" w:hAnsi="Times New Roman" w:cs="Times New Roman"/>
          <w:sz w:val="24"/>
          <w:szCs w:val="24"/>
          <w:lang w:eastAsia="zh-TW"/>
        </w:rPr>
      </w:pPr>
      <w:r w:rsidRPr="000303C4">
        <w:rPr>
          <w:rFonts w:ascii="Times New Roman" w:hAnsi="Times New Roman" w:cs="Times New Roman"/>
          <w:sz w:val="24"/>
          <w:szCs w:val="24"/>
          <w:lang w:eastAsia="zh-TW"/>
        </w:rPr>
        <w:t>由於</w:t>
      </w:r>
      <w:r w:rsidRPr="000303C4">
        <w:rPr>
          <w:rFonts w:ascii="Times New Roman" w:hAnsi="Times New Roman" w:cs="Times New Roman"/>
          <w:sz w:val="24"/>
          <w:szCs w:val="24"/>
          <w:lang w:eastAsia="zh-TW"/>
        </w:rPr>
        <w:t>OOP</w:t>
      </w:r>
      <w:r w:rsidRPr="000303C4">
        <w:rPr>
          <w:rFonts w:ascii="Times New Roman" w:hAnsi="Times New Roman" w:cs="Times New Roman"/>
          <w:sz w:val="24"/>
          <w:szCs w:val="24"/>
          <w:lang w:eastAsia="zh-TW"/>
        </w:rPr>
        <w:t>的概念上學期就學到了，所以文法什麼的沒有遇到太大的障礙。至於技巧，因為沒有用到特別的資料結構或演算法，</w:t>
      </w:r>
      <w:r w:rsidR="00AE5782" w:rsidRPr="000303C4">
        <w:rPr>
          <w:rFonts w:ascii="Times New Roman" w:hAnsi="Times New Roman" w:cs="Times New Roman"/>
          <w:sz w:val="24"/>
          <w:szCs w:val="24"/>
          <w:lang w:eastAsia="zh-TW"/>
        </w:rPr>
        <w:t>不確定在這方面有收穫。這次實作最大的收穫，我想果然還是能正確並好好的使用</w:t>
      </w:r>
      <w:r w:rsidR="00AE5782" w:rsidRPr="000303C4">
        <w:rPr>
          <w:rFonts w:ascii="Times New Roman" w:hAnsi="Times New Roman" w:cs="Times New Roman"/>
          <w:sz w:val="24"/>
          <w:szCs w:val="24"/>
          <w:lang w:eastAsia="zh-TW"/>
        </w:rPr>
        <w:t>framework</w:t>
      </w:r>
      <w:r w:rsidR="00AE5782" w:rsidRPr="000303C4">
        <w:rPr>
          <w:rFonts w:ascii="Times New Roman" w:hAnsi="Times New Roman" w:cs="Times New Roman"/>
          <w:sz w:val="24"/>
          <w:szCs w:val="24"/>
          <w:lang w:eastAsia="zh-TW"/>
        </w:rPr>
        <w:t>提供的</w:t>
      </w:r>
      <w:r w:rsidR="00AE5782" w:rsidRPr="000303C4">
        <w:rPr>
          <w:rFonts w:ascii="Times New Roman" w:hAnsi="Times New Roman" w:cs="Times New Roman"/>
          <w:sz w:val="24"/>
          <w:szCs w:val="24"/>
          <w:lang w:eastAsia="zh-TW"/>
        </w:rPr>
        <w:t>method</w:t>
      </w:r>
      <w:r w:rsidR="00AE5782" w:rsidRPr="000303C4">
        <w:rPr>
          <w:rFonts w:ascii="Times New Roman" w:hAnsi="Times New Roman" w:cs="Times New Roman"/>
          <w:sz w:val="24"/>
          <w:szCs w:val="24"/>
          <w:lang w:eastAsia="zh-TW"/>
        </w:rPr>
        <w:t>，以前都是從無到有把程式打出來，但這次不是，而是利用現有的</w:t>
      </w:r>
      <w:r w:rsidR="00AE5782" w:rsidRPr="000303C4">
        <w:rPr>
          <w:rFonts w:ascii="Times New Roman" w:hAnsi="Times New Roman" w:cs="Times New Roman"/>
          <w:sz w:val="24"/>
          <w:szCs w:val="24"/>
          <w:lang w:eastAsia="zh-TW"/>
        </w:rPr>
        <w:t>method</w:t>
      </w:r>
      <w:r w:rsidR="00AE5782" w:rsidRPr="000303C4">
        <w:rPr>
          <w:rFonts w:ascii="Times New Roman" w:hAnsi="Times New Roman" w:cs="Times New Roman"/>
          <w:sz w:val="24"/>
          <w:szCs w:val="24"/>
          <w:lang w:eastAsia="zh-TW"/>
        </w:rPr>
        <w:t>設計出遊戲，與之前相比，多了一份感動。</w:t>
      </w:r>
    </w:p>
    <w:p w14:paraId="1E8ECA23" w14:textId="77777777" w:rsidR="00AE5782" w:rsidRPr="000303C4" w:rsidRDefault="00AE5782" w:rsidP="00E3751B">
      <w:pPr>
        <w:pStyle w:val="a9"/>
        <w:spacing w:line="400" w:lineRule="exact"/>
        <w:ind w:left="1440" w:firstLine="480"/>
        <w:rPr>
          <w:rFonts w:ascii="Times New Roman" w:hAnsi="Times New Roman" w:cs="Times New Roman"/>
          <w:sz w:val="24"/>
          <w:szCs w:val="24"/>
          <w:lang w:eastAsia="zh-TW"/>
        </w:rPr>
      </w:pPr>
    </w:p>
    <w:p w14:paraId="7ED70E0C" w14:textId="2105DB8D" w:rsidR="003F7EB5" w:rsidRPr="000303C4" w:rsidRDefault="003F7EB5" w:rsidP="003F7EB5">
      <w:pPr>
        <w:pStyle w:val="a9"/>
        <w:numPr>
          <w:ilvl w:val="0"/>
          <w:numId w:val="13"/>
        </w:numPr>
        <w:spacing w:line="400" w:lineRule="exact"/>
        <w:rPr>
          <w:rFonts w:ascii="Times New Roman" w:hAnsi="Times New Roman" w:cs="Times New Roman"/>
          <w:sz w:val="28"/>
          <w:szCs w:val="28"/>
        </w:rPr>
      </w:pPr>
      <w:r w:rsidRPr="000303C4">
        <w:rPr>
          <w:rFonts w:ascii="Times New Roman" w:hAnsi="Times New Roman" w:cs="Times New Roman"/>
          <w:sz w:val="28"/>
          <w:szCs w:val="28"/>
          <w:lang w:eastAsia="zh-TW"/>
        </w:rPr>
        <w:t>心得、感想</w:t>
      </w:r>
      <w:r w:rsidR="000A06BC" w:rsidRPr="000303C4">
        <w:rPr>
          <w:rFonts w:ascii="Times New Roman" w:hAnsi="Times New Roman" w:cs="Times New Roman"/>
          <w:sz w:val="28"/>
          <w:szCs w:val="28"/>
          <w:lang w:eastAsia="zh-TW"/>
        </w:rPr>
        <w:t>：</w:t>
      </w:r>
    </w:p>
    <w:p w14:paraId="414E6585" w14:textId="44EECCD5" w:rsidR="003F7EB5" w:rsidRPr="000303C4" w:rsidRDefault="00362B4E" w:rsidP="00362B4E">
      <w:pPr>
        <w:pStyle w:val="a9"/>
        <w:spacing w:line="400" w:lineRule="exact"/>
        <w:ind w:left="962" w:firstLine="478"/>
        <w:rPr>
          <w:rFonts w:ascii="Times New Roman" w:hAnsi="Times New Roman" w:cs="Times New Roman"/>
          <w:sz w:val="24"/>
          <w:szCs w:val="24"/>
          <w:lang w:eastAsia="zh-TW"/>
        </w:rPr>
      </w:pPr>
      <w:r w:rsidRPr="000303C4">
        <w:rPr>
          <w:rFonts w:ascii="Times New Roman" w:hAnsi="Times New Roman" w:cs="Times New Roman"/>
          <w:sz w:val="24"/>
          <w:szCs w:val="24"/>
          <w:lang w:eastAsia="zh-TW"/>
        </w:rPr>
        <w:t>張君瑋：</w:t>
      </w:r>
    </w:p>
    <w:p w14:paraId="1834D036" w14:textId="3CB90AEE" w:rsidR="00362B4E" w:rsidRPr="000303C4" w:rsidRDefault="00362B4E" w:rsidP="000303C4">
      <w:pPr>
        <w:pStyle w:val="a9"/>
        <w:ind w:left="1440" w:firstLine="482"/>
        <w:jc w:val="both"/>
        <w:rPr>
          <w:rFonts w:ascii="Times New Roman" w:hAnsi="Times New Roman" w:cs="Times New Roman"/>
          <w:sz w:val="24"/>
          <w:szCs w:val="24"/>
          <w:lang w:eastAsia="zh-TW"/>
        </w:rPr>
      </w:pPr>
      <w:r w:rsidRPr="000303C4">
        <w:rPr>
          <w:rFonts w:ascii="Times New Roman" w:hAnsi="Times New Roman" w:cs="Times New Roman"/>
          <w:sz w:val="24"/>
          <w:szCs w:val="24"/>
          <w:lang w:eastAsia="zh-TW"/>
        </w:rPr>
        <w:t>經過這學期的專題讓我對於</w:t>
      </w:r>
      <w:proofErr w:type="gramStart"/>
      <w:r w:rsidRPr="000303C4">
        <w:rPr>
          <w:rFonts w:ascii="Times New Roman" w:hAnsi="Times New Roman" w:cs="Times New Roman"/>
          <w:sz w:val="24"/>
          <w:szCs w:val="24"/>
          <w:lang w:eastAsia="zh-TW"/>
        </w:rPr>
        <w:t>於</w:t>
      </w:r>
      <w:proofErr w:type="gramEnd"/>
      <w:r w:rsidRPr="000303C4">
        <w:rPr>
          <w:rFonts w:ascii="Times New Roman" w:hAnsi="Times New Roman" w:cs="Times New Roman"/>
          <w:sz w:val="24"/>
          <w:szCs w:val="24"/>
          <w:lang w:eastAsia="zh-TW"/>
        </w:rPr>
        <w:t>製作遊戲的觀念想法更加了解對於未來製作觀的專案有很大的幫助，想當初我們原本要做音樂判定的遊戲，還好老師當初有阻止我們做傻事哈哈</w:t>
      </w:r>
      <w:proofErr w:type="gramStart"/>
      <w:r w:rsidRPr="000303C4">
        <w:rPr>
          <w:rFonts w:ascii="Times New Roman" w:hAnsi="Times New Roman" w:cs="Times New Roman"/>
          <w:sz w:val="24"/>
          <w:szCs w:val="24"/>
          <w:lang w:eastAsia="zh-TW"/>
        </w:rPr>
        <w:t>哈哈</w:t>
      </w:r>
      <w:proofErr w:type="gramEnd"/>
      <w:r w:rsidRPr="000303C4">
        <w:rPr>
          <w:rFonts w:ascii="Times New Roman" w:hAnsi="Times New Roman" w:cs="Times New Roman"/>
          <w:sz w:val="24"/>
          <w:szCs w:val="24"/>
          <w:lang w:eastAsia="zh-TW"/>
        </w:rPr>
        <w:t>，否則我們現在</w:t>
      </w:r>
      <w:proofErr w:type="gramStart"/>
      <w:r w:rsidRPr="000303C4">
        <w:rPr>
          <w:rFonts w:ascii="Times New Roman" w:hAnsi="Times New Roman" w:cs="Times New Roman"/>
          <w:sz w:val="24"/>
          <w:szCs w:val="24"/>
          <w:lang w:eastAsia="zh-TW"/>
        </w:rPr>
        <w:t>肯定累</w:t>
      </w:r>
      <w:proofErr w:type="gramEnd"/>
      <w:r w:rsidRPr="000303C4">
        <w:rPr>
          <w:rFonts w:ascii="Times New Roman" w:hAnsi="Times New Roman" w:cs="Times New Roman"/>
          <w:sz w:val="24"/>
          <w:szCs w:val="24"/>
          <w:lang w:eastAsia="zh-TW"/>
        </w:rPr>
        <w:t>慘，但現在這個</w:t>
      </w:r>
      <w:proofErr w:type="gramStart"/>
      <w:r w:rsidRPr="000303C4">
        <w:rPr>
          <w:rFonts w:ascii="Times New Roman" w:hAnsi="Times New Roman" w:cs="Times New Roman"/>
          <w:sz w:val="24"/>
          <w:szCs w:val="24"/>
          <w:lang w:eastAsia="zh-TW"/>
        </w:rPr>
        <w:t>倉庫翻也不</w:t>
      </w:r>
      <w:proofErr w:type="gramEnd"/>
      <w:r w:rsidRPr="000303C4">
        <w:rPr>
          <w:rFonts w:ascii="Times New Roman" w:hAnsi="Times New Roman" w:cs="Times New Roman"/>
          <w:sz w:val="24"/>
          <w:szCs w:val="24"/>
          <w:lang w:eastAsia="zh-TW"/>
        </w:rPr>
        <w:t>容易，應為要判定箱子和人物是否有撞到牆壁這個判定用了許久，而且</w:t>
      </w:r>
      <w:proofErr w:type="gramStart"/>
      <w:r w:rsidRPr="000303C4">
        <w:rPr>
          <w:rFonts w:ascii="Times New Roman" w:hAnsi="Times New Roman" w:cs="Times New Roman"/>
          <w:sz w:val="24"/>
          <w:szCs w:val="24"/>
          <w:lang w:eastAsia="zh-TW"/>
        </w:rPr>
        <w:t>有卡牆的</w:t>
      </w:r>
      <w:proofErr w:type="gramEnd"/>
      <w:r w:rsidRPr="000303C4">
        <w:rPr>
          <w:rFonts w:ascii="Times New Roman" w:hAnsi="Times New Roman" w:cs="Times New Roman"/>
          <w:sz w:val="24"/>
          <w:szCs w:val="24"/>
          <w:lang w:eastAsia="zh-TW"/>
        </w:rPr>
        <w:t>小</w:t>
      </w:r>
      <w:r w:rsidRPr="000303C4">
        <w:rPr>
          <w:rFonts w:ascii="Times New Roman" w:hAnsi="Times New Roman" w:cs="Times New Roman"/>
          <w:sz w:val="24"/>
          <w:szCs w:val="24"/>
          <w:lang w:eastAsia="zh-TW"/>
        </w:rPr>
        <w:t>BUG</w:t>
      </w:r>
      <w:r w:rsidRPr="000303C4">
        <w:rPr>
          <w:rFonts w:ascii="Times New Roman" w:hAnsi="Times New Roman" w:cs="Times New Roman"/>
          <w:sz w:val="24"/>
          <w:szCs w:val="24"/>
          <w:lang w:eastAsia="zh-TW"/>
        </w:rPr>
        <w:t>，所以用了許久，這學期真的學習到許多東西，也非常謝謝我的夥伴</w:t>
      </w:r>
      <w:proofErr w:type="gramStart"/>
      <w:r w:rsidRPr="000303C4">
        <w:rPr>
          <w:rFonts w:ascii="Times New Roman" w:hAnsi="Times New Roman" w:cs="Times New Roman"/>
          <w:sz w:val="24"/>
          <w:szCs w:val="24"/>
          <w:lang w:eastAsia="zh-TW"/>
        </w:rPr>
        <w:t>奕杰</w:t>
      </w:r>
      <w:proofErr w:type="gramEnd"/>
      <w:r w:rsidRPr="000303C4">
        <w:rPr>
          <w:rFonts w:ascii="Times New Roman" w:hAnsi="Times New Roman" w:cs="Times New Roman"/>
          <w:sz w:val="24"/>
          <w:szCs w:val="24"/>
          <w:lang w:eastAsia="zh-TW"/>
        </w:rPr>
        <w:t>沒有他的話我根本沒辦法順利做出來這個有趣的遊戲。</w:t>
      </w:r>
    </w:p>
    <w:p w14:paraId="35DFAF75" w14:textId="77777777" w:rsidR="00362B4E" w:rsidRPr="000303C4" w:rsidRDefault="00362B4E" w:rsidP="00362B4E">
      <w:pPr>
        <w:pStyle w:val="a9"/>
        <w:spacing w:line="400" w:lineRule="exact"/>
        <w:ind w:left="1440" w:firstLine="480"/>
        <w:rPr>
          <w:rFonts w:ascii="Times New Roman" w:hAnsi="Times New Roman" w:cs="Times New Roman"/>
          <w:sz w:val="24"/>
          <w:szCs w:val="24"/>
          <w:lang w:eastAsia="zh-TW"/>
        </w:rPr>
      </w:pPr>
    </w:p>
    <w:p w14:paraId="27909AE9" w14:textId="21E5337D" w:rsidR="00362B4E" w:rsidRPr="000303C4" w:rsidRDefault="00362B4E" w:rsidP="00362B4E">
      <w:pPr>
        <w:pStyle w:val="a9"/>
        <w:spacing w:line="400" w:lineRule="exact"/>
        <w:ind w:left="962" w:firstLine="478"/>
        <w:rPr>
          <w:rFonts w:ascii="Times New Roman" w:hAnsi="Times New Roman" w:cs="Times New Roman"/>
          <w:sz w:val="24"/>
          <w:szCs w:val="24"/>
          <w:lang w:eastAsia="zh-TW"/>
        </w:rPr>
      </w:pPr>
      <w:r w:rsidRPr="000303C4">
        <w:rPr>
          <w:rFonts w:ascii="Times New Roman" w:hAnsi="Times New Roman" w:cs="Times New Roman"/>
          <w:sz w:val="24"/>
          <w:szCs w:val="24"/>
          <w:lang w:eastAsia="zh-TW"/>
        </w:rPr>
        <w:t>林奕杰：</w:t>
      </w:r>
    </w:p>
    <w:p w14:paraId="1AEF32A9" w14:textId="44EC114A" w:rsidR="00C75EC6" w:rsidRDefault="00362B4E" w:rsidP="000303C4">
      <w:pPr>
        <w:pStyle w:val="a9"/>
        <w:ind w:left="1440" w:firstLine="482"/>
        <w:jc w:val="both"/>
        <w:rPr>
          <w:rFonts w:ascii="Times New Roman" w:hAnsi="Times New Roman" w:cs="Times New Roman"/>
          <w:sz w:val="24"/>
          <w:szCs w:val="24"/>
          <w:lang w:eastAsia="zh-TW"/>
        </w:rPr>
      </w:pPr>
      <w:r w:rsidRPr="000303C4">
        <w:rPr>
          <w:rFonts w:ascii="Times New Roman" w:hAnsi="Times New Roman" w:cs="Times New Roman"/>
          <w:sz w:val="24"/>
          <w:szCs w:val="24"/>
          <w:lang w:eastAsia="zh-TW"/>
        </w:rPr>
        <w:t>幸好我們當初選的遊戲並沒有那麼複雜，否則工作量會更多，</w:t>
      </w:r>
      <w:r w:rsidR="002319DB" w:rsidRPr="000303C4">
        <w:rPr>
          <w:rFonts w:ascii="Times New Roman" w:hAnsi="Times New Roman" w:cs="Times New Roman"/>
          <w:sz w:val="24"/>
          <w:szCs w:val="24"/>
          <w:lang w:eastAsia="zh-TW"/>
        </w:rPr>
        <w:t>不過剛開始真的蠻不好過的，用一個自己並不是那麼熟悉的</w:t>
      </w:r>
      <w:r w:rsidR="002319DB" w:rsidRPr="000303C4">
        <w:rPr>
          <w:rFonts w:ascii="Times New Roman" w:hAnsi="Times New Roman" w:cs="Times New Roman"/>
          <w:sz w:val="24"/>
          <w:szCs w:val="24"/>
          <w:lang w:eastAsia="zh-TW"/>
        </w:rPr>
        <w:t>method</w:t>
      </w:r>
      <w:r w:rsidR="002319DB" w:rsidRPr="000303C4">
        <w:rPr>
          <w:rFonts w:ascii="Times New Roman" w:hAnsi="Times New Roman" w:cs="Times New Roman"/>
          <w:sz w:val="24"/>
          <w:szCs w:val="24"/>
          <w:lang w:eastAsia="zh-TW"/>
        </w:rPr>
        <w:t>，得花不少時間理解。不過熟悉之後，想到不用自己寫最底下的控制類別，慶幸的不得了。也感謝君瑋，有人能討論，寫程式真的方便多了。</w:t>
      </w:r>
    </w:p>
    <w:p w14:paraId="2F602BCF" w14:textId="177D7B92" w:rsidR="000303C4" w:rsidRDefault="000303C4" w:rsidP="000303C4">
      <w:pPr>
        <w:pStyle w:val="a9"/>
        <w:spacing w:line="400" w:lineRule="exact"/>
        <w:ind w:left="1440" w:firstLine="480"/>
        <w:jc w:val="both"/>
        <w:rPr>
          <w:rFonts w:ascii="Times New Roman" w:hAnsi="Times New Roman" w:cs="Times New Roman"/>
          <w:sz w:val="24"/>
          <w:szCs w:val="24"/>
          <w:lang w:eastAsia="zh-TW"/>
        </w:rPr>
      </w:pPr>
    </w:p>
    <w:p w14:paraId="43FA3B93" w14:textId="71CC3E55" w:rsidR="000303C4" w:rsidRDefault="000303C4" w:rsidP="000303C4">
      <w:pPr>
        <w:pStyle w:val="a9"/>
        <w:spacing w:line="400" w:lineRule="exact"/>
        <w:ind w:left="1440" w:firstLine="480"/>
        <w:jc w:val="both"/>
        <w:rPr>
          <w:rFonts w:ascii="Times New Roman" w:hAnsi="Times New Roman" w:cs="Times New Roman"/>
          <w:sz w:val="24"/>
          <w:szCs w:val="24"/>
          <w:lang w:eastAsia="zh-TW"/>
        </w:rPr>
      </w:pPr>
    </w:p>
    <w:p w14:paraId="43802B1B" w14:textId="7C768FEA" w:rsidR="000303C4" w:rsidRDefault="000303C4" w:rsidP="000303C4">
      <w:pPr>
        <w:pStyle w:val="a9"/>
        <w:spacing w:line="400" w:lineRule="exact"/>
        <w:ind w:left="1440" w:firstLine="480"/>
        <w:jc w:val="both"/>
        <w:rPr>
          <w:rFonts w:ascii="Times New Roman" w:hAnsi="Times New Roman" w:cs="Times New Roman"/>
          <w:sz w:val="24"/>
          <w:szCs w:val="24"/>
          <w:lang w:eastAsia="zh-TW"/>
        </w:rPr>
      </w:pPr>
    </w:p>
    <w:p w14:paraId="6B7C0F86" w14:textId="116C69EA" w:rsidR="000303C4" w:rsidRDefault="000303C4" w:rsidP="000303C4">
      <w:pPr>
        <w:pStyle w:val="a9"/>
        <w:spacing w:line="400" w:lineRule="exact"/>
        <w:ind w:left="1440" w:firstLine="480"/>
        <w:jc w:val="both"/>
        <w:rPr>
          <w:rFonts w:ascii="Times New Roman" w:hAnsi="Times New Roman" w:cs="Times New Roman"/>
          <w:sz w:val="24"/>
          <w:szCs w:val="24"/>
          <w:lang w:eastAsia="zh-TW"/>
        </w:rPr>
      </w:pPr>
    </w:p>
    <w:p w14:paraId="0727EE95" w14:textId="21F882ED" w:rsidR="000303C4" w:rsidRDefault="000303C4" w:rsidP="000303C4">
      <w:pPr>
        <w:pStyle w:val="a9"/>
        <w:spacing w:line="400" w:lineRule="exact"/>
        <w:ind w:left="1440" w:firstLine="480"/>
        <w:jc w:val="both"/>
        <w:rPr>
          <w:rFonts w:ascii="Times New Roman" w:hAnsi="Times New Roman" w:cs="Times New Roman"/>
          <w:sz w:val="24"/>
          <w:szCs w:val="24"/>
          <w:lang w:eastAsia="zh-TW"/>
        </w:rPr>
      </w:pPr>
    </w:p>
    <w:p w14:paraId="55C38BCC" w14:textId="49D6F8CF" w:rsidR="000303C4" w:rsidRDefault="000303C4" w:rsidP="000303C4">
      <w:pPr>
        <w:pStyle w:val="a9"/>
        <w:spacing w:line="400" w:lineRule="exact"/>
        <w:ind w:left="1440" w:firstLine="480"/>
        <w:jc w:val="both"/>
        <w:rPr>
          <w:rFonts w:ascii="Times New Roman" w:hAnsi="Times New Roman" w:cs="Times New Roman"/>
          <w:sz w:val="24"/>
          <w:szCs w:val="24"/>
          <w:lang w:eastAsia="zh-TW"/>
        </w:rPr>
      </w:pPr>
    </w:p>
    <w:p w14:paraId="57140606" w14:textId="3637F271" w:rsidR="000303C4" w:rsidRDefault="000303C4" w:rsidP="000303C4">
      <w:pPr>
        <w:pStyle w:val="a9"/>
        <w:spacing w:line="400" w:lineRule="exact"/>
        <w:ind w:left="1440" w:firstLine="480"/>
        <w:jc w:val="both"/>
        <w:rPr>
          <w:rFonts w:ascii="Times New Roman" w:hAnsi="Times New Roman" w:cs="Times New Roman"/>
          <w:sz w:val="24"/>
          <w:szCs w:val="24"/>
          <w:lang w:eastAsia="zh-TW"/>
        </w:rPr>
      </w:pPr>
    </w:p>
    <w:p w14:paraId="1B5C9FDC" w14:textId="4B6D8759" w:rsidR="000303C4" w:rsidRDefault="000303C4" w:rsidP="000303C4">
      <w:pPr>
        <w:pStyle w:val="a9"/>
        <w:spacing w:line="400" w:lineRule="exact"/>
        <w:ind w:left="1440" w:firstLine="480"/>
        <w:jc w:val="both"/>
        <w:rPr>
          <w:rFonts w:ascii="Times New Roman" w:hAnsi="Times New Roman" w:cs="Times New Roman"/>
          <w:sz w:val="24"/>
          <w:szCs w:val="24"/>
          <w:lang w:eastAsia="zh-TW"/>
        </w:rPr>
      </w:pPr>
    </w:p>
    <w:p w14:paraId="43EE45A9" w14:textId="26F3468D" w:rsidR="000303C4" w:rsidRDefault="000303C4" w:rsidP="000303C4">
      <w:pPr>
        <w:pStyle w:val="a9"/>
        <w:spacing w:line="400" w:lineRule="exact"/>
        <w:ind w:left="1440" w:firstLine="480"/>
        <w:jc w:val="both"/>
        <w:rPr>
          <w:rFonts w:ascii="Times New Roman" w:hAnsi="Times New Roman" w:cs="Times New Roman"/>
          <w:sz w:val="24"/>
          <w:szCs w:val="24"/>
          <w:lang w:eastAsia="zh-TW"/>
        </w:rPr>
      </w:pPr>
    </w:p>
    <w:p w14:paraId="5DE6671D" w14:textId="6B0E9FD8" w:rsidR="000303C4" w:rsidRDefault="000303C4" w:rsidP="000303C4">
      <w:pPr>
        <w:pStyle w:val="a9"/>
        <w:spacing w:line="400" w:lineRule="exact"/>
        <w:ind w:left="1440" w:firstLine="480"/>
        <w:jc w:val="both"/>
        <w:rPr>
          <w:rFonts w:ascii="Times New Roman" w:hAnsi="Times New Roman" w:cs="Times New Roman"/>
          <w:sz w:val="24"/>
          <w:szCs w:val="24"/>
          <w:lang w:eastAsia="zh-TW"/>
        </w:rPr>
      </w:pPr>
    </w:p>
    <w:p w14:paraId="2B171948" w14:textId="3031A3B8" w:rsidR="000303C4" w:rsidRDefault="000303C4" w:rsidP="000303C4">
      <w:pPr>
        <w:pStyle w:val="a9"/>
        <w:spacing w:line="400" w:lineRule="exact"/>
        <w:ind w:left="1440" w:firstLine="480"/>
        <w:jc w:val="both"/>
        <w:rPr>
          <w:rFonts w:ascii="Times New Roman" w:hAnsi="Times New Roman" w:cs="Times New Roman"/>
          <w:sz w:val="24"/>
          <w:szCs w:val="24"/>
          <w:lang w:eastAsia="zh-TW"/>
        </w:rPr>
      </w:pPr>
    </w:p>
    <w:p w14:paraId="7B628509" w14:textId="77777777" w:rsidR="000303C4" w:rsidRPr="000303C4" w:rsidRDefault="000303C4" w:rsidP="000303C4">
      <w:pPr>
        <w:pStyle w:val="a9"/>
        <w:spacing w:line="400" w:lineRule="exact"/>
        <w:ind w:left="1440" w:firstLine="480"/>
        <w:jc w:val="both"/>
        <w:rPr>
          <w:rFonts w:ascii="Times New Roman" w:hAnsi="Times New Roman" w:cs="Times New Roman" w:hint="eastAsia"/>
          <w:sz w:val="24"/>
          <w:szCs w:val="24"/>
          <w:lang w:eastAsia="zh-TW"/>
        </w:rPr>
      </w:pPr>
    </w:p>
    <w:p w14:paraId="07C8EB98" w14:textId="775F7D52" w:rsidR="003F7EB5" w:rsidRPr="000303C4" w:rsidRDefault="00C75EC6" w:rsidP="00C75EC6">
      <w:pPr>
        <w:pStyle w:val="a9"/>
        <w:numPr>
          <w:ilvl w:val="0"/>
          <w:numId w:val="9"/>
        </w:numPr>
        <w:spacing w:line="400" w:lineRule="exact"/>
        <w:rPr>
          <w:rFonts w:ascii="Times New Roman" w:hAnsi="Times New Roman" w:cs="Times New Roman"/>
          <w:b/>
          <w:sz w:val="28"/>
          <w:szCs w:val="28"/>
        </w:rPr>
      </w:pPr>
      <w:r w:rsidRPr="000303C4">
        <w:rPr>
          <w:rFonts w:ascii="Times New Roman" w:hAnsi="Times New Roman" w:cs="Times New Roman"/>
          <w:b/>
          <w:sz w:val="28"/>
          <w:szCs w:val="28"/>
          <w:lang w:eastAsia="zh-TW"/>
        </w:rPr>
        <w:lastRenderedPageBreak/>
        <w:t>附錄</w:t>
      </w:r>
    </w:p>
    <w:p w14:paraId="0F6C6D4D" w14:textId="77777777" w:rsidR="00ED037A" w:rsidRPr="006A23A4" w:rsidRDefault="00ED037A" w:rsidP="006A23A4">
      <w:pPr>
        <w:pStyle w:val="a9"/>
        <w:spacing w:line="200" w:lineRule="exact"/>
        <w:ind w:left="958" w:firstLine="0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 xml:space="preserve">class </w:t>
      </w:r>
      <w:proofErr w:type="spellStart"/>
      <w:proofErr w:type="gram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CGameStateInit</w:t>
      </w:r>
      <w:proofErr w:type="spell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 xml:space="preserve"> :</w:t>
      </w:r>
      <w:proofErr w:type="gram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 xml:space="preserve"> public </w:t>
      </w:r>
      <w:proofErr w:type="spell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CGameState</w:t>
      </w:r>
      <w:proofErr w:type="spell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 xml:space="preserve"> {</w:t>
      </w:r>
    </w:p>
    <w:p w14:paraId="4DA9DFF7" w14:textId="77777777" w:rsidR="00ED037A" w:rsidRPr="006A23A4" w:rsidRDefault="00ED037A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  <w:t>public:</w:t>
      </w:r>
    </w:p>
    <w:p w14:paraId="0901DB07" w14:textId="5F024D91" w:rsidR="00ED037A" w:rsidRPr="006A23A4" w:rsidRDefault="00ED037A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proofErr w:type="spellStart"/>
      <w:proofErr w:type="gram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CGameStateInit</w:t>
      </w:r>
      <w:proofErr w:type="spell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>(</w:t>
      </w:r>
      <w:proofErr w:type="spellStart"/>
      <w:proofErr w:type="gram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>CGame</w:t>
      </w:r>
      <w:proofErr w:type="spell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 xml:space="preserve"> *g);</w:t>
      </w:r>
    </w:p>
    <w:p w14:paraId="273C5C48" w14:textId="73B5ADA0" w:rsidR="00ED037A" w:rsidRPr="006A23A4" w:rsidRDefault="00ED037A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  <w:t xml:space="preserve">void </w:t>
      </w:r>
      <w:proofErr w:type="spell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OnInit</w:t>
      </w:r>
      <w:proofErr w:type="spell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 xml:space="preserve">();  </w:t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  <w:t xml:space="preserve">// </w:t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>遊戲的初值及圖形設定</w:t>
      </w:r>
    </w:p>
    <w:p w14:paraId="51AD0D99" w14:textId="5A5DAF72" w:rsidR="00ED037A" w:rsidRPr="006A23A4" w:rsidRDefault="00ED037A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  <w:t xml:space="preserve">void </w:t>
      </w:r>
      <w:proofErr w:type="spell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OnBeginState</w:t>
      </w:r>
      <w:proofErr w:type="spell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>();</w:t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  <w:t xml:space="preserve">// </w:t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>設定每次重玩所需的變數</w:t>
      </w:r>
    </w:p>
    <w:p w14:paraId="76EF7F72" w14:textId="57209FEC" w:rsidR="00ED037A" w:rsidRPr="006A23A4" w:rsidRDefault="00ED037A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  <w:t xml:space="preserve">void </w:t>
      </w:r>
      <w:proofErr w:type="spell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OnKeyUp</w:t>
      </w:r>
      <w:proofErr w:type="spell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 xml:space="preserve">(UINT, UINT, UINT); </w:t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  <w:t xml:space="preserve">// </w:t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>處理鍵盤</w:t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>Up</w:t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>的動作</w:t>
      </w:r>
    </w:p>
    <w:p w14:paraId="5CF92296" w14:textId="46EF9B9D" w:rsidR="00ED037A" w:rsidRPr="006A23A4" w:rsidRDefault="00ED037A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  <w:t>protected:</w:t>
      </w:r>
    </w:p>
    <w:p w14:paraId="5CB0BD2A" w14:textId="6D79C634" w:rsidR="00ED037A" w:rsidRPr="006A23A4" w:rsidRDefault="00ED037A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  <w:t xml:space="preserve">void </w:t>
      </w:r>
      <w:proofErr w:type="spell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OnShow</w:t>
      </w:r>
      <w:proofErr w:type="spell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>();</w:t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  <w:t xml:space="preserve">// </w:t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>顯示這個狀態的遊戲畫面</w:t>
      </w:r>
    </w:p>
    <w:p w14:paraId="0355EAF3" w14:textId="77777777" w:rsidR="00ED037A" w:rsidRPr="006A23A4" w:rsidRDefault="00ED037A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  <w:t>private:</w:t>
      </w:r>
    </w:p>
    <w:p w14:paraId="122314F7" w14:textId="32195F67" w:rsidR="00ED037A" w:rsidRPr="006A23A4" w:rsidRDefault="00ED037A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proofErr w:type="spell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CMovingBitmap</w:t>
      </w:r>
      <w:proofErr w:type="spell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 xml:space="preserve"> homepage;</w:t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  <w:t xml:space="preserve">// </w:t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>倉庫番</w:t>
      </w:r>
    </w:p>
    <w:p w14:paraId="66E81368" w14:textId="126DD088" w:rsidR="00ED037A" w:rsidRPr="006A23A4" w:rsidRDefault="00ED037A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proofErr w:type="spell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CMovingBitmap</w:t>
      </w:r>
      <w:proofErr w:type="spell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 xml:space="preserve"> background;</w:t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  <w:t xml:space="preserve">// </w:t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>背景箱子</w:t>
      </w:r>
    </w:p>
    <w:p w14:paraId="703D6827" w14:textId="24105DB3" w:rsidR="00ED037A" w:rsidRPr="006A23A4" w:rsidRDefault="00ED037A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proofErr w:type="spell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CMovingBitmap</w:t>
      </w:r>
      <w:proofErr w:type="spell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 xml:space="preserve"> helpText1;</w:t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  <w:t xml:space="preserve">// </w:t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>按鍵用法</w:t>
      </w:r>
    </w:p>
    <w:p w14:paraId="7ED1852B" w14:textId="1AC23A77" w:rsidR="00ED037A" w:rsidRPr="006A23A4" w:rsidRDefault="00ED037A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proofErr w:type="spell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CMovingBitmap</w:t>
      </w:r>
      <w:proofErr w:type="spell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 xml:space="preserve"> menu;</w:t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  <w:t xml:space="preserve">// </w:t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>選單</w:t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>1</w:t>
      </w:r>
    </w:p>
    <w:p w14:paraId="46EEBD21" w14:textId="2849A473" w:rsidR="00ED037A" w:rsidRPr="006A23A4" w:rsidRDefault="00ED037A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proofErr w:type="spell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CMovingBitmap</w:t>
      </w:r>
      <w:proofErr w:type="spell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 xml:space="preserve"> </w:t>
      </w:r>
      <w:proofErr w:type="spell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menuInv</w:t>
      </w:r>
      <w:proofErr w:type="spell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>;</w:t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  <w:t xml:space="preserve">// </w:t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>選單</w:t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>2</w:t>
      </w:r>
    </w:p>
    <w:p w14:paraId="4FDA743A" w14:textId="44A36BC6" w:rsidR="00ED037A" w:rsidRPr="006A23A4" w:rsidRDefault="00ED037A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proofErr w:type="spell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CMovingBitmap</w:t>
      </w:r>
      <w:proofErr w:type="spell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 xml:space="preserve"> play;</w:t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  <w:t xml:space="preserve">// </w:t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>遊玩</w:t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>1</w:t>
      </w:r>
    </w:p>
    <w:p w14:paraId="0AA9BBBA" w14:textId="4C6A637F" w:rsidR="00ED037A" w:rsidRPr="006A23A4" w:rsidRDefault="00ED037A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proofErr w:type="spell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CMovingBitmap</w:t>
      </w:r>
      <w:proofErr w:type="spell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 xml:space="preserve"> </w:t>
      </w:r>
      <w:proofErr w:type="spell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playInv</w:t>
      </w:r>
      <w:proofErr w:type="spell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>;</w:t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  <w:t xml:space="preserve">// </w:t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>遊玩</w:t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>2</w:t>
      </w:r>
    </w:p>
    <w:p w14:paraId="3110A21F" w14:textId="2877CD70" w:rsidR="00ED037A" w:rsidRPr="006A23A4" w:rsidRDefault="00ED037A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proofErr w:type="spell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CMovingBitmap</w:t>
      </w:r>
      <w:proofErr w:type="spell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 xml:space="preserve"> </w:t>
      </w:r>
      <w:proofErr w:type="spell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aboutText</w:t>
      </w:r>
      <w:proofErr w:type="spell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>;</w:t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  <w:t xml:space="preserve">// </w:t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>介紹</w:t>
      </w:r>
    </w:p>
    <w:p w14:paraId="662840D2" w14:textId="735F45EB" w:rsidR="00ED037A" w:rsidRPr="006A23A4" w:rsidRDefault="00ED037A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proofErr w:type="spell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CMovingBitmap</w:t>
      </w:r>
      <w:proofErr w:type="spell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 xml:space="preserve"> stage1;</w:t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  <w:t xml:space="preserve">// </w:t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>關卡</w:t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>1</w:t>
      </w:r>
    </w:p>
    <w:p w14:paraId="314BB605" w14:textId="0548C801" w:rsidR="00ED037A" w:rsidRPr="006A23A4" w:rsidRDefault="00ED037A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proofErr w:type="spell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CMovingBitmap</w:t>
      </w:r>
      <w:proofErr w:type="spell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 xml:space="preserve"> stage1Inv;</w:t>
      </w:r>
    </w:p>
    <w:p w14:paraId="4092AFB7" w14:textId="290A2B94" w:rsidR="00ED037A" w:rsidRPr="006A23A4" w:rsidRDefault="00ED037A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proofErr w:type="spell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CMovingBitmap</w:t>
      </w:r>
      <w:proofErr w:type="spell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 xml:space="preserve"> stage2;</w:t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  <w:t xml:space="preserve">// </w:t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>關卡</w:t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>2</w:t>
      </w:r>
    </w:p>
    <w:p w14:paraId="566BC769" w14:textId="71F779F9" w:rsidR="00ED037A" w:rsidRPr="006A23A4" w:rsidRDefault="00ED037A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proofErr w:type="spell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CMovingBitmap</w:t>
      </w:r>
      <w:proofErr w:type="spell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 xml:space="preserve"> stage2Inv;</w:t>
      </w:r>
    </w:p>
    <w:p w14:paraId="7FCDEF5E" w14:textId="06369321" w:rsidR="00ED037A" w:rsidRPr="006A23A4" w:rsidRDefault="00ED037A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proofErr w:type="spell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CMovingBitmap</w:t>
      </w:r>
      <w:proofErr w:type="spell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 xml:space="preserve"> stage3;</w:t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  <w:t xml:space="preserve">// </w:t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>關卡</w:t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>3</w:t>
      </w:r>
    </w:p>
    <w:p w14:paraId="1A64DC64" w14:textId="6738C0DF" w:rsidR="00ED037A" w:rsidRPr="006A23A4" w:rsidRDefault="00ED037A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proofErr w:type="spell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CMovingBitmap</w:t>
      </w:r>
      <w:proofErr w:type="spell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 xml:space="preserve"> stage3Inv;</w:t>
      </w:r>
    </w:p>
    <w:p w14:paraId="2A67A9E4" w14:textId="76B6FB9A" w:rsidR="00ED037A" w:rsidRPr="006A23A4" w:rsidRDefault="00ED037A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proofErr w:type="spell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CMovingBitmap</w:t>
      </w:r>
      <w:proofErr w:type="spell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 xml:space="preserve"> stage4;</w:t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  <w:t xml:space="preserve">// </w:t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>關卡</w:t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>4</w:t>
      </w:r>
    </w:p>
    <w:p w14:paraId="65ED6731" w14:textId="0D84ECCA" w:rsidR="00ED037A" w:rsidRPr="006A23A4" w:rsidRDefault="00ED037A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proofErr w:type="spell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CMovingBitmap</w:t>
      </w:r>
      <w:proofErr w:type="spell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 xml:space="preserve"> stage4Inv;</w:t>
      </w:r>
    </w:p>
    <w:p w14:paraId="5F9CBB0F" w14:textId="64DF4000" w:rsidR="00ED037A" w:rsidRPr="006A23A4" w:rsidRDefault="00ED037A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proofErr w:type="spell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CMovingBitmap</w:t>
      </w:r>
      <w:proofErr w:type="spell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 xml:space="preserve"> stage5;</w:t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  <w:t xml:space="preserve">// </w:t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>關卡</w:t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>5</w:t>
      </w:r>
    </w:p>
    <w:p w14:paraId="1AC11CBF" w14:textId="2E4D0C6E" w:rsidR="00ED037A" w:rsidRPr="006A23A4" w:rsidRDefault="00ED037A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proofErr w:type="spell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CMovingBitmap</w:t>
      </w:r>
      <w:proofErr w:type="spell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 xml:space="preserve"> stage5Inv;</w:t>
      </w:r>
    </w:p>
    <w:p w14:paraId="7D788D3F" w14:textId="63A71FFB" w:rsidR="00ED037A" w:rsidRPr="006A23A4" w:rsidRDefault="00ED037A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proofErr w:type="spell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CMovingBitmap</w:t>
      </w:r>
      <w:proofErr w:type="spell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 xml:space="preserve"> stage6;</w:t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  <w:t xml:space="preserve">// </w:t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>關卡</w:t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>6</w:t>
      </w:r>
    </w:p>
    <w:p w14:paraId="14CF9D21" w14:textId="7FEB75B8" w:rsidR="00ED037A" w:rsidRPr="006A23A4" w:rsidRDefault="00ED037A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proofErr w:type="spell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CMovingBitmap</w:t>
      </w:r>
      <w:proofErr w:type="spell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 xml:space="preserve"> stage6Inv;</w:t>
      </w:r>
    </w:p>
    <w:p w14:paraId="7BCBBC8C" w14:textId="1D82D42D" w:rsidR="00ED037A" w:rsidRPr="006A23A4" w:rsidRDefault="00ED037A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proofErr w:type="spell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CMovingBitmap</w:t>
      </w:r>
      <w:proofErr w:type="spell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 xml:space="preserve"> stage7;</w:t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  <w:t xml:space="preserve">// </w:t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>關卡</w:t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>7</w:t>
      </w:r>
    </w:p>
    <w:p w14:paraId="520D4497" w14:textId="0DC14ED6" w:rsidR="00ED037A" w:rsidRPr="006A23A4" w:rsidRDefault="00ED037A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proofErr w:type="spell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CMovingBitmap</w:t>
      </w:r>
      <w:proofErr w:type="spell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 xml:space="preserve"> stage7Inv;</w:t>
      </w:r>
    </w:p>
    <w:p w14:paraId="620D26E6" w14:textId="3F127CB8" w:rsidR="00ED037A" w:rsidRPr="006A23A4" w:rsidRDefault="00ED037A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proofErr w:type="spell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CMovingBitmap</w:t>
      </w:r>
      <w:proofErr w:type="spell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 xml:space="preserve"> stage8;</w:t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  <w:t xml:space="preserve">// </w:t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>關卡</w:t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>8</w:t>
      </w:r>
    </w:p>
    <w:p w14:paraId="2D9A41CA" w14:textId="5887FBC2" w:rsidR="00ED037A" w:rsidRPr="006A23A4" w:rsidRDefault="00ED037A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proofErr w:type="spell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CMovingBitmap</w:t>
      </w:r>
      <w:proofErr w:type="spell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 xml:space="preserve"> stage8Inv;</w:t>
      </w:r>
    </w:p>
    <w:p w14:paraId="11DA9C01" w14:textId="4347656D" w:rsidR="00ED037A" w:rsidRPr="006A23A4" w:rsidRDefault="00ED037A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proofErr w:type="spell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CMovingBitmap</w:t>
      </w:r>
      <w:proofErr w:type="spell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 xml:space="preserve"> stage9;</w:t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  <w:t xml:space="preserve">// </w:t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>關卡</w:t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>9</w:t>
      </w:r>
    </w:p>
    <w:p w14:paraId="0A9F9FFE" w14:textId="62937460" w:rsidR="00ED037A" w:rsidRPr="006A23A4" w:rsidRDefault="00ED037A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proofErr w:type="spell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CMovingBitmap</w:t>
      </w:r>
      <w:proofErr w:type="spell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 xml:space="preserve"> stage9Inv;</w:t>
      </w:r>
    </w:p>
    <w:p w14:paraId="28C98DA5" w14:textId="250AE47C" w:rsidR="00ED037A" w:rsidRPr="006A23A4" w:rsidRDefault="00ED037A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proofErr w:type="spell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CMovingBitmap</w:t>
      </w:r>
      <w:proofErr w:type="spell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 xml:space="preserve"> stage10;</w:t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  <w:t xml:space="preserve">// </w:t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>關卡</w:t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>10</w:t>
      </w:r>
    </w:p>
    <w:p w14:paraId="574BB986" w14:textId="4F6486DF" w:rsidR="00ED037A" w:rsidRPr="006A23A4" w:rsidRDefault="00ED037A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proofErr w:type="spell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CMovingBitmap</w:t>
      </w:r>
      <w:proofErr w:type="spell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 xml:space="preserve"> stage10Inv;</w:t>
      </w:r>
    </w:p>
    <w:p w14:paraId="0F192791" w14:textId="2DEC3361" w:rsidR="00ED037A" w:rsidRPr="006A23A4" w:rsidRDefault="00ED037A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proofErr w:type="spell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CMovingBitmap</w:t>
      </w:r>
      <w:proofErr w:type="spell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 xml:space="preserve"> stage11;</w:t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  <w:t xml:space="preserve">// </w:t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>關卡</w:t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>11</w:t>
      </w:r>
    </w:p>
    <w:p w14:paraId="530FB001" w14:textId="63AF7BAC" w:rsidR="00ED037A" w:rsidRPr="006A23A4" w:rsidRDefault="00ED037A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proofErr w:type="spell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CMovingBitmap</w:t>
      </w:r>
      <w:proofErr w:type="spell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 xml:space="preserve"> stage11Inv;</w:t>
      </w:r>
    </w:p>
    <w:p w14:paraId="1BDFF766" w14:textId="597BCAE8" w:rsidR="00ED037A" w:rsidRPr="006A23A4" w:rsidRDefault="00ED037A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proofErr w:type="spell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CMovingBitmap</w:t>
      </w:r>
      <w:proofErr w:type="spell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 xml:space="preserve"> stage12;</w:t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  <w:t xml:space="preserve">// </w:t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>關卡</w:t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>12</w:t>
      </w:r>
    </w:p>
    <w:p w14:paraId="22323F35" w14:textId="25153439" w:rsidR="00ED037A" w:rsidRPr="006A23A4" w:rsidRDefault="00ED037A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proofErr w:type="spell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CMovingBitmap</w:t>
      </w:r>
      <w:proofErr w:type="spell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 xml:space="preserve"> stage12Inv;</w:t>
      </w:r>
    </w:p>
    <w:p w14:paraId="7CAFA027" w14:textId="3DAC4B07" w:rsidR="00ED037A" w:rsidRPr="006A23A4" w:rsidRDefault="00ED037A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  <w:t xml:space="preserve">int </w:t>
      </w:r>
      <w:proofErr w:type="spell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chooseMenu</w:t>
      </w:r>
      <w:proofErr w:type="spell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>;</w:t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  <w:t xml:space="preserve">// </w:t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>目前是選哪</w:t>
      </w:r>
      <w:proofErr w:type="gram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個</w:t>
      </w:r>
      <w:proofErr w:type="gram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 xml:space="preserve"> </w:t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>菜單選項</w:t>
      </w:r>
    </w:p>
    <w:p w14:paraId="789FF871" w14:textId="47B608F2" w:rsidR="00ED037A" w:rsidRPr="006A23A4" w:rsidRDefault="00ED037A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  <w:t xml:space="preserve">int </w:t>
      </w:r>
      <w:proofErr w:type="spell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chooseStage</w:t>
      </w:r>
      <w:proofErr w:type="spell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>;</w:t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  <w:t xml:space="preserve">// </w:t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>目前是選哪</w:t>
      </w:r>
      <w:proofErr w:type="gram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個</w:t>
      </w:r>
      <w:proofErr w:type="gram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 xml:space="preserve"> </w:t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>關卡</w:t>
      </w:r>
    </w:p>
    <w:p w14:paraId="2C0B060E" w14:textId="2D82151D" w:rsidR="00ED037A" w:rsidRPr="006A23A4" w:rsidRDefault="00ED037A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  <w:t xml:space="preserve">bool </w:t>
      </w:r>
      <w:proofErr w:type="spell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inChooseStage</w:t>
      </w:r>
      <w:proofErr w:type="spell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>;</w:t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  <w:t xml:space="preserve">// </w:t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>選擇關卡中</w:t>
      </w:r>
    </w:p>
    <w:p w14:paraId="2D2105D6" w14:textId="51E7F5FD" w:rsidR="00ED037A" w:rsidRPr="006A23A4" w:rsidRDefault="00ED037A" w:rsidP="006A23A4">
      <w:pPr>
        <w:pStyle w:val="a9"/>
        <w:spacing w:line="200" w:lineRule="exact"/>
        <w:ind w:left="958" w:firstLine="0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  <w:t>};</w:t>
      </w:r>
    </w:p>
    <w:p w14:paraId="041726C6" w14:textId="77777777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  <w:t xml:space="preserve">class </w:t>
      </w:r>
      <w:proofErr w:type="spellStart"/>
      <w:proofErr w:type="gram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CGameStateRun</w:t>
      </w:r>
      <w:proofErr w:type="spell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 xml:space="preserve"> :</w:t>
      </w:r>
      <w:proofErr w:type="gram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 xml:space="preserve"> public </w:t>
      </w:r>
      <w:proofErr w:type="spell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CGameState</w:t>
      </w:r>
      <w:proofErr w:type="spell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 xml:space="preserve"> {</w:t>
      </w:r>
    </w:p>
    <w:p w14:paraId="073731D4" w14:textId="77777777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  <w:t>public:</w:t>
      </w:r>
    </w:p>
    <w:p w14:paraId="6B7F58D2" w14:textId="7890E8A2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proofErr w:type="spellStart"/>
      <w:proofErr w:type="gram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CGameStateRun</w:t>
      </w:r>
      <w:proofErr w:type="spell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>(</w:t>
      </w:r>
      <w:proofErr w:type="spellStart"/>
      <w:proofErr w:type="gram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>CGame</w:t>
      </w:r>
      <w:proofErr w:type="spell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 xml:space="preserve"> *g);</w:t>
      </w:r>
    </w:p>
    <w:p w14:paraId="0F7F6315" w14:textId="6A397D72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  <w:t>~</w:t>
      </w:r>
      <w:proofErr w:type="spellStart"/>
      <w:proofErr w:type="gram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CGameStateRun</w:t>
      </w:r>
      <w:proofErr w:type="spell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>(</w:t>
      </w:r>
      <w:proofErr w:type="gram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>);</w:t>
      </w:r>
    </w:p>
    <w:p w14:paraId="2508DA99" w14:textId="3A8E5C26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  <w:t xml:space="preserve">void </w:t>
      </w:r>
      <w:proofErr w:type="spell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OnBeginState</w:t>
      </w:r>
      <w:proofErr w:type="spell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>();</w:t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  <w:t xml:space="preserve">// </w:t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>設定每次重玩所需的變數</w:t>
      </w:r>
    </w:p>
    <w:p w14:paraId="5FB6DB60" w14:textId="6FDB7B0E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  <w:t xml:space="preserve">void </w:t>
      </w:r>
      <w:proofErr w:type="spell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OnInit</w:t>
      </w:r>
      <w:proofErr w:type="spell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 xml:space="preserve">();  </w:t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  <w:t xml:space="preserve">// </w:t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>遊戲的初值及圖形設定</w:t>
      </w:r>
    </w:p>
    <w:p w14:paraId="050AC9C5" w14:textId="6A8C5739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  <w:t xml:space="preserve">void </w:t>
      </w:r>
      <w:proofErr w:type="spellStart"/>
      <w:proofErr w:type="gram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OnKeyDown</w:t>
      </w:r>
      <w:proofErr w:type="spell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>(</w:t>
      </w:r>
      <w:proofErr w:type="gram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>UINT, UINT, UINT);</w:t>
      </w:r>
    </w:p>
    <w:p w14:paraId="09EB4085" w14:textId="24FB076B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  <w:t xml:space="preserve">void </w:t>
      </w:r>
      <w:proofErr w:type="spellStart"/>
      <w:proofErr w:type="gram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OnKeyUp</w:t>
      </w:r>
      <w:proofErr w:type="spell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>(</w:t>
      </w:r>
      <w:proofErr w:type="gram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>UINT, UINT, UINT);</w:t>
      </w:r>
    </w:p>
    <w:p w14:paraId="2116D967" w14:textId="77777777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  <w:t>protected:</w:t>
      </w:r>
    </w:p>
    <w:p w14:paraId="049F08E8" w14:textId="4F611125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  <w:t xml:space="preserve">void </w:t>
      </w:r>
      <w:proofErr w:type="spell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OnMove</w:t>
      </w:r>
      <w:proofErr w:type="spell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>();</w:t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  <w:t xml:space="preserve">// </w:t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>移動遊戲元素</w:t>
      </w:r>
    </w:p>
    <w:p w14:paraId="64256081" w14:textId="5AFA1E20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  <w:t xml:space="preserve">void </w:t>
      </w:r>
      <w:proofErr w:type="spell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OnShow</w:t>
      </w:r>
      <w:proofErr w:type="spell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>();</w:t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  <w:t xml:space="preserve">// </w:t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>顯示這個狀態的遊戲畫面</w:t>
      </w:r>
    </w:p>
    <w:p w14:paraId="08F425DC" w14:textId="77777777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  <w:t>private:</w:t>
      </w:r>
    </w:p>
    <w:p w14:paraId="195D191A" w14:textId="6D448187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  <w:t xml:space="preserve">void </w:t>
      </w:r>
      <w:proofErr w:type="spell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SetObjectPosition</w:t>
      </w:r>
      <w:proofErr w:type="spell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 xml:space="preserve">(Map </w:t>
      </w:r>
      <w:proofErr w:type="spell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gameMap</w:t>
      </w:r>
      <w:proofErr w:type="spell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>);</w:t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  <w:t xml:space="preserve">// </w:t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>依據不同地圖，設定箱子和人物物件位置</w:t>
      </w:r>
    </w:p>
    <w:p w14:paraId="2398CC6B" w14:textId="782A07FC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  <w:t xml:space="preserve">void </w:t>
      </w:r>
      <w:proofErr w:type="spell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CheckManHitWall</w:t>
      </w:r>
      <w:proofErr w:type="spell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 xml:space="preserve">(Map </w:t>
      </w:r>
      <w:proofErr w:type="spell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gameMap</w:t>
      </w:r>
      <w:proofErr w:type="spell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>);</w:t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  <w:t xml:space="preserve">// </w:t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>依據不同地圖，判斷人物有沒有撞牆</w:t>
      </w:r>
    </w:p>
    <w:p w14:paraId="37E6F3C5" w14:textId="7F8136C5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  <w:t xml:space="preserve">void </w:t>
      </w:r>
      <w:proofErr w:type="spell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CheckManHitBox</w:t>
      </w:r>
      <w:proofErr w:type="spell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 xml:space="preserve">(Map </w:t>
      </w:r>
      <w:proofErr w:type="spell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gameMap</w:t>
      </w:r>
      <w:proofErr w:type="spell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>);</w:t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  <w:t xml:space="preserve">// </w:t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>依據不同地圖，判斷人物有沒有</w:t>
      </w:r>
      <w:proofErr w:type="gram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撞</w:t>
      </w:r>
      <w:proofErr w:type="gram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>箱子</w:t>
      </w:r>
    </w:p>
    <w:p w14:paraId="3222B0AC" w14:textId="12BDA48F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  <w:t xml:space="preserve">bool </w:t>
      </w:r>
      <w:proofErr w:type="spell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CheckWin</w:t>
      </w:r>
      <w:proofErr w:type="spell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 xml:space="preserve">(Map </w:t>
      </w:r>
      <w:proofErr w:type="spell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gameMap</w:t>
      </w:r>
      <w:proofErr w:type="spell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>);</w:t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  <w:t xml:space="preserve">// </w:t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>判斷該地圖箱子有沒有都在終點上</w:t>
      </w:r>
    </w:p>
    <w:p w14:paraId="77E083BB" w14:textId="105ECE3B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proofErr w:type="spell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CMovingBitmap</w:t>
      </w:r>
      <w:proofErr w:type="spell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 xml:space="preserve"> background;</w:t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  <w:t xml:space="preserve">// </w:t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>白底背景</w:t>
      </w:r>
    </w:p>
    <w:p w14:paraId="7B2AA78C" w14:textId="2E806244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  <w:t>Character man;</w:t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  <w:t xml:space="preserve">// </w:t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>人物物件</w:t>
      </w:r>
    </w:p>
    <w:p w14:paraId="2E6AA790" w14:textId="68B0F521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  <w:t>Box box[8];</w:t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  <w:t xml:space="preserve">// </w:t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>箱子物件</w:t>
      </w:r>
    </w:p>
    <w:p w14:paraId="4CAB02F9" w14:textId="3B14AA78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  <w:t>Map1 gamemap1;</w:t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  <w:t xml:space="preserve">// </w:t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>地圖物件</w:t>
      </w:r>
    </w:p>
    <w:p w14:paraId="579DE51F" w14:textId="2B9478F3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  <w:t>Map2 gamemap2;</w:t>
      </w:r>
    </w:p>
    <w:p w14:paraId="5F6BA7DB" w14:textId="79F0C303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  <w:t>Map3 gamemap3;</w:t>
      </w:r>
    </w:p>
    <w:p w14:paraId="40137558" w14:textId="22DC8753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lastRenderedPageBreak/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  <w:t>Map4 gamemap4;</w:t>
      </w:r>
    </w:p>
    <w:p w14:paraId="45898351" w14:textId="01404ACE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  <w:t>Map5 gamemap5;</w:t>
      </w:r>
    </w:p>
    <w:p w14:paraId="477F85CE" w14:textId="1A827789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  <w:t>Map6 gamemap6;</w:t>
      </w:r>
    </w:p>
    <w:p w14:paraId="023CFF57" w14:textId="1A308D2D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  <w:t>Map7 gamemap7;</w:t>
      </w:r>
    </w:p>
    <w:p w14:paraId="791C555D" w14:textId="53A4C47C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  <w:t>Map8 gamemap8;</w:t>
      </w:r>
    </w:p>
    <w:p w14:paraId="4F03C9CC" w14:textId="7312B607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  <w:t>Map9 gamemap9;</w:t>
      </w:r>
    </w:p>
    <w:p w14:paraId="5F616F00" w14:textId="2FDE1F22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  <w:t>Map10 gamemap10;</w:t>
      </w:r>
    </w:p>
    <w:p w14:paraId="37EC2F50" w14:textId="775D271A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  <w:t>Map11 gamemap11;</w:t>
      </w:r>
    </w:p>
    <w:p w14:paraId="66DD6AA3" w14:textId="68E21D1C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  <w:t xml:space="preserve">Map12 gamemap12; </w:t>
      </w:r>
    </w:p>
    <w:p w14:paraId="5750EE38" w14:textId="4583AD5D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  <w:t xml:space="preserve">int </w:t>
      </w:r>
      <w:proofErr w:type="spell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whichMap</w:t>
      </w:r>
      <w:proofErr w:type="spell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>;</w:t>
      </w:r>
    </w:p>
    <w:p w14:paraId="4AD4C6C6" w14:textId="679E9BBB" w:rsidR="00CB64AB" w:rsidRPr="006A23A4" w:rsidRDefault="00CB64AB" w:rsidP="006A23A4">
      <w:pPr>
        <w:pStyle w:val="a9"/>
        <w:spacing w:line="200" w:lineRule="exact"/>
        <w:ind w:left="958" w:firstLine="0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  <w:t>};</w:t>
      </w:r>
    </w:p>
    <w:p w14:paraId="6825CFD0" w14:textId="77777777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  <w:t xml:space="preserve">class </w:t>
      </w:r>
      <w:proofErr w:type="spellStart"/>
      <w:proofErr w:type="gram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CGameStateOver</w:t>
      </w:r>
      <w:proofErr w:type="spell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 xml:space="preserve"> :</w:t>
      </w:r>
      <w:proofErr w:type="gram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 xml:space="preserve"> public </w:t>
      </w:r>
      <w:proofErr w:type="spell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CGameState</w:t>
      </w:r>
      <w:proofErr w:type="spell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 xml:space="preserve"> {</w:t>
      </w:r>
    </w:p>
    <w:p w14:paraId="0DA24046" w14:textId="77777777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  <w:t>public:</w:t>
      </w:r>
    </w:p>
    <w:p w14:paraId="24886B83" w14:textId="6C106D69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proofErr w:type="spellStart"/>
      <w:proofErr w:type="gram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CGameStateOver</w:t>
      </w:r>
      <w:proofErr w:type="spell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>(</w:t>
      </w:r>
      <w:proofErr w:type="spellStart"/>
      <w:proofErr w:type="gram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>CGame</w:t>
      </w:r>
      <w:proofErr w:type="spell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 xml:space="preserve"> *g);</w:t>
      </w:r>
    </w:p>
    <w:p w14:paraId="20914F44" w14:textId="4D4234D4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  <w:t xml:space="preserve">void </w:t>
      </w:r>
      <w:proofErr w:type="spell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OnBeginState</w:t>
      </w:r>
      <w:proofErr w:type="spell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>();</w:t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  <w:t xml:space="preserve">// </w:t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>設定每次重玩所需的變數</w:t>
      </w:r>
    </w:p>
    <w:p w14:paraId="019AB2E8" w14:textId="7FF18134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  <w:t xml:space="preserve">void </w:t>
      </w:r>
      <w:proofErr w:type="spellStart"/>
      <w:proofErr w:type="gram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OnInit</w:t>
      </w:r>
      <w:proofErr w:type="spell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>(</w:t>
      </w:r>
      <w:proofErr w:type="gram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>);</w:t>
      </w:r>
    </w:p>
    <w:p w14:paraId="26CE2189" w14:textId="6EF6A013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  <w:t xml:space="preserve">void </w:t>
      </w:r>
      <w:proofErr w:type="spell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OnKeyUp</w:t>
      </w:r>
      <w:proofErr w:type="spell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 xml:space="preserve">(UINT, UINT, UINT); </w:t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  <w:t xml:space="preserve">// </w:t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>處理鍵盤</w:t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>Down</w:t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>的動作</w:t>
      </w:r>
    </w:p>
    <w:p w14:paraId="4CE94189" w14:textId="77777777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  <w:t>protected:</w:t>
      </w:r>
    </w:p>
    <w:p w14:paraId="2B841606" w14:textId="46843BA7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  <w:t xml:space="preserve">void </w:t>
      </w:r>
      <w:proofErr w:type="spell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OnMove</w:t>
      </w:r>
      <w:proofErr w:type="spell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>();</w:t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  <w:t xml:space="preserve">// </w:t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>移動遊戲元素</w:t>
      </w:r>
    </w:p>
    <w:p w14:paraId="054DBFE5" w14:textId="18A989BB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  <w:t xml:space="preserve">void </w:t>
      </w:r>
      <w:proofErr w:type="spell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OnShow</w:t>
      </w:r>
      <w:proofErr w:type="spell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>();</w:t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  <w:t xml:space="preserve">// </w:t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>顯示這個狀態的遊戲畫面</w:t>
      </w:r>
    </w:p>
    <w:p w14:paraId="12C77442" w14:textId="77777777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  <w:t>private:</w:t>
      </w:r>
    </w:p>
    <w:p w14:paraId="08C3C712" w14:textId="40813C8C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  <w:t>int counter;</w:t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  <w:t xml:space="preserve">// </w:t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>倒數之計數器</w:t>
      </w:r>
    </w:p>
    <w:p w14:paraId="1D157C02" w14:textId="51F0B5BF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  <w:t xml:space="preserve">int </w:t>
      </w:r>
      <w:proofErr w:type="spell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chooseMenu</w:t>
      </w:r>
      <w:proofErr w:type="spell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>;</w:t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  <w:t xml:space="preserve">// </w:t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>選哪</w:t>
      </w:r>
      <w:proofErr w:type="gram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個</w:t>
      </w:r>
      <w:proofErr w:type="gramEnd"/>
    </w:p>
    <w:p w14:paraId="5C43144B" w14:textId="1A794CD0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proofErr w:type="spell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CMovingBitmap</w:t>
      </w:r>
      <w:proofErr w:type="spell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 xml:space="preserve"> </w:t>
      </w:r>
      <w:proofErr w:type="spell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chooseStage</w:t>
      </w:r>
      <w:proofErr w:type="spell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>;</w:t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  <w:t xml:space="preserve">// </w:t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>回去選關卡</w:t>
      </w:r>
    </w:p>
    <w:p w14:paraId="146E6A99" w14:textId="73EC5960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proofErr w:type="spell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CMovingBitmap</w:t>
      </w:r>
      <w:proofErr w:type="spell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 xml:space="preserve"> </w:t>
      </w:r>
      <w:proofErr w:type="spell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chooseStageInv</w:t>
      </w:r>
      <w:proofErr w:type="spell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>;</w:t>
      </w:r>
    </w:p>
    <w:p w14:paraId="6AFC31E4" w14:textId="3A8474AC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proofErr w:type="spell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CMovingBitmap</w:t>
      </w:r>
      <w:proofErr w:type="spell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 xml:space="preserve"> exit;</w:t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  <w:t xml:space="preserve">// </w:t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>返回主選單</w:t>
      </w:r>
    </w:p>
    <w:p w14:paraId="6812EE83" w14:textId="6B2A2965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proofErr w:type="spell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CMovingBitmap</w:t>
      </w:r>
      <w:proofErr w:type="spell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 xml:space="preserve"> </w:t>
      </w:r>
      <w:proofErr w:type="spell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exitInv</w:t>
      </w:r>
      <w:proofErr w:type="spell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>;</w:t>
      </w:r>
    </w:p>
    <w:p w14:paraId="39550D01" w14:textId="4B830605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proofErr w:type="spell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CMovingBitmap</w:t>
      </w:r>
      <w:proofErr w:type="spell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 xml:space="preserve"> </w:t>
      </w:r>
      <w:proofErr w:type="spell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nextStage</w:t>
      </w:r>
      <w:proofErr w:type="spell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>;</w:t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  <w:t xml:space="preserve">// </w:t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>去下一關</w:t>
      </w:r>
    </w:p>
    <w:p w14:paraId="5C0E8A01" w14:textId="77C46104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proofErr w:type="spell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CMovingBitmap</w:t>
      </w:r>
      <w:proofErr w:type="spell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 xml:space="preserve"> </w:t>
      </w:r>
      <w:proofErr w:type="spell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nextStageInv</w:t>
      </w:r>
      <w:proofErr w:type="spell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 xml:space="preserve">; </w:t>
      </w:r>
    </w:p>
    <w:p w14:paraId="34D12D5E" w14:textId="43CAD18F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proofErr w:type="spell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CMovingBitmap</w:t>
      </w:r>
      <w:proofErr w:type="spell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 xml:space="preserve"> sign;</w:t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  <w:t xml:space="preserve">// </w:t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>恭喜過關</w:t>
      </w:r>
    </w:p>
    <w:p w14:paraId="4AC931B2" w14:textId="56D64592" w:rsidR="00CB64AB" w:rsidRPr="006A23A4" w:rsidRDefault="00CB64AB" w:rsidP="006A23A4">
      <w:pPr>
        <w:pStyle w:val="a9"/>
        <w:spacing w:line="200" w:lineRule="exact"/>
        <w:ind w:left="958" w:firstLine="0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  <w:t>};</w:t>
      </w:r>
    </w:p>
    <w:p w14:paraId="51D72F8A" w14:textId="77777777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 xml:space="preserve">namespace </w:t>
      </w:r>
      <w:proofErr w:type="spell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game_framework</w:t>
      </w:r>
      <w:proofErr w:type="spell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 xml:space="preserve"> {</w:t>
      </w:r>
    </w:p>
    <w:p w14:paraId="4747A7AC" w14:textId="77777777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  <w:t xml:space="preserve">// </w:t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>目前關卡</w:t>
      </w:r>
    </w:p>
    <w:p w14:paraId="22F84E3F" w14:textId="77777777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  <w:t xml:space="preserve">int </w:t>
      </w:r>
      <w:proofErr w:type="spell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newStage</w:t>
      </w:r>
      <w:proofErr w:type="spell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 xml:space="preserve"> = 1;</w:t>
      </w:r>
    </w:p>
    <w:p w14:paraId="2ADE9BC8" w14:textId="77777777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  <w:t xml:space="preserve">// </w:t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>是否進入關卡選單</w:t>
      </w:r>
    </w:p>
    <w:p w14:paraId="5993D931" w14:textId="785E8126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  <w:t xml:space="preserve">bool </w:t>
      </w:r>
      <w:proofErr w:type="spell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initStage</w:t>
      </w:r>
      <w:proofErr w:type="spell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 xml:space="preserve"> = false;</w:t>
      </w:r>
    </w:p>
    <w:p w14:paraId="180003DF" w14:textId="77777777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proofErr w:type="spellStart"/>
      <w:proofErr w:type="gram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CGameStateInit</w:t>
      </w:r>
      <w:proofErr w:type="spell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>::</w:t>
      </w:r>
      <w:proofErr w:type="spellStart"/>
      <w:proofErr w:type="gram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>CGameStateInit</w:t>
      </w:r>
      <w:proofErr w:type="spell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>(</w:t>
      </w:r>
      <w:proofErr w:type="spell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CGame</w:t>
      </w:r>
      <w:proofErr w:type="spell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 xml:space="preserve"> *g)</w:t>
      </w:r>
    </w:p>
    <w:p w14:paraId="53A13809" w14:textId="77777777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 xml:space="preserve">: </w:t>
      </w:r>
      <w:proofErr w:type="spell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CGameState</w:t>
      </w:r>
      <w:proofErr w:type="spell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>(g)</w:t>
      </w:r>
    </w:p>
    <w:p w14:paraId="6AEF89AF" w14:textId="77777777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>{</w:t>
      </w:r>
    </w:p>
    <w:p w14:paraId="0281E54E" w14:textId="77777777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proofErr w:type="spell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chooseMenu</w:t>
      </w:r>
      <w:proofErr w:type="spell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 xml:space="preserve"> = 0;</w:t>
      </w:r>
    </w:p>
    <w:p w14:paraId="4C469603" w14:textId="77777777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proofErr w:type="spell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chooseStage</w:t>
      </w:r>
      <w:proofErr w:type="spell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 xml:space="preserve"> = 0;</w:t>
      </w:r>
    </w:p>
    <w:p w14:paraId="4AF5BF2B" w14:textId="77777777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proofErr w:type="spell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inChooseStage</w:t>
      </w:r>
      <w:proofErr w:type="spell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 xml:space="preserve"> = false;</w:t>
      </w:r>
    </w:p>
    <w:p w14:paraId="50B3A970" w14:textId="77777777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>}</w:t>
      </w:r>
    </w:p>
    <w:p w14:paraId="17781F35" w14:textId="77777777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</w:p>
    <w:p w14:paraId="7651EED8" w14:textId="77777777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 xml:space="preserve">void </w:t>
      </w:r>
      <w:proofErr w:type="spellStart"/>
      <w:proofErr w:type="gram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CGameStateInit</w:t>
      </w:r>
      <w:proofErr w:type="spell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>::</w:t>
      </w:r>
      <w:proofErr w:type="spellStart"/>
      <w:proofErr w:type="gram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>OnInit</w:t>
      </w:r>
      <w:proofErr w:type="spell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>()</w:t>
      </w:r>
    </w:p>
    <w:p w14:paraId="6AB5F570" w14:textId="32EEAD93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>{</w:t>
      </w:r>
    </w:p>
    <w:p w14:paraId="1A35B17B" w14:textId="0985BCA5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proofErr w:type="spellStart"/>
      <w:proofErr w:type="gram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ShowInitProgress</w:t>
      </w:r>
      <w:proofErr w:type="spell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>(</w:t>
      </w:r>
      <w:proofErr w:type="gram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>0);</w:t>
      </w:r>
    </w:p>
    <w:p w14:paraId="18E673A8" w14:textId="77777777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proofErr w:type="spellStart"/>
      <w:proofErr w:type="gram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homepage.LoadBitmap</w:t>
      </w:r>
      <w:proofErr w:type="spellEnd"/>
      <w:proofErr w:type="gram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>(IDB_HOMEPAGE, RGB(255, 255, 255));</w:t>
      </w:r>
    </w:p>
    <w:p w14:paraId="5BEFC1CE" w14:textId="77777777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proofErr w:type="spellStart"/>
      <w:proofErr w:type="gram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background.LoadBitmap</w:t>
      </w:r>
      <w:proofErr w:type="spellEnd"/>
      <w:proofErr w:type="gram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>(IDB_WALL, RGB(255, 255, 255));</w:t>
      </w:r>
    </w:p>
    <w:p w14:paraId="17EAEA82" w14:textId="77777777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  <w:t xml:space="preserve">helpText1.LoadBitmap(IDB_HELPTEXT1, </w:t>
      </w:r>
      <w:proofErr w:type="gram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RGB(</w:t>
      </w:r>
      <w:proofErr w:type="gram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>255, 255, 255));</w:t>
      </w:r>
    </w:p>
    <w:p w14:paraId="2A333B92" w14:textId="77777777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proofErr w:type="spellStart"/>
      <w:proofErr w:type="gram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menu.LoadBitmap</w:t>
      </w:r>
      <w:proofErr w:type="spellEnd"/>
      <w:proofErr w:type="gram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>(IDB_MENU, RGB(255, 255, 255));</w:t>
      </w:r>
    </w:p>
    <w:p w14:paraId="0A810850" w14:textId="77777777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proofErr w:type="spell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menuInv.LoadBitmap</w:t>
      </w:r>
      <w:proofErr w:type="spell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 xml:space="preserve">(IDB_MENUINV, </w:t>
      </w:r>
      <w:proofErr w:type="gram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RGB(</w:t>
      </w:r>
      <w:proofErr w:type="gram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>255, 255, 255));</w:t>
      </w:r>
    </w:p>
    <w:p w14:paraId="1328A85A" w14:textId="77777777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proofErr w:type="spellStart"/>
      <w:proofErr w:type="gram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play.LoadBitmap</w:t>
      </w:r>
      <w:proofErr w:type="spellEnd"/>
      <w:proofErr w:type="gram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>(IDB_PLAY, RGB(255, 255, 255));</w:t>
      </w:r>
    </w:p>
    <w:p w14:paraId="19CF3C85" w14:textId="77777777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proofErr w:type="spell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playInv.LoadBitmap</w:t>
      </w:r>
      <w:proofErr w:type="spell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 xml:space="preserve">(IDB_PLAYINV, </w:t>
      </w:r>
      <w:proofErr w:type="gram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RGB(</w:t>
      </w:r>
      <w:proofErr w:type="gram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>255, 255, 255));</w:t>
      </w:r>
    </w:p>
    <w:p w14:paraId="56C82114" w14:textId="7D62CA0D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proofErr w:type="spell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aboutText.LoadBitmap</w:t>
      </w:r>
      <w:proofErr w:type="spell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 xml:space="preserve">(IDB_ABOUTTEXT, </w:t>
      </w:r>
      <w:proofErr w:type="gram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RGB(</w:t>
      </w:r>
      <w:proofErr w:type="gram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>255, 255, 255));</w:t>
      </w:r>
      <w:r w:rsidR="005A20E2" w:rsidRPr="006A23A4">
        <w:rPr>
          <w:rFonts w:ascii="Times New Roman" w:hAnsi="Times New Roman" w:cs="Times New Roman"/>
          <w:sz w:val="16"/>
          <w:szCs w:val="16"/>
          <w:lang w:eastAsia="zh-TW"/>
        </w:rPr>
        <w:t xml:space="preserve"> </w:t>
      </w:r>
    </w:p>
    <w:p w14:paraId="56A9E038" w14:textId="77777777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  <w:t xml:space="preserve">stage1.LoadBitmap(IDB_STAGE1, </w:t>
      </w:r>
      <w:proofErr w:type="gram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RGB(</w:t>
      </w:r>
      <w:proofErr w:type="gram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>255, 255, 255));</w:t>
      </w:r>
    </w:p>
    <w:p w14:paraId="4E0BAA05" w14:textId="77777777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  <w:t xml:space="preserve">stage1Inv.LoadBitmap(IDB_STAGE1INV, </w:t>
      </w:r>
      <w:proofErr w:type="gram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RGB(</w:t>
      </w:r>
      <w:proofErr w:type="gram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>255, 255, 255));</w:t>
      </w:r>
    </w:p>
    <w:p w14:paraId="30866E50" w14:textId="77777777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  <w:t xml:space="preserve">stage2.LoadBitmap(IDB_STAGE2, </w:t>
      </w:r>
      <w:proofErr w:type="gram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RGB(</w:t>
      </w:r>
      <w:proofErr w:type="gram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>255, 255, 255));</w:t>
      </w:r>
    </w:p>
    <w:p w14:paraId="3042CD81" w14:textId="77777777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  <w:t xml:space="preserve">stage2Inv.LoadBitmap(IDB_STAGE2INV, </w:t>
      </w:r>
      <w:proofErr w:type="gram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RGB(</w:t>
      </w:r>
      <w:proofErr w:type="gram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>255, 255, 255));</w:t>
      </w:r>
    </w:p>
    <w:p w14:paraId="0DD28A8F" w14:textId="77777777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  <w:t xml:space="preserve">stage3.LoadBitmap(IDB_STAGE3, </w:t>
      </w:r>
      <w:proofErr w:type="gram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RGB(</w:t>
      </w:r>
      <w:proofErr w:type="gram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>255, 255, 255));</w:t>
      </w:r>
    </w:p>
    <w:p w14:paraId="611A485E" w14:textId="77777777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  <w:t xml:space="preserve">stage3Inv.LoadBitmap(IDB_STAGE3INV, </w:t>
      </w:r>
      <w:proofErr w:type="gram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RGB(</w:t>
      </w:r>
      <w:proofErr w:type="gram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>255, 255, 255));</w:t>
      </w:r>
    </w:p>
    <w:p w14:paraId="485735BC" w14:textId="77777777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  <w:t xml:space="preserve">stage4.LoadBitmap(IDB_STAGE4, </w:t>
      </w:r>
      <w:proofErr w:type="gram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RGB(</w:t>
      </w:r>
      <w:proofErr w:type="gram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>255, 255, 255));</w:t>
      </w:r>
    </w:p>
    <w:p w14:paraId="54B5433D" w14:textId="77777777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  <w:t xml:space="preserve">stage4Inv.LoadBitmap(IDB_STAGE4INV, </w:t>
      </w:r>
      <w:proofErr w:type="gram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RGB(</w:t>
      </w:r>
      <w:proofErr w:type="gram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>255, 255, 255));</w:t>
      </w:r>
    </w:p>
    <w:p w14:paraId="48E1621D" w14:textId="77777777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  <w:t xml:space="preserve">stage5.LoadBitmap(IDB_STAGE5, </w:t>
      </w:r>
      <w:proofErr w:type="gram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RGB(</w:t>
      </w:r>
      <w:proofErr w:type="gram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>255, 255, 255));</w:t>
      </w:r>
    </w:p>
    <w:p w14:paraId="097DBC0B" w14:textId="77777777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  <w:t xml:space="preserve">stage5Inv.LoadBitmap(IDB_STAGE5INV, </w:t>
      </w:r>
      <w:proofErr w:type="gram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RGB(</w:t>
      </w:r>
      <w:proofErr w:type="gram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>255, 255, 255));</w:t>
      </w:r>
    </w:p>
    <w:p w14:paraId="37A3ACBE" w14:textId="77777777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  <w:t xml:space="preserve">stage6.LoadBitmap(IDB_STAGE6, </w:t>
      </w:r>
      <w:proofErr w:type="gram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RGB(</w:t>
      </w:r>
      <w:proofErr w:type="gram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>255, 255, 255));</w:t>
      </w:r>
    </w:p>
    <w:p w14:paraId="1D26B816" w14:textId="77777777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  <w:t xml:space="preserve">stage6Inv.LoadBitmap(IDB_STAGE6INV, </w:t>
      </w:r>
      <w:proofErr w:type="gram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RGB(</w:t>
      </w:r>
      <w:proofErr w:type="gram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>255, 255, 255));</w:t>
      </w:r>
    </w:p>
    <w:p w14:paraId="7170ED45" w14:textId="77777777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  <w:t xml:space="preserve">stage7.LoadBitmap(IDB_STAGE7, </w:t>
      </w:r>
      <w:proofErr w:type="gram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RGB(</w:t>
      </w:r>
      <w:proofErr w:type="gram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>255, 255, 255));</w:t>
      </w:r>
    </w:p>
    <w:p w14:paraId="144B62A2" w14:textId="77777777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  <w:t xml:space="preserve">stage7Inv.LoadBitmap(IDB_STAGE7INV, </w:t>
      </w:r>
      <w:proofErr w:type="gram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RGB(</w:t>
      </w:r>
      <w:proofErr w:type="gram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>255, 255, 255));</w:t>
      </w:r>
    </w:p>
    <w:p w14:paraId="2B13B05A" w14:textId="77777777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lastRenderedPageBreak/>
        <w:tab/>
        <w:t xml:space="preserve">stage8.LoadBitmap(IDB_STAGE8, </w:t>
      </w:r>
      <w:proofErr w:type="gram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RGB(</w:t>
      </w:r>
      <w:proofErr w:type="gram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>255, 255, 255));</w:t>
      </w:r>
    </w:p>
    <w:p w14:paraId="2D613BD2" w14:textId="77777777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  <w:t xml:space="preserve">stage8Inv.LoadBitmap(IDB_STAGE8INV, </w:t>
      </w:r>
      <w:proofErr w:type="gram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RGB(</w:t>
      </w:r>
      <w:proofErr w:type="gram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>255, 255, 255));</w:t>
      </w:r>
    </w:p>
    <w:p w14:paraId="0640B9F0" w14:textId="77777777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  <w:t xml:space="preserve">stage9.LoadBitmap(IDB_STAGE9, </w:t>
      </w:r>
      <w:proofErr w:type="gram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RGB(</w:t>
      </w:r>
      <w:proofErr w:type="gram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>255, 255, 255));</w:t>
      </w:r>
    </w:p>
    <w:p w14:paraId="7C29ED12" w14:textId="77777777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  <w:t xml:space="preserve">stage9Inv.LoadBitmap(IDB_STAGE9INV, </w:t>
      </w:r>
      <w:proofErr w:type="gram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RGB(</w:t>
      </w:r>
      <w:proofErr w:type="gram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>255, 255, 255));</w:t>
      </w:r>
    </w:p>
    <w:p w14:paraId="6F78D747" w14:textId="77777777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  <w:t xml:space="preserve">stage10.LoadBitmap(IDB_STAGE10, </w:t>
      </w:r>
      <w:proofErr w:type="gram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RGB(</w:t>
      </w:r>
      <w:proofErr w:type="gram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>255, 255, 255));</w:t>
      </w:r>
    </w:p>
    <w:p w14:paraId="09E7B5DC" w14:textId="77777777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  <w:t xml:space="preserve">stage10Inv.LoadBitmap(IDB_STAGE10INV, </w:t>
      </w:r>
      <w:proofErr w:type="gram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RGB(</w:t>
      </w:r>
      <w:proofErr w:type="gram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>255, 255, 255));</w:t>
      </w:r>
    </w:p>
    <w:p w14:paraId="19385E2A" w14:textId="77777777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  <w:t xml:space="preserve">stage11.LoadBitmap(IDB_STAGE11, </w:t>
      </w:r>
      <w:proofErr w:type="gram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RGB(</w:t>
      </w:r>
      <w:proofErr w:type="gram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>255, 255, 255));</w:t>
      </w:r>
    </w:p>
    <w:p w14:paraId="22812F4D" w14:textId="77777777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  <w:t xml:space="preserve">stage11Inv.LoadBitmap(IDB_STAGE11INV, </w:t>
      </w:r>
      <w:proofErr w:type="gram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RGB(</w:t>
      </w:r>
      <w:proofErr w:type="gram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>255, 255, 255));</w:t>
      </w:r>
    </w:p>
    <w:p w14:paraId="51005FBC" w14:textId="77777777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  <w:t xml:space="preserve">stage12.LoadBitmap(IDB_STAGE12, </w:t>
      </w:r>
      <w:proofErr w:type="gram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RGB(</w:t>
      </w:r>
      <w:proofErr w:type="gram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>255, 255, 255));</w:t>
      </w:r>
    </w:p>
    <w:p w14:paraId="16658312" w14:textId="77777777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  <w:t xml:space="preserve">stage12Inv.LoadBitmap(IDB_STAGE12INV, </w:t>
      </w:r>
      <w:proofErr w:type="gram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RGB(</w:t>
      </w:r>
      <w:proofErr w:type="gram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>255, 255, 255));</w:t>
      </w:r>
    </w:p>
    <w:p w14:paraId="7DA18F35" w14:textId="51EE554D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>}</w:t>
      </w:r>
    </w:p>
    <w:p w14:paraId="39FFE0DC" w14:textId="77777777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 xml:space="preserve">void </w:t>
      </w:r>
      <w:proofErr w:type="spellStart"/>
      <w:proofErr w:type="gram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CGameStateInit</w:t>
      </w:r>
      <w:proofErr w:type="spell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>::</w:t>
      </w:r>
      <w:proofErr w:type="spellStart"/>
      <w:proofErr w:type="gram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>OnBeginState</w:t>
      </w:r>
      <w:proofErr w:type="spell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>()</w:t>
      </w:r>
    </w:p>
    <w:p w14:paraId="28623476" w14:textId="77777777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>{</w:t>
      </w:r>
    </w:p>
    <w:p w14:paraId="5A8352DB" w14:textId="77777777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proofErr w:type="spell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inChooseStage</w:t>
      </w:r>
      <w:proofErr w:type="spell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 xml:space="preserve"> = </w:t>
      </w:r>
      <w:proofErr w:type="spell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initStage</w:t>
      </w:r>
      <w:proofErr w:type="spell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>;</w:t>
      </w:r>
    </w:p>
    <w:p w14:paraId="756CD3B5" w14:textId="3F4B3920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>}</w:t>
      </w:r>
    </w:p>
    <w:p w14:paraId="6B02AD2E" w14:textId="77777777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 xml:space="preserve">void </w:t>
      </w:r>
      <w:proofErr w:type="spellStart"/>
      <w:proofErr w:type="gram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CGameStateInit</w:t>
      </w:r>
      <w:proofErr w:type="spell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>::</w:t>
      </w:r>
      <w:proofErr w:type="spellStart"/>
      <w:proofErr w:type="gram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>OnKeyUp</w:t>
      </w:r>
      <w:proofErr w:type="spell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 xml:space="preserve">(UINT </w:t>
      </w:r>
      <w:proofErr w:type="spell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nChar</w:t>
      </w:r>
      <w:proofErr w:type="spell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 xml:space="preserve">, UINT </w:t>
      </w:r>
      <w:proofErr w:type="spell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nRepCnt</w:t>
      </w:r>
      <w:proofErr w:type="spell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 xml:space="preserve">, UINT </w:t>
      </w:r>
      <w:proofErr w:type="spell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nFlags</w:t>
      </w:r>
      <w:proofErr w:type="spell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>)</w:t>
      </w:r>
    </w:p>
    <w:p w14:paraId="60BAA33D" w14:textId="77777777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>{</w:t>
      </w:r>
    </w:p>
    <w:p w14:paraId="731539CB" w14:textId="77777777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  <w:t>const char KEY_LEFT = 0x25; // keyboard</w:t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>左箭頭</w:t>
      </w:r>
    </w:p>
    <w:p w14:paraId="10570A66" w14:textId="77777777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  <w:t>const char KEY_RIGHT = 0x27; // keyboard</w:t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>右箭頭</w:t>
      </w:r>
    </w:p>
    <w:p w14:paraId="7636A306" w14:textId="77777777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  <w:t>const char KEY_ESC = 27;</w:t>
      </w:r>
    </w:p>
    <w:p w14:paraId="41BA3F3F" w14:textId="4E029D3E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  <w:t>const char KEY_SPACE = ' ';</w:t>
      </w:r>
      <w:r w:rsidR="005A20E2" w:rsidRPr="006A23A4">
        <w:rPr>
          <w:rFonts w:ascii="Times New Roman" w:hAnsi="Times New Roman" w:cs="Times New Roman"/>
          <w:sz w:val="16"/>
          <w:szCs w:val="16"/>
          <w:lang w:eastAsia="zh-TW"/>
        </w:rPr>
        <w:t xml:space="preserve"> </w:t>
      </w:r>
    </w:p>
    <w:p w14:paraId="2119202A" w14:textId="77777777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  <w:t>if (</w:t>
      </w:r>
      <w:proofErr w:type="spell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nChar</w:t>
      </w:r>
      <w:proofErr w:type="spell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 xml:space="preserve"> == KEY_LEFT &amp;&amp; </w:t>
      </w:r>
      <w:proofErr w:type="spell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chooseMenu</w:t>
      </w:r>
      <w:proofErr w:type="spell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 xml:space="preserve"> &gt; 1) {</w:t>
      </w:r>
    </w:p>
    <w:p w14:paraId="5BF3C1A6" w14:textId="6EC18367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A20E2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proofErr w:type="spell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chooseMenu</w:t>
      </w:r>
      <w:proofErr w:type="spell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 xml:space="preserve"> = </w:t>
      </w:r>
      <w:proofErr w:type="spell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chooseMenu</w:t>
      </w:r>
      <w:proofErr w:type="spell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 xml:space="preserve"> - 1;</w:t>
      </w:r>
    </w:p>
    <w:p w14:paraId="3ABDBB88" w14:textId="55573408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  <w:t>}</w:t>
      </w:r>
    </w:p>
    <w:p w14:paraId="1BD033C4" w14:textId="77777777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  <w:t>if (</w:t>
      </w:r>
      <w:proofErr w:type="spell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nChar</w:t>
      </w:r>
      <w:proofErr w:type="spell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 xml:space="preserve"> == KEY_RIGHT &amp;&amp; </w:t>
      </w:r>
      <w:proofErr w:type="spell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chooseMenu</w:t>
      </w:r>
      <w:proofErr w:type="spell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 xml:space="preserve"> &lt; 2) {</w:t>
      </w:r>
    </w:p>
    <w:p w14:paraId="1D5E9423" w14:textId="10DB0832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A20E2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proofErr w:type="spell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chooseMenu</w:t>
      </w:r>
      <w:proofErr w:type="spell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 xml:space="preserve"> = </w:t>
      </w:r>
      <w:proofErr w:type="spell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chooseMenu</w:t>
      </w:r>
      <w:proofErr w:type="spell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 xml:space="preserve"> + 1;</w:t>
      </w:r>
    </w:p>
    <w:p w14:paraId="6B081094" w14:textId="0D73EEF3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  <w:t>}</w:t>
      </w:r>
    </w:p>
    <w:p w14:paraId="2F70FCFF" w14:textId="77777777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  <w:t>if (</w:t>
      </w:r>
      <w:proofErr w:type="spell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nChar</w:t>
      </w:r>
      <w:proofErr w:type="spell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 xml:space="preserve"> == KEY_LEFT &amp;&amp; </w:t>
      </w:r>
      <w:proofErr w:type="spell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chooseStage</w:t>
      </w:r>
      <w:proofErr w:type="spell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 xml:space="preserve"> &gt; 1) {</w:t>
      </w:r>
    </w:p>
    <w:p w14:paraId="1CA68699" w14:textId="3DD630B8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A20E2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proofErr w:type="spell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chooseStage</w:t>
      </w:r>
      <w:proofErr w:type="spell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 xml:space="preserve"> = </w:t>
      </w:r>
      <w:proofErr w:type="spell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chooseStage</w:t>
      </w:r>
      <w:proofErr w:type="spell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 xml:space="preserve"> - 1;</w:t>
      </w:r>
    </w:p>
    <w:p w14:paraId="2EE0B297" w14:textId="33A2A42A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  <w:t>}</w:t>
      </w:r>
    </w:p>
    <w:p w14:paraId="7D301EC6" w14:textId="77777777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  <w:t>if (</w:t>
      </w:r>
      <w:proofErr w:type="spell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nChar</w:t>
      </w:r>
      <w:proofErr w:type="spell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 xml:space="preserve"> == KEY_RIGHT &amp;&amp; </w:t>
      </w:r>
      <w:proofErr w:type="spell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chooseStage</w:t>
      </w:r>
      <w:proofErr w:type="spell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 xml:space="preserve"> &lt; 12) {</w:t>
      </w:r>
    </w:p>
    <w:p w14:paraId="3A197C8E" w14:textId="5D17D26B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A20E2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proofErr w:type="spell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chooseStage</w:t>
      </w:r>
      <w:proofErr w:type="spell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 xml:space="preserve"> = </w:t>
      </w:r>
      <w:proofErr w:type="spell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chooseStage</w:t>
      </w:r>
      <w:proofErr w:type="spell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 xml:space="preserve"> + 1;</w:t>
      </w:r>
    </w:p>
    <w:p w14:paraId="3549D5E9" w14:textId="022482C8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  <w:t>}</w:t>
      </w:r>
      <w:r w:rsidR="005A20E2" w:rsidRPr="006A23A4">
        <w:rPr>
          <w:rFonts w:ascii="Times New Roman" w:hAnsi="Times New Roman" w:cs="Times New Roman"/>
          <w:sz w:val="16"/>
          <w:szCs w:val="16"/>
          <w:lang w:eastAsia="zh-TW"/>
        </w:rPr>
        <w:t xml:space="preserve"> </w:t>
      </w:r>
    </w:p>
    <w:p w14:paraId="539A7C72" w14:textId="4DB9DF8A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  <w:t>if (</w:t>
      </w:r>
      <w:proofErr w:type="spell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nChar</w:t>
      </w:r>
      <w:proofErr w:type="spell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 xml:space="preserve"> == KEY_SPACE &amp;&amp; </w:t>
      </w:r>
      <w:proofErr w:type="spell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inChooseStage</w:t>
      </w:r>
      <w:proofErr w:type="spell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>) {</w:t>
      </w:r>
    </w:p>
    <w:p w14:paraId="68A50E6F" w14:textId="75F028F6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A20E2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proofErr w:type="spell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newStage</w:t>
      </w:r>
      <w:proofErr w:type="spell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 xml:space="preserve"> = </w:t>
      </w:r>
      <w:proofErr w:type="spell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chooseStage</w:t>
      </w:r>
      <w:proofErr w:type="spell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>;</w:t>
      </w:r>
    </w:p>
    <w:p w14:paraId="1F279D2E" w14:textId="19605A42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A20E2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proofErr w:type="spellStart"/>
      <w:proofErr w:type="gram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GotoGameState</w:t>
      </w:r>
      <w:proofErr w:type="spell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>(</w:t>
      </w:r>
      <w:proofErr w:type="gram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>GAME_STATE_RUN);</w:t>
      </w:r>
    </w:p>
    <w:p w14:paraId="34941FC7" w14:textId="2073573E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  <w:t>}</w:t>
      </w:r>
    </w:p>
    <w:p w14:paraId="3193F43A" w14:textId="77777777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  <w:t>if (</w:t>
      </w:r>
      <w:proofErr w:type="spell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nChar</w:t>
      </w:r>
      <w:proofErr w:type="spell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 xml:space="preserve"> == KEY_SPACE) {</w:t>
      </w:r>
    </w:p>
    <w:p w14:paraId="140D343B" w14:textId="03E6A105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A20E2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>switch (</w:t>
      </w:r>
      <w:proofErr w:type="spell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chooseMenu</w:t>
      </w:r>
      <w:proofErr w:type="spell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>)</w:t>
      </w:r>
    </w:p>
    <w:p w14:paraId="59998922" w14:textId="41BBF8D6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A20E2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  <w:t>{</w:t>
      </w:r>
    </w:p>
    <w:p w14:paraId="722EC50D" w14:textId="6345F02C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A20E2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>case 1:</w:t>
      </w:r>
    </w:p>
    <w:p w14:paraId="074A6C8D" w14:textId="0D1BBE4D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A20E2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proofErr w:type="spell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inChooseStage</w:t>
      </w:r>
      <w:proofErr w:type="spell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 xml:space="preserve"> = true;</w:t>
      </w:r>
    </w:p>
    <w:p w14:paraId="4D331532" w14:textId="7C603C2D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A20E2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>break;</w:t>
      </w:r>
    </w:p>
    <w:p w14:paraId="3BC0ECF1" w14:textId="12F190FF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A20E2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>case 2:</w:t>
      </w:r>
    </w:p>
    <w:p w14:paraId="734EA1DB" w14:textId="3E9BF035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A20E2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proofErr w:type="spell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GotoGameState</w:t>
      </w:r>
      <w:proofErr w:type="spell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>(GAME_STATE_RUN);</w:t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  <w:t xml:space="preserve">// </w:t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>切換至</w:t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>GAME_STATE_RUN</w:t>
      </w:r>
    </w:p>
    <w:p w14:paraId="2AA43344" w14:textId="7F5AE583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A20E2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>break;</w:t>
      </w:r>
    </w:p>
    <w:p w14:paraId="784F6FF9" w14:textId="5D23BEA3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A20E2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>default:</w:t>
      </w:r>
    </w:p>
    <w:p w14:paraId="1A878D1C" w14:textId="3F554A5B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A20E2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>break;</w:t>
      </w:r>
    </w:p>
    <w:p w14:paraId="5D3D2324" w14:textId="4612686A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A20E2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  <w:t>}</w:t>
      </w:r>
    </w:p>
    <w:p w14:paraId="39055102" w14:textId="6AD96592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  <w:t>}</w:t>
      </w:r>
    </w:p>
    <w:p w14:paraId="1C01985D" w14:textId="77777777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  <w:t>if (</w:t>
      </w:r>
      <w:proofErr w:type="spell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nChar</w:t>
      </w:r>
      <w:proofErr w:type="spell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 xml:space="preserve"> == KEY_ESC) {</w:t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  <w:t xml:space="preserve">// Demo </w:t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>關閉遊戲的方法</w:t>
      </w:r>
    </w:p>
    <w:p w14:paraId="043EEB13" w14:textId="311A8FD8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A20E2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  <w:t>if (</w:t>
      </w:r>
      <w:proofErr w:type="spell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inChooseStage</w:t>
      </w:r>
      <w:proofErr w:type="spell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>) {</w:t>
      </w:r>
    </w:p>
    <w:p w14:paraId="7CCCEFB8" w14:textId="630D2A68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A20E2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proofErr w:type="spell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chooseMenu</w:t>
      </w:r>
      <w:proofErr w:type="spell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 xml:space="preserve"> = 0;</w:t>
      </w:r>
    </w:p>
    <w:p w14:paraId="5D157268" w14:textId="0B20C8ED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A20E2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proofErr w:type="spell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chooseStage</w:t>
      </w:r>
      <w:proofErr w:type="spell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 xml:space="preserve"> = 0;</w:t>
      </w:r>
    </w:p>
    <w:p w14:paraId="1AD2F6B2" w14:textId="03C8EA38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A20E2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proofErr w:type="spell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inChooseStage</w:t>
      </w:r>
      <w:proofErr w:type="spell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 xml:space="preserve"> = false;</w:t>
      </w:r>
    </w:p>
    <w:p w14:paraId="2A4EC842" w14:textId="5641EE43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A20E2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A20E2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>}</w:t>
      </w:r>
    </w:p>
    <w:p w14:paraId="2B654B4B" w14:textId="3A5E7142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A20E2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  <w:t>else {</w:t>
      </w:r>
    </w:p>
    <w:p w14:paraId="68064260" w14:textId="542BC08D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A20E2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proofErr w:type="spell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PostMessage</w:t>
      </w:r>
      <w:proofErr w:type="spell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>(</w:t>
      </w:r>
      <w:proofErr w:type="spell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AfxGetMainWnd</w:t>
      </w:r>
      <w:proofErr w:type="spell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>()-&gt;</w:t>
      </w:r>
      <w:proofErr w:type="spell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m_hWnd</w:t>
      </w:r>
      <w:proofErr w:type="spell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>, WM_CLOSE, 0, 0);</w:t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  <w:t xml:space="preserve">// </w:t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>關閉遊戲</w:t>
      </w:r>
    </w:p>
    <w:p w14:paraId="532D5DAD" w14:textId="2D86B751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A20E2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  <w:t>}</w:t>
      </w:r>
    </w:p>
    <w:p w14:paraId="0E6F98E8" w14:textId="77777777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  <w:t>}</w:t>
      </w:r>
    </w:p>
    <w:p w14:paraId="28A62E9D" w14:textId="24336CF4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>}</w:t>
      </w:r>
    </w:p>
    <w:p w14:paraId="0A5712FB" w14:textId="77777777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 xml:space="preserve">void </w:t>
      </w:r>
      <w:proofErr w:type="spellStart"/>
      <w:proofErr w:type="gram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CGameStateInit</w:t>
      </w:r>
      <w:proofErr w:type="spell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>::</w:t>
      </w:r>
      <w:proofErr w:type="spellStart"/>
      <w:proofErr w:type="gram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>OnShow</w:t>
      </w:r>
      <w:proofErr w:type="spell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>()</w:t>
      </w:r>
    </w:p>
    <w:p w14:paraId="0EF65C63" w14:textId="18A7AF91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>{</w:t>
      </w:r>
    </w:p>
    <w:p w14:paraId="1C430B3F" w14:textId="77777777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  <w:t xml:space="preserve">for (int </w:t>
      </w:r>
      <w:proofErr w:type="spell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i</w:t>
      </w:r>
      <w:proofErr w:type="spell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 xml:space="preserve"> = 0; </w:t>
      </w:r>
      <w:proofErr w:type="spell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i</w:t>
      </w:r>
      <w:proofErr w:type="spell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 xml:space="preserve"> &lt; 15; </w:t>
      </w:r>
      <w:proofErr w:type="spell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i</w:t>
      </w:r>
      <w:proofErr w:type="spell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>++) {</w:t>
      </w:r>
    </w:p>
    <w:p w14:paraId="53133C17" w14:textId="63E78DE7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A20E2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  <w:t xml:space="preserve">for (int j = 0; j &lt; 10; </w:t>
      </w:r>
      <w:proofErr w:type="spell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j++</w:t>
      </w:r>
      <w:proofErr w:type="spell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>) {</w:t>
      </w:r>
    </w:p>
    <w:p w14:paraId="23F50DC8" w14:textId="453BB8C6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A20E2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proofErr w:type="spellStart"/>
      <w:proofErr w:type="gram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background.SetTopLeft</w:t>
      </w:r>
      <w:proofErr w:type="spellEnd"/>
      <w:proofErr w:type="gram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>(</w:t>
      </w:r>
      <w:proofErr w:type="spell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i</w:t>
      </w:r>
      <w:proofErr w:type="spell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 xml:space="preserve"> * 64, j * 64);</w:t>
      </w:r>
    </w:p>
    <w:p w14:paraId="0B1E79D1" w14:textId="1F2C6650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A20E2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proofErr w:type="spellStart"/>
      <w:proofErr w:type="gram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background.ShowBitmap</w:t>
      </w:r>
      <w:proofErr w:type="spellEnd"/>
      <w:proofErr w:type="gram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>();</w:t>
      </w:r>
    </w:p>
    <w:p w14:paraId="2B33F755" w14:textId="055DD180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A20E2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  <w:t>}</w:t>
      </w:r>
    </w:p>
    <w:p w14:paraId="4E143D3A" w14:textId="7B3AC515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  <w:t>}</w:t>
      </w:r>
    </w:p>
    <w:p w14:paraId="797DBF4C" w14:textId="77777777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lastRenderedPageBreak/>
        <w:tab/>
        <w:t>helpText1.SetTopLeft(0, 0);</w:t>
      </w:r>
    </w:p>
    <w:p w14:paraId="48FFB358" w14:textId="740707BE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  <w:t>helpText1.ShowBitmap();</w:t>
      </w:r>
    </w:p>
    <w:p w14:paraId="149025B7" w14:textId="77777777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  <w:t xml:space="preserve">if </w:t>
      </w:r>
      <w:proofErr w:type="gram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(!</w:t>
      </w:r>
      <w:proofErr w:type="spell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inChooseStage</w:t>
      </w:r>
      <w:proofErr w:type="spellEnd"/>
      <w:proofErr w:type="gram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>) {</w:t>
      </w:r>
    </w:p>
    <w:p w14:paraId="7903A2C9" w14:textId="4CC0FB75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A20E2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proofErr w:type="spellStart"/>
      <w:proofErr w:type="gram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homepage.SetTopLeft</w:t>
      </w:r>
      <w:proofErr w:type="spellEnd"/>
      <w:proofErr w:type="gram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 xml:space="preserve">((SIZE_X - </w:t>
      </w:r>
      <w:proofErr w:type="spell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homepage.Width</w:t>
      </w:r>
      <w:proofErr w:type="spell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>()) / 2, SIZE_Y / 8);</w:t>
      </w:r>
    </w:p>
    <w:p w14:paraId="1B88F9E6" w14:textId="227BA606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A20E2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proofErr w:type="spellStart"/>
      <w:proofErr w:type="gram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menu.SetTopLeft</w:t>
      </w:r>
      <w:proofErr w:type="spellEnd"/>
      <w:proofErr w:type="gram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>(50, 480);</w:t>
      </w:r>
    </w:p>
    <w:p w14:paraId="70E7B036" w14:textId="7C9D0AF1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A20E2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proofErr w:type="spell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menuInv.SetTopLeft</w:t>
      </w:r>
      <w:proofErr w:type="spell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>(50, 480);</w:t>
      </w:r>
    </w:p>
    <w:p w14:paraId="036008A6" w14:textId="2FB9CCCB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A20E2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proofErr w:type="spellStart"/>
      <w:proofErr w:type="gram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play.SetTopLeft</w:t>
      </w:r>
      <w:proofErr w:type="spellEnd"/>
      <w:proofErr w:type="gram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>(350, 480);</w:t>
      </w:r>
    </w:p>
    <w:p w14:paraId="163873B1" w14:textId="05F24A5C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A20E2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proofErr w:type="spell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playInv.SetTopLeft</w:t>
      </w:r>
      <w:proofErr w:type="spell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>(350, 480);</w:t>
      </w:r>
    </w:p>
    <w:p w14:paraId="0EBB074C" w14:textId="3B1B7141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A20E2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proofErr w:type="spell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aboutText.SetTopLeft</w:t>
      </w:r>
      <w:proofErr w:type="spell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>(620, 450);</w:t>
      </w:r>
    </w:p>
    <w:p w14:paraId="3813B8B7" w14:textId="26D4AF8B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A20E2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proofErr w:type="spellStart"/>
      <w:proofErr w:type="gram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menu.ShowBitmap</w:t>
      </w:r>
      <w:proofErr w:type="spellEnd"/>
      <w:proofErr w:type="gram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>();</w:t>
      </w:r>
    </w:p>
    <w:p w14:paraId="67A2109B" w14:textId="485F34AC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A20E2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proofErr w:type="spellStart"/>
      <w:proofErr w:type="gram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play.ShowBitmap</w:t>
      </w:r>
      <w:proofErr w:type="spellEnd"/>
      <w:proofErr w:type="gram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>();</w:t>
      </w:r>
    </w:p>
    <w:p w14:paraId="4F63F920" w14:textId="077487C6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A20E2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proofErr w:type="spell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aboutText.ShowBitmap</w:t>
      </w:r>
      <w:proofErr w:type="spell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>();</w:t>
      </w:r>
    </w:p>
    <w:p w14:paraId="7E108E18" w14:textId="5CA5B7AD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A20E2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proofErr w:type="spellStart"/>
      <w:proofErr w:type="gram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homepage.ShowBitmap</w:t>
      </w:r>
      <w:proofErr w:type="spellEnd"/>
      <w:proofErr w:type="gram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>();</w:t>
      </w:r>
    </w:p>
    <w:p w14:paraId="5C28191E" w14:textId="5C844F52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A20E2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  <w:t>if (</w:t>
      </w:r>
      <w:proofErr w:type="spell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chooseMenu</w:t>
      </w:r>
      <w:proofErr w:type="spell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 xml:space="preserve"> == 1) {</w:t>
      </w:r>
    </w:p>
    <w:p w14:paraId="09586B0B" w14:textId="5AE3F712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A20E2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proofErr w:type="spell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menuInv.ShowBitmap</w:t>
      </w:r>
      <w:proofErr w:type="spell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>();</w:t>
      </w:r>
    </w:p>
    <w:p w14:paraId="200F41FD" w14:textId="768A5829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A20E2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proofErr w:type="spellStart"/>
      <w:proofErr w:type="gram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play.ShowBitmap</w:t>
      </w:r>
      <w:proofErr w:type="spellEnd"/>
      <w:proofErr w:type="gram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>();</w:t>
      </w:r>
    </w:p>
    <w:p w14:paraId="04635B35" w14:textId="346508F1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A20E2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  <w:t>}</w:t>
      </w:r>
    </w:p>
    <w:p w14:paraId="72AEC0FD" w14:textId="2314DCB2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A20E2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  <w:t>else if (</w:t>
      </w:r>
      <w:proofErr w:type="spell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chooseMenu</w:t>
      </w:r>
      <w:proofErr w:type="spell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 xml:space="preserve"> == 2) {</w:t>
      </w:r>
    </w:p>
    <w:p w14:paraId="352EA7B7" w14:textId="726355A7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A20E2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proofErr w:type="spellStart"/>
      <w:proofErr w:type="gram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menu.ShowBitmap</w:t>
      </w:r>
      <w:proofErr w:type="spellEnd"/>
      <w:proofErr w:type="gram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>();</w:t>
      </w:r>
    </w:p>
    <w:p w14:paraId="59E4F06B" w14:textId="67D9E253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A20E2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proofErr w:type="spell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playInv.ShowBitmap</w:t>
      </w:r>
      <w:proofErr w:type="spell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>();</w:t>
      </w:r>
    </w:p>
    <w:p w14:paraId="3EE82A03" w14:textId="2CCC7155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A20E2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  <w:t>}</w:t>
      </w:r>
    </w:p>
    <w:p w14:paraId="6BA09991" w14:textId="3A2481ED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A20E2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  <w:t>else {</w:t>
      </w:r>
    </w:p>
    <w:p w14:paraId="0B303FC6" w14:textId="259935D8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A20E2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proofErr w:type="spellStart"/>
      <w:proofErr w:type="gram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menu.ShowBitmap</w:t>
      </w:r>
      <w:proofErr w:type="spellEnd"/>
      <w:proofErr w:type="gram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>();</w:t>
      </w:r>
    </w:p>
    <w:p w14:paraId="550B3837" w14:textId="01B363A8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A20E2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proofErr w:type="spellStart"/>
      <w:proofErr w:type="gram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play.ShowBitmap</w:t>
      </w:r>
      <w:proofErr w:type="spellEnd"/>
      <w:proofErr w:type="gram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>();</w:t>
      </w:r>
    </w:p>
    <w:p w14:paraId="2A78730B" w14:textId="5A02E2BF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A20E2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  <w:t>}</w:t>
      </w:r>
    </w:p>
    <w:p w14:paraId="69E23766" w14:textId="77777777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  <w:t>}</w:t>
      </w:r>
    </w:p>
    <w:p w14:paraId="26742C0F" w14:textId="77777777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  <w:t>else {</w:t>
      </w:r>
    </w:p>
    <w:p w14:paraId="51CAF36B" w14:textId="3BC19481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A20E2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  <w:t>switch (</w:t>
      </w:r>
      <w:proofErr w:type="spell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chooseStage</w:t>
      </w:r>
      <w:proofErr w:type="spell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>)</w:t>
      </w:r>
    </w:p>
    <w:p w14:paraId="71E94402" w14:textId="0C6ADE8D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A20E2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  <w:t>{</w:t>
      </w:r>
    </w:p>
    <w:p w14:paraId="1CE2EF66" w14:textId="7AE877D9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A20E2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>case 0:</w:t>
      </w:r>
    </w:p>
    <w:p w14:paraId="4906DA78" w14:textId="434ABB9D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A20E2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  <w:t>stage1.SetTopLeft((SIZE_X - stage1.Width()) / 2, SIZE_Y / 4);</w:t>
      </w:r>
    </w:p>
    <w:p w14:paraId="26F81333" w14:textId="250C5293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A20E2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  <w:t>stage1.ShowBitmap();</w:t>
      </w:r>
    </w:p>
    <w:p w14:paraId="16054AB2" w14:textId="64C89164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A20E2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>stage2.SetTopLeft(448 + (SIZE_X - stage2.Width()) / 2, SIZE_Y / 4);</w:t>
      </w:r>
    </w:p>
    <w:p w14:paraId="640F46DC" w14:textId="7D7E87CF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A20E2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>stage2.ShowBitmap();</w:t>
      </w:r>
    </w:p>
    <w:p w14:paraId="391E489A" w14:textId="7A2D1246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A20E2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  <w:t>break;</w:t>
      </w:r>
    </w:p>
    <w:p w14:paraId="59D41E40" w14:textId="2E22EDDC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A20E2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>case 1:</w:t>
      </w:r>
    </w:p>
    <w:p w14:paraId="39996314" w14:textId="0D0BD017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A20E2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  <w:t>stage1Inv.SetTopLeft((SIZE_X - stage1Inv.Width()) / 2, SIZE_Y / 4);</w:t>
      </w:r>
    </w:p>
    <w:p w14:paraId="4C7ACA56" w14:textId="193ABA8E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A20E2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>stage1Inv.ShowBitmap();</w:t>
      </w:r>
    </w:p>
    <w:p w14:paraId="1DB11771" w14:textId="7D1395E6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A20E2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>stage2.SetTopLeft(448 + (SIZE_X - stage2.Width()) / 2, SIZE_Y / 4);</w:t>
      </w:r>
    </w:p>
    <w:p w14:paraId="2DDD077E" w14:textId="736AA139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A20E2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>stage2.ShowBitmap();</w:t>
      </w:r>
    </w:p>
    <w:p w14:paraId="13754484" w14:textId="5CB7ED88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A20E2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>break;</w:t>
      </w:r>
    </w:p>
    <w:p w14:paraId="14D24A55" w14:textId="172074EB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A20E2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>case 2:</w:t>
      </w:r>
    </w:p>
    <w:p w14:paraId="627A5234" w14:textId="53320E2C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A20E2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>stage1.SetTopLeft(-448 + (SIZE_X - stage1.Width()) / 2, SIZE_Y / 4);</w:t>
      </w:r>
    </w:p>
    <w:p w14:paraId="09B07EFE" w14:textId="42568DAB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A20E2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>stage1.ShowBitmap();</w:t>
      </w:r>
    </w:p>
    <w:p w14:paraId="5304918A" w14:textId="0D85B13D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A20E2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>stage2Inv.SetTopLeft((SIZE_X - stage2Inv.Width()) / 2, SIZE_Y / 4);</w:t>
      </w:r>
    </w:p>
    <w:p w14:paraId="71504EF8" w14:textId="5CED3C03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A20E2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  <w:t>stage2Inv.ShowBitmap();</w:t>
      </w:r>
    </w:p>
    <w:p w14:paraId="30F27941" w14:textId="14242A8A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A20E2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  <w:t>stage3.SetTopLeft(448 + (SIZE_X - stage3.Width()) / 2, SIZE_Y / 4);</w:t>
      </w:r>
    </w:p>
    <w:p w14:paraId="61228183" w14:textId="4A80B5BE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A20E2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  <w:t>stage3.ShowBitmap();</w:t>
      </w:r>
    </w:p>
    <w:p w14:paraId="03CF62B3" w14:textId="46C90A0C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A20E2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  <w:t>break;</w:t>
      </w:r>
    </w:p>
    <w:p w14:paraId="460A13EA" w14:textId="299347E6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A20E2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  <w:t>case 3:</w:t>
      </w:r>
    </w:p>
    <w:p w14:paraId="0BAADC44" w14:textId="123A1EB8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A20E2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  <w:t>stage2.SetTopLeft(-448 + (SIZE_X - stage2.Width()) / 2, SIZE_Y / 4);</w:t>
      </w:r>
    </w:p>
    <w:p w14:paraId="34D0D187" w14:textId="5AB93C5A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A20E2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>stage2.ShowBitmap();</w:t>
      </w:r>
    </w:p>
    <w:p w14:paraId="4A03040E" w14:textId="0F4D3BCA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A20E2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>stage3Inv.SetTopLeft((SIZE_X - stage3Inv.Width()) / 2, SIZE_Y / 4);</w:t>
      </w:r>
    </w:p>
    <w:p w14:paraId="70BF6905" w14:textId="20FB67DC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A20E2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>stage3Inv.ShowBitmap();</w:t>
      </w:r>
    </w:p>
    <w:p w14:paraId="7A2CE025" w14:textId="67CC3497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A20E2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>stage4.SetTopLeft(448 + (SIZE_X - stage4.Width()) / 2, SIZE_Y / 4);</w:t>
      </w:r>
    </w:p>
    <w:p w14:paraId="269FEB0C" w14:textId="200A849C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A20E2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  <w:t>stage4.ShowBitmap();</w:t>
      </w:r>
    </w:p>
    <w:p w14:paraId="6008EBB9" w14:textId="4E8E22E5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A20E2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  <w:t>break;</w:t>
      </w:r>
    </w:p>
    <w:p w14:paraId="5147F32B" w14:textId="3DDD9D4F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A20E2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  <w:t>case 4:</w:t>
      </w:r>
    </w:p>
    <w:p w14:paraId="5048A617" w14:textId="79E8ABAC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A20E2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  <w:t>stage3.SetTopLeft(-448 + (SIZE_X - stage3.Width()) / 2, SIZE_Y / 4);</w:t>
      </w:r>
    </w:p>
    <w:p w14:paraId="0E18A8A9" w14:textId="6E0EECBA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A20E2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  <w:t>stage3.ShowBitmap();</w:t>
      </w:r>
    </w:p>
    <w:p w14:paraId="630B08E0" w14:textId="4D9C9687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A20E2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  <w:t>stage4Inv.SetTopLeft((SIZE_X - stage4Inv.Width()) / 2, SIZE_Y / 4);</w:t>
      </w:r>
    </w:p>
    <w:p w14:paraId="39605D08" w14:textId="0B4795BC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A20E2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  <w:t>stage4Inv.ShowBitmap();</w:t>
      </w:r>
    </w:p>
    <w:p w14:paraId="40DDC5B6" w14:textId="5447F4DC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A20E2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>stage5.SetTopLeft(448 + (SIZE_X - stage5.Width()) / 2, SIZE_Y / 4);</w:t>
      </w:r>
    </w:p>
    <w:p w14:paraId="16F6ADBD" w14:textId="6789722A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A20E2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>stage5.ShowBitmap();</w:t>
      </w:r>
    </w:p>
    <w:p w14:paraId="1073DE3D" w14:textId="1EED91B9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A20E2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>break;</w:t>
      </w:r>
    </w:p>
    <w:p w14:paraId="482194F0" w14:textId="1AFC1F3B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A20E2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>case 5:</w:t>
      </w:r>
    </w:p>
    <w:p w14:paraId="4B5B9FAA" w14:textId="5546D6AD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A20E2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>stage4.SetTopLeft(-448 + (SIZE_X - stage4.Width()) / 2, SIZE_Y / 4);</w:t>
      </w:r>
    </w:p>
    <w:p w14:paraId="15092CDA" w14:textId="19A68630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A20E2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>stage4.ShowBitmap();</w:t>
      </w:r>
    </w:p>
    <w:p w14:paraId="1C0A76D9" w14:textId="2476A306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A20E2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>stage5Inv.SetTopLeft((SIZE_X - stage5Inv.Width()) / 2, SIZE_Y / 4);</w:t>
      </w:r>
    </w:p>
    <w:p w14:paraId="587E1987" w14:textId="7658F0DF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lastRenderedPageBreak/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A20E2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>stage5Inv.ShowBitmap();</w:t>
      </w:r>
    </w:p>
    <w:p w14:paraId="78A640CF" w14:textId="4D1D9718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A20E2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>stage6.SetTopLeft(448 + (SIZE_X - stage6.Width()) / 2, SIZE_Y / 4);</w:t>
      </w:r>
    </w:p>
    <w:p w14:paraId="1D112D34" w14:textId="033A45C5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A20E2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>stage6.ShowBitmap();</w:t>
      </w:r>
    </w:p>
    <w:p w14:paraId="36FFDBDD" w14:textId="6D934612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A20E2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>break;</w:t>
      </w:r>
    </w:p>
    <w:p w14:paraId="10A27B10" w14:textId="45F40086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A20E2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>case 6:</w:t>
      </w:r>
    </w:p>
    <w:p w14:paraId="4457DD1E" w14:textId="3CC4F94F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A20E2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  <w:t>stage5.SetTopLeft(-448 + (SIZE_X - stage5.Width()) / 2, SIZE_Y / 4);</w:t>
      </w:r>
    </w:p>
    <w:p w14:paraId="79CAAC99" w14:textId="6B9D235D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A20E2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>stage5.ShowBitmap();</w:t>
      </w:r>
    </w:p>
    <w:p w14:paraId="6F4C6E94" w14:textId="0662948F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A20E2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>stage6Inv.SetTopLeft((SIZE_X - stage6Inv.Width()) / 2, SIZE_Y / 4);</w:t>
      </w:r>
    </w:p>
    <w:p w14:paraId="623B0D7D" w14:textId="0EE9E979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A20E2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>stage6Inv.ShowBitmap();</w:t>
      </w:r>
    </w:p>
    <w:p w14:paraId="0E8159A4" w14:textId="3EAE9149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A20E2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>stage7.SetTopLeft(448 + (SIZE_X - stage7.Width()) / 2, SIZE_Y / 4);</w:t>
      </w:r>
    </w:p>
    <w:p w14:paraId="1358AB44" w14:textId="4A087E8D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A20E2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>stage7.ShowBitmap();</w:t>
      </w:r>
    </w:p>
    <w:p w14:paraId="4BAF1C81" w14:textId="42EBC9AE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A20E2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>break;</w:t>
      </w:r>
    </w:p>
    <w:p w14:paraId="17E561AC" w14:textId="6AA4E59C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A20E2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>case 7:</w:t>
      </w:r>
    </w:p>
    <w:p w14:paraId="55E0D109" w14:textId="530983DD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A20E2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>stage6.SetTopLeft(-448 + (SIZE_X - stage6.Width()) / 2, SIZE_Y / 4);</w:t>
      </w:r>
    </w:p>
    <w:p w14:paraId="2CC02009" w14:textId="2F14883B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A20E2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>stage6.ShowBitmap();</w:t>
      </w:r>
    </w:p>
    <w:p w14:paraId="6199C3F9" w14:textId="41BB1C32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A20E2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>stage7Inv.SetTopLeft((SIZE_X - stage7Inv.Width()) / 2, SIZE_Y / 4);</w:t>
      </w:r>
    </w:p>
    <w:p w14:paraId="630004F7" w14:textId="42357F0F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A20E2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>stage7Inv.ShowBitmap();</w:t>
      </w:r>
    </w:p>
    <w:p w14:paraId="12CB6BF3" w14:textId="19583493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A20E2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>stage8.SetTopLeft(448 + (SIZE_X - stage8.Width()) / 2, SIZE_Y / 4);</w:t>
      </w:r>
    </w:p>
    <w:p w14:paraId="20F8F231" w14:textId="67E5A1E0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A20E2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>stage8.ShowBitmap();</w:t>
      </w:r>
    </w:p>
    <w:p w14:paraId="096FFC06" w14:textId="6F7FEA3C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A20E2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>break;</w:t>
      </w:r>
    </w:p>
    <w:p w14:paraId="28242AD4" w14:textId="1949F42A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A20E2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>case 8:</w:t>
      </w:r>
    </w:p>
    <w:p w14:paraId="0E8BC6C8" w14:textId="4528A62E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A20E2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>stage7.SetTopLeft(-448 + (SIZE_X - stage7.Width()) / 2, SIZE_Y / 4);</w:t>
      </w:r>
    </w:p>
    <w:p w14:paraId="2355B03D" w14:textId="437C1205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A20E2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>stage7.ShowBitmap();</w:t>
      </w:r>
    </w:p>
    <w:p w14:paraId="2956D5E0" w14:textId="09CC2575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A20E2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>stage8Inv.SetTopLeft((SIZE_X - stage8Inv.Width()) / 2, SIZE_Y / 4);</w:t>
      </w:r>
    </w:p>
    <w:p w14:paraId="0357B152" w14:textId="77C5B299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A20E2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>stage8Inv.ShowBitmap();</w:t>
      </w:r>
    </w:p>
    <w:p w14:paraId="563A3A14" w14:textId="76618127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A20E2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>stage9.SetTopLeft(448 + (SIZE_X - stage9.Width()) / 2, SIZE_Y / 4);</w:t>
      </w:r>
    </w:p>
    <w:p w14:paraId="12D30050" w14:textId="15A4B2D3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A20E2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>stage9.ShowBitmap();</w:t>
      </w:r>
    </w:p>
    <w:p w14:paraId="43BFB7E2" w14:textId="6A6D13A7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A20E2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>break;</w:t>
      </w:r>
    </w:p>
    <w:p w14:paraId="2CFE2322" w14:textId="7597E70D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A20E2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>case 9:</w:t>
      </w:r>
    </w:p>
    <w:p w14:paraId="2C969483" w14:textId="5F87C173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A20E2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>stage8.SetTopLeft(-448 + (SIZE_X - stage8.Width()) / 2, SIZE_Y / 4);</w:t>
      </w:r>
    </w:p>
    <w:p w14:paraId="27CC322B" w14:textId="76154FFC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A20E2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>stage8.ShowBitmap();</w:t>
      </w:r>
    </w:p>
    <w:p w14:paraId="5FAD6786" w14:textId="2AAA7660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A20E2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>stage9Inv.SetTopLeft((SIZE_X - stage9Inv.Width()) / 2, SIZE_Y / 4);</w:t>
      </w:r>
    </w:p>
    <w:p w14:paraId="1A695999" w14:textId="688C1637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A20E2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>stage9Inv.ShowBitmap();</w:t>
      </w:r>
    </w:p>
    <w:p w14:paraId="569EF4DC" w14:textId="613D37E9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A20E2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>stage10.SetTopLeft(448 + (SIZE_X - stage10.Width()) / 2, SIZE_Y / 4);</w:t>
      </w:r>
    </w:p>
    <w:p w14:paraId="2B247131" w14:textId="0496D01F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A20E2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>stage10.ShowBitmap();</w:t>
      </w:r>
    </w:p>
    <w:p w14:paraId="30173367" w14:textId="28BAED03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A20E2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>break;</w:t>
      </w:r>
    </w:p>
    <w:p w14:paraId="051BBEA7" w14:textId="262344F6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A20E2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>case 10:</w:t>
      </w:r>
    </w:p>
    <w:p w14:paraId="146DC40B" w14:textId="3219660A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A20E2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>stage9.SetTopLeft(-448 + (SIZE_X - stage9.Width()) / 2, SIZE_Y / 4);</w:t>
      </w:r>
    </w:p>
    <w:p w14:paraId="52069663" w14:textId="136C4ADA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A20E2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>stage9.ShowBitmap();</w:t>
      </w:r>
    </w:p>
    <w:p w14:paraId="61C43D3D" w14:textId="3C805008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A20E2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  <w:t>stage10Inv.SetTopLeft((SIZE_X - stage10Inv.Width()) / 2, SIZE_Y / 4);</w:t>
      </w:r>
    </w:p>
    <w:p w14:paraId="406E2EDE" w14:textId="218B1DA6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A20E2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>stage10Inv.ShowBitmap();</w:t>
      </w:r>
    </w:p>
    <w:p w14:paraId="5E08CF17" w14:textId="70FD1B81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A20E2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>stage11.SetTopLeft(448 + (SIZE_X - stage11.Width()) / 2, SIZE_Y / 4);</w:t>
      </w:r>
    </w:p>
    <w:p w14:paraId="12FD9A66" w14:textId="39151887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A20E2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>stage11.ShowBitmap();</w:t>
      </w:r>
    </w:p>
    <w:p w14:paraId="2618E3E4" w14:textId="795AC5D6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A20E2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>break;</w:t>
      </w:r>
    </w:p>
    <w:p w14:paraId="23EB7B72" w14:textId="2A6497EF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A20E2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>case 11:</w:t>
      </w:r>
    </w:p>
    <w:p w14:paraId="1BEB812F" w14:textId="70256298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A20E2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>stage10.SetTopLeft(-448 + (SIZE_X - stage10.Width()) / 2, SIZE_Y / 4);</w:t>
      </w:r>
    </w:p>
    <w:p w14:paraId="34C7A777" w14:textId="654458F4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A20E2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>stage10.ShowBitmap();</w:t>
      </w:r>
    </w:p>
    <w:p w14:paraId="6A704D54" w14:textId="0A156CAC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A20E2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>stage11Inv.SetTopLeft((SIZE_X - stage11Inv.Width()) / 2, SIZE_Y / 4);</w:t>
      </w:r>
    </w:p>
    <w:p w14:paraId="71538C32" w14:textId="72F6C8C4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A20E2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>stage11Inv.ShowBitmap();</w:t>
      </w:r>
    </w:p>
    <w:p w14:paraId="2D363D98" w14:textId="0080EF95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A20E2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>stage12.SetTopLeft(448 + (SIZE_X - stage12.Width()) / 2, SIZE_Y / 4);</w:t>
      </w:r>
    </w:p>
    <w:p w14:paraId="14E5CB8F" w14:textId="6D73DBA7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A20E2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>stage12.ShowBitmap();</w:t>
      </w:r>
    </w:p>
    <w:p w14:paraId="4EBEF089" w14:textId="10BE7C2D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A20E2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>break;</w:t>
      </w:r>
    </w:p>
    <w:p w14:paraId="0E1E8B78" w14:textId="76AE7594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A20E2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>case 12:</w:t>
      </w:r>
    </w:p>
    <w:p w14:paraId="44D929F3" w14:textId="1DE1A78D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A20E2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>stage11.SetTopLeft(-448 + (SIZE_X - stage11.Width()) / 2, SIZE_Y / 4);</w:t>
      </w:r>
    </w:p>
    <w:p w14:paraId="5A2B2153" w14:textId="74E59E91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A20E2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>stage11.ShowBitmap();</w:t>
      </w:r>
    </w:p>
    <w:p w14:paraId="43AA4305" w14:textId="2801126B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A20E2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>stage12Inv.SetTopLeft((SIZE_X - stage12Inv.Width()) / 2, SIZE_Y / 4);</w:t>
      </w:r>
    </w:p>
    <w:p w14:paraId="75D9F6CC" w14:textId="4C2C6285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A20E2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>stage12Inv.ShowBitmap();</w:t>
      </w:r>
    </w:p>
    <w:p w14:paraId="45DDE419" w14:textId="5DCC6560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A20E2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>break;</w:t>
      </w:r>
    </w:p>
    <w:p w14:paraId="6C8473D0" w14:textId="055A04A5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A20E2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  <w:t>}</w:t>
      </w:r>
    </w:p>
    <w:p w14:paraId="305BDF82" w14:textId="77777777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  <w:t>}</w:t>
      </w:r>
    </w:p>
    <w:p w14:paraId="5921E544" w14:textId="2CA3DF1A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>}</w:t>
      </w:r>
    </w:p>
    <w:p w14:paraId="046534A7" w14:textId="77777777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proofErr w:type="spellStart"/>
      <w:proofErr w:type="gram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CGameStateOver</w:t>
      </w:r>
      <w:proofErr w:type="spell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>::</w:t>
      </w:r>
      <w:proofErr w:type="spellStart"/>
      <w:proofErr w:type="gram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>CGameStateOver</w:t>
      </w:r>
      <w:proofErr w:type="spell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>(</w:t>
      </w:r>
      <w:proofErr w:type="spell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CGame</w:t>
      </w:r>
      <w:proofErr w:type="spell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 xml:space="preserve"> *g)</w:t>
      </w:r>
    </w:p>
    <w:p w14:paraId="39A1A111" w14:textId="77777777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 xml:space="preserve">: </w:t>
      </w:r>
      <w:proofErr w:type="spell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CGameState</w:t>
      </w:r>
      <w:proofErr w:type="spell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>(g)</w:t>
      </w:r>
    </w:p>
    <w:p w14:paraId="08ACDE13" w14:textId="77777777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>{</w:t>
      </w:r>
    </w:p>
    <w:p w14:paraId="6AD02AA8" w14:textId="77777777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proofErr w:type="spell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chooseMenu</w:t>
      </w:r>
      <w:proofErr w:type="spell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 xml:space="preserve"> = 0;</w:t>
      </w:r>
    </w:p>
    <w:p w14:paraId="05881D60" w14:textId="25B2B639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>}</w:t>
      </w:r>
    </w:p>
    <w:p w14:paraId="51DB9A7B" w14:textId="77777777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 xml:space="preserve">void </w:t>
      </w:r>
      <w:proofErr w:type="spellStart"/>
      <w:proofErr w:type="gram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CGameStateOver</w:t>
      </w:r>
      <w:proofErr w:type="spell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>::</w:t>
      </w:r>
      <w:proofErr w:type="spellStart"/>
      <w:proofErr w:type="gram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>OnMove</w:t>
      </w:r>
      <w:proofErr w:type="spell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>()</w:t>
      </w:r>
    </w:p>
    <w:p w14:paraId="70C239C5" w14:textId="77777777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>{</w:t>
      </w:r>
    </w:p>
    <w:p w14:paraId="3CC34B2E" w14:textId="3A49E28C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>}</w:t>
      </w:r>
    </w:p>
    <w:p w14:paraId="2B27EE31" w14:textId="77777777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lastRenderedPageBreak/>
        <w:t xml:space="preserve">void </w:t>
      </w:r>
      <w:proofErr w:type="spellStart"/>
      <w:proofErr w:type="gram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CGameStateOver</w:t>
      </w:r>
      <w:proofErr w:type="spell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>::</w:t>
      </w:r>
      <w:proofErr w:type="spellStart"/>
      <w:proofErr w:type="gram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>OnBeginState</w:t>
      </w:r>
      <w:proofErr w:type="spell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>()</w:t>
      </w:r>
    </w:p>
    <w:p w14:paraId="35E99668" w14:textId="77777777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>{</w:t>
      </w:r>
    </w:p>
    <w:p w14:paraId="5D3BEDFE" w14:textId="77777777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proofErr w:type="spellStart"/>
      <w:proofErr w:type="gram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CAudio</w:t>
      </w:r>
      <w:proofErr w:type="spell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>::</w:t>
      </w:r>
      <w:proofErr w:type="gram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>Instance()-&gt;Stop(AUDIO_NTUT);</w:t>
      </w:r>
    </w:p>
    <w:p w14:paraId="5451932B" w14:textId="3F84F3B8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>}</w:t>
      </w:r>
    </w:p>
    <w:p w14:paraId="5887A8B8" w14:textId="77777777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 xml:space="preserve">void </w:t>
      </w:r>
      <w:proofErr w:type="spellStart"/>
      <w:proofErr w:type="gram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CGameStateOver</w:t>
      </w:r>
      <w:proofErr w:type="spell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>::</w:t>
      </w:r>
      <w:proofErr w:type="spellStart"/>
      <w:proofErr w:type="gram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>OnInit</w:t>
      </w:r>
      <w:proofErr w:type="spell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>()</w:t>
      </w:r>
    </w:p>
    <w:p w14:paraId="3BFD1D37" w14:textId="6A86B208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>{</w:t>
      </w:r>
    </w:p>
    <w:p w14:paraId="78569A26" w14:textId="77777777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proofErr w:type="spell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chooseStage.LoadBitmap</w:t>
      </w:r>
      <w:proofErr w:type="spell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 xml:space="preserve">(IDB_CHOOSESTAGE, </w:t>
      </w:r>
      <w:proofErr w:type="gram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RGB(</w:t>
      </w:r>
      <w:proofErr w:type="gram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>255, 255, 255));</w:t>
      </w:r>
    </w:p>
    <w:p w14:paraId="2D649579" w14:textId="77777777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proofErr w:type="spell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chooseStageInv.LoadBitmap</w:t>
      </w:r>
      <w:proofErr w:type="spell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 xml:space="preserve">(IDB_CHOOSESTAGEINV, </w:t>
      </w:r>
      <w:proofErr w:type="gram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RGB(</w:t>
      </w:r>
      <w:proofErr w:type="gram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>255, 255, 255));</w:t>
      </w:r>
    </w:p>
    <w:p w14:paraId="06C70B91" w14:textId="77777777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proofErr w:type="spellStart"/>
      <w:proofErr w:type="gram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exit.LoadBitmap</w:t>
      </w:r>
      <w:proofErr w:type="spellEnd"/>
      <w:proofErr w:type="gram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>(IDB_EXIT, RGB(255, 255, 255));</w:t>
      </w:r>
    </w:p>
    <w:p w14:paraId="1D136D87" w14:textId="77777777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proofErr w:type="spell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exitInv.LoadBitmap</w:t>
      </w:r>
      <w:proofErr w:type="spell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 xml:space="preserve">(IDB_EXITINV, </w:t>
      </w:r>
      <w:proofErr w:type="gram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RGB(</w:t>
      </w:r>
      <w:proofErr w:type="gram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>255, 255, 255));</w:t>
      </w:r>
    </w:p>
    <w:p w14:paraId="0D5DA232" w14:textId="77777777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proofErr w:type="spell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nextStage.LoadBitmap</w:t>
      </w:r>
      <w:proofErr w:type="spell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 xml:space="preserve">(IDB_NEXTSTAGE, </w:t>
      </w:r>
      <w:proofErr w:type="gram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RGB(</w:t>
      </w:r>
      <w:proofErr w:type="gram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>255, 255, 255));</w:t>
      </w:r>
    </w:p>
    <w:p w14:paraId="70776660" w14:textId="6CC3BAAE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proofErr w:type="spell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nextStageInv.LoadBitmap</w:t>
      </w:r>
      <w:proofErr w:type="spell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 xml:space="preserve">(IDB_NEXTSTAGEINV, </w:t>
      </w:r>
      <w:proofErr w:type="gram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RGB(</w:t>
      </w:r>
      <w:proofErr w:type="gram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>255, 255, 255));</w:t>
      </w:r>
      <w:r w:rsidR="005A20E2" w:rsidRPr="006A23A4">
        <w:rPr>
          <w:rFonts w:ascii="Times New Roman" w:hAnsi="Times New Roman" w:cs="Times New Roman"/>
          <w:sz w:val="16"/>
          <w:szCs w:val="16"/>
          <w:lang w:eastAsia="zh-TW"/>
        </w:rPr>
        <w:t xml:space="preserve"> </w:t>
      </w:r>
    </w:p>
    <w:p w14:paraId="2F9F5162" w14:textId="77777777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proofErr w:type="spellStart"/>
      <w:proofErr w:type="gram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sign.LoadBitmap</w:t>
      </w:r>
      <w:proofErr w:type="spellEnd"/>
      <w:proofErr w:type="gram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>(IDB_SIGN, RGB(255, 255, 255));</w:t>
      </w:r>
    </w:p>
    <w:p w14:paraId="7C1321D3" w14:textId="2BDD918F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>}</w:t>
      </w:r>
    </w:p>
    <w:p w14:paraId="05058B39" w14:textId="77777777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 xml:space="preserve">void </w:t>
      </w:r>
      <w:proofErr w:type="spellStart"/>
      <w:proofErr w:type="gram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CGameStateOver</w:t>
      </w:r>
      <w:proofErr w:type="spell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>::</w:t>
      </w:r>
      <w:proofErr w:type="spellStart"/>
      <w:proofErr w:type="gram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>OnKeyUp</w:t>
      </w:r>
      <w:proofErr w:type="spell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 xml:space="preserve">(UINT </w:t>
      </w:r>
      <w:proofErr w:type="spell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nChar</w:t>
      </w:r>
      <w:proofErr w:type="spell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 xml:space="preserve">, UINT </w:t>
      </w:r>
      <w:proofErr w:type="spell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nRepCnt</w:t>
      </w:r>
      <w:proofErr w:type="spell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 xml:space="preserve">, UINT </w:t>
      </w:r>
      <w:proofErr w:type="spell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nFlags</w:t>
      </w:r>
      <w:proofErr w:type="spell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>) {</w:t>
      </w:r>
    </w:p>
    <w:p w14:paraId="40BACF04" w14:textId="77777777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  <w:t>const char KEY_UP = 0x26; // keyboard</w:t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>上箭頭</w:t>
      </w:r>
    </w:p>
    <w:p w14:paraId="59A4A6F7" w14:textId="77777777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  <w:t>const char KEY_DOWN = 0x28; // keyboard</w:t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>下箭頭</w:t>
      </w:r>
    </w:p>
    <w:p w14:paraId="1CA63BC2" w14:textId="77777777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  <w:t>const char KEY_ESC = 27;</w:t>
      </w:r>
    </w:p>
    <w:p w14:paraId="69CEE4E3" w14:textId="3F32D1D1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  <w:t>const char KEY_SPACE = ' ';</w:t>
      </w:r>
      <w:r w:rsidR="005A20E2" w:rsidRPr="006A23A4">
        <w:rPr>
          <w:rFonts w:ascii="Times New Roman" w:hAnsi="Times New Roman" w:cs="Times New Roman"/>
          <w:sz w:val="16"/>
          <w:szCs w:val="16"/>
          <w:lang w:eastAsia="zh-TW"/>
        </w:rPr>
        <w:t xml:space="preserve"> </w:t>
      </w:r>
    </w:p>
    <w:p w14:paraId="412FD140" w14:textId="77777777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  <w:t>if (</w:t>
      </w:r>
      <w:proofErr w:type="spell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nChar</w:t>
      </w:r>
      <w:proofErr w:type="spell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 xml:space="preserve"> == KEY_UP &amp;&amp; </w:t>
      </w:r>
      <w:proofErr w:type="spell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chooseMenu</w:t>
      </w:r>
      <w:proofErr w:type="spell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 xml:space="preserve"> &gt; 1) {</w:t>
      </w:r>
    </w:p>
    <w:p w14:paraId="627B5698" w14:textId="1BA814DF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A20E2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proofErr w:type="spell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chooseMenu</w:t>
      </w:r>
      <w:proofErr w:type="spell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 xml:space="preserve"> = </w:t>
      </w:r>
      <w:proofErr w:type="spell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chooseMenu</w:t>
      </w:r>
      <w:proofErr w:type="spell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 xml:space="preserve"> - 1;</w:t>
      </w:r>
    </w:p>
    <w:p w14:paraId="4FD00ADE" w14:textId="1A356F9A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  <w:t>}</w:t>
      </w:r>
    </w:p>
    <w:p w14:paraId="7B3DB5C5" w14:textId="77777777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  <w:t>if (</w:t>
      </w:r>
      <w:proofErr w:type="spell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nChar</w:t>
      </w:r>
      <w:proofErr w:type="spell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 xml:space="preserve"> == KEY_DOWN &amp;&amp; </w:t>
      </w:r>
      <w:proofErr w:type="spell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chooseMenu</w:t>
      </w:r>
      <w:proofErr w:type="spell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 xml:space="preserve"> &lt; 3) {</w:t>
      </w:r>
    </w:p>
    <w:p w14:paraId="09733F94" w14:textId="0F073074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A20E2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proofErr w:type="spell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chooseMenu</w:t>
      </w:r>
      <w:proofErr w:type="spell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 xml:space="preserve"> = </w:t>
      </w:r>
      <w:proofErr w:type="spell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chooseMenu</w:t>
      </w:r>
      <w:proofErr w:type="spell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 xml:space="preserve"> + 1;</w:t>
      </w:r>
    </w:p>
    <w:p w14:paraId="282CB8EB" w14:textId="21DA8CE3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  <w:t>}</w:t>
      </w:r>
    </w:p>
    <w:p w14:paraId="56BEDBDF" w14:textId="77777777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  <w:t>if (</w:t>
      </w:r>
      <w:proofErr w:type="spell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nChar</w:t>
      </w:r>
      <w:proofErr w:type="spell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 xml:space="preserve"> == KEY_SPACE) {</w:t>
      </w:r>
    </w:p>
    <w:p w14:paraId="7305E54E" w14:textId="585BA386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A20E2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  <w:t>switch (</w:t>
      </w:r>
      <w:proofErr w:type="spell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chooseMenu</w:t>
      </w:r>
      <w:proofErr w:type="spell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>)</w:t>
      </w:r>
    </w:p>
    <w:p w14:paraId="443AE5BC" w14:textId="4E9D3B53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A20E2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  <w:t>{</w:t>
      </w:r>
    </w:p>
    <w:p w14:paraId="228C35A4" w14:textId="52B03A3C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A20E2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A20E2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 xml:space="preserve">case 1: // </w:t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>下一關</w:t>
      </w:r>
    </w:p>
    <w:p w14:paraId="77F28DF8" w14:textId="4DB6EFB4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A20E2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A20E2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proofErr w:type="spellStart"/>
      <w:proofErr w:type="gram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GotoGameState</w:t>
      </w:r>
      <w:proofErr w:type="spell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>(</w:t>
      </w:r>
      <w:proofErr w:type="gram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>GAME_STATE_RUN);</w:t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</w:p>
    <w:p w14:paraId="2F3D688B" w14:textId="7E16B968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A20E2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A20E2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>break;</w:t>
      </w:r>
    </w:p>
    <w:p w14:paraId="61E0634D" w14:textId="48D3D5FF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A20E2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A20E2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 xml:space="preserve">case 2: // </w:t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>選擇關卡</w:t>
      </w:r>
    </w:p>
    <w:p w14:paraId="784E73C2" w14:textId="01C5845D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A20E2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A20E2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proofErr w:type="spell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initStage</w:t>
      </w:r>
      <w:proofErr w:type="spell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 xml:space="preserve"> = true;</w:t>
      </w:r>
    </w:p>
    <w:p w14:paraId="74BBE42A" w14:textId="11738668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A20E2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A20E2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proofErr w:type="spellStart"/>
      <w:proofErr w:type="gram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GotoGameState</w:t>
      </w:r>
      <w:proofErr w:type="spell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>(</w:t>
      </w:r>
      <w:proofErr w:type="gram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>GAME_STATE_INIT);</w:t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</w:p>
    <w:p w14:paraId="672D27DA" w14:textId="17F7F41D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A20E2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A20E2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>break;</w:t>
      </w:r>
    </w:p>
    <w:p w14:paraId="4A5EB521" w14:textId="1E5CCD16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A20E2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A20E2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 xml:space="preserve">case 3: // </w:t>
      </w:r>
    </w:p>
    <w:p w14:paraId="2E579226" w14:textId="69348295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A20E2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A20E2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proofErr w:type="spell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initStage</w:t>
      </w:r>
      <w:proofErr w:type="spell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 xml:space="preserve"> = false;</w:t>
      </w:r>
    </w:p>
    <w:p w14:paraId="708E8981" w14:textId="1E8273CF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A20E2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A20E2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proofErr w:type="spell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newStage</w:t>
      </w:r>
      <w:proofErr w:type="spell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 xml:space="preserve"> = 1;</w:t>
      </w:r>
    </w:p>
    <w:p w14:paraId="273E0191" w14:textId="0DA19256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A20E2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A20E2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proofErr w:type="spellStart"/>
      <w:proofErr w:type="gram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GotoGameState</w:t>
      </w:r>
      <w:proofErr w:type="spell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>(</w:t>
      </w:r>
      <w:proofErr w:type="gram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>GAME_STATE_INIT);</w:t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</w:p>
    <w:p w14:paraId="10CEDA24" w14:textId="0A77A152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A20E2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A20E2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>break;</w:t>
      </w:r>
    </w:p>
    <w:p w14:paraId="6A934EF9" w14:textId="2A74837C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A20E2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A20E2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  <w:t>default:</w:t>
      </w:r>
    </w:p>
    <w:p w14:paraId="304993A1" w14:textId="52E4E478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A20E2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A20E2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>break;</w:t>
      </w:r>
    </w:p>
    <w:p w14:paraId="11B153EB" w14:textId="6FCB2C23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A20E2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  <w:t>}</w:t>
      </w:r>
    </w:p>
    <w:p w14:paraId="5AED1C56" w14:textId="77777777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  <w:t>}</w:t>
      </w:r>
    </w:p>
    <w:p w14:paraId="1C8DADF3" w14:textId="60691F31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>}</w:t>
      </w:r>
    </w:p>
    <w:p w14:paraId="0256F93B" w14:textId="77777777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 xml:space="preserve">void </w:t>
      </w:r>
      <w:proofErr w:type="spellStart"/>
      <w:proofErr w:type="gram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CGameStateOver</w:t>
      </w:r>
      <w:proofErr w:type="spell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>::</w:t>
      </w:r>
      <w:proofErr w:type="spellStart"/>
      <w:proofErr w:type="gram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>OnShow</w:t>
      </w:r>
      <w:proofErr w:type="spell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>()</w:t>
      </w:r>
    </w:p>
    <w:p w14:paraId="5DA3F784" w14:textId="77777777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>{</w:t>
      </w:r>
    </w:p>
    <w:p w14:paraId="765B6DCD" w14:textId="77777777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proofErr w:type="spell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nextStage.SetTopLeft</w:t>
      </w:r>
      <w:proofErr w:type="spell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>(600, 100);</w:t>
      </w:r>
    </w:p>
    <w:p w14:paraId="2C904311" w14:textId="77777777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proofErr w:type="spell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nextStageInv.SetTopLeft</w:t>
      </w:r>
      <w:proofErr w:type="spell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>(600, 100);</w:t>
      </w:r>
    </w:p>
    <w:p w14:paraId="3569A4BD" w14:textId="77777777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proofErr w:type="spell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chooseStage.SetTopLeft</w:t>
      </w:r>
      <w:proofErr w:type="spell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>(600, 300);</w:t>
      </w:r>
    </w:p>
    <w:p w14:paraId="30E1BE07" w14:textId="77777777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proofErr w:type="spell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chooseStageInv.SetTopLeft</w:t>
      </w:r>
      <w:proofErr w:type="spell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>(600, 300);</w:t>
      </w:r>
    </w:p>
    <w:p w14:paraId="5F43E470" w14:textId="77777777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proofErr w:type="spellStart"/>
      <w:proofErr w:type="gram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exit.SetTopLeft</w:t>
      </w:r>
      <w:proofErr w:type="spellEnd"/>
      <w:proofErr w:type="gram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>(600, 500);</w:t>
      </w:r>
    </w:p>
    <w:p w14:paraId="4A9F8AFB" w14:textId="77777777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proofErr w:type="spell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exitInv.SetTopLeft</w:t>
      </w:r>
      <w:proofErr w:type="spell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>(600, 500);</w:t>
      </w:r>
    </w:p>
    <w:p w14:paraId="525A3405" w14:textId="638622B6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proofErr w:type="spellStart"/>
      <w:proofErr w:type="gram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sign.SetTopLeft</w:t>
      </w:r>
      <w:proofErr w:type="spellEnd"/>
      <w:proofErr w:type="gram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>(75, 75);</w:t>
      </w:r>
      <w:r w:rsidR="005A20E2" w:rsidRPr="006A23A4">
        <w:rPr>
          <w:rFonts w:ascii="Times New Roman" w:hAnsi="Times New Roman" w:cs="Times New Roman"/>
          <w:sz w:val="16"/>
          <w:szCs w:val="16"/>
          <w:lang w:eastAsia="zh-TW"/>
        </w:rPr>
        <w:t xml:space="preserve"> </w:t>
      </w:r>
    </w:p>
    <w:p w14:paraId="698A8B97" w14:textId="77777777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  <w:t>switch (</w:t>
      </w:r>
      <w:proofErr w:type="spell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chooseMenu</w:t>
      </w:r>
      <w:proofErr w:type="spell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>)</w:t>
      </w:r>
    </w:p>
    <w:p w14:paraId="031A0FA7" w14:textId="77777777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  <w:t>{</w:t>
      </w:r>
    </w:p>
    <w:p w14:paraId="19D72D72" w14:textId="76A6FF3A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A20E2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A20E2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>case 1:</w:t>
      </w:r>
    </w:p>
    <w:p w14:paraId="6EF73599" w14:textId="35AF47DF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A20E2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A20E2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  <w:t>if (</w:t>
      </w:r>
      <w:proofErr w:type="spellStart"/>
      <w:proofErr w:type="gram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newStage</w:t>
      </w:r>
      <w:proofErr w:type="spell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 xml:space="preserve"> !</w:t>
      </w:r>
      <w:proofErr w:type="gram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>= 13) {</w:t>
      </w:r>
    </w:p>
    <w:p w14:paraId="1CD00E7E" w14:textId="5C553B73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A20E2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A20E2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proofErr w:type="spell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nextStageInv.ShowBitmap</w:t>
      </w:r>
      <w:proofErr w:type="spell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>();</w:t>
      </w:r>
    </w:p>
    <w:p w14:paraId="74C8BE6E" w14:textId="5DC14686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A20E2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A20E2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  <w:t>}</w:t>
      </w:r>
    </w:p>
    <w:p w14:paraId="543E66D0" w14:textId="641DA65A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A20E2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A20E2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proofErr w:type="spell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chooseStage.ShowBitmap</w:t>
      </w:r>
      <w:proofErr w:type="spell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>();</w:t>
      </w:r>
    </w:p>
    <w:p w14:paraId="78FB2648" w14:textId="397C1D34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A20E2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A20E2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proofErr w:type="spellStart"/>
      <w:proofErr w:type="gram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exit.ShowBitmap</w:t>
      </w:r>
      <w:proofErr w:type="spellEnd"/>
      <w:proofErr w:type="gram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>();</w:t>
      </w:r>
    </w:p>
    <w:p w14:paraId="55F88780" w14:textId="686655E8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A20E2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A20E2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  <w:t>break;</w:t>
      </w:r>
    </w:p>
    <w:p w14:paraId="3A731058" w14:textId="7F2D5FEF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A20E2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A20E2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>case 2:</w:t>
      </w:r>
    </w:p>
    <w:p w14:paraId="6B46C773" w14:textId="77D9E81C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A20E2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A20E2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  <w:t>if (</w:t>
      </w:r>
      <w:proofErr w:type="spellStart"/>
      <w:proofErr w:type="gram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newStage</w:t>
      </w:r>
      <w:proofErr w:type="spell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 xml:space="preserve"> !</w:t>
      </w:r>
      <w:proofErr w:type="gram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>= 13) {</w:t>
      </w:r>
    </w:p>
    <w:p w14:paraId="155E6B8F" w14:textId="0D87C4D5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A20E2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A20E2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proofErr w:type="spell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nextStage.ShowBitmap</w:t>
      </w:r>
      <w:proofErr w:type="spell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>();</w:t>
      </w:r>
    </w:p>
    <w:p w14:paraId="62510C43" w14:textId="335753E2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A20E2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A20E2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  <w:t>}</w:t>
      </w:r>
    </w:p>
    <w:p w14:paraId="5A5052D6" w14:textId="1EC8D99F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A20E2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A20E2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proofErr w:type="spell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chooseStageInv.ShowBitmap</w:t>
      </w:r>
      <w:proofErr w:type="spell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>();</w:t>
      </w:r>
    </w:p>
    <w:p w14:paraId="5686B62E" w14:textId="41FB376A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A20E2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A20E2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proofErr w:type="spellStart"/>
      <w:proofErr w:type="gram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exit.ShowBitmap</w:t>
      </w:r>
      <w:proofErr w:type="spellEnd"/>
      <w:proofErr w:type="gram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>();</w:t>
      </w:r>
    </w:p>
    <w:p w14:paraId="0907E5C5" w14:textId="05E1734E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lastRenderedPageBreak/>
        <w:tab/>
      </w:r>
      <w:r w:rsidR="005A20E2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A20E2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  <w:t>break;</w:t>
      </w:r>
    </w:p>
    <w:p w14:paraId="0F066EFE" w14:textId="6BE6DECA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A20E2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A20E2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>case 3:</w:t>
      </w:r>
    </w:p>
    <w:p w14:paraId="04DCB123" w14:textId="2DA92044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A20E2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A20E2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  <w:t>if (</w:t>
      </w:r>
      <w:proofErr w:type="spellStart"/>
      <w:proofErr w:type="gram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newStage</w:t>
      </w:r>
      <w:proofErr w:type="spell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 xml:space="preserve"> !</w:t>
      </w:r>
      <w:proofErr w:type="gram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>= 13) {</w:t>
      </w:r>
    </w:p>
    <w:p w14:paraId="21843B4C" w14:textId="6FDFFC49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A20E2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A20E2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proofErr w:type="spell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nextStage.ShowBitmap</w:t>
      </w:r>
      <w:proofErr w:type="spell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>();</w:t>
      </w:r>
    </w:p>
    <w:p w14:paraId="68E39332" w14:textId="343EE6C0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A20E2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A20E2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  <w:t>}</w:t>
      </w:r>
    </w:p>
    <w:p w14:paraId="7D92D507" w14:textId="36014C0C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A20E2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A20E2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proofErr w:type="spell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chooseStage.ShowBitmap</w:t>
      </w:r>
      <w:proofErr w:type="spell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>();</w:t>
      </w:r>
    </w:p>
    <w:p w14:paraId="05037504" w14:textId="28D8967B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A20E2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A20E2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proofErr w:type="spell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exitInv.ShowBitmap</w:t>
      </w:r>
      <w:proofErr w:type="spell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>();</w:t>
      </w:r>
    </w:p>
    <w:p w14:paraId="70ACDD83" w14:textId="7BC36251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A20E2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A20E2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  <w:t>break;</w:t>
      </w:r>
    </w:p>
    <w:p w14:paraId="32BADA3C" w14:textId="35DEF665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A20E2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A20E2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>default:</w:t>
      </w:r>
    </w:p>
    <w:p w14:paraId="4552FC26" w14:textId="0BD1570F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A20E2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A20E2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  <w:t>if (</w:t>
      </w:r>
      <w:proofErr w:type="spellStart"/>
      <w:proofErr w:type="gram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newStage</w:t>
      </w:r>
      <w:proofErr w:type="spell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 xml:space="preserve"> !</w:t>
      </w:r>
      <w:proofErr w:type="gram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>= 13) {</w:t>
      </w:r>
    </w:p>
    <w:p w14:paraId="1BA01B2B" w14:textId="64ACB412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A20E2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A20E2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proofErr w:type="spell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nextStage.ShowBitmap</w:t>
      </w:r>
      <w:proofErr w:type="spell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>();</w:t>
      </w:r>
    </w:p>
    <w:p w14:paraId="683F0088" w14:textId="194B30CA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A20E2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A20E2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  <w:t>}</w:t>
      </w:r>
    </w:p>
    <w:p w14:paraId="54045F49" w14:textId="0ABBFE75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A20E2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A20E2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proofErr w:type="spell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chooseStage.ShowBitmap</w:t>
      </w:r>
      <w:proofErr w:type="spell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>();</w:t>
      </w:r>
    </w:p>
    <w:p w14:paraId="46C8535A" w14:textId="2C9A45A6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A20E2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A20E2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proofErr w:type="spellStart"/>
      <w:proofErr w:type="gram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exit.ShowBitmap</w:t>
      </w:r>
      <w:proofErr w:type="spellEnd"/>
      <w:proofErr w:type="gram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>();</w:t>
      </w:r>
    </w:p>
    <w:p w14:paraId="0E3289C0" w14:textId="757CE73B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A20E2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A20E2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  <w:t>break;</w:t>
      </w:r>
    </w:p>
    <w:p w14:paraId="4F33AE9E" w14:textId="1820D635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A20E2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>}</w:t>
      </w:r>
    </w:p>
    <w:p w14:paraId="0CBEC855" w14:textId="3EC66F65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A20E2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proofErr w:type="spellStart"/>
      <w:proofErr w:type="gram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sign.ShowBitmap</w:t>
      </w:r>
      <w:proofErr w:type="spellEnd"/>
      <w:proofErr w:type="gram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>();</w:t>
      </w:r>
    </w:p>
    <w:p w14:paraId="78E52A0F" w14:textId="337D0839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>}</w:t>
      </w:r>
    </w:p>
    <w:p w14:paraId="0A8B7F08" w14:textId="77777777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proofErr w:type="spellStart"/>
      <w:proofErr w:type="gram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CGameStateRun</w:t>
      </w:r>
      <w:proofErr w:type="spell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>::</w:t>
      </w:r>
      <w:proofErr w:type="spellStart"/>
      <w:proofErr w:type="gram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>CGameStateRun</w:t>
      </w:r>
      <w:proofErr w:type="spell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>(</w:t>
      </w:r>
      <w:proofErr w:type="spell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CGame</w:t>
      </w:r>
      <w:proofErr w:type="spell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 xml:space="preserve"> *g) : </w:t>
      </w:r>
      <w:proofErr w:type="spell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CGameState</w:t>
      </w:r>
      <w:proofErr w:type="spell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>(g)</w:t>
      </w:r>
    </w:p>
    <w:p w14:paraId="249519DE" w14:textId="77777777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>{</w:t>
      </w:r>
    </w:p>
    <w:p w14:paraId="070E29D3" w14:textId="77777777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proofErr w:type="spell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whichMap</w:t>
      </w:r>
      <w:proofErr w:type="spell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 xml:space="preserve"> = 1;</w:t>
      </w:r>
    </w:p>
    <w:p w14:paraId="25C5E720" w14:textId="0D22DB51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>}</w:t>
      </w:r>
    </w:p>
    <w:p w14:paraId="34407AE3" w14:textId="77777777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proofErr w:type="spellStart"/>
      <w:proofErr w:type="gram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CGameStateRun</w:t>
      </w:r>
      <w:proofErr w:type="spell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>::</w:t>
      </w:r>
      <w:proofErr w:type="gram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>~</w:t>
      </w:r>
      <w:proofErr w:type="spell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CGameStateRun</w:t>
      </w:r>
      <w:proofErr w:type="spell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>()</w:t>
      </w:r>
    </w:p>
    <w:p w14:paraId="28B71C26" w14:textId="77777777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>{</w:t>
      </w:r>
    </w:p>
    <w:p w14:paraId="3C87CB87" w14:textId="0D44769D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>}</w:t>
      </w:r>
    </w:p>
    <w:p w14:paraId="4097D694" w14:textId="77777777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 xml:space="preserve">void </w:t>
      </w:r>
      <w:proofErr w:type="spellStart"/>
      <w:proofErr w:type="gram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CGameStateRun</w:t>
      </w:r>
      <w:proofErr w:type="spell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>::</w:t>
      </w:r>
      <w:proofErr w:type="spellStart"/>
      <w:proofErr w:type="gram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>OnBeginState</w:t>
      </w:r>
      <w:proofErr w:type="spell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>()</w:t>
      </w:r>
    </w:p>
    <w:p w14:paraId="1C0FD21F" w14:textId="77777777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>{</w:t>
      </w:r>
    </w:p>
    <w:p w14:paraId="68AE3650" w14:textId="4F1253BA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proofErr w:type="spellStart"/>
      <w:proofErr w:type="gram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CAudio</w:t>
      </w:r>
      <w:proofErr w:type="spell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>::</w:t>
      </w:r>
      <w:proofErr w:type="gram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>Instance()-&gt;Play(AUDIO_NTUT, true);</w:t>
      </w:r>
      <w:r w:rsidR="005A20E2" w:rsidRPr="006A23A4">
        <w:rPr>
          <w:rFonts w:ascii="Times New Roman" w:hAnsi="Times New Roman" w:cs="Times New Roman"/>
          <w:sz w:val="16"/>
          <w:szCs w:val="16"/>
          <w:lang w:eastAsia="zh-TW"/>
        </w:rPr>
        <w:t xml:space="preserve"> </w:t>
      </w:r>
    </w:p>
    <w:p w14:paraId="3D827DDD" w14:textId="597357DD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proofErr w:type="spell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whichMap</w:t>
      </w:r>
      <w:proofErr w:type="spell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 xml:space="preserve"> = </w:t>
      </w:r>
      <w:proofErr w:type="spell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newStage</w:t>
      </w:r>
      <w:proofErr w:type="spell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>;</w:t>
      </w:r>
      <w:r w:rsidR="005A20E2" w:rsidRPr="006A23A4">
        <w:rPr>
          <w:rFonts w:ascii="Times New Roman" w:hAnsi="Times New Roman" w:cs="Times New Roman"/>
          <w:sz w:val="16"/>
          <w:szCs w:val="16"/>
          <w:lang w:eastAsia="zh-TW"/>
        </w:rPr>
        <w:t xml:space="preserve"> </w:t>
      </w:r>
    </w:p>
    <w:p w14:paraId="52235F07" w14:textId="77777777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  <w:t>switch (</w:t>
      </w:r>
      <w:proofErr w:type="spell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whichMap</w:t>
      </w:r>
      <w:proofErr w:type="spell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>)</w:t>
      </w:r>
    </w:p>
    <w:p w14:paraId="32015DEB" w14:textId="77777777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  <w:t>{</w:t>
      </w:r>
    </w:p>
    <w:p w14:paraId="797CDA0F" w14:textId="18A70C94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A20E2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A20E2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>case 1:</w:t>
      </w:r>
    </w:p>
    <w:p w14:paraId="45C65B8C" w14:textId="46630E3F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A20E2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A20E2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proofErr w:type="spell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SetObjectPosition</w:t>
      </w:r>
      <w:proofErr w:type="spell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>(gamemap1);</w:t>
      </w:r>
    </w:p>
    <w:p w14:paraId="65B2EB7D" w14:textId="63DDD297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A20E2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A20E2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>break;</w:t>
      </w:r>
    </w:p>
    <w:p w14:paraId="1C010E40" w14:textId="3EA95C7C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A20E2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A20E2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>case 2:</w:t>
      </w:r>
    </w:p>
    <w:p w14:paraId="6F8C800B" w14:textId="012ED87E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A20E2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A20E2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proofErr w:type="spell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SetObjectPosition</w:t>
      </w:r>
      <w:proofErr w:type="spell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>(gamemap2);</w:t>
      </w:r>
    </w:p>
    <w:p w14:paraId="7C191B2E" w14:textId="4FE4D7E0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A20E2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A20E2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>break;</w:t>
      </w:r>
    </w:p>
    <w:p w14:paraId="6A34B735" w14:textId="104D6193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A20E2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A20E2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>case 3:</w:t>
      </w:r>
    </w:p>
    <w:p w14:paraId="03656411" w14:textId="03A50C56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A20E2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proofErr w:type="spell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SetObjectPosition</w:t>
      </w:r>
      <w:proofErr w:type="spell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>(gamemap3);</w:t>
      </w:r>
    </w:p>
    <w:p w14:paraId="63BCA4A9" w14:textId="193A913B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A20E2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A20E2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>break;</w:t>
      </w:r>
    </w:p>
    <w:p w14:paraId="5705C1FB" w14:textId="708345EC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A20E2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A20E2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>case 4:</w:t>
      </w:r>
    </w:p>
    <w:p w14:paraId="12EFAB2E" w14:textId="0FE99FF2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A20E2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A20E2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proofErr w:type="spell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SetObjectPosition</w:t>
      </w:r>
      <w:proofErr w:type="spell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>(gamemap4);</w:t>
      </w:r>
    </w:p>
    <w:p w14:paraId="0F86B3E5" w14:textId="76E24AA3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A20E2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A20E2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>break;</w:t>
      </w:r>
    </w:p>
    <w:p w14:paraId="3DB003CD" w14:textId="5A3B01AE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A20E2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A20E2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>case 5:</w:t>
      </w:r>
    </w:p>
    <w:p w14:paraId="248E9E60" w14:textId="68A7ECEA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A20E2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A20E2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proofErr w:type="spell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SetObjectPosition</w:t>
      </w:r>
      <w:proofErr w:type="spell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>(gamemap5);</w:t>
      </w:r>
    </w:p>
    <w:p w14:paraId="0E5E869F" w14:textId="625656FC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A20E2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A20E2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>break;</w:t>
      </w:r>
    </w:p>
    <w:p w14:paraId="5B5F28A6" w14:textId="56258DCC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A20E2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A20E2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>case 6:</w:t>
      </w:r>
    </w:p>
    <w:p w14:paraId="6CA74C8E" w14:textId="7E958B9B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A20E2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A20E2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proofErr w:type="spell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SetObjectPosition</w:t>
      </w:r>
      <w:proofErr w:type="spell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>(gamemap6);</w:t>
      </w:r>
    </w:p>
    <w:p w14:paraId="6930E523" w14:textId="2553E07C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A20E2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A20E2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>break;</w:t>
      </w:r>
    </w:p>
    <w:p w14:paraId="13D34BCE" w14:textId="56CF3545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A20E2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A20E2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>case 7:</w:t>
      </w:r>
    </w:p>
    <w:p w14:paraId="2C0FDA61" w14:textId="74219C01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A20E2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A20E2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proofErr w:type="spell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SetObjectPosition</w:t>
      </w:r>
      <w:proofErr w:type="spell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>(gamemap7);</w:t>
      </w:r>
    </w:p>
    <w:p w14:paraId="77398C15" w14:textId="1DD7ADD8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A20E2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A20E2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>break;</w:t>
      </w:r>
    </w:p>
    <w:p w14:paraId="75C00174" w14:textId="110C48C7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A20E2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A20E2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>case 8:</w:t>
      </w:r>
    </w:p>
    <w:p w14:paraId="6204BAD8" w14:textId="43C10625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A20E2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A20E2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proofErr w:type="spell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SetObjectPosition</w:t>
      </w:r>
      <w:proofErr w:type="spell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>(gamemap8);</w:t>
      </w:r>
    </w:p>
    <w:p w14:paraId="6A80EC79" w14:textId="7635052B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A20E2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A20E2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>break;</w:t>
      </w:r>
    </w:p>
    <w:p w14:paraId="6EFCCF65" w14:textId="7FA8749C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A20E2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A20E2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>case 9:</w:t>
      </w:r>
    </w:p>
    <w:p w14:paraId="73AD560A" w14:textId="0338CF5E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A20E2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A20E2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proofErr w:type="spell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SetObjectPosition</w:t>
      </w:r>
      <w:proofErr w:type="spell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>(gamemap9);</w:t>
      </w:r>
    </w:p>
    <w:p w14:paraId="5BCAC3AE" w14:textId="5590E9E7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A20E2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A20E2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  <w:t>break;</w:t>
      </w:r>
    </w:p>
    <w:p w14:paraId="0CC1C268" w14:textId="0C78C6A3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A20E2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A20E2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>case 10:</w:t>
      </w:r>
    </w:p>
    <w:p w14:paraId="004BBB3E" w14:textId="2C4DEC7B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A20E2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A20E2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proofErr w:type="spell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SetObjectPosition</w:t>
      </w:r>
      <w:proofErr w:type="spell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>(gamemap10);</w:t>
      </w:r>
    </w:p>
    <w:p w14:paraId="745AFA7C" w14:textId="79CCF192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A20E2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A20E2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  <w:t>break;</w:t>
      </w:r>
    </w:p>
    <w:p w14:paraId="61485365" w14:textId="622C3BC9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A20E2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A20E2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>case 11:</w:t>
      </w:r>
    </w:p>
    <w:p w14:paraId="2EB42495" w14:textId="1CFFC7CB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A20E2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A20E2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proofErr w:type="spell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SetObjectPosition</w:t>
      </w:r>
      <w:proofErr w:type="spell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>(gamemap11);</w:t>
      </w:r>
    </w:p>
    <w:p w14:paraId="4FEC2844" w14:textId="762026F8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A20E2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A20E2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  <w:t>break;</w:t>
      </w:r>
    </w:p>
    <w:p w14:paraId="31D1A520" w14:textId="413B8B90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A20E2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A20E2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>case 12:</w:t>
      </w:r>
    </w:p>
    <w:p w14:paraId="52B89018" w14:textId="7778499E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A20E2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A20E2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proofErr w:type="spell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SetObjectPosition</w:t>
      </w:r>
      <w:proofErr w:type="spell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>(gamemap12);</w:t>
      </w:r>
    </w:p>
    <w:p w14:paraId="0D7CCFE6" w14:textId="7BB76CE6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A20E2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A20E2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  <w:t>break;</w:t>
      </w:r>
    </w:p>
    <w:p w14:paraId="0840629B" w14:textId="27481D05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A20E2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A20E2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>default:</w:t>
      </w:r>
    </w:p>
    <w:p w14:paraId="291382B1" w14:textId="26793665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A20E2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A20E2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  <w:t>break;</w:t>
      </w:r>
    </w:p>
    <w:p w14:paraId="6C89847C" w14:textId="77777777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lastRenderedPageBreak/>
        <w:tab/>
        <w:t>}</w:t>
      </w:r>
    </w:p>
    <w:p w14:paraId="5C099CD0" w14:textId="13287CF0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>}</w:t>
      </w:r>
    </w:p>
    <w:p w14:paraId="77D1B3A5" w14:textId="77777777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 xml:space="preserve">void </w:t>
      </w:r>
      <w:proofErr w:type="spell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CGameStateRun</w:t>
      </w:r>
      <w:proofErr w:type="spell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>::</w:t>
      </w:r>
      <w:proofErr w:type="spell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OnMove</w:t>
      </w:r>
      <w:proofErr w:type="spell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>()</w:t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  <w:t xml:space="preserve">// </w:t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>移動遊戲元素</w:t>
      </w:r>
    </w:p>
    <w:p w14:paraId="06E6E99B" w14:textId="279EE6D8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>{</w:t>
      </w:r>
    </w:p>
    <w:p w14:paraId="068773EA" w14:textId="160AC02B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proofErr w:type="spellStart"/>
      <w:proofErr w:type="gram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man.OnMove</w:t>
      </w:r>
      <w:proofErr w:type="spellEnd"/>
      <w:proofErr w:type="gram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>();</w:t>
      </w:r>
    </w:p>
    <w:p w14:paraId="15768904" w14:textId="77777777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  <w:t>switch (</w:t>
      </w:r>
      <w:proofErr w:type="spell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whichMap</w:t>
      </w:r>
      <w:proofErr w:type="spell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>) {</w:t>
      </w:r>
    </w:p>
    <w:p w14:paraId="7F7309FC" w14:textId="4615A8DE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A20E2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A20E2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>case 1:</w:t>
      </w:r>
    </w:p>
    <w:p w14:paraId="7B52F6D7" w14:textId="2EC501F0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A20E2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A20E2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proofErr w:type="spell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CheckManHitBox</w:t>
      </w:r>
      <w:proofErr w:type="spell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>(gamemap1);</w:t>
      </w:r>
    </w:p>
    <w:p w14:paraId="38D47E55" w14:textId="2266094C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A20E2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A20E2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proofErr w:type="spell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CheckManHitWall</w:t>
      </w:r>
      <w:proofErr w:type="spell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>(gamemap1);</w:t>
      </w:r>
    </w:p>
    <w:p w14:paraId="4AFF4FD4" w14:textId="16D988B0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A20E2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A20E2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  <w:t>if (</w:t>
      </w:r>
      <w:proofErr w:type="spell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CheckWin</w:t>
      </w:r>
      <w:proofErr w:type="spell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>(gamemap1)) {</w:t>
      </w:r>
    </w:p>
    <w:p w14:paraId="3FA666C3" w14:textId="4AC11BBC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A20E2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A20E2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proofErr w:type="spell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newStage</w:t>
      </w:r>
      <w:proofErr w:type="spell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 xml:space="preserve"> = ++</w:t>
      </w:r>
      <w:proofErr w:type="spell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whichMap</w:t>
      </w:r>
      <w:proofErr w:type="spell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>;</w:t>
      </w:r>
    </w:p>
    <w:p w14:paraId="6DC10C25" w14:textId="78B50283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A20E2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A20E2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proofErr w:type="spellStart"/>
      <w:proofErr w:type="gram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GotoGameState</w:t>
      </w:r>
      <w:proofErr w:type="spell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>(</w:t>
      </w:r>
      <w:proofErr w:type="gram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>GAME_STATE_OVER);</w:t>
      </w:r>
    </w:p>
    <w:p w14:paraId="21FBE852" w14:textId="326DA48C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A20E2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A20E2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  <w:t>}</w:t>
      </w:r>
    </w:p>
    <w:p w14:paraId="580C5573" w14:textId="62F0C2BD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A20E2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A20E2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  <w:t>break;</w:t>
      </w:r>
    </w:p>
    <w:p w14:paraId="6C36F770" w14:textId="45FE3EB6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A20E2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A20E2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>case 2:</w:t>
      </w:r>
    </w:p>
    <w:p w14:paraId="13BF7BA7" w14:textId="55427684" w:rsidR="00CB64AB" w:rsidRPr="006A23A4" w:rsidRDefault="005A20E2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CB64AB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CB64AB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proofErr w:type="spellStart"/>
      <w:r w:rsidR="00CB64AB" w:rsidRPr="006A23A4">
        <w:rPr>
          <w:rFonts w:ascii="Times New Roman" w:hAnsi="Times New Roman" w:cs="Times New Roman"/>
          <w:sz w:val="16"/>
          <w:szCs w:val="16"/>
          <w:lang w:eastAsia="zh-TW"/>
        </w:rPr>
        <w:t>CheckManHitBox</w:t>
      </w:r>
      <w:proofErr w:type="spellEnd"/>
      <w:r w:rsidR="00CB64AB" w:rsidRPr="006A23A4">
        <w:rPr>
          <w:rFonts w:ascii="Times New Roman" w:hAnsi="Times New Roman" w:cs="Times New Roman"/>
          <w:sz w:val="16"/>
          <w:szCs w:val="16"/>
          <w:lang w:eastAsia="zh-TW"/>
        </w:rPr>
        <w:t>(gamemap2);</w:t>
      </w:r>
    </w:p>
    <w:p w14:paraId="33F761CD" w14:textId="59E5042B" w:rsidR="00CB64AB" w:rsidRPr="006A23A4" w:rsidRDefault="005A20E2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CB64AB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CB64AB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proofErr w:type="spellStart"/>
      <w:r w:rsidR="00CB64AB" w:rsidRPr="006A23A4">
        <w:rPr>
          <w:rFonts w:ascii="Times New Roman" w:hAnsi="Times New Roman" w:cs="Times New Roman"/>
          <w:sz w:val="16"/>
          <w:szCs w:val="16"/>
          <w:lang w:eastAsia="zh-TW"/>
        </w:rPr>
        <w:t>CheckManHitWall</w:t>
      </w:r>
      <w:proofErr w:type="spellEnd"/>
      <w:r w:rsidR="00CB64AB" w:rsidRPr="006A23A4">
        <w:rPr>
          <w:rFonts w:ascii="Times New Roman" w:hAnsi="Times New Roman" w:cs="Times New Roman"/>
          <w:sz w:val="16"/>
          <w:szCs w:val="16"/>
          <w:lang w:eastAsia="zh-TW"/>
        </w:rPr>
        <w:t>(gamemap2);</w:t>
      </w:r>
    </w:p>
    <w:p w14:paraId="346FCECA" w14:textId="73A21C8D" w:rsidR="00CB64AB" w:rsidRPr="006A23A4" w:rsidRDefault="005A20E2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CB64AB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CB64AB" w:rsidRPr="006A23A4">
        <w:rPr>
          <w:rFonts w:ascii="Times New Roman" w:hAnsi="Times New Roman" w:cs="Times New Roman"/>
          <w:sz w:val="16"/>
          <w:szCs w:val="16"/>
          <w:lang w:eastAsia="zh-TW"/>
        </w:rPr>
        <w:tab/>
        <w:t>if (</w:t>
      </w:r>
      <w:proofErr w:type="spellStart"/>
      <w:r w:rsidR="00CB64AB" w:rsidRPr="006A23A4">
        <w:rPr>
          <w:rFonts w:ascii="Times New Roman" w:hAnsi="Times New Roman" w:cs="Times New Roman"/>
          <w:sz w:val="16"/>
          <w:szCs w:val="16"/>
          <w:lang w:eastAsia="zh-TW"/>
        </w:rPr>
        <w:t>CheckWin</w:t>
      </w:r>
      <w:proofErr w:type="spellEnd"/>
      <w:r w:rsidR="00CB64AB" w:rsidRPr="006A23A4">
        <w:rPr>
          <w:rFonts w:ascii="Times New Roman" w:hAnsi="Times New Roman" w:cs="Times New Roman"/>
          <w:sz w:val="16"/>
          <w:szCs w:val="16"/>
          <w:lang w:eastAsia="zh-TW"/>
        </w:rPr>
        <w:t>(gamemap2)) {</w:t>
      </w:r>
    </w:p>
    <w:p w14:paraId="405CE2A4" w14:textId="657113ED" w:rsidR="00CB64AB" w:rsidRPr="006A23A4" w:rsidRDefault="005A20E2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CB64AB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CB64AB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CB64AB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proofErr w:type="spellStart"/>
      <w:r w:rsidR="00CB64AB" w:rsidRPr="006A23A4">
        <w:rPr>
          <w:rFonts w:ascii="Times New Roman" w:hAnsi="Times New Roman" w:cs="Times New Roman"/>
          <w:sz w:val="16"/>
          <w:szCs w:val="16"/>
          <w:lang w:eastAsia="zh-TW"/>
        </w:rPr>
        <w:t>newStage</w:t>
      </w:r>
      <w:proofErr w:type="spellEnd"/>
      <w:r w:rsidR="00CB64AB" w:rsidRPr="006A23A4">
        <w:rPr>
          <w:rFonts w:ascii="Times New Roman" w:hAnsi="Times New Roman" w:cs="Times New Roman"/>
          <w:sz w:val="16"/>
          <w:szCs w:val="16"/>
          <w:lang w:eastAsia="zh-TW"/>
        </w:rPr>
        <w:t xml:space="preserve"> = ++</w:t>
      </w:r>
      <w:proofErr w:type="spellStart"/>
      <w:r w:rsidR="00CB64AB" w:rsidRPr="006A23A4">
        <w:rPr>
          <w:rFonts w:ascii="Times New Roman" w:hAnsi="Times New Roman" w:cs="Times New Roman"/>
          <w:sz w:val="16"/>
          <w:szCs w:val="16"/>
          <w:lang w:eastAsia="zh-TW"/>
        </w:rPr>
        <w:t>whichMap</w:t>
      </w:r>
      <w:proofErr w:type="spellEnd"/>
      <w:r w:rsidR="00CB64AB" w:rsidRPr="006A23A4">
        <w:rPr>
          <w:rFonts w:ascii="Times New Roman" w:hAnsi="Times New Roman" w:cs="Times New Roman"/>
          <w:sz w:val="16"/>
          <w:szCs w:val="16"/>
          <w:lang w:eastAsia="zh-TW"/>
        </w:rPr>
        <w:t>;</w:t>
      </w:r>
    </w:p>
    <w:p w14:paraId="466F7D74" w14:textId="7C4D6415" w:rsidR="00CB64AB" w:rsidRPr="006A23A4" w:rsidRDefault="005A20E2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CB64AB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CB64AB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CB64AB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proofErr w:type="spellStart"/>
      <w:proofErr w:type="gramStart"/>
      <w:r w:rsidR="00CB64AB" w:rsidRPr="006A23A4">
        <w:rPr>
          <w:rFonts w:ascii="Times New Roman" w:hAnsi="Times New Roman" w:cs="Times New Roman"/>
          <w:sz w:val="16"/>
          <w:szCs w:val="16"/>
          <w:lang w:eastAsia="zh-TW"/>
        </w:rPr>
        <w:t>GotoGameState</w:t>
      </w:r>
      <w:proofErr w:type="spellEnd"/>
      <w:r w:rsidR="00CB64AB" w:rsidRPr="006A23A4">
        <w:rPr>
          <w:rFonts w:ascii="Times New Roman" w:hAnsi="Times New Roman" w:cs="Times New Roman"/>
          <w:sz w:val="16"/>
          <w:szCs w:val="16"/>
          <w:lang w:eastAsia="zh-TW"/>
        </w:rPr>
        <w:t>(</w:t>
      </w:r>
      <w:proofErr w:type="gramEnd"/>
      <w:r w:rsidR="00CB64AB" w:rsidRPr="006A23A4">
        <w:rPr>
          <w:rFonts w:ascii="Times New Roman" w:hAnsi="Times New Roman" w:cs="Times New Roman"/>
          <w:sz w:val="16"/>
          <w:szCs w:val="16"/>
          <w:lang w:eastAsia="zh-TW"/>
        </w:rPr>
        <w:t>GAME_STATE_OVER);</w:t>
      </w:r>
    </w:p>
    <w:p w14:paraId="3E2C96BE" w14:textId="2C259D4E" w:rsidR="00CB64AB" w:rsidRPr="006A23A4" w:rsidRDefault="005A20E2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CB64AB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CB64AB" w:rsidRPr="006A23A4">
        <w:rPr>
          <w:rFonts w:ascii="Times New Roman" w:hAnsi="Times New Roman" w:cs="Times New Roman"/>
          <w:sz w:val="16"/>
          <w:szCs w:val="16"/>
          <w:lang w:eastAsia="zh-TW"/>
        </w:rPr>
        <w:tab/>
        <w:t>}</w:t>
      </w:r>
    </w:p>
    <w:p w14:paraId="4F9FDB6D" w14:textId="4FDE3E51" w:rsidR="00CB64AB" w:rsidRPr="006A23A4" w:rsidRDefault="0078015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CB64AB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CB64AB" w:rsidRPr="006A23A4">
        <w:rPr>
          <w:rFonts w:ascii="Times New Roman" w:hAnsi="Times New Roman" w:cs="Times New Roman"/>
          <w:sz w:val="16"/>
          <w:szCs w:val="16"/>
          <w:lang w:eastAsia="zh-TW"/>
        </w:rPr>
        <w:tab/>
        <w:t>break;</w:t>
      </w:r>
    </w:p>
    <w:p w14:paraId="42B1CDB9" w14:textId="34DAEF6B" w:rsidR="00CB64AB" w:rsidRPr="006A23A4" w:rsidRDefault="0078015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CB64AB" w:rsidRPr="006A23A4">
        <w:rPr>
          <w:rFonts w:ascii="Times New Roman" w:hAnsi="Times New Roman" w:cs="Times New Roman"/>
          <w:sz w:val="16"/>
          <w:szCs w:val="16"/>
          <w:lang w:eastAsia="zh-TW"/>
        </w:rPr>
        <w:tab/>
        <w:t>case 3:</w:t>
      </w:r>
    </w:p>
    <w:p w14:paraId="3A2E05FA" w14:textId="2FEA0B8B" w:rsidR="00CB64AB" w:rsidRPr="006A23A4" w:rsidRDefault="0078015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CB64AB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CB64AB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proofErr w:type="spellStart"/>
      <w:r w:rsidR="00CB64AB" w:rsidRPr="006A23A4">
        <w:rPr>
          <w:rFonts w:ascii="Times New Roman" w:hAnsi="Times New Roman" w:cs="Times New Roman"/>
          <w:sz w:val="16"/>
          <w:szCs w:val="16"/>
          <w:lang w:eastAsia="zh-TW"/>
        </w:rPr>
        <w:t>CheckManHitBox</w:t>
      </w:r>
      <w:proofErr w:type="spellEnd"/>
      <w:r w:rsidR="00CB64AB" w:rsidRPr="006A23A4">
        <w:rPr>
          <w:rFonts w:ascii="Times New Roman" w:hAnsi="Times New Roman" w:cs="Times New Roman"/>
          <w:sz w:val="16"/>
          <w:szCs w:val="16"/>
          <w:lang w:eastAsia="zh-TW"/>
        </w:rPr>
        <w:t>(gamemap3);</w:t>
      </w:r>
    </w:p>
    <w:p w14:paraId="12A82482" w14:textId="118A8AC2" w:rsidR="00CB64AB" w:rsidRPr="006A23A4" w:rsidRDefault="0078015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CB64AB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CB64AB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proofErr w:type="spellStart"/>
      <w:r w:rsidR="00CB64AB" w:rsidRPr="006A23A4">
        <w:rPr>
          <w:rFonts w:ascii="Times New Roman" w:hAnsi="Times New Roman" w:cs="Times New Roman"/>
          <w:sz w:val="16"/>
          <w:szCs w:val="16"/>
          <w:lang w:eastAsia="zh-TW"/>
        </w:rPr>
        <w:t>CheckManHitWall</w:t>
      </w:r>
      <w:proofErr w:type="spellEnd"/>
      <w:r w:rsidR="00CB64AB" w:rsidRPr="006A23A4">
        <w:rPr>
          <w:rFonts w:ascii="Times New Roman" w:hAnsi="Times New Roman" w:cs="Times New Roman"/>
          <w:sz w:val="16"/>
          <w:szCs w:val="16"/>
          <w:lang w:eastAsia="zh-TW"/>
        </w:rPr>
        <w:t>(gamemap3);</w:t>
      </w:r>
    </w:p>
    <w:p w14:paraId="578D5D27" w14:textId="2FF0F110" w:rsidR="00CB64AB" w:rsidRPr="006A23A4" w:rsidRDefault="0078015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CB64AB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CB64AB" w:rsidRPr="006A23A4">
        <w:rPr>
          <w:rFonts w:ascii="Times New Roman" w:hAnsi="Times New Roman" w:cs="Times New Roman"/>
          <w:sz w:val="16"/>
          <w:szCs w:val="16"/>
          <w:lang w:eastAsia="zh-TW"/>
        </w:rPr>
        <w:tab/>
        <w:t>if (</w:t>
      </w:r>
      <w:proofErr w:type="spellStart"/>
      <w:r w:rsidR="00CB64AB" w:rsidRPr="006A23A4">
        <w:rPr>
          <w:rFonts w:ascii="Times New Roman" w:hAnsi="Times New Roman" w:cs="Times New Roman"/>
          <w:sz w:val="16"/>
          <w:szCs w:val="16"/>
          <w:lang w:eastAsia="zh-TW"/>
        </w:rPr>
        <w:t>CheckWin</w:t>
      </w:r>
      <w:proofErr w:type="spellEnd"/>
      <w:r w:rsidR="00CB64AB" w:rsidRPr="006A23A4">
        <w:rPr>
          <w:rFonts w:ascii="Times New Roman" w:hAnsi="Times New Roman" w:cs="Times New Roman"/>
          <w:sz w:val="16"/>
          <w:szCs w:val="16"/>
          <w:lang w:eastAsia="zh-TW"/>
        </w:rPr>
        <w:t>(gamemap3)) {</w:t>
      </w:r>
    </w:p>
    <w:p w14:paraId="653B7769" w14:textId="08BC4D7D" w:rsidR="00CB64AB" w:rsidRPr="006A23A4" w:rsidRDefault="0078015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CB64AB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CB64AB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CB64AB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proofErr w:type="spellStart"/>
      <w:r w:rsidR="00CB64AB" w:rsidRPr="006A23A4">
        <w:rPr>
          <w:rFonts w:ascii="Times New Roman" w:hAnsi="Times New Roman" w:cs="Times New Roman"/>
          <w:sz w:val="16"/>
          <w:szCs w:val="16"/>
          <w:lang w:eastAsia="zh-TW"/>
        </w:rPr>
        <w:t>newStage</w:t>
      </w:r>
      <w:proofErr w:type="spellEnd"/>
      <w:r w:rsidR="00CB64AB" w:rsidRPr="006A23A4">
        <w:rPr>
          <w:rFonts w:ascii="Times New Roman" w:hAnsi="Times New Roman" w:cs="Times New Roman"/>
          <w:sz w:val="16"/>
          <w:szCs w:val="16"/>
          <w:lang w:eastAsia="zh-TW"/>
        </w:rPr>
        <w:t xml:space="preserve"> = ++</w:t>
      </w:r>
      <w:proofErr w:type="spellStart"/>
      <w:r w:rsidR="00CB64AB" w:rsidRPr="006A23A4">
        <w:rPr>
          <w:rFonts w:ascii="Times New Roman" w:hAnsi="Times New Roman" w:cs="Times New Roman"/>
          <w:sz w:val="16"/>
          <w:szCs w:val="16"/>
          <w:lang w:eastAsia="zh-TW"/>
        </w:rPr>
        <w:t>whichMap</w:t>
      </w:r>
      <w:proofErr w:type="spellEnd"/>
      <w:r w:rsidR="00CB64AB" w:rsidRPr="006A23A4">
        <w:rPr>
          <w:rFonts w:ascii="Times New Roman" w:hAnsi="Times New Roman" w:cs="Times New Roman"/>
          <w:sz w:val="16"/>
          <w:szCs w:val="16"/>
          <w:lang w:eastAsia="zh-TW"/>
        </w:rPr>
        <w:t>;</w:t>
      </w:r>
    </w:p>
    <w:p w14:paraId="3560D39B" w14:textId="75514D9B" w:rsidR="00CB64AB" w:rsidRPr="006A23A4" w:rsidRDefault="0078015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CB64AB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CB64AB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CB64AB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proofErr w:type="spellStart"/>
      <w:proofErr w:type="gramStart"/>
      <w:r w:rsidR="00CB64AB" w:rsidRPr="006A23A4">
        <w:rPr>
          <w:rFonts w:ascii="Times New Roman" w:hAnsi="Times New Roman" w:cs="Times New Roman"/>
          <w:sz w:val="16"/>
          <w:szCs w:val="16"/>
          <w:lang w:eastAsia="zh-TW"/>
        </w:rPr>
        <w:t>GotoGameState</w:t>
      </w:r>
      <w:proofErr w:type="spellEnd"/>
      <w:r w:rsidR="00CB64AB" w:rsidRPr="006A23A4">
        <w:rPr>
          <w:rFonts w:ascii="Times New Roman" w:hAnsi="Times New Roman" w:cs="Times New Roman"/>
          <w:sz w:val="16"/>
          <w:szCs w:val="16"/>
          <w:lang w:eastAsia="zh-TW"/>
        </w:rPr>
        <w:t>(</w:t>
      </w:r>
      <w:proofErr w:type="gramEnd"/>
      <w:r w:rsidR="00CB64AB" w:rsidRPr="006A23A4">
        <w:rPr>
          <w:rFonts w:ascii="Times New Roman" w:hAnsi="Times New Roman" w:cs="Times New Roman"/>
          <w:sz w:val="16"/>
          <w:szCs w:val="16"/>
          <w:lang w:eastAsia="zh-TW"/>
        </w:rPr>
        <w:t>GAME_STATE_OVER);</w:t>
      </w:r>
    </w:p>
    <w:p w14:paraId="5EA2C0B1" w14:textId="6C3DE9A6" w:rsidR="00CB64AB" w:rsidRPr="006A23A4" w:rsidRDefault="0078015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CB64AB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CB64AB" w:rsidRPr="006A23A4">
        <w:rPr>
          <w:rFonts w:ascii="Times New Roman" w:hAnsi="Times New Roman" w:cs="Times New Roman"/>
          <w:sz w:val="16"/>
          <w:szCs w:val="16"/>
          <w:lang w:eastAsia="zh-TW"/>
        </w:rPr>
        <w:tab/>
        <w:t>}</w:t>
      </w:r>
    </w:p>
    <w:p w14:paraId="24C728E9" w14:textId="1E734D2F" w:rsidR="00CB64AB" w:rsidRPr="006A23A4" w:rsidRDefault="0078015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CB64AB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CB64AB" w:rsidRPr="006A23A4">
        <w:rPr>
          <w:rFonts w:ascii="Times New Roman" w:hAnsi="Times New Roman" w:cs="Times New Roman"/>
          <w:sz w:val="16"/>
          <w:szCs w:val="16"/>
          <w:lang w:eastAsia="zh-TW"/>
        </w:rPr>
        <w:tab/>
        <w:t>break;</w:t>
      </w:r>
    </w:p>
    <w:p w14:paraId="0779279F" w14:textId="5A6C9332" w:rsidR="00CB64AB" w:rsidRPr="006A23A4" w:rsidRDefault="0078015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CB64AB" w:rsidRPr="006A23A4">
        <w:rPr>
          <w:rFonts w:ascii="Times New Roman" w:hAnsi="Times New Roman" w:cs="Times New Roman"/>
          <w:sz w:val="16"/>
          <w:szCs w:val="16"/>
          <w:lang w:eastAsia="zh-TW"/>
        </w:rPr>
        <w:tab/>
        <w:t>case 4:</w:t>
      </w:r>
    </w:p>
    <w:p w14:paraId="4DF1C259" w14:textId="4D89210A" w:rsidR="00CB64AB" w:rsidRPr="006A23A4" w:rsidRDefault="0078015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CB64AB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CB64AB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proofErr w:type="spellStart"/>
      <w:r w:rsidR="00CB64AB" w:rsidRPr="006A23A4">
        <w:rPr>
          <w:rFonts w:ascii="Times New Roman" w:hAnsi="Times New Roman" w:cs="Times New Roman"/>
          <w:sz w:val="16"/>
          <w:szCs w:val="16"/>
          <w:lang w:eastAsia="zh-TW"/>
        </w:rPr>
        <w:t>CheckManHitBox</w:t>
      </w:r>
      <w:proofErr w:type="spellEnd"/>
      <w:r w:rsidR="00CB64AB" w:rsidRPr="006A23A4">
        <w:rPr>
          <w:rFonts w:ascii="Times New Roman" w:hAnsi="Times New Roman" w:cs="Times New Roman"/>
          <w:sz w:val="16"/>
          <w:szCs w:val="16"/>
          <w:lang w:eastAsia="zh-TW"/>
        </w:rPr>
        <w:t>(gamemap4);</w:t>
      </w:r>
    </w:p>
    <w:p w14:paraId="4EB9A407" w14:textId="4FDAB760" w:rsidR="00CB64AB" w:rsidRPr="006A23A4" w:rsidRDefault="0078015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CB64AB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CB64AB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proofErr w:type="spellStart"/>
      <w:r w:rsidR="00CB64AB" w:rsidRPr="006A23A4">
        <w:rPr>
          <w:rFonts w:ascii="Times New Roman" w:hAnsi="Times New Roman" w:cs="Times New Roman"/>
          <w:sz w:val="16"/>
          <w:szCs w:val="16"/>
          <w:lang w:eastAsia="zh-TW"/>
        </w:rPr>
        <w:t>CheckManHitWall</w:t>
      </w:r>
      <w:proofErr w:type="spellEnd"/>
      <w:r w:rsidR="00CB64AB" w:rsidRPr="006A23A4">
        <w:rPr>
          <w:rFonts w:ascii="Times New Roman" w:hAnsi="Times New Roman" w:cs="Times New Roman"/>
          <w:sz w:val="16"/>
          <w:szCs w:val="16"/>
          <w:lang w:eastAsia="zh-TW"/>
        </w:rPr>
        <w:t>(gamemap4);</w:t>
      </w:r>
    </w:p>
    <w:p w14:paraId="42D67643" w14:textId="34D50D20" w:rsidR="00CB64AB" w:rsidRPr="006A23A4" w:rsidRDefault="0078015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CB64AB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CB64AB" w:rsidRPr="006A23A4">
        <w:rPr>
          <w:rFonts w:ascii="Times New Roman" w:hAnsi="Times New Roman" w:cs="Times New Roman"/>
          <w:sz w:val="16"/>
          <w:szCs w:val="16"/>
          <w:lang w:eastAsia="zh-TW"/>
        </w:rPr>
        <w:tab/>
        <w:t>if (</w:t>
      </w:r>
      <w:proofErr w:type="spellStart"/>
      <w:r w:rsidR="00CB64AB" w:rsidRPr="006A23A4">
        <w:rPr>
          <w:rFonts w:ascii="Times New Roman" w:hAnsi="Times New Roman" w:cs="Times New Roman"/>
          <w:sz w:val="16"/>
          <w:szCs w:val="16"/>
          <w:lang w:eastAsia="zh-TW"/>
        </w:rPr>
        <w:t>CheckWin</w:t>
      </w:r>
      <w:proofErr w:type="spellEnd"/>
      <w:r w:rsidR="00CB64AB" w:rsidRPr="006A23A4">
        <w:rPr>
          <w:rFonts w:ascii="Times New Roman" w:hAnsi="Times New Roman" w:cs="Times New Roman"/>
          <w:sz w:val="16"/>
          <w:szCs w:val="16"/>
          <w:lang w:eastAsia="zh-TW"/>
        </w:rPr>
        <w:t>(gamemap4)) {</w:t>
      </w:r>
    </w:p>
    <w:p w14:paraId="3883BA63" w14:textId="07E2ED09" w:rsidR="00CB64AB" w:rsidRPr="006A23A4" w:rsidRDefault="0078015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CB64AB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CB64AB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CB64AB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proofErr w:type="spellStart"/>
      <w:r w:rsidR="00CB64AB" w:rsidRPr="006A23A4">
        <w:rPr>
          <w:rFonts w:ascii="Times New Roman" w:hAnsi="Times New Roman" w:cs="Times New Roman"/>
          <w:sz w:val="16"/>
          <w:szCs w:val="16"/>
          <w:lang w:eastAsia="zh-TW"/>
        </w:rPr>
        <w:t>newStage</w:t>
      </w:r>
      <w:proofErr w:type="spellEnd"/>
      <w:r w:rsidR="00CB64AB" w:rsidRPr="006A23A4">
        <w:rPr>
          <w:rFonts w:ascii="Times New Roman" w:hAnsi="Times New Roman" w:cs="Times New Roman"/>
          <w:sz w:val="16"/>
          <w:szCs w:val="16"/>
          <w:lang w:eastAsia="zh-TW"/>
        </w:rPr>
        <w:t xml:space="preserve"> = ++</w:t>
      </w:r>
      <w:proofErr w:type="spellStart"/>
      <w:r w:rsidR="00CB64AB" w:rsidRPr="006A23A4">
        <w:rPr>
          <w:rFonts w:ascii="Times New Roman" w:hAnsi="Times New Roman" w:cs="Times New Roman"/>
          <w:sz w:val="16"/>
          <w:szCs w:val="16"/>
          <w:lang w:eastAsia="zh-TW"/>
        </w:rPr>
        <w:t>whichMap</w:t>
      </w:r>
      <w:proofErr w:type="spellEnd"/>
      <w:r w:rsidR="00CB64AB" w:rsidRPr="006A23A4">
        <w:rPr>
          <w:rFonts w:ascii="Times New Roman" w:hAnsi="Times New Roman" w:cs="Times New Roman"/>
          <w:sz w:val="16"/>
          <w:szCs w:val="16"/>
          <w:lang w:eastAsia="zh-TW"/>
        </w:rPr>
        <w:t>;</w:t>
      </w:r>
    </w:p>
    <w:p w14:paraId="30923DD5" w14:textId="12C09B98" w:rsidR="00CB64AB" w:rsidRPr="006A23A4" w:rsidRDefault="0078015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CB64AB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CB64AB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CB64AB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proofErr w:type="spellStart"/>
      <w:proofErr w:type="gramStart"/>
      <w:r w:rsidR="00CB64AB" w:rsidRPr="006A23A4">
        <w:rPr>
          <w:rFonts w:ascii="Times New Roman" w:hAnsi="Times New Roman" w:cs="Times New Roman"/>
          <w:sz w:val="16"/>
          <w:szCs w:val="16"/>
          <w:lang w:eastAsia="zh-TW"/>
        </w:rPr>
        <w:t>GotoGameState</w:t>
      </w:r>
      <w:proofErr w:type="spellEnd"/>
      <w:r w:rsidR="00CB64AB" w:rsidRPr="006A23A4">
        <w:rPr>
          <w:rFonts w:ascii="Times New Roman" w:hAnsi="Times New Roman" w:cs="Times New Roman"/>
          <w:sz w:val="16"/>
          <w:szCs w:val="16"/>
          <w:lang w:eastAsia="zh-TW"/>
        </w:rPr>
        <w:t>(</w:t>
      </w:r>
      <w:proofErr w:type="gramEnd"/>
      <w:r w:rsidR="00CB64AB" w:rsidRPr="006A23A4">
        <w:rPr>
          <w:rFonts w:ascii="Times New Roman" w:hAnsi="Times New Roman" w:cs="Times New Roman"/>
          <w:sz w:val="16"/>
          <w:szCs w:val="16"/>
          <w:lang w:eastAsia="zh-TW"/>
        </w:rPr>
        <w:t>GAME_STATE_OVER);</w:t>
      </w:r>
    </w:p>
    <w:p w14:paraId="755AF45C" w14:textId="4F5BDA78" w:rsidR="00CB64AB" w:rsidRPr="006A23A4" w:rsidRDefault="0078015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CB64AB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CB64AB" w:rsidRPr="006A23A4">
        <w:rPr>
          <w:rFonts w:ascii="Times New Roman" w:hAnsi="Times New Roman" w:cs="Times New Roman"/>
          <w:sz w:val="16"/>
          <w:szCs w:val="16"/>
          <w:lang w:eastAsia="zh-TW"/>
        </w:rPr>
        <w:tab/>
        <w:t>}</w:t>
      </w:r>
    </w:p>
    <w:p w14:paraId="3D5D6169" w14:textId="4E3E5327" w:rsidR="00CB64AB" w:rsidRPr="006A23A4" w:rsidRDefault="0078015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CB64AB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CB64AB" w:rsidRPr="006A23A4">
        <w:rPr>
          <w:rFonts w:ascii="Times New Roman" w:hAnsi="Times New Roman" w:cs="Times New Roman"/>
          <w:sz w:val="16"/>
          <w:szCs w:val="16"/>
          <w:lang w:eastAsia="zh-TW"/>
        </w:rPr>
        <w:tab/>
        <w:t>break;</w:t>
      </w:r>
    </w:p>
    <w:p w14:paraId="426ED9E1" w14:textId="18B5F9AA" w:rsidR="00CB64AB" w:rsidRPr="006A23A4" w:rsidRDefault="0078015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CB64AB" w:rsidRPr="006A23A4">
        <w:rPr>
          <w:rFonts w:ascii="Times New Roman" w:hAnsi="Times New Roman" w:cs="Times New Roman"/>
          <w:sz w:val="16"/>
          <w:szCs w:val="16"/>
          <w:lang w:eastAsia="zh-TW"/>
        </w:rPr>
        <w:tab/>
        <w:t>case 5:</w:t>
      </w:r>
    </w:p>
    <w:p w14:paraId="31A95352" w14:textId="2CDB60FE" w:rsidR="00CB64AB" w:rsidRPr="006A23A4" w:rsidRDefault="0078015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CB64AB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CB64AB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proofErr w:type="spellStart"/>
      <w:r w:rsidR="00CB64AB" w:rsidRPr="006A23A4">
        <w:rPr>
          <w:rFonts w:ascii="Times New Roman" w:hAnsi="Times New Roman" w:cs="Times New Roman"/>
          <w:sz w:val="16"/>
          <w:szCs w:val="16"/>
          <w:lang w:eastAsia="zh-TW"/>
        </w:rPr>
        <w:t>CheckManHitBox</w:t>
      </w:r>
      <w:proofErr w:type="spellEnd"/>
      <w:r w:rsidR="00CB64AB" w:rsidRPr="006A23A4">
        <w:rPr>
          <w:rFonts w:ascii="Times New Roman" w:hAnsi="Times New Roman" w:cs="Times New Roman"/>
          <w:sz w:val="16"/>
          <w:szCs w:val="16"/>
          <w:lang w:eastAsia="zh-TW"/>
        </w:rPr>
        <w:t>(gamemap5);</w:t>
      </w:r>
    </w:p>
    <w:p w14:paraId="47EE4EAD" w14:textId="29D3E424" w:rsidR="00CB64AB" w:rsidRPr="006A23A4" w:rsidRDefault="0078015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CB64AB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CB64AB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proofErr w:type="spellStart"/>
      <w:r w:rsidR="00CB64AB" w:rsidRPr="006A23A4">
        <w:rPr>
          <w:rFonts w:ascii="Times New Roman" w:hAnsi="Times New Roman" w:cs="Times New Roman"/>
          <w:sz w:val="16"/>
          <w:szCs w:val="16"/>
          <w:lang w:eastAsia="zh-TW"/>
        </w:rPr>
        <w:t>CheckManHitWall</w:t>
      </w:r>
      <w:proofErr w:type="spellEnd"/>
      <w:r w:rsidR="00CB64AB" w:rsidRPr="006A23A4">
        <w:rPr>
          <w:rFonts w:ascii="Times New Roman" w:hAnsi="Times New Roman" w:cs="Times New Roman"/>
          <w:sz w:val="16"/>
          <w:szCs w:val="16"/>
          <w:lang w:eastAsia="zh-TW"/>
        </w:rPr>
        <w:t>(gamemap5);</w:t>
      </w:r>
    </w:p>
    <w:p w14:paraId="1C4D0D2E" w14:textId="55C4563D" w:rsidR="00CB64AB" w:rsidRPr="006A23A4" w:rsidRDefault="0078015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CB64AB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CB64AB" w:rsidRPr="006A23A4">
        <w:rPr>
          <w:rFonts w:ascii="Times New Roman" w:hAnsi="Times New Roman" w:cs="Times New Roman"/>
          <w:sz w:val="16"/>
          <w:szCs w:val="16"/>
          <w:lang w:eastAsia="zh-TW"/>
        </w:rPr>
        <w:tab/>
        <w:t>if (</w:t>
      </w:r>
      <w:proofErr w:type="spellStart"/>
      <w:r w:rsidR="00CB64AB" w:rsidRPr="006A23A4">
        <w:rPr>
          <w:rFonts w:ascii="Times New Roman" w:hAnsi="Times New Roman" w:cs="Times New Roman"/>
          <w:sz w:val="16"/>
          <w:szCs w:val="16"/>
          <w:lang w:eastAsia="zh-TW"/>
        </w:rPr>
        <w:t>CheckWin</w:t>
      </w:r>
      <w:proofErr w:type="spellEnd"/>
      <w:r w:rsidR="00CB64AB" w:rsidRPr="006A23A4">
        <w:rPr>
          <w:rFonts w:ascii="Times New Roman" w:hAnsi="Times New Roman" w:cs="Times New Roman"/>
          <w:sz w:val="16"/>
          <w:szCs w:val="16"/>
          <w:lang w:eastAsia="zh-TW"/>
        </w:rPr>
        <w:t>(gamemap5)) {</w:t>
      </w:r>
    </w:p>
    <w:p w14:paraId="52FF5861" w14:textId="0507BD77" w:rsidR="00CB64AB" w:rsidRPr="006A23A4" w:rsidRDefault="0078015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CB64AB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CB64AB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CB64AB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proofErr w:type="spellStart"/>
      <w:r w:rsidR="00CB64AB" w:rsidRPr="006A23A4">
        <w:rPr>
          <w:rFonts w:ascii="Times New Roman" w:hAnsi="Times New Roman" w:cs="Times New Roman"/>
          <w:sz w:val="16"/>
          <w:szCs w:val="16"/>
          <w:lang w:eastAsia="zh-TW"/>
        </w:rPr>
        <w:t>newStage</w:t>
      </w:r>
      <w:proofErr w:type="spellEnd"/>
      <w:r w:rsidR="00CB64AB" w:rsidRPr="006A23A4">
        <w:rPr>
          <w:rFonts w:ascii="Times New Roman" w:hAnsi="Times New Roman" w:cs="Times New Roman"/>
          <w:sz w:val="16"/>
          <w:szCs w:val="16"/>
          <w:lang w:eastAsia="zh-TW"/>
        </w:rPr>
        <w:t xml:space="preserve"> = ++</w:t>
      </w:r>
      <w:proofErr w:type="spellStart"/>
      <w:r w:rsidR="00CB64AB" w:rsidRPr="006A23A4">
        <w:rPr>
          <w:rFonts w:ascii="Times New Roman" w:hAnsi="Times New Roman" w:cs="Times New Roman"/>
          <w:sz w:val="16"/>
          <w:szCs w:val="16"/>
          <w:lang w:eastAsia="zh-TW"/>
        </w:rPr>
        <w:t>whichMap</w:t>
      </w:r>
      <w:proofErr w:type="spellEnd"/>
      <w:r w:rsidR="00CB64AB" w:rsidRPr="006A23A4">
        <w:rPr>
          <w:rFonts w:ascii="Times New Roman" w:hAnsi="Times New Roman" w:cs="Times New Roman"/>
          <w:sz w:val="16"/>
          <w:szCs w:val="16"/>
          <w:lang w:eastAsia="zh-TW"/>
        </w:rPr>
        <w:t>;</w:t>
      </w:r>
    </w:p>
    <w:p w14:paraId="28EE63B2" w14:textId="2B536FAF" w:rsidR="00CB64AB" w:rsidRPr="006A23A4" w:rsidRDefault="0078015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CB64AB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CB64AB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CB64AB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proofErr w:type="spellStart"/>
      <w:proofErr w:type="gramStart"/>
      <w:r w:rsidR="00CB64AB" w:rsidRPr="006A23A4">
        <w:rPr>
          <w:rFonts w:ascii="Times New Roman" w:hAnsi="Times New Roman" w:cs="Times New Roman"/>
          <w:sz w:val="16"/>
          <w:szCs w:val="16"/>
          <w:lang w:eastAsia="zh-TW"/>
        </w:rPr>
        <w:t>GotoGameState</w:t>
      </w:r>
      <w:proofErr w:type="spellEnd"/>
      <w:r w:rsidR="00CB64AB" w:rsidRPr="006A23A4">
        <w:rPr>
          <w:rFonts w:ascii="Times New Roman" w:hAnsi="Times New Roman" w:cs="Times New Roman"/>
          <w:sz w:val="16"/>
          <w:szCs w:val="16"/>
          <w:lang w:eastAsia="zh-TW"/>
        </w:rPr>
        <w:t>(</w:t>
      </w:r>
      <w:proofErr w:type="gramEnd"/>
      <w:r w:rsidR="00CB64AB" w:rsidRPr="006A23A4">
        <w:rPr>
          <w:rFonts w:ascii="Times New Roman" w:hAnsi="Times New Roman" w:cs="Times New Roman"/>
          <w:sz w:val="16"/>
          <w:szCs w:val="16"/>
          <w:lang w:eastAsia="zh-TW"/>
        </w:rPr>
        <w:t>GAME_STATE_OVER);</w:t>
      </w:r>
    </w:p>
    <w:p w14:paraId="5C737110" w14:textId="321A5340" w:rsidR="00CB64AB" w:rsidRPr="006A23A4" w:rsidRDefault="0078015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CB64AB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CB64AB" w:rsidRPr="006A23A4">
        <w:rPr>
          <w:rFonts w:ascii="Times New Roman" w:hAnsi="Times New Roman" w:cs="Times New Roman"/>
          <w:sz w:val="16"/>
          <w:szCs w:val="16"/>
          <w:lang w:eastAsia="zh-TW"/>
        </w:rPr>
        <w:tab/>
        <w:t>}</w:t>
      </w:r>
    </w:p>
    <w:p w14:paraId="53C56501" w14:textId="7AE6B0E7" w:rsidR="00CB64AB" w:rsidRPr="006A23A4" w:rsidRDefault="0078015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CB64AB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CB64AB" w:rsidRPr="006A23A4">
        <w:rPr>
          <w:rFonts w:ascii="Times New Roman" w:hAnsi="Times New Roman" w:cs="Times New Roman"/>
          <w:sz w:val="16"/>
          <w:szCs w:val="16"/>
          <w:lang w:eastAsia="zh-TW"/>
        </w:rPr>
        <w:tab/>
        <w:t>break;</w:t>
      </w:r>
    </w:p>
    <w:p w14:paraId="56C0AA4F" w14:textId="2A721D90" w:rsidR="00CB64AB" w:rsidRPr="006A23A4" w:rsidRDefault="0078015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CB64AB" w:rsidRPr="006A23A4">
        <w:rPr>
          <w:rFonts w:ascii="Times New Roman" w:hAnsi="Times New Roman" w:cs="Times New Roman"/>
          <w:sz w:val="16"/>
          <w:szCs w:val="16"/>
          <w:lang w:eastAsia="zh-TW"/>
        </w:rPr>
        <w:tab/>
        <w:t>case 6:</w:t>
      </w:r>
    </w:p>
    <w:p w14:paraId="38527576" w14:textId="48776A03" w:rsidR="00CB64AB" w:rsidRPr="006A23A4" w:rsidRDefault="0078015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CB64AB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CB64AB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proofErr w:type="spellStart"/>
      <w:r w:rsidR="00CB64AB" w:rsidRPr="006A23A4">
        <w:rPr>
          <w:rFonts w:ascii="Times New Roman" w:hAnsi="Times New Roman" w:cs="Times New Roman"/>
          <w:sz w:val="16"/>
          <w:szCs w:val="16"/>
          <w:lang w:eastAsia="zh-TW"/>
        </w:rPr>
        <w:t>CheckManHitBox</w:t>
      </w:r>
      <w:proofErr w:type="spellEnd"/>
      <w:r w:rsidR="00CB64AB" w:rsidRPr="006A23A4">
        <w:rPr>
          <w:rFonts w:ascii="Times New Roman" w:hAnsi="Times New Roman" w:cs="Times New Roman"/>
          <w:sz w:val="16"/>
          <w:szCs w:val="16"/>
          <w:lang w:eastAsia="zh-TW"/>
        </w:rPr>
        <w:t>(gamemap6);</w:t>
      </w:r>
    </w:p>
    <w:p w14:paraId="4E7104C3" w14:textId="0EFABEFF" w:rsidR="00CB64AB" w:rsidRPr="006A23A4" w:rsidRDefault="0078015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CB64AB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CB64AB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proofErr w:type="spellStart"/>
      <w:r w:rsidR="00CB64AB" w:rsidRPr="006A23A4">
        <w:rPr>
          <w:rFonts w:ascii="Times New Roman" w:hAnsi="Times New Roman" w:cs="Times New Roman"/>
          <w:sz w:val="16"/>
          <w:szCs w:val="16"/>
          <w:lang w:eastAsia="zh-TW"/>
        </w:rPr>
        <w:t>CheckManHitWall</w:t>
      </w:r>
      <w:proofErr w:type="spellEnd"/>
      <w:r w:rsidR="00CB64AB" w:rsidRPr="006A23A4">
        <w:rPr>
          <w:rFonts w:ascii="Times New Roman" w:hAnsi="Times New Roman" w:cs="Times New Roman"/>
          <w:sz w:val="16"/>
          <w:szCs w:val="16"/>
          <w:lang w:eastAsia="zh-TW"/>
        </w:rPr>
        <w:t>(gamemap6);</w:t>
      </w:r>
    </w:p>
    <w:p w14:paraId="60D07EF6" w14:textId="2EF59442" w:rsidR="00CB64AB" w:rsidRPr="006A23A4" w:rsidRDefault="0078015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CB64AB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CB64AB" w:rsidRPr="006A23A4">
        <w:rPr>
          <w:rFonts w:ascii="Times New Roman" w:hAnsi="Times New Roman" w:cs="Times New Roman"/>
          <w:sz w:val="16"/>
          <w:szCs w:val="16"/>
          <w:lang w:eastAsia="zh-TW"/>
        </w:rPr>
        <w:tab/>
        <w:t>if (</w:t>
      </w:r>
      <w:proofErr w:type="spellStart"/>
      <w:r w:rsidR="00CB64AB" w:rsidRPr="006A23A4">
        <w:rPr>
          <w:rFonts w:ascii="Times New Roman" w:hAnsi="Times New Roman" w:cs="Times New Roman"/>
          <w:sz w:val="16"/>
          <w:szCs w:val="16"/>
          <w:lang w:eastAsia="zh-TW"/>
        </w:rPr>
        <w:t>CheckWin</w:t>
      </w:r>
      <w:proofErr w:type="spellEnd"/>
      <w:r w:rsidR="00CB64AB" w:rsidRPr="006A23A4">
        <w:rPr>
          <w:rFonts w:ascii="Times New Roman" w:hAnsi="Times New Roman" w:cs="Times New Roman"/>
          <w:sz w:val="16"/>
          <w:szCs w:val="16"/>
          <w:lang w:eastAsia="zh-TW"/>
        </w:rPr>
        <w:t>(gamemap6)) {</w:t>
      </w:r>
    </w:p>
    <w:p w14:paraId="39A38034" w14:textId="6BD6FD7E" w:rsidR="00CB64AB" w:rsidRPr="006A23A4" w:rsidRDefault="0078015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CB64AB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CB64AB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CB64AB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proofErr w:type="spellStart"/>
      <w:r w:rsidR="00CB64AB" w:rsidRPr="006A23A4">
        <w:rPr>
          <w:rFonts w:ascii="Times New Roman" w:hAnsi="Times New Roman" w:cs="Times New Roman"/>
          <w:sz w:val="16"/>
          <w:szCs w:val="16"/>
          <w:lang w:eastAsia="zh-TW"/>
        </w:rPr>
        <w:t>newStage</w:t>
      </w:r>
      <w:proofErr w:type="spellEnd"/>
      <w:r w:rsidR="00CB64AB" w:rsidRPr="006A23A4">
        <w:rPr>
          <w:rFonts w:ascii="Times New Roman" w:hAnsi="Times New Roman" w:cs="Times New Roman"/>
          <w:sz w:val="16"/>
          <w:szCs w:val="16"/>
          <w:lang w:eastAsia="zh-TW"/>
        </w:rPr>
        <w:t xml:space="preserve"> = ++</w:t>
      </w:r>
      <w:proofErr w:type="spellStart"/>
      <w:r w:rsidR="00CB64AB" w:rsidRPr="006A23A4">
        <w:rPr>
          <w:rFonts w:ascii="Times New Roman" w:hAnsi="Times New Roman" w:cs="Times New Roman"/>
          <w:sz w:val="16"/>
          <w:szCs w:val="16"/>
          <w:lang w:eastAsia="zh-TW"/>
        </w:rPr>
        <w:t>whichMap</w:t>
      </w:r>
      <w:proofErr w:type="spellEnd"/>
      <w:r w:rsidR="00CB64AB" w:rsidRPr="006A23A4">
        <w:rPr>
          <w:rFonts w:ascii="Times New Roman" w:hAnsi="Times New Roman" w:cs="Times New Roman"/>
          <w:sz w:val="16"/>
          <w:szCs w:val="16"/>
          <w:lang w:eastAsia="zh-TW"/>
        </w:rPr>
        <w:t>;</w:t>
      </w:r>
    </w:p>
    <w:p w14:paraId="507A26C1" w14:textId="555E919F" w:rsidR="00CB64AB" w:rsidRPr="006A23A4" w:rsidRDefault="0078015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CB64AB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CB64AB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CB64AB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proofErr w:type="spellStart"/>
      <w:proofErr w:type="gramStart"/>
      <w:r w:rsidR="00CB64AB" w:rsidRPr="006A23A4">
        <w:rPr>
          <w:rFonts w:ascii="Times New Roman" w:hAnsi="Times New Roman" w:cs="Times New Roman"/>
          <w:sz w:val="16"/>
          <w:szCs w:val="16"/>
          <w:lang w:eastAsia="zh-TW"/>
        </w:rPr>
        <w:t>GotoGameState</w:t>
      </w:r>
      <w:proofErr w:type="spellEnd"/>
      <w:r w:rsidR="00CB64AB" w:rsidRPr="006A23A4">
        <w:rPr>
          <w:rFonts w:ascii="Times New Roman" w:hAnsi="Times New Roman" w:cs="Times New Roman"/>
          <w:sz w:val="16"/>
          <w:szCs w:val="16"/>
          <w:lang w:eastAsia="zh-TW"/>
        </w:rPr>
        <w:t>(</w:t>
      </w:r>
      <w:proofErr w:type="gramEnd"/>
      <w:r w:rsidR="00CB64AB" w:rsidRPr="006A23A4">
        <w:rPr>
          <w:rFonts w:ascii="Times New Roman" w:hAnsi="Times New Roman" w:cs="Times New Roman"/>
          <w:sz w:val="16"/>
          <w:szCs w:val="16"/>
          <w:lang w:eastAsia="zh-TW"/>
        </w:rPr>
        <w:t>GAME_STATE_OVER);</w:t>
      </w:r>
    </w:p>
    <w:p w14:paraId="792D881C" w14:textId="73F54F23" w:rsidR="00CB64AB" w:rsidRPr="006A23A4" w:rsidRDefault="0078015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CB64AB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CB64AB" w:rsidRPr="006A23A4">
        <w:rPr>
          <w:rFonts w:ascii="Times New Roman" w:hAnsi="Times New Roman" w:cs="Times New Roman"/>
          <w:sz w:val="16"/>
          <w:szCs w:val="16"/>
          <w:lang w:eastAsia="zh-TW"/>
        </w:rPr>
        <w:tab/>
        <w:t>}</w:t>
      </w:r>
    </w:p>
    <w:p w14:paraId="62CB9DBF" w14:textId="3A4C6039" w:rsidR="00CB64AB" w:rsidRPr="006A23A4" w:rsidRDefault="0078015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CB64AB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CB64AB" w:rsidRPr="006A23A4">
        <w:rPr>
          <w:rFonts w:ascii="Times New Roman" w:hAnsi="Times New Roman" w:cs="Times New Roman"/>
          <w:sz w:val="16"/>
          <w:szCs w:val="16"/>
          <w:lang w:eastAsia="zh-TW"/>
        </w:rPr>
        <w:tab/>
        <w:t>break;</w:t>
      </w:r>
    </w:p>
    <w:p w14:paraId="386F80BA" w14:textId="691A8F12" w:rsidR="00CB64AB" w:rsidRPr="006A23A4" w:rsidRDefault="0078015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CB64AB" w:rsidRPr="006A23A4">
        <w:rPr>
          <w:rFonts w:ascii="Times New Roman" w:hAnsi="Times New Roman" w:cs="Times New Roman"/>
          <w:sz w:val="16"/>
          <w:szCs w:val="16"/>
          <w:lang w:eastAsia="zh-TW"/>
        </w:rPr>
        <w:tab/>
        <w:t>case 7:</w:t>
      </w:r>
    </w:p>
    <w:p w14:paraId="28AA3F55" w14:textId="13C23DB6" w:rsidR="00CB64AB" w:rsidRPr="006A23A4" w:rsidRDefault="0078015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CB64AB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CB64AB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proofErr w:type="spellStart"/>
      <w:r w:rsidR="00CB64AB" w:rsidRPr="006A23A4">
        <w:rPr>
          <w:rFonts w:ascii="Times New Roman" w:hAnsi="Times New Roman" w:cs="Times New Roman"/>
          <w:sz w:val="16"/>
          <w:szCs w:val="16"/>
          <w:lang w:eastAsia="zh-TW"/>
        </w:rPr>
        <w:t>CheckManHitBox</w:t>
      </w:r>
      <w:proofErr w:type="spellEnd"/>
      <w:r w:rsidR="00CB64AB" w:rsidRPr="006A23A4">
        <w:rPr>
          <w:rFonts w:ascii="Times New Roman" w:hAnsi="Times New Roman" w:cs="Times New Roman"/>
          <w:sz w:val="16"/>
          <w:szCs w:val="16"/>
          <w:lang w:eastAsia="zh-TW"/>
        </w:rPr>
        <w:t>(gamemap7);</w:t>
      </w:r>
    </w:p>
    <w:p w14:paraId="264C589A" w14:textId="568B82FC" w:rsidR="00CB64AB" w:rsidRPr="006A23A4" w:rsidRDefault="0078015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CB64AB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CB64AB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proofErr w:type="spellStart"/>
      <w:r w:rsidR="00CB64AB" w:rsidRPr="006A23A4">
        <w:rPr>
          <w:rFonts w:ascii="Times New Roman" w:hAnsi="Times New Roman" w:cs="Times New Roman"/>
          <w:sz w:val="16"/>
          <w:szCs w:val="16"/>
          <w:lang w:eastAsia="zh-TW"/>
        </w:rPr>
        <w:t>CheckManHitWall</w:t>
      </w:r>
      <w:proofErr w:type="spellEnd"/>
      <w:r w:rsidR="00CB64AB" w:rsidRPr="006A23A4">
        <w:rPr>
          <w:rFonts w:ascii="Times New Roman" w:hAnsi="Times New Roman" w:cs="Times New Roman"/>
          <w:sz w:val="16"/>
          <w:szCs w:val="16"/>
          <w:lang w:eastAsia="zh-TW"/>
        </w:rPr>
        <w:t>(gamemap7);</w:t>
      </w:r>
    </w:p>
    <w:p w14:paraId="59EFD2AD" w14:textId="6F053182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78015B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78015B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  <w:t>if (</w:t>
      </w:r>
      <w:proofErr w:type="spell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CheckWin</w:t>
      </w:r>
      <w:proofErr w:type="spell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>(gamemap7)) {</w:t>
      </w:r>
    </w:p>
    <w:p w14:paraId="607222AB" w14:textId="53A3C15D" w:rsidR="00CB64AB" w:rsidRPr="006A23A4" w:rsidRDefault="0078015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CB64AB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CB64AB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CB64AB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proofErr w:type="spellStart"/>
      <w:r w:rsidR="00CB64AB" w:rsidRPr="006A23A4">
        <w:rPr>
          <w:rFonts w:ascii="Times New Roman" w:hAnsi="Times New Roman" w:cs="Times New Roman"/>
          <w:sz w:val="16"/>
          <w:szCs w:val="16"/>
          <w:lang w:eastAsia="zh-TW"/>
        </w:rPr>
        <w:t>newStage</w:t>
      </w:r>
      <w:proofErr w:type="spellEnd"/>
      <w:r w:rsidR="00CB64AB" w:rsidRPr="006A23A4">
        <w:rPr>
          <w:rFonts w:ascii="Times New Roman" w:hAnsi="Times New Roman" w:cs="Times New Roman"/>
          <w:sz w:val="16"/>
          <w:szCs w:val="16"/>
          <w:lang w:eastAsia="zh-TW"/>
        </w:rPr>
        <w:t xml:space="preserve"> = ++</w:t>
      </w:r>
      <w:proofErr w:type="spellStart"/>
      <w:r w:rsidR="00CB64AB" w:rsidRPr="006A23A4">
        <w:rPr>
          <w:rFonts w:ascii="Times New Roman" w:hAnsi="Times New Roman" w:cs="Times New Roman"/>
          <w:sz w:val="16"/>
          <w:szCs w:val="16"/>
          <w:lang w:eastAsia="zh-TW"/>
        </w:rPr>
        <w:t>whichMap</w:t>
      </w:r>
      <w:proofErr w:type="spellEnd"/>
      <w:r w:rsidR="00CB64AB" w:rsidRPr="006A23A4">
        <w:rPr>
          <w:rFonts w:ascii="Times New Roman" w:hAnsi="Times New Roman" w:cs="Times New Roman"/>
          <w:sz w:val="16"/>
          <w:szCs w:val="16"/>
          <w:lang w:eastAsia="zh-TW"/>
        </w:rPr>
        <w:t>;</w:t>
      </w:r>
    </w:p>
    <w:p w14:paraId="15A8E293" w14:textId="00F2D534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78015B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78015B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proofErr w:type="spellStart"/>
      <w:proofErr w:type="gram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GotoGameState</w:t>
      </w:r>
      <w:proofErr w:type="spell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>(</w:t>
      </w:r>
      <w:proofErr w:type="gram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>GAME_STATE_OVER);</w:t>
      </w:r>
    </w:p>
    <w:p w14:paraId="0B08DCD3" w14:textId="6ACC661B" w:rsidR="00CB64AB" w:rsidRPr="006A23A4" w:rsidRDefault="0078015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CB64AB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CB64AB" w:rsidRPr="006A23A4">
        <w:rPr>
          <w:rFonts w:ascii="Times New Roman" w:hAnsi="Times New Roman" w:cs="Times New Roman"/>
          <w:sz w:val="16"/>
          <w:szCs w:val="16"/>
          <w:lang w:eastAsia="zh-TW"/>
        </w:rPr>
        <w:tab/>
        <w:t>}</w:t>
      </w:r>
    </w:p>
    <w:p w14:paraId="6E0C3FB3" w14:textId="539179AE" w:rsidR="00CB64AB" w:rsidRPr="006A23A4" w:rsidRDefault="0078015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CB64AB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CB64AB" w:rsidRPr="006A23A4">
        <w:rPr>
          <w:rFonts w:ascii="Times New Roman" w:hAnsi="Times New Roman" w:cs="Times New Roman"/>
          <w:sz w:val="16"/>
          <w:szCs w:val="16"/>
          <w:lang w:eastAsia="zh-TW"/>
        </w:rPr>
        <w:tab/>
        <w:t>break;</w:t>
      </w:r>
    </w:p>
    <w:p w14:paraId="66F4A6F1" w14:textId="0CFE9B18" w:rsidR="00CB64AB" w:rsidRPr="006A23A4" w:rsidRDefault="0078015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CB64AB" w:rsidRPr="006A23A4">
        <w:rPr>
          <w:rFonts w:ascii="Times New Roman" w:hAnsi="Times New Roman" w:cs="Times New Roman"/>
          <w:sz w:val="16"/>
          <w:szCs w:val="16"/>
          <w:lang w:eastAsia="zh-TW"/>
        </w:rPr>
        <w:tab/>
        <w:t>case 8:</w:t>
      </w:r>
    </w:p>
    <w:p w14:paraId="52B56190" w14:textId="2AAD5536" w:rsidR="00CB64AB" w:rsidRPr="006A23A4" w:rsidRDefault="0078015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CB64AB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CB64AB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proofErr w:type="spellStart"/>
      <w:r w:rsidR="00CB64AB" w:rsidRPr="006A23A4">
        <w:rPr>
          <w:rFonts w:ascii="Times New Roman" w:hAnsi="Times New Roman" w:cs="Times New Roman"/>
          <w:sz w:val="16"/>
          <w:szCs w:val="16"/>
          <w:lang w:eastAsia="zh-TW"/>
        </w:rPr>
        <w:t>CheckManHitBox</w:t>
      </w:r>
      <w:proofErr w:type="spellEnd"/>
      <w:r w:rsidR="00CB64AB" w:rsidRPr="006A23A4">
        <w:rPr>
          <w:rFonts w:ascii="Times New Roman" w:hAnsi="Times New Roman" w:cs="Times New Roman"/>
          <w:sz w:val="16"/>
          <w:szCs w:val="16"/>
          <w:lang w:eastAsia="zh-TW"/>
        </w:rPr>
        <w:t>(gamemap8);</w:t>
      </w:r>
    </w:p>
    <w:p w14:paraId="136CAE60" w14:textId="6FE3207F" w:rsidR="00CB64AB" w:rsidRPr="006A23A4" w:rsidRDefault="0078015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CB64AB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CB64AB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proofErr w:type="spellStart"/>
      <w:r w:rsidR="00CB64AB" w:rsidRPr="006A23A4">
        <w:rPr>
          <w:rFonts w:ascii="Times New Roman" w:hAnsi="Times New Roman" w:cs="Times New Roman"/>
          <w:sz w:val="16"/>
          <w:szCs w:val="16"/>
          <w:lang w:eastAsia="zh-TW"/>
        </w:rPr>
        <w:t>CheckManHitWall</w:t>
      </w:r>
      <w:proofErr w:type="spellEnd"/>
      <w:r w:rsidR="00CB64AB" w:rsidRPr="006A23A4">
        <w:rPr>
          <w:rFonts w:ascii="Times New Roman" w:hAnsi="Times New Roman" w:cs="Times New Roman"/>
          <w:sz w:val="16"/>
          <w:szCs w:val="16"/>
          <w:lang w:eastAsia="zh-TW"/>
        </w:rPr>
        <w:t>(gamemap8);</w:t>
      </w:r>
    </w:p>
    <w:p w14:paraId="4B6A6347" w14:textId="1C1523A2" w:rsidR="00CB64AB" w:rsidRPr="006A23A4" w:rsidRDefault="0078015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CB64AB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CB64AB" w:rsidRPr="006A23A4">
        <w:rPr>
          <w:rFonts w:ascii="Times New Roman" w:hAnsi="Times New Roman" w:cs="Times New Roman"/>
          <w:sz w:val="16"/>
          <w:szCs w:val="16"/>
          <w:lang w:eastAsia="zh-TW"/>
        </w:rPr>
        <w:tab/>
        <w:t>if (</w:t>
      </w:r>
      <w:proofErr w:type="spellStart"/>
      <w:r w:rsidR="00CB64AB" w:rsidRPr="006A23A4">
        <w:rPr>
          <w:rFonts w:ascii="Times New Roman" w:hAnsi="Times New Roman" w:cs="Times New Roman"/>
          <w:sz w:val="16"/>
          <w:szCs w:val="16"/>
          <w:lang w:eastAsia="zh-TW"/>
        </w:rPr>
        <w:t>CheckWin</w:t>
      </w:r>
      <w:proofErr w:type="spellEnd"/>
      <w:r w:rsidR="00CB64AB" w:rsidRPr="006A23A4">
        <w:rPr>
          <w:rFonts w:ascii="Times New Roman" w:hAnsi="Times New Roman" w:cs="Times New Roman"/>
          <w:sz w:val="16"/>
          <w:szCs w:val="16"/>
          <w:lang w:eastAsia="zh-TW"/>
        </w:rPr>
        <w:t>(gamemap8)) {</w:t>
      </w:r>
    </w:p>
    <w:p w14:paraId="4B6F82CB" w14:textId="39A92E77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78015B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78015B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proofErr w:type="spell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newStage</w:t>
      </w:r>
      <w:proofErr w:type="spell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 xml:space="preserve"> = ++</w:t>
      </w:r>
      <w:proofErr w:type="spell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whichMap</w:t>
      </w:r>
      <w:proofErr w:type="spell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>;</w:t>
      </w:r>
    </w:p>
    <w:p w14:paraId="0FF98416" w14:textId="7E905C86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78015B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78015B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proofErr w:type="spellStart"/>
      <w:proofErr w:type="gram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GotoGameState</w:t>
      </w:r>
      <w:proofErr w:type="spell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>(</w:t>
      </w:r>
      <w:proofErr w:type="gram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>GAME_STATE_OVER);</w:t>
      </w:r>
    </w:p>
    <w:p w14:paraId="724CE767" w14:textId="74640762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78015B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78015B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  <w:t>}</w:t>
      </w:r>
    </w:p>
    <w:p w14:paraId="0B564917" w14:textId="034DCC15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lastRenderedPageBreak/>
        <w:tab/>
      </w:r>
      <w:r w:rsidR="0078015B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78015B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  <w:t>break;</w:t>
      </w:r>
    </w:p>
    <w:p w14:paraId="083EB5C6" w14:textId="6967E40A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78015B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78015B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>case 9:</w:t>
      </w:r>
    </w:p>
    <w:p w14:paraId="68D02C2B" w14:textId="27005820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78015B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78015B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proofErr w:type="spell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CheckManHitBox</w:t>
      </w:r>
      <w:proofErr w:type="spell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>(gamemap9);</w:t>
      </w:r>
    </w:p>
    <w:p w14:paraId="153B5327" w14:textId="13AAD94A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78015B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78015B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proofErr w:type="spell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CheckManHitWall</w:t>
      </w:r>
      <w:proofErr w:type="spell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>(gamemap9);</w:t>
      </w:r>
    </w:p>
    <w:p w14:paraId="1FF1B75E" w14:textId="772B0609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78015B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78015B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  <w:t>if (</w:t>
      </w:r>
      <w:proofErr w:type="spell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CheckWin</w:t>
      </w:r>
      <w:proofErr w:type="spell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>(gamemap9)) {</w:t>
      </w:r>
    </w:p>
    <w:p w14:paraId="17144D78" w14:textId="5ECC7E2F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78015B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78015B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proofErr w:type="spell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newStage</w:t>
      </w:r>
      <w:proofErr w:type="spell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 xml:space="preserve"> = ++</w:t>
      </w:r>
      <w:proofErr w:type="spell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whichMap</w:t>
      </w:r>
      <w:proofErr w:type="spell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>;</w:t>
      </w:r>
    </w:p>
    <w:p w14:paraId="00ECB08A" w14:textId="531813AA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78015B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78015B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proofErr w:type="spellStart"/>
      <w:proofErr w:type="gram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GotoGameState</w:t>
      </w:r>
      <w:proofErr w:type="spell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>(</w:t>
      </w:r>
      <w:proofErr w:type="gram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>GAME_STATE_OVER);</w:t>
      </w:r>
    </w:p>
    <w:p w14:paraId="133D5D9A" w14:textId="19AC152E" w:rsidR="00CB64AB" w:rsidRPr="006A23A4" w:rsidRDefault="0078015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CB64AB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CB64AB" w:rsidRPr="006A23A4">
        <w:rPr>
          <w:rFonts w:ascii="Times New Roman" w:hAnsi="Times New Roman" w:cs="Times New Roman"/>
          <w:sz w:val="16"/>
          <w:szCs w:val="16"/>
          <w:lang w:eastAsia="zh-TW"/>
        </w:rPr>
        <w:tab/>
        <w:t>}</w:t>
      </w:r>
    </w:p>
    <w:p w14:paraId="343C8AA7" w14:textId="5AE51F05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78015B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78015B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  <w:t>break;</w:t>
      </w:r>
    </w:p>
    <w:p w14:paraId="11A0065E" w14:textId="3A3250FC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78015B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78015B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>case 10:</w:t>
      </w:r>
    </w:p>
    <w:p w14:paraId="4321103D" w14:textId="070FB89F" w:rsidR="00CB64AB" w:rsidRPr="006A23A4" w:rsidRDefault="0078015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CB64AB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CB64AB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proofErr w:type="spellStart"/>
      <w:r w:rsidR="00CB64AB" w:rsidRPr="006A23A4">
        <w:rPr>
          <w:rFonts w:ascii="Times New Roman" w:hAnsi="Times New Roman" w:cs="Times New Roman"/>
          <w:sz w:val="16"/>
          <w:szCs w:val="16"/>
          <w:lang w:eastAsia="zh-TW"/>
        </w:rPr>
        <w:t>CheckManHitBox</w:t>
      </w:r>
      <w:proofErr w:type="spellEnd"/>
      <w:r w:rsidR="00CB64AB" w:rsidRPr="006A23A4">
        <w:rPr>
          <w:rFonts w:ascii="Times New Roman" w:hAnsi="Times New Roman" w:cs="Times New Roman"/>
          <w:sz w:val="16"/>
          <w:szCs w:val="16"/>
          <w:lang w:eastAsia="zh-TW"/>
        </w:rPr>
        <w:t>(gamemap10);</w:t>
      </w:r>
    </w:p>
    <w:p w14:paraId="6678CC50" w14:textId="5377631B" w:rsidR="00CB64AB" w:rsidRPr="006A23A4" w:rsidRDefault="0078015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CB64AB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CB64AB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proofErr w:type="spellStart"/>
      <w:r w:rsidR="00CB64AB" w:rsidRPr="006A23A4">
        <w:rPr>
          <w:rFonts w:ascii="Times New Roman" w:hAnsi="Times New Roman" w:cs="Times New Roman"/>
          <w:sz w:val="16"/>
          <w:szCs w:val="16"/>
          <w:lang w:eastAsia="zh-TW"/>
        </w:rPr>
        <w:t>CheckManHitWall</w:t>
      </w:r>
      <w:proofErr w:type="spellEnd"/>
      <w:r w:rsidR="00CB64AB" w:rsidRPr="006A23A4">
        <w:rPr>
          <w:rFonts w:ascii="Times New Roman" w:hAnsi="Times New Roman" w:cs="Times New Roman"/>
          <w:sz w:val="16"/>
          <w:szCs w:val="16"/>
          <w:lang w:eastAsia="zh-TW"/>
        </w:rPr>
        <w:t>(gamemap10);</w:t>
      </w:r>
    </w:p>
    <w:p w14:paraId="4342FA9F" w14:textId="7BC46D51" w:rsidR="00CB64AB" w:rsidRPr="006A23A4" w:rsidRDefault="0078015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CB64AB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CB64AB" w:rsidRPr="006A23A4">
        <w:rPr>
          <w:rFonts w:ascii="Times New Roman" w:hAnsi="Times New Roman" w:cs="Times New Roman"/>
          <w:sz w:val="16"/>
          <w:szCs w:val="16"/>
          <w:lang w:eastAsia="zh-TW"/>
        </w:rPr>
        <w:tab/>
        <w:t>if (</w:t>
      </w:r>
      <w:proofErr w:type="spellStart"/>
      <w:r w:rsidR="00CB64AB" w:rsidRPr="006A23A4">
        <w:rPr>
          <w:rFonts w:ascii="Times New Roman" w:hAnsi="Times New Roman" w:cs="Times New Roman"/>
          <w:sz w:val="16"/>
          <w:szCs w:val="16"/>
          <w:lang w:eastAsia="zh-TW"/>
        </w:rPr>
        <w:t>CheckWin</w:t>
      </w:r>
      <w:proofErr w:type="spellEnd"/>
      <w:r w:rsidR="00CB64AB" w:rsidRPr="006A23A4">
        <w:rPr>
          <w:rFonts w:ascii="Times New Roman" w:hAnsi="Times New Roman" w:cs="Times New Roman"/>
          <w:sz w:val="16"/>
          <w:szCs w:val="16"/>
          <w:lang w:eastAsia="zh-TW"/>
        </w:rPr>
        <w:t>(gamemap10)) {</w:t>
      </w:r>
    </w:p>
    <w:p w14:paraId="7B956C44" w14:textId="332E1E08" w:rsidR="00CB64AB" w:rsidRPr="006A23A4" w:rsidRDefault="0078015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CB64AB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CB64AB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CB64AB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proofErr w:type="spellStart"/>
      <w:r w:rsidR="00CB64AB" w:rsidRPr="006A23A4">
        <w:rPr>
          <w:rFonts w:ascii="Times New Roman" w:hAnsi="Times New Roman" w:cs="Times New Roman"/>
          <w:sz w:val="16"/>
          <w:szCs w:val="16"/>
          <w:lang w:eastAsia="zh-TW"/>
        </w:rPr>
        <w:t>newStage</w:t>
      </w:r>
      <w:proofErr w:type="spellEnd"/>
      <w:r w:rsidR="00CB64AB" w:rsidRPr="006A23A4">
        <w:rPr>
          <w:rFonts w:ascii="Times New Roman" w:hAnsi="Times New Roman" w:cs="Times New Roman"/>
          <w:sz w:val="16"/>
          <w:szCs w:val="16"/>
          <w:lang w:eastAsia="zh-TW"/>
        </w:rPr>
        <w:t xml:space="preserve"> = ++</w:t>
      </w:r>
      <w:proofErr w:type="spellStart"/>
      <w:r w:rsidR="00CB64AB" w:rsidRPr="006A23A4">
        <w:rPr>
          <w:rFonts w:ascii="Times New Roman" w:hAnsi="Times New Roman" w:cs="Times New Roman"/>
          <w:sz w:val="16"/>
          <w:szCs w:val="16"/>
          <w:lang w:eastAsia="zh-TW"/>
        </w:rPr>
        <w:t>whichMap</w:t>
      </w:r>
      <w:proofErr w:type="spellEnd"/>
      <w:r w:rsidR="00CB64AB" w:rsidRPr="006A23A4">
        <w:rPr>
          <w:rFonts w:ascii="Times New Roman" w:hAnsi="Times New Roman" w:cs="Times New Roman"/>
          <w:sz w:val="16"/>
          <w:szCs w:val="16"/>
          <w:lang w:eastAsia="zh-TW"/>
        </w:rPr>
        <w:t>;</w:t>
      </w:r>
    </w:p>
    <w:p w14:paraId="2E6769FC" w14:textId="21B802F3" w:rsidR="00CB64AB" w:rsidRPr="006A23A4" w:rsidRDefault="0078015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CB64AB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CB64AB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CB64AB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proofErr w:type="spellStart"/>
      <w:proofErr w:type="gramStart"/>
      <w:r w:rsidR="00CB64AB" w:rsidRPr="006A23A4">
        <w:rPr>
          <w:rFonts w:ascii="Times New Roman" w:hAnsi="Times New Roman" w:cs="Times New Roman"/>
          <w:sz w:val="16"/>
          <w:szCs w:val="16"/>
          <w:lang w:eastAsia="zh-TW"/>
        </w:rPr>
        <w:t>GotoGameState</w:t>
      </w:r>
      <w:proofErr w:type="spellEnd"/>
      <w:r w:rsidR="00CB64AB" w:rsidRPr="006A23A4">
        <w:rPr>
          <w:rFonts w:ascii="Times New Roman" w:hAnsi="Times New Roman" w:cs="Times New Roman"/>
          <w:sz w:val="16"/>
          <w:szCs w:val="16"/>
          <w:lang w:eastAsia="zh-TW"/>
        </w:rPr>
        <w:t>(</w:t>
      </w:r>
      <w:proofErr w:type="gramEnd"/>
      <w:r w:rsidR="00CB64AB" w:rsidRPr="006A23A4">
        <w:rPr>
          <w:rFonts w:ascii="Times New Roman" w:hAnsi="Times New Roman" w:cs="Times New Roman"/>
          <w:sz w:val="16"/>
          <w:szCs w:val="16"/>
          <w:lang w:eastAsia="zh-TW"/>
        </w:rPr>
        <w:t>GAME_STATE_OVER);</w:t>
      </w:r>
    </w:p>
    <w:p w14:paraId="5059B6FF" w14:textId="1A5F14F7" w:rsidR="00CB64AB" w:rsidRPr="006A23A4" w:rsidRDefault="0078015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CB64AB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CB64AB" w:rsidRPr="006A23A4">
        <w:rPr>
          <w:rFonts w:ascii="Times New Roman" w:hAnsi="Times New Roman" w:cs="Times New Roman"/>
          <w:sz w:val="16"/>
          <w:szCs w:val="16"/>
          <w:lang w:eastAsia="zh-TW"/>
        </w:rPr>
        <w:tab/>
        <w:t>}</w:t>
      </w:r>
    </w:p>
    <w:p w14:paraId="1CCE354C" w14:textId="310F028A" w:rsidR="00CB64AB" w:rsidRPr="006A23A4" w:rsidRDefault="0078015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CB64AB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CB64AB" w:rsidRPr="006A23A4">
        <w:rPr>
          <w:rFonts w:ascii="Times New Roman" w:hAnsi="Times New Roman" w:cs="Times New Roman"/>
          <w:sz w:val="16"/>
          <w:szCs w:val="16"/>
          <w:lang w:eastAsia="zh-TW"/>
        </w:rPr>
        <w:tab/>
        <w:t>break;</w:t>
      </w:r>
    </w:p>
    <w:p w14:paraId="2DDF643A" w14:textId="67058AF0" w:rsidR="00CB64AB" w:rsidRPr="006A23A4" w:rsidRDefault="0078015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CB64AB" w:rsidRPr="006A23A4">
        <w:rPr>
          <w:rFonts w:ascii="Times New Roman" w:hAnsi="Times New Roman" w:cs="Times New Roman"/>
          <w:sz w:val="16"/>
          <w:szCs w:val="16"/>
          <w:lang w:eastAsia="zh-TW"/>
        </w:rPr>
        <w:tab/>
        <w:t>case 11:</w:t>
      </w:r>
    </w:p>
    <w:p w14:paraId="6E14C0B6" w14:textId="2E74FDE7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78015B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78015B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proofErr w:type="spell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CheckManHitBox</w:t>
      </w:r>
      <w:proofErr w:type="spell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>(gamemap11);</w:t>
      </w:r>
    </w:p>
    <w:p w14:paraId="2D31F670" w14:textId="1EDEB061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78015B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78015B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proofErr w:type="spell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CheckManHitWall</w:t>
      </w:r>
      <w:proofErr w:type="spell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>(gamemap11);</w:t>
      </w:r>
    </w:p>
    <w:p w14:paraId="70C7E4F3" w14:textId="77EA8A0A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78015B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78015B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  <w:t>if (</w:t>
      </w:r>
      <w:proofErr w:type="spell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CheckWin</w:t>
      </w:r>
      <w:proofErr w:type="spell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>(gamemap11)) {</w:t>
      </w:r>
    </w:p>
    <w:p w14:paraId="3FA73C4F" w14:textId="5B7B9EAD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78015B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78015B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proofErr w:type="spell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newStage</w:t>
      </w:r>
      <w:proofErr w:type="spell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 xml:space="preserve"> = ++</w:t>
      </w:r>
      <w:proofErr w:type="spell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whichMap</w:t>
      </w:r>
      <w:proofErr w:type="spell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>;</w:t>
      </w:r>
    </w:p>
    <w:p w14:paraId="0DC16A42" w14:textId="372D4161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78015B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78015B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proofErr w:type="spellStart"/>
      <w:proofErr w:type="gram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GotoGameState</w:t>
      </w:r>
      <w:proofErr w:type="spell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>(</w:t>
      </w:r>
      <w:proofErr w:type="gram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>GAME_STATE_OVER);</w:t>
      </w:r>
    </w:p>
    <w:p w14:paraId="50162B5C" w14:textId="40A9C062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78015B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78015B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  <w:t>}</w:t>
      </w:r>
    </w:p>
    <w:p w14:paraId="7D8A49E6" w14:textId="63DAF5F1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78015B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78015B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  <w:t>break;</w:t>
      </w:r>
    </w:p>
    <w:p w14:paraId="3D4208D2" w14:textId="1E6E2B8C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78015B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78015B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>case 12:</w:t>
      </w:r>
    </w:p>
    <w:p w14:paraId="29593B54" w14:textId="47E6D134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78015B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78015B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proofErr w:type="spell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CheckManHitBox</w:t>
      </w:r>
      <w:proofErr w:type="spell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>(gamemap12);</w:t>
      </w:r>
    </w:p>
    <w:p w14:paraId="5F45D397" w14:textId="4E567B4B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78015B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78015B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proofErr w:type="spell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CheckManHitWall</w:t>
      </w:r>
      <w:proofErr w:type="spell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>(gamemap12);</w:t>
      </w:r>
    </w:p>
    <w:p w14:paraId="14D32C0A" w14:textId="276B7A98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78015B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78015B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  <w:t>if (</w:t>
      </w:r>
      <w:proofErr w:type="spell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CheckWin</w:t>
      </w:r>
      <w:proofErr w:type="spell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>(gamemap12)) {</w:t>
      </w:r>
    </w:p>
    <w:p w14:paraId="044D297E" w14:textId="1241A4CC" w:rsidR="00CB64AB" w:rsidRPr="006A23A4" w:rsidRDefault="0078015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CB64AB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CB64AB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CB64AB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proofErr w:type="spellStart"/>
      <w:r w:rsidR="00CB64AB" w:rsidRPr="006A23A4">
        <w:rPr>
          <w:rFonts w:ascii="Times New Roman" w:hAnsi="Times New Roman" w:cs="Times New Roman"/>
          <w:sz w:val="16"/>
          <w:szCs w:val="16"/>
          <w:lang w:eastAsia="zh-TW"/>
        </w:rPr>
        <w:t>newStage</w:t>
      </w:r>
      <w:proofErr w:type="spellEnd"/>
      <w:r w:rsidR="00CB64AB" w:rsidRPr="006A23A4">
        <w:rPr>
          <w:rFonts w:ascii="Times New Roman" w:hAnsi="Times New Roman" w:cs="Times New Roman"/>
          <w:sz w:val="16"/>
          <w:szCs w:val="16"/>
          <w:lang w:eastAsia="zh-TW"/>
        </w:rPr>
        <w:t xml:space="preserve"> = ++</w:t>
      </w:r>
      <w:proofErr w:type="spellStart"/>
      <w:r w:rsidR="00CB64AB" w:rsidRPr="006A23A4">
        <w:rPr>
          <w:rFonts w:ascii="Times New Roman" w:hAnsi="Times New Roman" w:cs="Times New Roman"/>
          <w:sz w:val="16"/>
          <w:szCs w:val="16"/>
          <w:lang w:eastAsia="zh-TW"/>
        </w:rPr>
        <w:t>whichMap</w:t>
      </w:r>
      <w:proofErr w:type="spellEnd"/>
      <w:r w:rsidR="00CB64AB" w:rsidRPr="006A23A4">
        <w:rPr>
          <w:rFonts w:ascii="Times New Roman" w:hAnsi="Times New Roman" w:cs="Times New Roman"/>
          <w:sz w:val="16"/>
          <w:szCs w:val="16"/>
          <w:lang w:eastAsia="zh-TW"/>
        </w:rPr>
        <w:t>;</w:t>
      </w:r>
    </w:p>
    <w:p w14:paraId="1F3D808C" w14:textId="10ADFF06" w:rsidR="00CB64AB" w:rsidRPr="006A23A4" w:rsidRDefault="0078015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CB64AB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CB64AB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CB64AB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proofErr w:type="spellStart"/>
      <w:proofErr w:type="gramStart"/>
      <w:r w:rsidR="00CB64AB" w:rsidRPr="006A23A4">
        <w:rPr>
          <w:rFonts w:ascii="Times New Roman" w:hAnsi="Times New Roman" w:cs="Times New Roman"/>
          <w:sz w:val="16"/>
          <w:szCs w:val="16"/>
          <w:lang w:eastAsia="zh-TW"/>
        </w:rPr>
        <w:t>GotoGameState</w:t>
      </w:r>
      <w:proofErr w:type="spellEnd"/>
      <w:r w:rsidR="00CB64AB" w:rsidRPr="006A23A4">
        <w:rPr>
          <w:rFonts w:ascii="Times New Roman" w:hAnsi="Times New Roman" w:cs="Times New Roman"/>
          <w:sz w:val="16"/>
          <w:szCs w:val="16"/>
          <w:lang w:eastAsia="zh-TW"/>
        </w:rPr>
        <w:t>(</w:t>
      </w:r>
      <w:proofErr w:type="gramEnd"/>
      <w:r w:rsidR="00CB64AB" w:rsidRPr="006A23A4">
        <w:rPr>
          <w:rFonts w:ascii="Times New Roman" w:hAnsi="Times New Roman" w:cs="Times New Roman"/>
          <w:sz w:val="16"/>
          <w:szCs w:val="16"/>
          <w:lang w:eastAsia="zh-TW"/>
        </w:rPr>
        <w:t>GAME_STATE_OVER);</w:t>
      </w:r>
    </w:p>
    <w:p w14:paraId="15793010" w14:textId="465020CD" w:rsidR="00CB64AB" w:rsidRPr="006A23A4" w:rsidRDefault="0078015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CB64AB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CB64AB" w:rsidRPr="006A23A4">
        <w:rPr>
          <w:rFonts w:ascii="Times New Roman" w:hAnsi="Times New Roman" w:cs="Times New Roman"/>
          <w:sz w:val="16"/>
          <w:szCs w:val="16"/>
          <w:lang w:eastAsia="zh-TW"/>
        </w:rPr>
        <w:tab/>
        <w:t>}</w:t>
      </w:r>
    </w:p>
    <w:p w14:paraId="653587F0" w14:textId="2F35EC52" w:rsidR="00CB64AB" w:rsidRPr="006A23A4" w:rsidRDefault="0078015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CB64AB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CB64AB" w:rsidRPr="006A23A4">
        <w:rPr>
          <w:rFonts w:ascii="Times New Roman" w:hAnsi="Times New Roman" w:cs="Times New Roman"/>
          <w:sz w:val="16"/>
          <w:szCs w:val="16"/>
          <w:lang w:eastAsia="zh-TW"/>
        </w:rPr>
        <w:tab/>
        <w:t>break;</w:t>
      </w:r>
    </w:p>
    <w:p w14:paraId="51ACEFE2" w14:textId="212DCAA1" w:rsidR="00CB64AB" w:rsidRPr="006A23A4" w:rsidRDefault="0078015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CB64AB" w:rsidRPr="006A23A4">
        <w:rPr>
          <w:rFonts w:ascii="Times New Roman" w:hAnsi="Times New Roman" w:cs="Times New Roman"/>
          <w:sz w:val="16"/>
          <w:szCs w:val="16"/>
          <w:lang w:eastAsia="zh-TW"/>
        </w:rPr>
        <w:tab/>
        <w:t>default:</w:t>
      </w:r>
    </w:p>
    <w:p w14:paraId="727B87F1" w14:textId="04B16017" w:rsidR="00CB64AB" w:rsidRPr="006A23A4" w:rsidRDefault="0078015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CB64AB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CB64AB" w:rsidRPr="006A23A4">
        <w:rPr>
          <w:rFonts w:ascii="Times New Roman" w:hAnsi="Times New Roman" w:cs="Times New Roman"/>
          <w:sz w:val="16"/>
          <w:szCs w:val="16"/>
          <w:lang w:eastAsia="zh-TW"/>
        </w:rPr>
        <w:tab/>
        <w:t>break;</w:t>
      </w:r>
    </w:p>
    <w:p w14:paraId="081B1666" w14:textId="77777777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  <w:t>}</w:t>
      </w:r>
    </w:p>
    <w:p w14:paraId="63DF71F0" w14:textId="23C0010A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>}</w:t>
      </w:r>
    </w:p>
    <w:p w14:paraId="0E22E17A" w14:textId="77777777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 xml:space="preserve">void </w:t>
      </w:r>
      <w:proofErr w:type="spell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CGameStateRun</w:t>
      </w:r>
      <w:proofErr w:type="spell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>::</w:t>
      </w:r>
      <w:proofErr w:type="spell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OnInit</w:t>
      </w:r>
      <w:proofErr w:type="spell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 xml:space="preserve">()  </w:t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  <w:t xml:space="preserve">// </w:t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>遊戲的初值及圖形設定</w:t>
      </w:r>
    </w:p>
    <w:p w14:paraId="6B30BE43" w14:textId="77777777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>{</w:t>
      </w:r>
    </w:p>
    <w:p w14:paraId="45CC7324" w14:textId="17F49655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proofErr w:type="spellStart"/>
      <w:proofErr w:type="gram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CAudio</w:t>
      </w:r>
      <w:proofErr w:type="spell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>::</w:t>
      </w:r>
      <w:proofErr w:type="gram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>Instance()-&gt;Load(AUDIO_NTUT, "sounds\\ntut.mid");</w:t>
      </w:r>
    </w:p>
    <w:p w14:paraId="4F69F642" w14:textId="77777777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proofErr w:type="spellStart"/>
      <w:proofErr w:type="gram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background.LoadBitmap</w:t>
      </w:r>
      <w:proofErr w:type="spellEnd"/>
      <w:proofErr w:type="gram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>(IDB_BACKGROUND2);</w:t>
      </w:r>
    </w:p>
    <w:p w14:paraId="2F191513" w14:textId="77777777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proofErr w:type="spellStart"/>
      <w:proofErr w:type="gram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man.LoadBitmap</w:t>
      </w:r>
      <w:proofErr w:type="spellEnd"/>
      <w:proofErr w:type="gram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>();</w:t>
      </w:r>
    </w:p>
    <w:p w14:paraId="704A3E3C" w14:textId="77777777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  <w:t xml:space="preserve">for (int </w:t>
      </w:r>
      <w:proofErr w:type="spell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i</w:t>
      </w:r>
      <w:proofErr w:type="spell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 xml:space="preserve"> = 0; </w:t>
      </w:r>
      <w:proofErr w:type="spell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i</w:t>
      </w:r>
      <w:proofErr w:type="spell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 xml:space="preserve"> &lt; 8; </w:t>
      </w:r>
      <w:proofErr w:type="spell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i</w:t>
      </w:r>
      <w:proofErr w:type="spell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>++) {</w:t>
      </w:r>
    </w:p>
    <w:p w14:paraId="6B4276CF" w14:textId="1D37E91D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78015B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  <w:t>box[</w:t>
      </w:r>
      <w:proofErr w:type="spell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i</w:t>
      </w:r>
      <w:proofErr w:type="spellEnd"/>
      <w:proofErr w:type="gram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].</w:t>
      </w:r>
      <w:proofErr w:type="spell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LoadBitmap</w:t>
      </w:r>
      <w:proofErr w:type="spellEnd"/>
      <w:proofErr w:type="gram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>();</w:t>
      </w:r>
    </w:p>
    <w:p w14:paraId="6FD4DC81" w14:textId="77777777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  <w:t>}</w:t>
      </w:r>
    </w:p>
    <w:p w14:paraId="541C4410" w14:textId="77777777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  <w:t>gamemap1.LoadBitmap();</w:t>
      </w:r>
    </w:p>
    <w:p w14:paraId="5B6BF5C0" w14:textId="77777777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  <w:t>gamemap2.LoadBitmap();</w:t>
      </w:r>
    </w:p>
    <w:p w14:paraId="57BF9BB8" w14:textId="77777777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  <w:t>gamemap3.LoadBitmap();</w:t>
      </w:r>
    </w:p>
    <w:p w14:paraId="6CC5BAEE" w14:textId="77777777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  <w:t>gamemap4.LoadBitmap();</w:t>
      </w:r>
    </w:p>
    <w:p w14:paraId="78A13B89" w14:textId="77777777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  <w:t>gamemap5.LoadBitmap();</w:t>
      </w:r>
    </w:p>
    <w:p w14:paraId="5C75F95E" w14:textId="77777777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  <w:t>gamemap6.LoadBitmap();</w:t>
      </w:r>
    </w:p>
    <w:p w14:paraId="34EC7C11" w14:textId="77777777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  <w:t>gamemap7.LoadBitmap();</w:t>
      </w:r>
    </w:p>
    <w:p w14:paraId="6F6067BF" w14:textId="77777777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  <w:t>gamemap8.LoadBitmap();</w:t>
      </w:r>
    </w:p>
    <w:p w14:paraId="607906D7" w14:textId="77777777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  <w:t>gamemap9.LoadBitmap();</w:t>
      </w:r>
    </w:p>
    <w:p w14:paraId="1E085B12" w14:textId="77777777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  <w:t>gamemap10.LoadBitmap();</w:t>
      </w:r>
    </w:p>
    <w:p w14:paraId="419A89C5" w14:textId="77777777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  <w:t>gamemap11.LoadBitmap();</w:t>
      </w:r>
    </w:p>
    <w:p w14:paraId="60A4284D" w14:textId="77777777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  <w:t>gamemap12.LoadBitmap();</w:t>
      </w:r>
    </w:p>
    <w:p w14:paraId="7D7B6CD7" w14:textId="4E1227E0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>}</w:t>
      </w:r>
    </w:p>
    <w:p w14:paraId="030B7C2E" w14:textId="77777777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 xml:space="preserve">void </w:t>
      </w:r>
      <w:proofErr w:type="spellStart"/>
      <w:proofErr w:type="gram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CGameStateRun</w:t>
      </w:r>
      <w:proofErr w:type="spell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>::</w:t>
      </w:r>
      <w:proofErr w:type="spellStart"/>
      <w:proofErr w:type="gram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>OnKeyDown</w:t>
      </w:r>
      <w:proofErr w:type="spell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 xml:space="preserve">(UINT </w:t>
      </w:r>
      <w:proofErr w:type="spell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nChar</w:t>
      </w:r>
      <w:proofErr w:type="spell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 xml:space="preserve">, UINT </w:t>
      </w:r>
      <w:proofErr w:type="spell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nRepCnt</w:t>
      </w:r>
      <w:proofErr w:type="spell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 xml:space="preserve">, UINT </w:t>
      </w:r>
      <w:proofErr w:type="spell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nFlags</w:t>
      </w:r>
      <w:proofErr w:type="spell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>)</w:t>
      </w:r>
    </w:p>
    <w:p w14:paraId="6AA79ECA" w14:textId="77777777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>{</w:t>
      </w:r>
    </w:p>
    <w:p w14:paraId="3B83A06C" w14:textId="77777777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  <w:t>const char KEY_LEFT  = 0x25; // keyboard</w:t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>左箭頭</w:t>
      </w:r>
    </w:p>
    <w:p w14:paraId="43AE3570" w14:textId="77777777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  <w:t>const char KEY_UP    = 0x26; // keyboard</w:t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>上箭頭</w:t>
      </w:r>
    </w:p>
    <w:p w14:paraId="0D44DA3D" w14:textId="77777777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  <w:t>const char KEY_RIGHT = 0x27; // keyboard</w:t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>右箭頭</w:t>
      </w:r>
    </w:p>
    <w:p w14:paraId="257513C1" w14:textId="77777777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  <w:t>const char KEY_DOWN  = 0x28; // keyboard</w:t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>下箭頭</w:t>
      </w:r>
    </w:p>
    <w:p w14:paraId="1783926E" w14:textId="77777777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  <w:t xml:space="preserve">const char KEY_RESET = 0x52; // R </w:t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>鍵</w:t>
      </w:r>
    </w:p>
    <w:p w14:paraId="53950F28" w14:textId="29909431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  <w:t xml:space="preserve">const char KEY_NEXTSTAGE = 0x4E; // N </w:t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>鍵</w:t>
      </w:r>
    </w:p>
    <w:p w14:paraId="18735497" w14:textId="77777777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  <w:t>if (</w:t>
      </w:r>
      <w:proofErr w:type="spell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nChar</w:t>
      </w:r>
      <w:proofErr w:type="spell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 xml:space="preserve"> == KEY_RESET) {</w:t>
      </w:r>
    </w:p>
    <w:p w14:paraId="1B80DD47" w14:textId="2A91F125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9E2CC9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proofErr w:type="spellStart"/>
      <w:proofErr w:type="gram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OnBeginState</w:t>
      </w:r>
      <w:proofErr w:type="spell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>(</w:t>
      </w:r>
      <w:proofErr w:type="gram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>);</w:t>
      </w:r>
    </w:p>
    <w:p w14:paraId="0C477566" w14:textId="61003C24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  <w:t>}</w:t>
      </w:r>
    </w:p>
    <w:p w14:paraId="2C6F8AA5" w14:textId="77777777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lastRenderedPageBreak/>
        <w:tab/>
        <w:t>if (</w:t>
      </w:r>
      <w:proofErr w:type="spell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nChar</w:t>
      </w:r>
      <w:proofErr w:type="spell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 xml:space="preserve"> == KEY_NEXTSTAGE) {</w:t>
      </w:r>
    </w:p>
    <w:p w14:paraId="4E26A572" w14:textId="61102836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9E2CC9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proofErr w:type="spellStart"/>
      <w:proofErr w:type="gram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man.SetMovingUp</w:t>
      </w:r>
      <w:proofErr w:type="spellEnd"/>
      <w:proofErr w:type="gram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>(false);</w:t>
      </w:r>
    </w:p>
    <w:p w14:paraId="3BA5E786" w14:textId="43E3987A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9E2CC9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proofErr w:type="spellStart"/>
      <w:proofErr w:type="gram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man.SetMovingDown</w:t>
      </w:r>
      <w:proofErr w:type="spellEnd"/>
      <w:proofErr w:type="gram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>(false);</w:t>
      </w:r>
    </w:p>
    <w:p w14:paraId="66AFC2BD" w14:textId="0D5D59A3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9E2CC9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proofErr w:type="spellStart"/>
      <w:proofErr w:type="gram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man.SetMovingLeft</w:t>
      </w:r>
      <w:proofErr w:type="spellEnd"/>
      <w:proofErr w:type="gram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>(false);</w:t>
      </w:r>
    </w:p>
    <w:p w14:paraId="7FCEBC4D" w14:textId="51448979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9E2CC9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proofErr w:type="spellStart"/>
      <w:proofErr w:type="gram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man.SetMovingRight</w:t>
      </w:r>
      <w:proofErr w:type="spellEnd"/>
      <w:proofErr w:type="gram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>(false);</w:t>
      </w:r>
    </w:p>
    <w:p w14:paraId="391AC88A" w14:textId="4D5AB6D5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9E2CC9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proofErr w:type="spell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newStage</w:t>
      </w:r>
      <w:proofErr w:type="spell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 xml:space="preserve"> = ++</w:t>
      </w:r>
      <w:proofErr w:type="spell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whichMap</w:t>
      </w:r>
      <w:proofErr w:type="spell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>;</w:t>
      </w:r>
    </w:p>
    <w:p w14:paraId="538C25A2" w14:textId="2C24D4FC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9E2CC9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proofErr w:type="spellStart"/>
      <w:proofErr w:type="gram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GotoGameState</w:t>
      </w:r>
      <w:proofErr w:type="spell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>(</w:t>
      </w:r>
      <w:proofErr w:type="gram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>GAME_STATE_OVER);</w:t>
      </w:r>
    </w:p>
    <w:p w14:paraId="2422F778" w14:textId="1C0B8597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  <w:t>}</w:t>
      </w:r>
    </w:p>
    <w:p w14:paraId="6C7C777B" w14:textId="77777777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  <w:t>if (</w:t>
      </w:r>
      <w:proofErr w:type="spell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nChar</w:t>
      </w:r>
      <w:proofErr w:type="spell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 xml:space="preserve"> == KEY_LEFT) {</w:t>
      </w:r>
    </w:p>
    <w:p w14:paraId="7E008F0F" w14:textId="0110B49F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9E2CC9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proofErr w:type="spellStart"/>
      <w:proofErr w:type="gram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man.SetMovingLeft</w:t>
      </w:r>
      <w:proofErr w:type="spellEnd"/>
      <w:proofErr w:type="gram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>(true);</w:t>
      </w:r>
    </w:p>
    <w:p w14:paraId="767D2982" w14:textId="78EDE52A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9E2CC9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proofErr w:type="spellStart"/>
      <w:proofErr w:type="gram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man.SetMovingRight</w:t>
      </w:r>
      <w:proofErr w:type="spellEnd"/>
      <w:proofErr w:type="gram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>(false);</w:t>
      </w:r>
    </w:p>
    <w:p w14:paraId="3AAE5231" w14:textId="597D7F4F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9E2CC9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proofErr w:type="spellStart"/>
      <w:proofErr w:type="gram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man.SetMovingUp</w:t>
      </w:r>
      <w:proofErr w:type="spellEnd"/>
      <w:proofErr w:type="gram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>(false);</w:t>
      </w:r>
    </w:p>
    <w:p w14:paraId="4C940647" w14:textId="3E89D33D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9E2CC9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proofErr w:type="spellStart"/>
      <w:proofErr w:type="gram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man.SetMovingDown</w:t>
      </w:r>
      <w:proofErr w:type="spellEnd"/>
      <w:proofErr w:type="gram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>(false);</w:t>
      </w:r>
    </w:p>
    <w:p w14:paraId="65C1C1E2" w14:textId="77777777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  <w:t>}</w:t>
      </w:r>
    </w:p>
    <w:p w14:paraId="5537F11D" w14:textId="77777777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  <w:t>if (</w:t>
      </w:r>
      <w:proofErr w:type="spell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nChar</w:t>
      </w:r>
      <w:proofErr w:type="spell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 xml:space="preserve"> == KEY_RIGHT) {</w:t>
      </w:r>
    </w:p>
    <w:p w14:paraId="5E29C298" w14:textId="4879A752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9E2CC9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proofErr w:type="spellStart"/>
      <w:proofErr w:type="gram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man.SetMovingLeft</w:t>
      </w:r>
      <w:proofErr w:type="spellEnd"/>
      <w:proofErr w:type="gram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>(false);</w:t>
      </w:r>
    </w:p>
    <w:p w14:paraId="031B31FD" w14:textId="7E14DEA9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9E2CC9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proofErr w:type="spellStart"/>
      <w:proofErr w:type="gram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man.SetMovingRight</w:t>
      </w:r>
      <w:proofErr w:type="spellEnd"/>
      <w:proofErr w:type="gram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>(true);</w:t>
      </w:r>
    </w:p>
    <w:p w14:paraId="4559788C" w14:textId="01AEEC7D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9E2CC9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proofErr w:type="spellStart"/>
      <w:proofErr w:type="gram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man.SetMovingUp</w:t>
      </w:r>
      <w:proofErr w:type="spellEnd"/>
      <w:proofErr w:type="gram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>(false);</w:t>
      </w:r>
    </w:p>
    <w:p w14:paraId="14727133" w14:textId="2EB32AE3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9E2CC9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proofErr w:type="spellStart"/>
      <w:proofErr w:type="gram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man.SetMovingDown</w:t>
      </w:r>
      <w:proofErr w:type="spellEnd"/>
      <w:proofErr w:type="gram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>(false);</w:t>
      </w:r>
    </w:p>
    <w:p w14:paraId="056D6FF2" w14:textId="77777777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  <w:t>}</w:t>
      </w:r>
    </w:p>
    <w:p w14:paraId="526C5627" w14:textId="77777777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  <w:t>if (</w:t>
      </w:r>
      <w:proofErr w:type="spell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nChar</w:t>
      </w:r>
      <w:proofErr w:type="spell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 xml:space="preserve"> == KEY_UP) {</w:t>
      </w:r>
    </w:p>
    <w:p w14:paraId="2131FBB3" w14:textId="2A811824" w:rsidR="00CB64AB" w:rsidRPr="006A23A4" w:rsidRDefault="009E2CC9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CB64AB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CB64AB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proofErr w:type="spellStart"/>
      <w:proofErr w:type="gramStart"/>
      <w:r w:rsidR="00CB64AB" w:rsidRPr="006A23A4">
        <w:rPr>
          <w:rFonts w:ascii="Times New Roman" w:hAnsi="Times New Roman" w:cs="Times New Roman"/>
          <w:sz w:val="16"/>
          <w:szCs w:val="16"/>
          <w:lang w:eastAsia="zh-TW"/>
        </w:rPr>
        <w:t>man.SetMovingLeft</w:t>
      </w:r>
      <w:proofErr w:type="spellEnd"/>
      <w:proofErr w:type="gramEnd"/>
      <w:r w:rsidR="00CB64AB" w:rsidRPr="006A23A4">
        <w:rPr>
          <w:rFonts w:ascii="Times New Roman" w:hAnsi="Times New Roman" w:cs="Times New Roman"/>
          <w:sz w:val="16"/>
          <w:szCs w:val="16"/>
          <w:lang w:eastAsia="zh-TW"/>
        </w:rPr>
        <w:t>(false);</w:t>
      </w:r>
    </w:p>
    <w:p w14:paraId="1591BA3A" w14:textId="3587E71C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9E2CC9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proofErr w:type="spellStart"/>
      <w:proofErr w:type="gram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man.SetMovingRight</w:t>
      </w:r>
      <w:proofErr w:type="spellEnd"/>
      <w:proofErr w:type="gram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>(false);</w:t>
      </w:r>
    </w:p>
    <w:p w14:paraId="12A1FF64" w14:textId="39B9E255" w:rsidR="00CB64AB" w:rsidRPr="006A23A4" w:rsidRDefault="009E2CC9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CB64AB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CB64AB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proofErr w:type="spellStart"/>
      <w:proofErr w:type="gramStart"/>
      <w:r w:rsidR="00CB64AB" w:rsidRPr="006A23A4">
        <w:rPr>
          <w:rFonts w:ascii="Times New Roman" w:hAnsi="Times New Roman" w:cs="Times New Roman"/>
          <w:sz w:val="16"/>
          <w:szCs w:val="16"/>
          <w:lang w:eastAsia="zh-TW"/>
        </w:rPr>
        <w:t>man.SetMovingUp</w:t>
      </w:r>
      <w:proofErr w:type="spellEnd"/>
      <w:proofErr w:type="gramEnd"/>
      <w:r w:rsidR="00CB64AB" w:rsidRPr="006A23A4">
        <w:rPr>
          <w:rFonts w:ascii="Times New Roman" w:hAnsi="Times New Roman" w:cs="Times New Roman"/>
          <w:sz w:val="16"/>
          <w:szCs w:val="16"/>
          <w:lang w:eastAsia="zh-TW"/>
        </w:rPr>
        <w:t>(true);</w:t>
      </w:r>
    </w:p>
    <w:p w14:paraId="6BCF5B45" w14:textId="2B2CA375" w:rsidR="00CB64AB" w:rsidRPr="006A23A4" w:rsidRDefault="009E2CC9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CB64AB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CB64AB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proofErr w:type="spellStart"/>
      <w:proofErr w:type="gramStart"/>
      <w:r w:rsidR="00CB64AB" w:rsidRPr="006A23A4">
        <w:rPr>
          <w:rFonts w:ascii="Times New Roman" w:hAnsi="Times New Roman" w:cs="Times New Roman"/>
          <w:sz w:val="16"/>
          <w:szCs w:val="16"/>
          <w:lang w:eastAsia="zh-TW"/>
        </w:rPr>
        <w:t>man.SetMovingDown</w:t>
      </w:r>
      <w:proofErr w:type="spellEnd"/>
      <w:proofErr w:type="gramEnd"/>
      <w:r w:rsidR="00CB64AB" w:rsidRPr="006A23A4">
        <w:rPr>
          <w:rFonts w:ascii="Times New Roman" w:hAnsi="Times New Roman" w:cs="Times New Roman"/>
          <w:sz w:val="16"/>
          <w:szCs w:val="16"/>
          <w:lang w:eastAsia="zh-TW"/>
        </w:rPr>
        <w:t>(false);</w:t>
      </w:r>
    </w:p>
    <w:p w14:paraId="0CED4BE6" w14:textId="77777777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  <w:t>}</w:t>
      </w:r>
    </w:p>
    <w:p w14:paraId="06856457" w14:textId="77777777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  <w:t>if (</w:t>
      </w:r>
      <w:proofErr w:type="spell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nChar</w:t>
      </w:r>
      <w:proofErr w:type="spell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 xml:space="preserve"> == KEY_DOWN) {</w:t>
      </w:r>
    </w:p>
    <w:p w14:paraId="46671068" w14:textId="6A878B67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9E2CC9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proofErr w:type="spellStart"/>
      <w:proofErr w:type="gram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man.SetMovingLeft</w:t>
      </w:r>
      <w:proofErr w:type="spellEnd"/>
      <w:proofErr w:type="gram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>(false);</w:t>
      </w:r>
    </w:p>
    <w:p w14:paraId="7AED4576" w14:textId="6CFBEEB1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9E2CC9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proofErr w:type="spellStart"/>
      <w:proofErr w:type="gram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man.SetMovingRight</w:t>
      </w:r>
      <w:proofErr w:type="spellEnd"/>
      <w:proofErr w:type="gram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>(false);</w:t>
      </w:r>
    </w:p>
    <w:p w14:paraId="7B8EBE58" w14:textId="1800FB4F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9E2CC9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proofErr w:type="spellStart"/>
      <w:proofErr w:type="gram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man.SetMovingUp</w:t>
      </w:r>
      <w:proofErr w:type="spellEnd"/>
      <w:proofErr w:type="gram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>(false);</w:t>
      </w:r>
    </w:p>
    <w:p w14:paraId="2E292730" w14:textId="78B5B4AD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9E2CC9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proofErr w:type="spellStart"/>
      <w:proofErr w:type="gram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man.SetMovingDown</w:t>
      </w:r>
      <w:proofErr w:type="spellEnd"/>
      <w:proofErr w:type="gram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>(true);</w:t>
      </w:r>
    </w:p>
    <w:p w14:paraId="7BD12198" w14:textId="77777777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  <w:t>}</w:t>
      </w:r>
    </w:p>
    <w:p w14:paraId="00396BF3" w14:textId="209EF522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>}</w:t>
      </w:r>
    </w:p>
    <w:p w14:paraId="35EF0AC4" w14:textId="77777777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 xml:space="preserve">void </w:t>
      </w:r>
      <w:proofErr w:type="spellStart"/>
      <w:proofErr w:type="gram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CGameStateRun</w:t>
      </w:r>
      <w:proofErr w:type="spell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>::</w:t>
      </w:r>
      <w:proofErr w:type="spellStart"/>
      <w:proofErr w:type="gram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>OnKeyUp</w:t>
      </w:r>
      <w:proofErr w:type="spell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 xml:space="preserve">(UINT </w:t>
      </w:r>
      <w:proofErr w:type="spell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nChar</w:t>
      </w:r>
      <w:proofErr w:type="spell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 xml:space="preserve">, UINT </w:t>
      </w:r>
      <w:proofErr w:type="spell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nRepCnt</w:t>
      </w:r>
      <w:proofErr w:type="spell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 xml:space="preserve">, UINT </w:t>
      </w:r>
      <w:proofErr w:type="spell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nFlags</w:t>
      </w:r>
      <w:proofErr w:type="spell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>)</w:t>
      </w:r>
    </w:p>
    <w:p w14:paraId="2E7CD19B" w14:textId="77777777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>{</w:t>
      </w:r>
    </w:p>
    <w:p w14:paraId="0581E55A" w14:textId="77777777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  <w:t>const char KEY_LEFT  = 0x25; // keyboard</w:t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>左箭頭</w:t>
      </w:r>
    </w:p>
    <w:p w14:paraId="63487074" w14:textId="77777777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  <w:t>const char KEY_UP    = 0x26; // keyboard</w:t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>上箭頭</w:t>
      </w:r>
    </w:p>
    <w:p w14:paraId="6D0F0C45" w14:textId="77777777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  <w:t>const char KEY_RIGHT = 0x27; // keyboard</w:t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>右箭頭</w:t>
      </w:r>
    </w:p>
    <w:p w14:paraId="1A956AE7" w14:textId="0D2ED107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  <w:t>const char KEY_DOWN  = 0x28; // keyboard</w:t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>下箭頭</w:t>
      </w:r>
    </w:p>
    <w:p w14:paraId="7132D6D6" w14:textId="77777777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  <w:t>if (</w:t>
      </w:r>
      <w:proofErr w:type="spell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nChar</w:t>
      </w:r>
      <w:proofErr w:type="spell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 xml:space="preserve"> == KEY_LEFT) {</w:t>
      </w:r>
    </w:p>
    <w:p w14:paraId="4668D56A" w14:textId="5815AB72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9E2CC9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proofErr w:type="spellStart"/>
      <w:proofErr w:type="gram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man.SetMovingLeft</w:t>
      </w:r>
      <w:proofErr w:type="spellEnd"/>
      <w:proofErr w:type="gram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>(false);</w:t>
      </w:r>
    </w:p>
    <w:p w14:paraId="3ED01F25" w14:textId="77777777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  <w:t>}</w:t>
      </w:r>
    </w:p>
    <w:p w14:paraId="5147ADE6" w14:textId="77777777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  <w:t>if (</w:t>
      </w:r>
      <w:proofErr w:type="spell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nChar</w:t>
      </w:r>
      <w:proofErr w:type="spell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 xml:space="preserve"> == KEY_RIGHT) {</w:t>
      </w:r>
    </w:p>
    <w:p w14:paraId="45E73A21" w14:textId="525F0D34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9E2CC9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proofErr w:type="spellStart"/>
      <w:proofErr w:type="gram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man.SetMovingRight</w:t>
      </w:r>
      <w:proofErr w:type="spellEnd"/>
      <w:proofErr w:type="gram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>(false);</w:t>
      </w:r>
    </w:p>
    <w:p w14:paraId="52ADDB34" w14:textId="77777777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  <w:t>}</w:t>
      </w:r>
    </w:p>
    <w:p w14:paraId="72BF4436" w14:textId="77777777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  <w:t>if (</w:t>
      </w:r>
      <w:proofErr w:type="spell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nChar</w:t>
      </w:r>
      <w:proofErr w:type="spell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 xml:space="preserve"> == KEY_UP) {</w:t>
      </w:r>
    </w:p>
    <w:p w14:paraId="2EA8C228" w14:textId="238A6719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9E2CC9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proofErr w:type="spellStart"/>
      <w:proofErr w:type="gram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man.SetMovingUp</w:t>
      </w:r>
      <w:proofErr w:type="spellEnd"/>
      <w:proofErr w:type="gram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>(false);</w:t>
      </w:r>
    </w:p>
    <w:p w14:paraId="1B2D39CC" w14:textId="77777777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  <w:t>}</w:t>
      </w:r>
    </w:p>
    <w:p w14:paraId="310F029B" w14:textId="77777777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  <w:t>if (</w:t>
      </w:r>
      <w:proofErr w:type="spell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nChar</w:t>
      </w:r>
      <w:proofErr w:type="spell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 xml:space="preserve"> == KEY_DOWN) {</w:t>
      </w:r>
    </w:p>
    <w:p w14:paraId="27E3B054" w14:textId="0FA1F071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9E2CC9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proofErr w:type="spellStart"/>
      <w:proofErr w:type="gram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man.SetMovingDown</w:t>
      </w:r>
      <w:proofErr w:type="spellEnd"/>
      <w:proofErr w:type="gram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>(false);</w:t>
      </w:r>
    </w:p>
    <w:p w14:paraId="64F04CF2" w14:textId="77777777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  <w:t>}</w:t>
      </w:r>
    </w:p>
    <w:p w14:paraId="275B41A5" w14:textId="5291E808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>}</w:t>
      </w:r>
    </w:p>
    <w:p w14:paraId="72F21102" w14:textId="77777777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 xml:space="preserve">void </w:t>
      </w:r>
      <w:proofErr w:type="spellStart"/>
      <w:proofErr w:type="gram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CGameStateRun</w:t>
      </w:r>
      <w:proofErr w:type="spell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>::</w:t>
      </w:r>
      <w:proofErr w:type="spellStart"/>
      <w:proofErr w:type="gram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>OnShow</w:t>
      </w:r>
      <w:proofErr w:type="spell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>()</w:t>
      </w:r>
    </w:p>
    <w:p w14:paraId="2FB2043B" w14:textId="42F0BF66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>{</w:t>
      </w:r>
    </w:p>
    <w:p w14:paraId="5B59183C" w14:textId="77777777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proofErr w:type="spellStart"/>
      <w:proofErr w:type="gram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background.SetTopLeft</w:t>
      </w:r>
      <w:proofErr w:type="spellEnd"/>
      <w:proofErr w:type="gram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>(0, 0);</w:t>
      </w:r>
    </w:p>
    <w:p w14:paraId="18B585DD" w14:textId="28EB8838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proofErr w:type="spellStart"/>
      <w:proofErr w:type="gram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background.ShowBitmap</w:t>
      </w:r>
      <w:proofErr w:type="spellEnd"/>
      <w:proofErr w:type="gram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>();</w:t>
      </w:r>
    </w:p>
    <w:p w14:paraId="06DD22B1" w14:textId="77777777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  <w:t>switch (</w:t>
      </w:r>
      <w:proofErr w:type="spell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whichMap</w:t>
      </w:r>
      <w:proofErr w:type="spellEnd"/>
      <w:proofErr w:type="gram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){</w:t>
      </w:r>
      <w:proofErr w:type="gramEnd"/>
    </w:p>
    <w:p w14:paraId="6C8884A3" w14:textId="11FC914A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03563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03563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>case 1:</w:t>
      </w:r>
    </w:p>
    <w:p w14:paraId="4C556517" w14:textId="4015D618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03563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03563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  <w:t>gamemap1.OnShow();</w:t>
      </w:r>
    </w:p>
    <w:p w14:paraId="0313F136" w14:textId="7B197065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03563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03563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  <w:t xml:space="preserve">for (int </w:t>
      </w:r>
      <w:proofErr w:type="spell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i</w:t>
      </w:r>
      <w:proofErr w:type="spell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 xml:space="preserve"> = 0; </w:t>
      </w:r>
      <w:proofErr w:type="spell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i</w:t>
      </w:r>
      <w:proofErr w:type="spell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 xml:space="preserve"> &lt; gamemap1.GetChestNumber(); </w:t>
      </w:r>
      <w:proofErr w:type="spell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i</w:t>
      </w:r>
      <w:proofErr w:type="spell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>++) {</w:t>
      </w:r>
    </w:p>
    <w:p w14:paraId="2F194D88" w14:textId="1E000541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03563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03563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  <w:t>box[</w:t>
      </w:r>
      <w:proofErr w:type="spell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i</w:t>
      </w:r>
      <w:proofErr w:type="spellEnd"/>
      <w:proofErr w:type="gram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].</w:t>
      </w:r>
      <w:proofErr w:type="spell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OnShow</w:t>
      </w:r>
      <w:proofErr w:type="spellEnd"/>
      <w:proofErr w:type="gram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>();</w:t>
      </w:r>
    </w:p>
    <w:p w14:paraId="78C014A0" w14:textId="15CBC5D9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03563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03563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  <w:t>}</w:t>
      </w:r>
    </w:p>
    <w:p w14:paraId="7BE43422" w14:textId="38B22AF8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03563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03563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proofErr w:type="spellStart"/>
      <w:proofErr w:type="gram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man.OnShow</w:t>
      </w:r>
      <w:proofErr w:type="spellEnd"/>
      <w:proofErr w:type="gram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>();</w:t>
      </w:r>
    </w:p>
    <w:p w14:paraId="7CB0FFD9" w14:textId="4D05E43C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03563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03563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  <w:t>break;</w:t>
      </w:r>
    </w:p>
    <w:p w14:paraId="2D541FA5" w14:textId="20BE4932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03563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03563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>case 2:</w:t>
      </w:r>
    </w:p>
    <w:p w14:paraId="0F4EC181" w14:textId="1DADCDF8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03563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03563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  <w:t>gamemap2.OnShow();</w:t>
      </w:r>
    </w:p>
    <w:p w14:paraId="5B622D0E" w14:textId="78100057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03563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03563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  <w:t xml:space="preserve">for (int </w:t>
      </w:r>
      <w:proofErr w:type="spell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i</w:t>
      </w:r>
      <w:proofErr w:type="spell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 xml:space="preserve"> = 0; </w:t>
      </w:r>
      <w:proofErr w:type="spell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i</w:t>
      </w:r>
      <w:proofErr w:type="spell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 xml:space="preserve"> &lt; gamemap2.GetChestNumber(); </w:t>
      </w:r>
      <w:proofErr w:type="spell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i</w:t>
      </w:r>
      <w:proofErr w:type="spell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>++) {</w:t>
      </w:r>
    </w:p>
    <w:p w14:paraId="60675EF5" w14:textId="6473285C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03563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03563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  <w:t>box[</w:t>
      </w:r>
      <w:proofErr w:type="spell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i</w:t>
      </w:r>
      <w:proofErr w:type="spellEnd"/>
      <w:proofErr w:type="gram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].</w:t>
      </w:r>
      <w:proofErr w:type="spell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OnShow</w:t>
      </w:r>
      <w:proofErr w:type="spellEnd"/>
      <w:proofErr w:type="gram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>();</w:t>
      </w:r>
    </w:p>
    <w:p w14:paraId="78B2B3EB" w14:textId="25AE7B12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03563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03563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  <w:t>}</w:t>
      </w:r>
    </w:p>
    <w:p w14:paraId="7AAD332E" w14:textId="6734CDFD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lastRenderedPageBreak/>
        <w:tab/>
      </w:r>
      <w:r w:rsidR="00503563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03563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proofErr w:type="spellStart"/>
      <w:proofErr w:type="gram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man.OnShow</w:t>
      </w:r>
      <w:proofErr w:type="spellEnd"/>
      <w:proofErr w:type="gram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>();</w:t>
      </w:r>
    </w:p>
    <w:p w14:paraId="619172CE" w14:textId="01DDC3ED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03563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03563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  <w:t>break;</w:t>
      </w:r>
    </w:p>
    <w:p w14:paraId="23EE35DC" w14:textId="52501EC8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03563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03563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>case 3:</w:t>
      </w:r>
    </w:p>
    <w:p w14:paraId="0494F76B" w14:textId="7E354E50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03563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03563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  <w:t>gamemap3.OnShow();</w:t>
      </w:r>
    </w:p>
    <w:p w14:paraId="61E463B7" w14:textId="4DAA838E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03563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03563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  <w:t xml:space="preserve">for (int </w:t>
      </w:r>
      <w:proofErr w:type="spell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i</w:t>
      </w:r>
      <w:proofErr w:type="spell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 xml:space="preserve"> = 0; </w:t>
      </w:r>
      <w:proofErr w:type="spell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i</w:t>
      </w:r>
      <w:proofErr w:type="spell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 xml:space="preserve"> &lt; gamemap3.GetChestNumber(); </w:t>
      </w:r>
      <w:proofErr w:type="spell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i</w:t>
      </w:r>
      <w:proofErr w:type="spell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>++) {</w:t>
      </w:r>
    </w:p>
    <w:p w14:paraId="11D244E4" w14:textId="22E4150E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03563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03563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  <w:t>box[</w:t>
      </w:r>
      <w:proofErr w:type="spell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i</w:t>
      </w:r>
      <w:proofErr w:type="spellEnd"/>
      <w:proofErr w:type="gram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].</w:t>
      </w:r>
      <w:proofErr w:type="spell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OnShow</w:t>
      </w:r>
      <w:proofErr w:type="spellEnd"/>
      <w:proofErr w:type="gram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>();</w:t>
      </w:r>
    </w:p>
    <w:p w14:paraId="4AA99766" w14:textId="1842BDC0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03563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03563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  <w:t>}</w:t>
      </w:r>
    </w:p>
    <w:p w14:paraId="67220336" w14:textId="783C6385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03563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03563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proofErr w:type="spellStart"/>
      <w:proofErr w:type="gram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man.OnShow</w:t>
      </w:r>
      <w:proofErr w:type="spellEnd"/>
      <w:proofErr w:type="gram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>();</w:t>
      </w:r>
    </w:p>
    <w:p w14:paraId="1EE222AF" w14:textId="33284E46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03563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03563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  <w:t>break;</w:t>
      </w:r>
    </w:p>
    <w:p w14:paraId="645954E9" w14:textId="062D3376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03563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03563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>case 4:</w:t>
      </w:r>
    </w:p>
    <w:p w14:paraId="521B5778" w14:textId="3B219A2B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03563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03563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  <w:t>gamemap4.OnShow();</w:t>
      </w:r>
    </w:p>
    <w:p w14:paraId="7DF774DA" w14:textId="718A3BB3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03563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03563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  <w:t xml:space="preserve">for (int </w:t>
      </w:r>
      <w:proofErr w:type="spell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i</w:t>
      </w:r>
      <w:proofErr w:type="spell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 xml:space="preserve"> = 0; </w:t>
      </w:r>
      <w:proofErr w:type="spell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i</w:t>
      </w:r>
      <w:proofErr w:type="spell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 xml:space="preserve"> &lt; gamemap4.GetChestNumber(); </w:t>
      </w:r>
      <w:proofErr w:type="spell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i</w:t>
      </w:r>
      <w:proofErr w:type="spell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>++) {</w:t>
      </w:r>
    </w:p>
    <w:p w14:paraId="194ABC5E" w14:textId="31FD7A3D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03563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03563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  <w:t>box[</w:t>
      </w:r>
      <w:proofErr w:type="spell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i</w:t>
      </w:r>
      <w:proofErr w:type="spellEnd"/>
      <w:proofErr w:type="gram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].</w:t>
      </w:r>
      <w:proofErr w:type="spell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OnShow</w:t>
      </w:r>
      <w:proofErr w:type="spellEnd"/>
      <w:proofErr w:type="gram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>();</w:t>
      </w:r>
    </w:p>
    <w:p w14:paraId="63292EA6" w14:textId="170E249B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03563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03563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  <w:t>}</w:t>
      </w:r>
    </w:p>
    <w:p w14:paraId="3DEF819A" w14:textId="1B6DE8DC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03563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03563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proofErr w:type="spellStart"/>
      <w:proofErr w:type="gram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man.OnShow</w:t>
      </w:r>
      <w:proofErr w:type="spellEnd"/>
      <w:proofErr w:type="gram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>();</w:t>
      </w:r>
    </w:p>
    <w:p w14:paraId="284BCEFB" w14:textId="0ABEDE2A" w:rsidR="00CB64AB" w:rsidRPr="006A23A4" w:rsidRDefault="00503563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CB64AB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CB64AB" w:rsidRPr="006A23A4">
        <w:rPr>
          <w:rFonts w:ascii="Times New Roman" w:hAnsi="Times New Roman" w:cs="Times New Roman"/>
          <w:sz w:val="16"/>
          <w:szCs w:val="16"/>
          <w:lang w:eastAsia="zh-TW"/>
        </w:rPr>
        <w:tab/>
        <w:t>break;</w:t>
      </w:r>
    </w:p>
    <w:p w14:paraId="7F504B72" w14:textId="4117D45A" w:rsidR="00CB64AB" w:rsidRPr="006A23A4" w:rsidRDefault="00503563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CB64AB" w:rsidRPr="006A23A4">
        <w:rPr>
          <w:rFonts w:ascii="Times New Roman" w:hAnsi="Times New Roman" w:cs="Times New Roman"/>
          <w:sz w:val="16"/>
          <w:szCs w:val="16"/>
          <w:lang w:eastAsia="zh-TW"/>
        </w:rPr>
        <w:tab/>
        <w:t>case 5:</w:t>
      </w:r>
    </w:p>
    <w:p w14:paraId="466B5391" w14:textId="3DEC11B5" w:rsidR="00CB64AB" w:rsidRPr="006A23A4" w:rsidRDefault="00503563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CB64AB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CB64AB" w:rsidRPr="006A23A4">
        <w:rPr>
          <w:rFonts w:ascii="Times New Roman" w:hAnsi="Times New Roman" w:cs="Times New Roman"/>
          <w:sz w:val="16"/>
          <w:szCs w:val="16"/>
          <w:lang w:eastAsia="zh-TW"/>
        </w:rPr>
        <w:tab/>
        <w:t>gamemap5.OnShow();</w:t>
      </w:r>
    </w:p>
    <w:p w14:paraId="1E71C4F5" w14:textId="7B4960A0" w:rsidR="00CB64AB" w:rsidRPr="006A23A4" w:rsidRDefault="00503563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CB64AB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CB64AB" w:rsidRPr="006A23A4">
        <w:rPr>
          <w:rFonts w:ascii="Times New Roman" w:hAnsi="Times New Roman" w:cs="Times New Roman"/>
          <w:sz w:val="16"/>
          <w:szCs w:val="16"/>
          <w:lang w:eastAsia="zh-TW"/>
        </w:rPr>
        <w:tab/>
        <w:t xml:space="preserve">for (int </w:t>
      </w:r>
      <w:proofErr w:type="spellStart"/>
      <w:r w:rsidR="00CB64AB" w:rsidRPr="006A23A4">
        <w:rPr>
          <w:rFonts w:ascii="Times New Roman" w:hAnsi="Times New Roman" w:cs="Times New Roman"/>
          <w:sz w:val="16"/>
          <w:szCs w:val="16"/>
          <w:lang w:eastAsia="zh-TW"/>
        </w:rPr>
        <w:t>i</w:t>
      </w:r>
      <w:proofErr w:type="spellEnd"/>
      <w:r w:rsidR="00CB64AB" w:rsidRPr="006A23A4">
        <w:rPr>
          <w:rFonts w:ascii="Times New Roman" w:hAnsi="Times New Roman" w:cs="Times New Roman"/>
          <w:sz w:val="16"/>
          <w:szCs w:val="16"/>
          <w:lang w:eastAsia="zh-TW"/>
        </w:rPr>
        <w:t xml:space="preserve"> = 0; </w:t>
      </w:r>
      <w:proofErr w:type="spellStart"/>
      <w:r w:rsidR="00CB64AB" w:rsidRPr="006A23A4">
        <w:rPr>
          <w:rFonts w:ascii="Times New Roman" w:hAnsi="Times New Roman" w:cs="Times New Roman"/>
          <w:sz w:val="16"/>
          <w:szCs w:val="16"/>
          <w:lang w:eastAsia="zh-TW"/>
        </w:rPr>
        <w:t>i</w:t>
      </w:r>
      <w:proofErr w:type="spellEnd"/>
      <w:r w:rsidR="00CB64AB" w:rsidRPr="006A23A4">
        <w:rPr>
          <w:rFonts w:ascii="Times New Roman" w:hAnsi="Times New Roman" w:cs="Times New Roman"/>
          <w:sz w:val="16"/>
          <w:szCs w:val="16"/>
          <w:lang w:eastAsia="zh-TW"/>
        </w:rPr>
        <w:t xml:space="preserve"> &lt; gamemap5.GetChestNumber(); </w:t>
      </w:r>
      <w:proofErr w:type="spellStart"/>
      <w:r w:rsidR="00CB64AB" w:rsidRPr="006A23A4">
        <w:rPr>
          <w:rFonts w:ascii="Times New Roman" w:hAnsi="Times New Roman" w:cs="Times New Roman"/>
          <w:sz w:val="16"/>
          <w:szCs w:val="16"/>
          <w:lang w:eastAsia="zh-TW"/>
        </w:rPr>
        <w:t>i</w:t>
      </w:r>
      <w:proofErr w:type="spellEnd"/>
      <w:r w:rsidR="00CB64AB" w:rsidRPr="006A23A4">
        <w:rPr>
          <w:rFonts w:ascii="Times New Roman" w:hAnsi="Times New Roman" w:cs="Times New Roman"/>
          <w:sz w:val="16"/>
          <w:szCs w:val="16"/>
          <w:lang w:eastAsia="zh-TW"/>
        </w:rPr>
        <w:t>++) {</w:t>
      </w:r>
    </w:p>
    <w:p w14:paraId="0D9DB855" w14:textId="097A645F" w:rsidR="00CB64AB" w:rsidRPr="006A23A4" w:rsidRDefault="00503563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CB64AB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CB64AB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CB64AB" w:rsidRPr="006A23A4">
        <w:rPr>
          <w:rFonts w:ascii="Times New Roman" w:hAnsi="Times New Roman" w:cs="Times New Roman"/>
          <w:sz w:val="16"/>
          <w:szCs w:val="16"/>
          <w:lang w:eastAsia="zh-TW"/>
        </w:rPr>
        <w:tab/>
        <w:t>box[</w:t>
      </w:r>
      <w:proofErr w:type="spellStart"/>
      <w:r w:rsidR="00CB64AB" w:rsidRPr="006A23A4">
        <w:rPr>
          <w:rFonts w:ascii="Times New Roman" w:hAnsi="Times New Roman" w:cs="Times New Roman"/>
          <w:sz w:val="16"/>
          <w:szCs w:val="16"/>
          <w:lang w:eastAsia="zh-TW"/>
        </w:rPr>
        <w:t>i</w:t>
      </w:r>
      <w:proofErr w:type="spellEnd"/>
      <w:proofErr w:type="gramStart"/>
      <w:r w:rsidR="00CB64AB" w:rsidRPr="006A23A4">
        <w:rPr>
          <w:rFonts w:ascii="Times New Roman" w:hAnsi="Times New Roman" w:cs="Times New Roman"/>
          <w:sz w:val="16"/>
          <w:szCs w:val="16"/>
          <w:lang w:eastAsia="zh-TW"/>
        </w:rPr>
        <w:t>].</w:t>
      </w:r>
      <w:proofErr w:type="spellStart"/>
      <w:r w:rsidR="00CB64AB" w:rsidRPr="006A23A4">
        <w:rPr>
          <w:rFonts w:ascii="Times New Roman" w:hAnsi="Times New Roman" w:cs="Times New Roman"/>
          <w:sz w:val="16"/>
          <w:szCs w:val="16"/>
          <w:lang w:eastAsia="zh-TW"/>
        </w:rPr>
        <w:t>OnShow</w:t>
      </w:r>
      <w:proofErr w:type="spellEnd"/>
      <w:proofErr w:type="gramEnd"/>
      <w:r w:rsidR="00CB64AB" w:rsidRPr="006A23A4">
        <w:rPr>
          <w:rFonts w:ascii="Times New Roman" w:hAnsi="Times New Roman" w:cs="Times New Roman"/>
          <w:sz w:val="16"/>
          <w:szCs w:val="16"/>
          <w:lang w:eastAsia="zh-TW"/>
        </w:rPr>
        <w:t>();</w:t>
      </w:r>
    </w:p>
    <w:p w14:paraId="76B559BC" w14:textId="5DE6211F" w:rsidR="00CB64AB" w:rsidRPr="006A23A4" w:rsidRDefault="00503563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CB64AB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CB64AB" w:rsidRPr="006A23A4">
        <w:rPr>
          <w:rFonts w:ascii="Times New Roman" w:hAnsi="Times New Roman" w:cs="Times New Roman"/>
          <w:sz w:val="16"/>
          <w:szCs w:val="16"/>
          <w:lang w:eastAsia="zh-TW"/>
        </w:rPr>
        <w:tab/>
        <w:t>}</w:t>
      </w:r>
    </w:p>
    <w:p w14:paraId="26407EBB" w14:textId="4B1E82EA" w:rsidR="00CB64AB" w:rsidRPr="006A23A4" w:rsidRDefault="00503563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CB64AB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CB64AB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proofErr w:type="spellStart"/>
      <w:proofErr w:type="gramStart"/>
      <w:r w:rsidR="00CB64AB" w:rsidRPr="006A23A4">
        <w:rPr>
          <w:rFonts w:ascii="Times New Roman" w:hAnsi="Times New Roman" w:cs="Times New Roman"/>
          <w:sz w:val="16"/>
          <w:szCs w:val="16"/>
          <w:lang w:eastAsia="zh-TW"/>
        </w:rPr>
        <w:t>man.OnShow</w:t>
      </w:r>
      <w:proofErr w:type="spellEnd"/>
      <w:proofErr w:type="gramEnd"/>
      <w:r w:rsidR="00CB64AB" w:rsidRPr="006A23A4">
        <w:rPr>
          <w:rFonts w:ascii="Times New Roman" w:hAnsi="Times New Roman" w:cs="Times New Roman"/>
          <w:sz w:val="16"/>
          <w:szCs w:val="16"/>
          <w:lang w:eastAsia="zh-TW"/>
        </w:rPr>
        <w:t>();</w:t>
      </w:r>
    </w:p>
    <w:p w14:paraId="134A821C" w14:textId="18A0FA99" w:rsidR="00CB64AB" w:rsidRPr="006A23A4" w:rsidRDefault="00503563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CB64AB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CB64AB" w:rsidRPr="006A23A4">
        <w:rPr>
          <w:rFonts w:ascii="Times New Roman" w:hAnsi="Times New Roman" w:cs="Times New Roman"/>
          <w:sz w:val="16"/>
          <w:szCs w:val="16"/>
          <w:lang w:eastAsia="zh-TW"/>
        </w:rPr>
        <w:tab/>
        <w:t>break;</w:t>
      </w:r>
    </w:p>
    <w:p w14:paraId="2C6E2C2A" w14:textId="7A54E4A5" w:rsidR="00CB64AB" w:rsidRPr="006A23A4" w:rsidRDefault="00503563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CB64AB" w:rsidRPr="006A23A4">
        <w:rPr>
          <w:rFonts w:ascii="Times New Roman" w:hAnsi="Times New Roman" w:cs="Times New Roman"/>
          <w:sz w:val="16"/>
          <w:szCs w:val="16"/>
          <w:lang w:eastAsia="zh-TW"/>
        </w:rPr>
        <w:tab/>
        <w:t>case 6:</w:t>
      </w:r>
    </w:p>
    <w:p w14:paraId="19A0FF62" w14:textId="67B6E3AB" w:rsidR="00CB64AB" w:rsidRPr="006A23A4" w:rsidRDefault="00503563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CB64AB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CB64AB" w:rsidRPr="006A23A4">
        <w:rPr>
          <w:rFonts w:ascii="Times New Roman" w:hAnsi="Times New Roman" w:cs="Times New Roman"/>
          <w:sz w:val="16"/>
          <w:szCs w:val="16"/>
          <w:lang w:eastAsia="zh-TW"/>
        </w:rPr>
        <w:tab/>
        <w:t>gamemap6.OnShow();</w:t>
      </w:r>
    </w:p>
    <w:p w14:paraId="507207F3" w14:textId="00EBEC8D" w:rsidR="00CB64AB" w:rsidRPr="006A23A4" w:rsidRDefault="00503563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CB64AB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CB64AB" w:rsidRPr="006A23A4">
        <w:rPr>
          <w:rFonts w:ascii="Times New Roman" w:hAnsi="Times New Roman" w:cs="Times New Roman"/>
          <w:sz w:val="16"/>
          <w:szCs w:val="16"/>
          <w:lang w:eastAsia="zh-TW"/>
        </w:rPr>
        <w:tab/>
        <w:t xml:space="preserve">for (int </w:t>
      </w:r>
      <w:proofErr w:type="spellStart"/>
      <w:r w:rsidR="00CB64AB" w:rsidRPr="006A23A4">
        <w:rPr>
          <w:rFonts w:ascii="Times New Roman" w:hAnsi="Times New Roman" w:cs="Times New Roman"/>
          <w:sz w:val="16"/>
          <w:szCs w:val="16"/>
          <w:lang w:eastAsia="zh-TW"/>
        </w:rPr>
        <w:t>i</w:t>
      </w:r>
      <w:proofErr w:type="spellEnd"/>
      <w:r w:rsidR="00CB64AB" w:rsidRPr="006A23A4">
        <w:rPr>
          <w:rFonts w:ascii="Times New Roman" w:hAnsi="Times New Roman" w:cs="Times New Roman"/>
          <w:sz w:val="16"/>
          <w:szCs w:val="16"/>
          <w:lang w:eastAsia="zh-TW"/>
        </w:rPr>
        <w:t xml:space="preserve"> = 0; </w:t>
      </w:r>
      <w:proofErr w:type="spellStart"/>
      <w:r w:rsidR="00CB64AB" w:rsidRPr="006A23A4">
        <w:rPr>
          <w:rFonts w:ascii="Times New Roman" w:hAnsi="Times New Roman" w:cs="Times New Roman"/>
          <w:sz w:val="16"/>
          <w:szCs w:val="16"/>
          <w:lang w:eastAsia="zh-TW"/>
        </w:rPr>
        <w:t>i</w:t>
      </w:r>
      <w:proofErr w:type="spellEnd"/>
      <w:r w:rsidR="00CB64AB" w:rsidRPr="006A23A4">
        <w:rPr>
          <w:rFonts w:ascii="Times New Roman" w:hAnsi="Times New Roman" w:cs="Times New Roman"/>
          <w:sz w:val="16"/>
          <w:szCs w:val="16"/>
          <w:lang w:eastAsia="zh-TW"/>
        </w:rPr>
        <w:t xml:space="preserve"> &lt; gamemap6.GetChestNumber(); </w:t>
      </w:r>
      <w:proofErr w:type="spellStart"/>
      <w:r w:rsidR="00CB64AB" w:rsidRPr="006A23A4">
        <w:rPr>
          <w:rFonts w:ascii="Times New Roman" w:hAnsi="Times New Roman" w:cs="Times New Roman"/>
          <w:sz w:val="16"/>
          <w:szCs w:val="16"/>
          <w:lang w:eastAsia="zh-TW"/>
        </w:rPr>
        <w:t>i</w:t>
      </w:r>
      <w:proofErr w:type="spellEnd"/>
      <w:r w:rsidR="00CB64AB" w:rsidRPr="006A23A4">
        <w:rPr>
          <w:rFonts w:ascii="Times New Roman" w:hAnsi="Times New Roman" w:cs="Times New Roman"/>
          <w:sz w:val="16"/>
          <w:szCs w:val="16"/>
          <w:lang w:eastAsia="zh-TW"/>
        </w:rPr>
        <w:t>++) {</w:t>
      </w:r>
    </w:p>
    <w:p w14:paraId="41A7DBB4" w14:textId="3B320CBB" w:rsidR="00CB64AB" w:rsidRPr="006A23A4" w:rsidRDefault="00503563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CB64AB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CB64AB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CB64AB" w:rsidRPr="006A23A4">
        <w:rPr>
          <w:rFonts w:ascii="Times New Roman" w:hAnsi="Times New Roman" w:cs="Times New Roman"/>
          <w:sz w:val="16"/>
          <w:szCs w:val="16"/>
          <w:lang w:eastAsia="zh-TW"/>
        </w:rPr>
        <w:tab/>
        <w:t>box[</w:t>
      </w:r>
      <w:proofErr w:type="spellStart"/>
      <w:r w:rsidR="00CB64AB" w:rsidRPr="006A23A4">
        <w:rPr>
          <w:rFonts w:ascii="Times New Roman" w:hAnsi="Times New Roman" w:cs="Times New Roman"/>
          <w:sz w:val="16"/>
          <w:szCs w:val="16"/>
          <w:lang w:eastAsia="zh-TW"/>
        </w:rPr>
        <w:t>i</w:t>
      </w:r>
      <w:proofErr w:type="spellEnd"/>
      <w:proofErr w:type="gramStart"/>
      <w:r w:rsidR="00CB64AB" w:rsidRPr="006A23A4">
        <w:rPr>
          <w:rFonts w:ascii="Times New Roman" w:hAnsi="Times New Roman" w:cs="Times New Roman"/>
          <w:sz w:val="16"/>
          <w:szCs w:val="16"/>
          <w:lang w:eastAsia="zh-TW"/>
        </w:rPr>
        <w:t>].</w:t>
      </w:r>
      <w:proofErr w:type="spellStart"/>
      <w:r w:rsidR="00CB64AB" w:rsidRPr="006A23A4">
        <w:rPr>
          <w:rFonts w:ascii="Times New Roman" w:hAnsi="Times New Roman" w:cs="Times New Roman"/>
          <w:sz w:val="16"/>
          <w:szCs w:val="16"/>
          <w:lang w:eastAsia="zh-TW"/>
        </w:rPr>
        <w:t>OnShow</w:t>
      </w:r>
      <w:proofErr w:type="spellEnd"/>
      <w:proofErr w:type="gramEnd"/>
      <w:r w:rsidR="00CB64AB" w:rsidRPr="006A23A4">
        <w:rPr>
          <w:rFonts w:ascii="Times New Roman" w:hAnsi="Times New Roman" w:cs="Times New Roman"/>
          <w:sz w:val="16"/>
          <w:szCs w:val="16"/>
          <w:lang w:eastAsia="zh-TW"/>
        </w:rPr>
        <w:t>();</w:t>
      </w:r>
    </w:p>
    <w:p w14:paraId="5FA46DD8" w14:textId="743FCD45" w:rsidR="00CB64AB" w:rsidRPr="006A23A4" w:rsidRDefault="00503563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CB64AB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CB64AB" w:rsidRPr="006A23A4">
        <w:rPr>
          <w:rFonts w:ascii="Times New Roman" w:hAnsi="Times New Roman" w:cs="Times New Roman"/>
          <w:sz w:val="16"/>
          <w:szCs w:val="16"/>
          <w:lang w:eastAsia="zh-TW"/>
        </w:rPr>
        <w:tab/>
        <w:t>}</w:t>
      </w:r>
    </w:p>
    <w:p w14:paraId="4216CF0F" w14:textId="699E5F9C" w:rsidR="00CB64AB" w:rsidRPr="006A23A4" w:rsidRDefault="00503563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CB64AB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CB64AB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proofErr w:type="spellStart"/>
      <w:proofErr w:type="gramStart"/>
      <w:r w:rsidR="00CB64AB" w:rsidRPr="006A23A4">
        <w:rPr>
          <w:rFonts w:ascii="Times New Roman" w:hAnsi="Times New Roman" w:cs="Times New Roman"/>
          <w:sz w:val="16"/>
          <w:szCs w:val="16"/>
          <w:lang w:eastAsia="zh-TW"/>
        </w:rPr>
        <w:t>man.OnShow</w:t>
      </w:r>
      <w:proofErr w:type="spellEnd"/>
      <w:proofErr w:type="gramEnd"/>
      <w:r w:rsidR="00CB64AB" w:rsidRPr="006A23A4">
        <w:rPr>
          <w:rFonts w:ascii="Times New Roman" w:hAnsi="Times New Roman" w:cs="Times New Roman"/>
          <w:sz w:val="16"/>
          <w:szCs w:val="16"/>
          <w:lang w:eastAsia="zh-TW"/>
        </w:rPr>
        <w:t>();</w:t>
      </w:r>
    </w:p>
    <w:p w14:paraId="00125941" w14:textId="16DC08AA" w:rsidR="00CB64AB" w:rsidRPr="006A23A4" w:rsidRDefault="00503563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CB64AB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CB64AB" w:rsidRPr="006A23A4">
        <w:rPr>
          <w:rFonts w:ascii="Times New Roman" w:hAnsi="Times New Roman" w:cs="Times New Roman"/>
          <w:sz w:val="16"/>
          <w:szCs w:val="16"/>
          <w:lang w:eastAsia="zh-TW"/>
        </w:rPr>
        <w:tab/>
        <w:t>break;</w:t>
      </w:r>
    </w:p>
    <w:p w14:paraId="5AF6CE2E" w14:textId="000A27F0" w:rsidR="00CB64AB" w:rsidRPr="006A23A4" w:rsidRDefault="00503563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CB64AB" w:rsidRPr="006A23A4">
        <w:rPr>
          <w:rFonts w:ascii="Times New Roman" w:hAnsi="Times New Roman" w:cs="Times New Roman"/>
          <w:sz w:val="16"/>
          <w:szCs w:val="16"/>
          <w:lang w:eastAsia="zh-TW"/>
        </w:rPr>
        <w:tab/>
        <w:t>case 7:</w:t>
      </w:r>
    </w:p>
    <w:p w14:paraId="4950A410" w14:textId="543E3328" w:rsidR="00CB64AB" w:rsidRPr="006A23A4" w:rsidRDefault="00503563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CB64AB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CB64AB" w:rsidRPr="006A23A4">
        <w:rPr>
          <w:rFonts w:ascii="Times New Roman" w:hAnsi="Times New Roman" w:cs="Times New Roman"/>
          <w:sz w:val="16"/>
          <w:szCs w:val="16"/>
          <w:lang w:eastAsia="zh-TW"/>
        </w:rPr>
        <w:tab/>
        <w:t>gamemap7.OnShow();</w:t>
      </w:r>
    </w:p>
    <w:p w14:paraId="35B2C9C3" w14:textId="5A1915D7" w:rsidR="00CB64AB" w:rsidRPr="006A23A4" w:rsidRDefault="00503563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CB64AB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CB64AB" w:rsidRPr="006A23A4">
        <w:rPr>
          <w:rFonts w:ascii="Times New Roman" w:hAnsi="Times New Roman" w:cs="Times New Roman"/>
          <w:sz w:val="16"/>
          <w:szCs w:val="16"/>
          <w:lang w:eastAsia="zh-TW"/>
        </w:rPr>
        <w:tab/>
        <w:t xml:space="preserve">for (int </w:t>
      </w:r>
      <w:proofErr w:type="spellStart"/>
      <w:r w:rsidR="00CB64AB" w:rsidRPr="006A23A4">
        <w:rPr>
          <w:rFonts w:ascii="Times New Roman" w:hAnsi="Times New Roman" w:cs="Times New Roman"/>
          <w:sz w:val="16"/>
          <w:szCs w:val="16"/>
          <w:lang w:eastAsia="zh-TW"/>
        </w:rPr>
        <w:t>i</w:t>
      </w:r>
      <w:proofErr w:type="spellEnd"/>
      <w:r w:rsidR="00CB64AB" w:rsidRPr="006A23A4">
        <w:rPr>
          <w:rFonts w:ascii="Times New Roman" w:hAnsi="Times New Roman" w:cs="Times New Roman"/>
          <w:sz w:val="16"/>
          <w:szCs w:val="16"/>
          <w:lang w:eastAsia="zh-TW"/>
        </w:rPr>
        <w:t xml:space="preserve"> = 0; </w:t>
      </w:r>
      <w:proofErr w:type="spellStart"/>
      <w:r w:rsidR="00CB64AB" w:rsidRPr="006A23A4">
        <w:rPr>
          <w:rFonts w:ascii="Times New Roman" w:hAnsi="Times New Roman" w:cs="Times New Roman"/>
          <w:sz w:val="16"/>
          <w:szCs w:val="16"/>
          <w:lang w:eastAsia="zh-TW"/>
        </w:rPr>
        <w:t>i</w:t>
      </w:r>
      <w:proofErr w:type="spellEnd"/>
      <w:r w:rsidR="00CB64AB" w:rsidRPr="006A23A4">
        <w:rPr>
          <w:rFonts w:ascii="Times New Roman" w:hAnsi="Times New Roman" w:cs="Times New Roman"/>
          <w:sz w:val="16"/>
          <w:szCs w:val="16"/>
          <w:lang w:eastAsia="zh-TW"/>
        </w:rPr>
        <w:t xml:space="preserve"> &lt; gamemap7.GetChestNumber(); </w:t>
      </w:r>
      <w:proofErr w:type="spellStart"/>
      <w:r w:rsidR="00CB64AB" w:rsidRPr="006A23A4">
        <w:rPr>
          <w:rFonts w:ascii="Times New Roman" w:hAnsi="Times New Roman" w:cs="Times New Roman"/>
          <w:sz w:val="16"/>
          <w:szCs w:val="16"/>
          <w:lang w:eastAsia="zh-TW"/>
        </w:rPr>
        <w:t>i</w:t>
      </w:r>
      <w:proofErr w:type="spellEnd"/>
      <w:r w:rsidR="00CB64AB" w:rsidRPr="006A23A4">
        <w:rPr>
          <w:rFonts w:ascii="Times New Roman" w:hAnsi="Times New Roman" w:cs="Times New Roman"/>
          <w:sz w:val="16"/>
          <w:szCs w:val="16"/>
          <w:lang w:eastAsia="zh-TW"/>
        </w:rPr>
        <w:t>++) {</w:t>
      </w:r>
    </w:p>
    <w:p w14:paraId="26F3106A" w14:textId="1779C8E6" w:rsidR="00CB64AB" w:rsidRPr="006A23A4" w:rsidRDefault="00503563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CB64AB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CB64AB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CB64AB" w:rsidRPr="006A23A4">
        <w:rPr>
          <w:rFonts w:ascii="Times New Roman" w:hAnsi="Times New Roman" w:cs="Times New Roman"/>
          <w:sz w:val="16"/>
          <w:szCs w:val="16"/>
          <w:lang w:eastAsia="zh-TW"/>
        </w:rPr>
        <w:tab/>
        <w:t>box[</w:t>
      </w:r>
      <w:proofErr w:type="spellStart"/>
      <w:r w:rsidR="00CB64AB" w:rsidRPr="006A23A4">
        <w:rPr>
          <w:rFonts w:ascii="Times New Roman" w:hAnsi="Times New Roman" w:cs="Times New Roman"/>
          <w:sz w:val="16"/>
          <w:szCs w:val="16"/>
          <w:lang w:eastAsia="zh-TW"/>
        </w:rPr>
        <w:t>i</w:t>
      </w:r>
      <w:proofErr w:type="spellEnd"/>
      <w:proofErr w:type="gramStart"/>
      <w:r w:rsidR="00CB64AB" w:rsidRPr="006A23A4">
        <w:rPr>
          <w:rFonts w:ascii="Times New Roman" w:hAnsi="Times New Roman" w:cs="Times New Roman"/>
          <w:sz w:val="16"/>
          <w:szCs w:val="16"/>
          <w:lang w:eastAsia="zh-TW"/>
        </w:rPr>
        <w:t>].</w:t>
      </w:r>
      <w:proofErr w:type="spellStart"/>
      <w:r w:rsidR="00CB64AB" w:rsidRPr="006A23A4">
        <w:rPr>
          <w:rFonts w:ascii="Times New Roman" w:hAnsi="Times New Roman" w:cs="Times New Roman"/>
          <w:sz w:val="16"/>
          <w:szCs w:val="16"/>
          <w:lang w:eastAsia="zh-TW"/>
        </w:rPr>
        <w:t>OnShow</w:t>
      </w:r>
      <w:proofErr w:type="spellEnd"/>
      <w:proofErr w:type="gramEnd"/>
      <w:r w:rsidR="00CB64AB" w:rsidRPr="006A23A4">
        <w:rPr>
          <w:rFonts w:ascii="Times New Roman" w:hAnsi="Times New Roman" w:cs="Times New Roman"/>
          <w:sz w:val="16"/>
          <w:szCs w:val="16"/>
          <w:lang w:eastAsia="zh-TW"/>
        </w:rPr>
        <w:t>();</w:t>
      </w:r>
    </w:p>
    <w:p w14:paraId="55C96C6D" w14:textId="0F003BBB" w:rsidR="00CB64AB" w:rsidRPr="006A23A4" w:rsidRDefault="00503563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CB64AB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CB64AB" w:rsidRPr="006A23A4">
        <w:rPr>
          <w:rFonts w:ascii="Times New Roman" w:hAnsi="Times New Roman" w:cs="Times New Roman"/>
          <w:sz w:val="16"/>
          <w:szCs w:val="16"/>
          <w:lang w:eastAsia="zh-TW"/>
        </w:rPr>
        <w:tab/>
        <w:t>}</w:t>
      </w:r>
    </w:p>
    <w:p w14:paraId="2B517B19" w14:textId="7D7F85C7" w:rsidR="00CB64AB" w:rsidRPr="006A23A4" w:rsidRDefault="00503563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CB64AB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CB64AB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proofErr w:type="spellStart"/>
      <w:proofErr w:type="gramStart"/>
      <w:r w:rsidR="00CB64AB" w:rsidRPr="006A23A4">
        <w:rPr>
          <w:rFonts w:ascii="Times New Roman" w:hAnsi="Times New Roman" w:cs="Times New Roman"/>
          <w:sz w:val="16"/>
          <w:szCs w:val="16"/>
          <w:lang w:eastAsia="zh-TW"/>
        </w:rPr>
        <w:t>man.OnShow</w:t>
      </w:r>
      <w:proofErr w:type="spellEnd"/>
      <w:proofErr w:type="gramEnd"/>
      <w:r w:rsidR="00CB64AB" w:rsidRPr="006A23A4">
        <w:rPr>
          <w:rFonts w:ascii="Times New Roman" w:hAnsi="Times New Roman" w:cs="Times New Roman"/>
          <w:sz w:val="16"/>
          <w:szCs w:val="16"/>
          <w:lang w:eastAsia="zh-TW"/>
        </w:rPr>
        <w:t>();</w:t>
      </w:r>
    </w:p>
    <w:p w14:paraId="6FEC3E54" w14:textId="3C41E6DF" w:rsidR="00CB64AB" w:rsidRPr="006A23A4" w:rsidRDefault="00503563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CB64AB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CB64AB" w:rsidRPr="006A23A4">
        <w:rPr>
          <w:rFonts w:ascii="Times New Roman" w:hAnsi="Times New Roman" w:cs="Times New Roman"/>
          <w:sz w:val="16"/>
          <w:szCs w:val="16"/>
          <w:lang w:eastAsia="zh-TW"/>
        </w:rPr>
        <w:tab/>
        <w:t>break;</w:t>
      </w:r>
    </w:p>
    <w:p w14:paraId="55200AF5" w14:textId="665B4C80" w:rsidR="00CB64AB" w:rsidRPr="006A23A4" w:rsidRDefault="00503563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CB64AB" w:rsidRPr="006A23A4">
        <w:rPr>
          <w:rFonts w:ascii="Times New Roman" w:hAnsi="Times New Roman" w:cs="Times New Roman"/>
          <w:sz w:val="16"/>
          <w:szCs w:val="16"/>
          <w:lang w:eastAsia="zh-TW"/>
        </w:rPr>
        <w:tab/>
        <w:t>case 8:</w:t>
      </w:r>
    </w:p>
    <w:p w14:paraId="49514F51" w14:textId="31247EDB" w:rsidR="00CB64AB" w:rsidRPr="006A23A4" w:rsidRDefault="00503563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CB64AB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CB64AB" w:rsidRPr="006A23A4">
        <w:rPr>
          <w:rFonts w:ascii="Times New Roman" w:hAnsi="Times New Roman" w:cs="Times New Roman"/>
          <w:sz w:val="16"/>
          <w:szCs w:val="16"/>
          <w:lang w:eastAsia="zh-TW"/>
        </w:rPr>
        <w:tab/>
        <w:t>gamemap8.OnShow();</w:t>
      </w:r>
    </w:p>
    <w:p w14:paraId="4F5CA8FF" w14:textId="46FF330D" w:rsidR="00CB64AB" w:rsidRPr="006A23A4" w:rsidRDefault="00503563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CB64AB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CB64AB" w:rsidRPr="006A23A4">
        <w:rPr>
          <w:rFonts w:ascii="Times New Roman" w:hAnsi="Times New Roman" w:cs="Times New Roman"/>
          <w:sz w:val="16"/>
          <w:szCs w:val="16"/>
          <w:lang w:eastAsia="zh-TW"/>
        </w:rPr>
        <w:tab/>
        <w:t xml:space="preserve">for (int </w:t>
      </w:r>
      <w:proofErr w:type="spellStart"/>
      <w:r w:rsidR="00CB64AB" w:rsidRPr="006A23A4">
        <w:rPr>
          <w:rFonts w:ascii="Times New Roman" w:hAnsi="Times New Roman" w:cs="Times New Roman"/>
          <w:sz w:val="16"/>
          <w:szCs w:val="16"/>
          <w:lang w:eastAsia="zh-TW"/>
        </w:rPr>
        <w:t>i</w:t>
      </w:r>
      <w:proofErr w:type="spellEnd"/>
      <w:r w:rsidR="00CB64AB" w:rsidRPr="006A23A4">
        <w:rPr>
          <w:rFonts w:ascii="Times New Roman" w:hAnsi="Times New Roman" w:cs="Times New Roman"/>
          <w:sz w:val="16"/>
          <w:szCs w:val="16"/>
          <w:lang w:eastAsia="zh-TW"/>
        </w:rPr>
        <w:t xml:space="preserve"> = 0; </w:t>
      </w:r>
      <w:proofErr w:type="spellStart"/>
      <w:r w:rsidR="00CB64AB" w:rsidRPr="006A23A4">
        <w:rPr>
          <w:rFonts w:ascii="Times New Roman" w:hAnsi="Times New Roman" w:cs="Times New Roman"/>
          <w:sz w:val="16"/>
          <w:szCs w:val="16"/>
          <w:lang w:eastAsia="zh-TW"/>
        </w:rPr>
        <w:t>i</w:t>
      </w:r>
      <w:proofErr w:type="spellEnd"/>
      <w:r w:rsidR="00CB64AB" w:rsidRPr="006A23A4">
        <w:rPr>
          <w:rFonts w:ascii="Times New Roman" w:hAnsi="Times New Roman" w:cs="Times New Roman"/>
          <w:sz w:val="16"/>
          <w:szCs w:val="16"/>
          <w:lang w:eastAsia="zh-TW"/>
        </w:rPr>
        <w:t xml:space="preserve"> &lt; gamemap8.GetChestNumber(); </w:t>
      </w:r>
      <w:proofErr w:type="spellStart"/>
      <w:r w:rsidR="00CB64AB" w:rsidRPr="006A23A4">
        <w:rPr>
          <w:rFonts w:ascii="Times New Roman" w:hAnsi="Times New Roman" w:cs="Times New Roman"/>
          <w:sz w:val="16"/>
          <w:szCs w:val="16"/>
          <w:lang w:eastAsia="zh-TW"/>
        </w:rPr>
        <w:t>i</w:t>
      </w:r>
      <w:proofErr w:type="spellEnd"/>
      <w:r w:rsidR="00CB64AB" w:rsidRPr="006A23A4">
        <w:rPr>
          <w:rFonts w:ascii="Times New Roman" w:hAnsi="Times New Roman" w:cs="Times New Roman"/>
          <w:sz w:val="16"/>
          <w:szCs w:val="16"/>
          <w:lang w:eastAsia="zh-TW"/>
        </w:rPr>
        <w:t>++) {</w:t>
      </w:r>
    </w:p>
    <w:p w14:paraId="30CC1EEC" w14:textId="55AB2EAA" w:rsidR="00CB64AB" w:rsidRPr="006A23A4" w:rsidRDefault="00503563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CB64AB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CB64AB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CB64AB" w:rsidRPr="006A23A4">
        <w:rPr>
          <w:rFonts w:ascii="Times New Roman" w:hAnsi="Times New Roman" w:cs="Times New Roman"/>
          <w:sz w:val="16"/>
          <w:szCs w:val="16"/>
          <w:lang w:eastAsia="zh-TW"/>
        </w:rPr>
        <w:tab/>
        <w:t>box[</w:t>
      </w:r>
      <w:proofErr w:type="spellStart"/>
      <w:r w:rsidR="00CB64AB" w:rsidRPr="006A23A4">
        <w:rPr>
          <w:rFonts w:ascii="Times New Roman" w:hAnsi="Times New Roman" w:cs="Times New Roman"/>
          <w:sz w:val="16"/>
          <w:szCs w:val="16"/>
          <w:lang w:eastAsia="zh-TW"/>
        </w:rPr>
        <w:t>i</w:t>
      </w:r>
      <w:proofErr w:type="spellEnd"/>
      <w:proofErr w:type="gramStart"/>
      <w:r w:rsidR="00CB64AB" w:rsidRPr="006A23A4">
        <w:rPr>
          <w:rFonts w:ascii="Times New Roman" w:hAnsi="Times New Roman" w:cs="Times New Roman"/>
          <w:sz w:val="16"/>
          <w:szCs w:val="16"/>
          <w:lang w:eastAsia="zh-TW"/>
        </w:rPr>
        <w:t>].</w:t>
      </w:r>
      <w:proofErr w:type="spellStart"/>
      <w:r w:rsidR="00CB64AB" w:rsidRPr="006A23A4">
        <w:rPr>
          <w:rFonts w:ascii="Times New Roman" w:hAnsi="Times New Roman" w:cs="Times New Roman"/>
          <w:sz w:val="16"/>
          <w:szCs w:val="16"/>
          <w:lang w:eastAsia="zh-TW"/>
        </w:rPr>
        <w:t>OnShow</w:t>
      </w:r>
      <w:proofErr w:type="spellEnd"/>
      <w:proofErr w:type="gramEnd"/>
      <w:r w:rsidR="00CB64AB" w:rsidRPr="006A23A4">
        <w:rPr>
          <w:rFonts w:ascii="Times New Roman" w:hAnsi="Times New Roman" w:cs="Times New Roman"/>
          <w:sz w:val="16"/>
          <w:szCs w:val="16"/>
          <w:lang w:eastAsia="zh-TW"/>
        </w:rPr>
        <w:t>();</w:t>
      </w:r>
    </w:p>
    <w:p w14:paraId="21CB06DF" w14:textId="20F54AC7" w:rsidR="00CB64AB" w:rsidRPr="006A23A4" w:rsidRDefault="00503563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CB64AB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CB64AB" w:rsidRPr="006A23A4">
        <w:rPr>
          <w:rFonts w:ascii="Times New Roman" w:hAnsi="Times New Roman" w:cs="Times New Roman"/>
          <w:sz w:val="16"/>
          <w:szCs w:val="16"/>
          <w:lang w:eastAsia="zh-TW"/>
        </w:rPr>
        <w:tab/>
        <w:t>}</w:t>
      </w:r>
    </w:p>
    <w:p w14:paraId="04D36944" w14:textId="7C53AB88" w:rsidR="00CB64AB" w:rsidRPr="006A23A4" w:rsidRDefault="00503563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CB64AB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CB64AB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proofErr w:type="spellStart"/>
      <w:proofErr w:type="gramStart"/>
      <w:r w:rsidR="00CB64AB" w:rsidRPr="006A23A4">
        <w:rPr>
          <w:rFonts w:ascii="Times New Roman" w:hAnsi="Times New Roman" w:cs="Times New Roman"/>
          <w:sz w:val="16"/>
          <w:szCs w:val="16"/>
          <w:lang w:eastAsia="zh-TW"/>
        </w:rPr>
        <w:t>man.OnShow</w:t>
      </w:r>
      <w:proofErr w:type="spellEnd"/>
      <w:proofErr w:type="gramEnd"/>
      <w:r w:rsidR="00CB64AB" w:rsidRPr="006A23A4">
        <w:rPr>
          <w:rFonts w:ascii="Times New Roman" w:hAnsi="Times New Roman" w:cs="Times New Roman"/>
          <w:sz w:val="16"/>
          <w:szCs w:val="16"/>
          <w:lang w:eastAsia="zh-TW"/>
        </w:rPr>
        <w:t>();</w:t>
      </w:r>
    </w:p>
    <w:p w14:paraId="3D79F76C" w14:textId="60059029" w:rsidR="00CB64AB" w:rsidRPr="006A23A4" w:rsidRDefault="00503563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CB64AB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CB64AB" w:rsidRPr="006A23A4">
        <w:rPr>
          <w:rFonts w:ascii="Times New Roman" w:hAnsi="Times New Roman" w:cs="Times New Roman"/>
          <w:sz w:val="16"/>
          <w:szCs w:val="16"/>
          <w:lang w:eastAsia="zh-TW"/>
        </w:rPr>
        <w:tab/>
        <w:t>break;</w:t>
      </w:r>
    </w:p>
    <w:p w14:paraId="0B15BA09" w14:textId="377BF9E7" w:rsidR="00CB64AB" w:rsidRPr="006A23A4" w:rsidRDefault="00503563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CB64AB" w:rsidRPr="006A23A4">
        <w:rPr>
          <w:rFonts w:ascii="Times New Roman" w:hAnsi="Times New Roman" w:cs="Times New Roman"/>
          <w:sz w:val="16"/>
          <w:szCs w:val="16"/>
          <w:lang w:eastAsia="zh-TW"/>
        </w:rPr>
        <w:tab/>
        <w:t>case 9:</w:t>
      </w:r>
    </w:p>
    <w:p w14:paraId="5B8EAFE7" w14:textId="71B2420A" w:rsidR="00CB64AB" w:rsidRPr="006A23A4" w:rsidRDefault="00503563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CB64AB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CB64AB" w:rsidRPr="006A23A4">
        <w:rPr>
          <w:rFonts w:ascii="Times New Roman" w:hAnsi="Times New Roman" w:cs="Times New Roman"/>
          <w:sz w:val="16"/>
          <w:szCs w:val="16"/>
          <w:lang w:eastAsia="zh-TW"/>
        </w:rPr>
        <w:tab/>
        <w:t>gamemap9.OnShow();</w:t>
      </w:r>
    </w:p>
    <w:p w14:paraId="0BFF1972" w14:textId="63D65050" w:rsidR="00CB64AB" w:rsidRPr="006A23A4" w:rsidRDefault="00503563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CB64AB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CB64AB" w:rsidRPr="006A23A4">
        <w:rPr>
          <w:rFonts w:ascii="Times New Roman" w:hAnsi="Times New Roman" w:cs="Times New Roman"/>
          <w:sz w:val="16"/>
          <w:szCs w:val="16"/>
          <w:lang w:eastAsia="zh-TW"/>
        </w:rPr>
        <w:tab/>
        <w:t xml:space="preserve">for (int </w:t>
      </w:r>
      <w:proofErr w:type="spellStart"/>
      <w:r w:rsidR="00CB64AB" w:rsidRPr="006A23A4">
        <w:rPr>
          <w:rFonts w:ascii="Times New Roman" w:hAnsi="Times New Roman" w:cs="Times New Roman"/>
          <w:sz w:val="16"/>
          <w:szCs w:val="16"/>
          <w:lang w:eastAsia="zh-TW"/>
        </w:rPr>
        <w:t>i</w:t>
      </w:r>
      <w:proofErr w:type="spellEnd"/>
      <w:r w:rsidR="00CB64AB" w:rsidRPr="006A23A4">
        <w:rPr>
          <w:rFonts w:ascii="Times New Roman" w:hAnsi="Times New Roman" w:cs="Times New Roman"/>
          <w:sz w:val="16"/>
          <w:szCs w:val="16"/>
          <w:lang w:eastAsia="zh-TW"/>
        </w:rPr>
        <w:t xml:space="preserve"> = 0; </w:t>
      </w:r>
      <w:proofErr w:type="spellStart"/>
      <w:r w:rsidR="00CB64AB" w:rsidRPr="006A23A4">
        <w:rPr>
          <w:rFonts w:ascii="Times New Roman" w:hAnsi="Times New Roman" w:cs="Times New Roman"/>
          <w:sz w:val="16"/>
          <w:szCs w:val="16"/>
          <w:lang w:eastAsia="zh-TW"/>
        </w:rPr>
        <w:t>i</w:t>
      </w:r>
      <w:proofErr w:type="spellEnd"/>
      <w:r w:rsidR="00CB64AB" w:rsidRPr="006A23A4">
        <w:rPr>
          <w:rFonts w:ascii="Times New Roman" w:hAnsi="Times New Roman" w:cs="Times New Roman"/>
          <w:sz w:val="16"/>
          <w:szCs w:val="16"/>
          <w:lang w:eastAsia="zh-TW"/>
        </w:rPr>
        <w:t xml:space="preserve"> &lt; gamemap9.GetChestNumber(); </w:t>
      </w:r>
      <w:proofErr w:type="spellStart"/>
      <w:r w:rsidR="00CB64AB" w:rsidRPr="006A23A4">
        <w:rPr>
          <w:rFonts w:ascii="Times New Roman" w:hAnsi="Times New Roman" w:cs="Times New Roman"/>
          <w:sz w:val="16"/>
          <w:szCs w:val="16"/>
          <w:lang w:eastAsia="zh-TW"/>
        </w:rPr>
        <w:t>i</w:t>
      </w:r>
      <w:proofErr w:type="spellEnd"/>
      <w:r w:rsidR="00CB64AB" w:rsidRPr="006A23A4">
        <w:rPr>
          <w:rFonts w:ascii="Times New Roman" w:hAnsi="Times New Roman" w:cs="Times New Roman"/>
          <w:sz w:val="16"/>
          <w:szCs w:val="16"/>
          <w:lang w:eastAsia="zh-TW"/>
        </w:rPr>
        <w:t>++) {</w:t>
      </w:r>
    </w:p>
    <w:p w14:paraId="547FECCD" w14:textId="73BEDBB6" w:rsidR="00CB64AB" w:rsidRPr="006A23A4" w:rsidRDefault="00503563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CB64AB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CB64AB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CB64AB" w:rsidRPr="006A23A4">
        <w:rPr>
          <w:rFonts w:ascii="Times New Roman" w:hAnsi="Times New Roman" w:cs="Times New Roman"/>
          <w:sz w:val="16"/>
          <w:szCs w:val="16"/>
          <w:lang w:eastAsia="zh-TW"/>
        </w:rPr>
        <w:tab/>
        <w:t>box[</w:t>
      </w:r>
      <w:proofErr w:type="spellStart"/>
      <w:r w:rsidR="00CB64AB" w:rsidRPr="006A23A4">
        <w:rPr>
          <w:rFonts w:ascii="Times New Roman" w:hAnsi="Times New Roman" w:cs="Times New Roman"/>
          <w:sz w:val="16"/>
          <w:szCs w:val="16"/>
          <w:lang w:eastAsia="zh-TW"/>
        </w:rPr>
        <w:t>i</w:t>
      </w:r>
      <w:proofErr w:type="spellEnd"/>
      <w:proofErr w:type="gramStart"/>
      <w:r w:rsidR="00CB64AB" w:rsidRPr="006A23A4">
        <w:rPr>
          <w:rFonts w:ascii="Times New Roman" w:hAnsi="Times New Roman" w:cs="Times New Roman"/>
          <w:sz w:val="16"/>
          <w:szCs w:val="16"/>
          <w:lang w:eastAsia="zh-TW"/>
        </w:rPr>
        <w:t>].</w:t>
      </w:r>
      <w:proofErr w:type="spellStart"/>
      <w:r w:rsidR="00CB64AB" w:rsidRPr="006A23A4">
        <w:rPr>
          <w:rFonts w:ascii="Times New Roman" w:hAnsi="Times New Roman" w:cs="Times New Roman"/>
          <w:sz w:val="16"/>
          <w:szCs w:val="16"/>
          <w:lang w:eastAsia="zh-TW"/>
        </w:rPr>
        <w:t>OnShow</w:t>
      </w:r>
      <w:proofErr w:type="spellEnd"/>
      <w:proofErr w:type="gramEnd"/>
      <w:r w:rsidR="00CB64AB" w:rsidRPr="006A23A4">
        <w:rPr>
          <w:rFonts w:ascii="Times New Roman" w:hAnsi="Times New Roman" w:cs="Times New Roman"/>
          <w:sz w:val="16"/>
          <w:szCs w:val="16"/>
          <w:lang w:eastAsia="zh-TW"/>
        </w:rPr>
        <w:t>();</w:t>
      </w:r>
    </w:p>
    <w:p w14:paraId="4AAC4BC4" w14:textId="3498F174" w:rsidR="00CB64AB" w:rsidRPr="006A23A4" w:rsidRDefault="00503563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CB64AB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CB64AB" w:rsidRPr="006A23A4">
        <w:rPr>
          <w:rFonts w:ascii="Times New Roman" w:hAnsi="Times New Roman" w:cs="Times New Roman"/>
          <w:sz w:val="16"/>
          <w:szCs w:val="16"/>
          <w:lang w:eastAsia="zh-TW"/>
        </w:rPr>
        <w:tab/>
        <w:t>}</w:t>
      </w:r>
    </w:p>
    <w:p w14:paraId="4EE36921" w14:textId="1E5FF6B7" w:rsidR="00CB64AB" w:rsidRPr="006A23A4" w:rsidRDefault="00503563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CB64AB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CB64AB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proofErr w:type="spellStart"/>
      <w:proofErr w:type="gramStart"/>
      <w:r w:rsidR="00CB64AB" w:rsidRPr="006A23A4">
        <w:rPr>
          <w:rFonts w:ascii="Times New Roman" w:hAnsi="Times New Roman" w:cs="Times New Roman"/>
          <w:sz w:val="16"/>
          <w:szCs w:val="16"/>
          <w:lang w:eastAsia="zh-TW"/>
        </w:rPr>
        <w:t>man.OnShow</w:t>
      </w:r>
      <w:proofErr w:type="spellEnd"/>
      <w:proofErr w:type="gramEnd"/>
      <w:r w:rsidR="00CB64AB" w:rsidRPr="006A23A4">
        <w:rPr>
          <w:rFonts w:ascii="Times New Roman" w:hAnsi="Times New Roman" w:cs="Times New Roman"/>
          <w:sz w:val="16"/>
          <w:szCs w:val="16"/>
          <w:lang w:eastAsia="zh-TW"/>
        </w:rPr>
        <w:t>();</w:t>
      </w:r>
    </w:p>
    <w:p w14:paraId="05450968" w14:textId="2DE9BCEA" w:rsidR="00CB64AB" w:rsidRPr="006A23A4" w:rsidRDefault="00503563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CB64AB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CB64AB" w:rsidRPr="006A23A4">
        <w:rPr>
          <w:rFonts w:ascii="Times New Roman" w:hAnsi="Times New Roman" w:cs="Times New Roman"/>
          <w:sz w:val="16"/>
          <w:szCs w:val="16"/>
          <w:lang w:eastAsia="zh-TW"/>
        </w:rPr>
        <w:tab/>
        <w:t>break;</w:t>
      </w:r>
    </w:p>
    <w:p w14:paraId="44869C45" w14:textId="73CDEC1C" w:rsidR="00CB64AB" w:rsidRPr="006A23A4" w:rsidRDefault="00503563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CB64AB" w:rsidRPr="006A23A4">
        <w:rPr>
          <w:rFonts w:ascii="Times New Roman" w:hAnsi="Times New Roman" w:cs="Times New Roman"/>
          <w:sz w:val="16"/>
          <w:szCs w:val="16"/>
          <w:lang w:eastAsia="zh-TW"/>
        </w:rPr>
        <w:tab/>
        <w:t>case 10:</w:t>
      </w:r>
    </w:p>
    <w:p w14:paraId="7B25D376" w14:textId="06B91EBA" w:rsidR="00CB64AB" w:rsidRPr="006A23A4" w:rsidRDefault="00503563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CB64AB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CB64AB" w:rsidRPr="006A23A4">
        <w:rPr>
          <w:rFonts w:ascii="Times New Roman" w:hAnsi="Times New Roman" w:cs="Times New Roman"/>
          <w:sz w:val="16"/>
          <w:szCs w:val="16"/>
          <w:lang w:eastAsia="zh-TW"/>
        </w:rPr>
        <w:tab/>
        <w:t>gamemap10.OnShow();</w:t>
      </w:r>
    </w:p>
    <w:p w14:paraId="752E523F" w14:textId="54C32005" w:rsidR="00CB64AB" w:rsidRPr="006A23A4" w:rsidRDefault="00503563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CB64AB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CB64AB" w:rsidRPr="006A23A4">
        <w:rPr>
          <w:rFonts w:ascii="Times New Roman" w:hAnsi="Times New Roman" w:cs="Times New Roman"/>
          <w:sz w:val="16"/>
          <w:szCs w:val="16"/>
          <w:lang w:eastAsia="zh-TW"/>
        </w:rPr>
        <w:tab/>
        <w:t xml:space="preserve">for (int </w:t>
      </w:r>
      <w:proofErr w:type="spellStart"/>
      <w:r w:rsidR="00CB64AB" w:rsidRPr="006A23A4">
        <w:rPr>
          <w:rFonts w:ascii="Times New Roman" w:hAnsi="Times New Roman" w:cs="Times New Roman"/>
          <w:sz w:val="16"/>
          <w:szCs w:val="16"/>
          <w:lang w:eastAsia="zh-TW"/>
        </w:rPr>
        <w:t>i</w:t>
      </w:r>
      <w:proofErr w:type="spellEnd"/>
      <w:r w:rsidR="00CB64AB" w:rsidRPr="006A23A4">
        <w:rPr>
          <w:rFonts w:ascii="Times New Roman" w:hAnsi="Times New Roman" w:cs="Times New Roman"/>
          <w:sz w:val="16"/>
          <w:szCs w:val="16"/>
          <w:lang w:eastAsia="zh-TW"/>
        </w:rPr>
        <w:t xml:space="preserve"> = 0; </w:t>
      </w:r>
      <w:proofErr w:type="spellStart"/>
      <w:r w:rsidR="00CB64AB" w:rsidRPr="006A23A4">
        <w:rPr>
          <w:rFonts w:ascii="Times New Roman" w:hAnsi="Times New Roman" w:cs="Times New Roman"/>
          <w:sz w:val="16"/>
          <w:szCs w:val="16"/>
          <w:lang w:eastAsia="zh-TW"/>
        </w:rPr>
        <w:t>i</w:t>
      </w:r>
      <w:proofErr w:type="spellEnd"/>
      <w:r w:rsidR="00CB64AB" w:rsidRPr="006A23A4">
        <w:rPr>
          <w:rFonts w:ascii="Times New Roman" w:hAnsi="Times New Roman" w:cs="Times New Roman"/>
          <w:sz w:val="16"/>
          <w:szCs w:val="16"/>
          <w:lang w:eastAsia="zh-TW"/>
        </w:rPr>
        <w:t xml:space="preserve"> &lt; gamemap10.GetChestNumber(); </w:t>
      </w:r>
      <w:proofErr w:type="spellStart"/>
      <w:r w:rsidR="00CB64AB" w:rsidRPr="006A23A4">
        <w:rPr>
          <w:rFonts w:ascii="Times New Roman" w:hAnsi="Times New Roman" w:cs="Times New Roman"/>
          <w:sz w:val="16"/>
          <w:szCs w:val="16"/>
          <w:lang w:eastAsia="zh-TW"/>
        </w:rPr>
        <w:t>i</w:t>
      </w:r>
      <w:proofErr w:type="spellEnd"/>
      <w:r w:rsidR="00CB64AB" w:rsidRPr="006A23A4">
        <w:rPr>
          <w:rFonts w:ascii="Times New Roman" w:hAnsi="Times New Roman" w:cs="Times New Roman"/>
          <w:sz w:val="16"/>
          <w:szCs w:val="16"/>
          <w:lang w:eastAsia="zh-TW"/>
        </w:rPr>
        <w:t>++) {</w:t>
      </w:r>
    </w:p>
    <w:p w14:paraId="0D1628CF" w14:textId="70C306A3" w:rsidR="00CB64AB" w:rsidRPr="006A23A4" w:rsidRDefault="00503563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CB64AB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CB64AB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CB64AB" w:rsidRPr="006A23A4">
        <w:rPr>
          <w:rFonts w:ascii="Times New Roman" w:hAnsi="Times New Roman" w:cs="Times New Roman"/>
          <w:sz w:val="16"/>
          <w:szCs w:val="16"/>
          <w:lang w:eastAsia="zh-TW"/>
        </w:rPr>
        <w:tab/>
        <w:t>box[</w:t>
      </w:r>
      <w:proofErr w:type="spellStart"/>
      <w:r w:rsidR="00CB64AB" w:rsidRPr="006A23A4">
        <w:rPr>
          <w:rFonts w:ascii="Times New Roman" w:hAnsi="Times New Roman" w:cs="Times New Roman"/>
          <w:sz w:val="16"/>
          <w:szCs w:val="16"/>
          <w:lang w:eastAsia="zh-TW"/>
        </w:rPr>
        <w:t>i</w:t>
      </w:r>
      <w:proofErr w:type="spellEnd"/>
      <w:proofErr w:type="gramStart"/>
      <w:r w:rsidR="00CB64AB" w:rsidRPr="006A23A4">
        <w:rPr>
          <w:rFonts w:ascii="Times New Roman" w:hAnsi="Times New Roman" w:cs="Times New Roman"/>
          <w:sz w:val="16"/>
          <w:szCs w:val="16"/>
          <w:lang w:eastAsia="zh-TW"/>
        </w:rPr>
        <w:t>].</w:t>
      </w:r>
      <w:proofErr w:type="spellStart"/>
      <w:r w:rsidR="00CB64AB" w:rsidRPr="006A23A4">
        <w:rPr>
          <w:rFonts w:ascii="Times New Roman" w:hAnsi="Times New Roman" w:cs="Times New Roman"/>
          <w:sz w:val="16"/>
          <w:szCs w:val="16"/>
          <w:lang w:eastAsia="zh-TW"/>
        </w:rPr>
        <w:t>OnShow</w:t>
      </w:r>
      <w:proofErr w:type="spellEnd"/>
      <w:proofErr w:type="gramEnd"/>
      <w:r w:rsidR="00CB64AB" w:rsidRPr="006A23A4">
        <w:rPr>
          <w:rFonts w:ascii="Times New Roman" w:hAnsi="Times New Roman" w:cs="Times New Roman"/>
          <w:sz w:val="16"/>
          <w:szCs w:val="16"/>
          <w:lang w:eastAsia="zh-TW"/>
        </w:rPr>
        <w:t>();</w:t>
      </w:r>
    </w:p>
    <w:p w14:paraId="262852A9" w14:textId="053D4084" w:rsidR="00CB64AB" w:rsidRPr="006A23A4" w:rsidRDefault="00503563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CB64AB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CB64AB" w:rsidRPr="006A23A4">
        <w:rPr>
          <w:rFonts w:ascii="Times New Roman" w:hAnsi="Times New Roman" w:cs="Times New Roman"/>
          <w:sz w:val="16"/>
          <w:szCs w:val="16"/>
          <w:lang w:eastAsia="zh-TW"/>
        </w:rPr>
        <w:tab/>
        <w:t>}</w:t>
      </w:r>
    </w:p>
    <w:p w14:paraId="73F7DF7A" w14:textId="5BEDEEDE" w:rsidR="00CB64AB" w:rsidRPr="006A23A4" w:rsidRDefault="00503563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CB64AB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CB64AB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proofErr w:type="spellStart"/>
      <w:proofErr w:type="gramStart"/>
      <w:r w:rsidR="00CB64AB" w:rsidRPr="006A23A4">
        <w:rPr>
          <w:rFonts w:ascii="Times New Roman" w:hAnsi="Times New Roman" w:cs="Times New Roman"/>
          <w:sz w:val="16"/>
          <w:szCs w:val="16"/>
          <w:lang w:eastAsia="zh-TW"/>
        </w:rPr>
        <w:t>man.OnShow</w:t>
      </w:r>
      <w:proofErr w:type="spellEnd"/>
      <w:proofErr w:type="gramEnd"/>
      <w:r w:rsidR="00CB64AB" w:rsidRPr="006A23A4">
        <w:rPr>
          <w:rFonts w:ascii="Times New Roman" w:hAnsi="Times New Roman" w:cs="Times New Roman"/>
          <w:sz w:val="16"/>
          <w:szCs w:val="16"/>
          <w:lang w:eastAsia="zh-TW"/>
        </w:rPr>
        <w:t>();</w:t>
      </w:r>
    </w:p>
    <w:p w14:paraId="07455378" w14:textId="3CA0A829" w:rsidR="00CB64AB" w:rsidRPr="006A23A4" w:rsidRDefault="00503563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CB64AB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CB64AB" w:rsidRPr="006A23A4">
        <w:rPr>
          <w:rFonts w:ascii="Times New Roman" w:hAnsi="Times New Roman" w:cs="Times New Roman"/>
          <w:sz w:val="16"/>
          <w:szCs w:val="16"/>
          <w:lang w:eastAsia="zh-TW"/>
        </w:rPr>
        <w:tab/>
        <w:t>break;</w:t>
      </w:r>
    </w:p>
    <w:p w14:paraId="099FD7B9" w14:textId="4E7F6808" w:rsidR="00CB64AB" w:rsidRPr="006A23A4" w:rsidRDefault="00503563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CB64AB" w:rsidRPr="006A23A4">
        <w:rPr>
          <w:rFonts w:ascii="Times New Roman" w:hAnsi="Times New Roman" w:cs="Times New Roman"/>
          <w:sz w:val="16"/>
          <w:szCs w:val="16"/>
          <w:lang w:eastAsia="zh-TW"/>
        </w:rPr>
        <w:tab/>
        <w:t>case 11:</w:t>
      </w:r>
    </w:p>
    <w:p w14:paraId="54237F5D" w14:textId="50972124" w:rsidR="00CB64AB" w:rsidRPr="006A23A4" w:rsidRDefault="00503563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CB64AB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CB64AB" w:rsidRPr="006A23A4">
        <w:rPr>
          <w:rFonts w:ascii="Times New Roman" w:hAnsi="Times New Roman" w:cs="Times New Roman"/>
          <w:sz w:val="16"/>
          <w:szCs w:val="16"/>
          <w:lang w:eastAsia="zh-TW"/>
        </w:rPr>
        <w:tab/>
        <w:t>gamemap11.OnShow();</w:t>
      </w:r>
    </w:p>
    <w:p w14:paraId="70DA0499" w14:textId="2199DA8F" w:rsidR="00CB64AB" w:rsidRPr="006A23A4" w:rsidRDefault="00503563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CB64AB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CB64AB" w:rsidRPr="006A23A4">
        <w:rPr>
          <w:rFonts w:ascii="Times New Roman" w:hAnsi="Times New Roman" w:cs="Times New Roman"/>
          <w:sz w:val="16"/>
          <w:szCs w:val="16"/>
          <w:lang w:eastAsia="zh-TW"/>
        </w:rPr>
        <w:tab/>
        <w:t xml:space="preserve">for (int </w:t>
      </w:r>
      <w:proofErr w:type="spellStart"/>
      <w:r w:rsidR="00CB64AB" w:rsidRPr="006A23A4">
        <w:rPr>
          <w:rFonts w:ascii="Times New Roman" w:hAnsi="Times New Roman" w:cs="Times New Roman"/>
          <w:sz w:val="16"/>
          <w:szCs w:val="16"/>
          <w:lang w:eastAsia="zh-TW"/>
        </w:rPr>
        <w:t>i</w:t>
      </w:r>
      <w:proofErr w:type="spellEnd"/>
      <w:r w:rsidR="00CB64AB" w:rsidRPr="006A23A4">
        <w:rPr>
          <w:rFonts w:ascii="Times New Roman" w:hAnsi="Times New Roman" w:cs="Times New Roman"/>
          <w:sz w:val="16"/>
          <w:szCs w:val="16"/>
          <w:lang w:eastAsia="zh-TW"/>
        </w:rPr>
        <w:t xml:space="preserve"> = 0; </w:t>
      </w:r>
      <w:proofErr w:type="spellStart"/>
      <w:r w:rsidR="00CB64AB" w:rsidRPr="006A23A4">
        <w:rPr>
          <w:rFonts w:ascii="Times New Roman" w:hAnsi="Times New Roman" w:cs="Times New Roman"/>
          <w:sz w:val="16"/>
          <w:szCs w:val="16"/>
          <w:lang w:eastAsia="zh-TW"/>
        </w:rPr>
        <w:t>i</w:t>
      </w:r>
      <w:proofErr w:type="spellEnd"/>
      <w:r w:rsidR="00CB64AB" w:rsidRPr="006A23A4">
        <w:rPr>
          <w:rFonts w:ascii="Times New Roman" w:hAnsi="Times New Roman" w:cs="Times New Roman"/>
          <w:sz w:val="16"/>
          <w:szCs w:val="16"/>
          <w:lang w:eastAsia="zh-TW"/>
        </w:rPr>
        <w:t xml:space="preserve"> &lt; gamemap11.GetChestNumber(); </w:t>
      </w:r>
      <w:proofErr w:type="spellStart"/>
      <w:r w:rsidR="00CB64AB" w:rsidRPr="006A23A4">
        <w:rPr>
          <w:rFonts w:ascii="Times New Roman" w:hAnsi="Times New Roman" w:cs="Times New Roman"/>
          <w:sz w:val="16"/>
          <w:szCs w:val="16"/>
          <w:lang w:eastAsia="zh-TW"/>
        </w:rPr>
        <w:t>i</w:t>
      </w:r>
      <w:proofErr w:type="spellEnd"/>
      <w:r w:rsidR="00CB64AB" w:rsidRPr="006A23A4">
        <w:rPr>
          <w:rFonts w:ascii="Times New Roman" w:hAnsi="Times New Roman" w:cs="Times New Roman"/>
          <w:sz w:val="16"/>
          <w:szCs w:val="16"/>
          <w:lang w:eastAsia="zh-TW"/>
        </w:rPr>
        <w:t>++) {</w:t>
      </w:r>
    </w:p>
    <w:p w14:paraId="76EF5E69" w14:textId="28016D6C" w:rsidR="00CB64AB" w:rsidRPr="006A23A4" w:rsidRDefault="00503563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CB64AB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CB64AB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CB64AB" w:rsidRPr="006A23A4">
        <w:rPr>
          <w:rFonts w:ascii="Times New Roman" w:hAnsi="Times New Roman" w:cs="Times New Roman"/>
          <w:sz w:val="16"/>
          <w:szCs w:val="16"/>
          <w:lang w:eastAsia="zh-TW"/>
        </w:rPr>
        <w:tab/>
        <w:t>box[</w:t>
      </w:r>
      <w:proofErr w:type="spellStart"/>
      <w:r w:rsidR="00CB64AB" w:rsidRPr="006A23A4">
        <w:rPr>
          <w:rFonts w:ascii="Times New Roman" w:hAnsi="Times New Roman" w:cs="Times New Roman"/>
          <w:sz w:val="16"/>
          <w:szCs w:val="16"/>
          <w:lang w:eastAsia="zh-TW"/>
        </w:rPr>
        <w:t>i</w:t>
      </w:r>
      <w:proofErr w:type="spellEnd"/>
      <w:proofErr w:type="gramStart"/>
      <w:r w:rsidR="00CB64AB" w:rsidRPr="006A23A4">
        <w:rPr>
          <w:rFonts w:ascii="Times New Roman" w:hAnsi="Times New Roman" w:cs="Times New Roman"/>
          <w:sz w:val="16"/>
          <w:szCs w:val="16"/>
          <w:lang w:eastAsia="zh-TW"/>
        </w:rPr>
        <w:t>].</w:t>
      </w:r>
      <w:proofErr w:type="spellStart"/>
      <w:r w:rsidR="00CB64AB" w:rsidRPr="006A23A4">
        <w:rPr>
          <w:rFonts w:ascii="Times New Roman" w:hAnsi="Times New Roman" w:cs="Times New Roman"/>
          <w:sz w:val="16"/>
          <w:szCs w:val="16"/>
          <w:lang w:eastAsia="zh-TW"/>
        </w:rPr>
        <w:t>OnShow</w:t>
      </w:r>
      <w:proofErr w:type="spellEnd"/>
      <w:proofErr w:type="gramEnd"/>
      <w:r w:rsidR="00CB64AB" w:rsidRPr="006A23A4">
        <w:rPr>
          <w:rFonts w:ascii="Times New Roman" w:hAnsi="Times New Roman" w:cs="Times New Roman"/>
          <w:sz w:val="16"/>
          <w:szCs w:val="16"/>
          <w:lang w:eastAsia="zh-TW"/>
        </w:rPr>
        <w:t>();</w:t>
      </w:r>
    </w:p>
    <w:p w14:paraId="5805D3A9" w14:textId="0BD4983C" w:rsidR="00CB64AB" w:rsidRPr="006A23A4" w:rsidRDefault="00503563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CB64AB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CB64AB" w:rsidRPr="006A23A4">
        <w:rPr>
          <w:rFonts w:ascii="Times New Roman" w:hAnsi="Times New Roman" w:cs="Times New Roman"/>
          <w:sz w:val="16"/>
          <w:szCs w:val="16"/>
          <w:lang w:eastAsia="zh-TW"/>
        </w:rPr>
        <w:tab/>
        <w:t>}</w:t>
      </w:r>
    </w:p>
    <w:p w14:paraId="7295DB6D" w14:textId="52339F26" w:rsidR="00CB64AB" w:rsidRPr="006A23A4" w:rsidRDefault="00503563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CB64AB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CB64AB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proofErr w:type="spellStart"/>
      <w:proofErr w:type="gramStart"/>
      <w:r w:rsidR="00CB64AB" w:rsidRPr="006A23A4">
        <w:rPr>
          <w:rFonts w:ascii="Times New Roman" w:hAnsi="Times New Roman" w:cs="Times New Roman"/>
          <w:sz w:val="16"/>
          <w:szCs w:val="16"/>
          <w:lang w:eastAsia="zh-TW"/>
        </w:rPr>
        <w:t>man.OnShow</w:t>
      </w:r>
      <w:proofErr w:type="spellEnd"/>
      <w:proofErr w:type="gramEnd"/>
      <w:r w:rsidR="00CB64AB" w:rsidRPr="006A23A4">
        <w:rPr>
          <w:rFonts w:ascii="Times New Roman" w:hAnsi="Times New Roman" w:cs="Times New Roman"/>
          <w:sz w:val="16"/>
          <w:szCs w:val="16"/>
          <w:lang w:eastAsia="zh-TW"/>
        </w:rPr>
        <w:t>();</w:t>
      </w:r>
    </w:p>
    <w:p w14:paraId="7A0FC70D" w14:textId="7CCD3AD0" w:rsidR="00CB64AB" w:rsidRPr="006A23A4" w:rsidRDefault="00503563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CB64AB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CB64AB" w:rsidRPr="006A23A4">
        <w:rPr>
          <w:rFonts w:ascii="Times New Roman" w:hAnsi="Times New Roman" w:cs="Times New Roman"/>
          <w:sz w:val="16"/>
          <w:szCs w:val="16"/>
          <w:lang w:eastAsia="zh-TW"/>
        </w:rPr>
        <w:tab/>
        <w:t>break;</w:t>
      </w:r>
    </w:p>
    <w:p w14:paraId="4A5431A3" w14:textId="4E2DA9BA" w:rsidR="00CB64AB" w:rsidRPr="006A23A4" w:rsidRDefault="00503563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CB64AB" w:rsidRPr="006A23A4">
        <w:rPr>
          <w:rFonts w:ascii="Times New Roman" w:hAnsi="Times New Roman" w:cs="Times New Roman"/>
          <w:sz w:val="16"/>
          <w:szCs w:val="16"/>
          <w:lang w:eastAsia="zh-TW"/>
        </w:rPr>
        <w:tab/>
        <w:t>case 12:</w:t>
      </w:r>
    </w:p>
    <w:p w14:paraId="1B01140E" w14:textId="3491C195" w:rsidR="00CB64AB" w:rsidRPr="006A23A4" w:rsidRDefault="00503563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CB64AB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CB64AB" w:rsidRPr="006A23A4">
        <w:rPr>
          <w:rFonts w:ascii="Times New Roman" w:hAnsi="Times New Roman" w:cs="Times New Roman"/>
          <w:sz w:val="16"/>
          <w:szCs w:val="16"/>
          <w:lang w:eastAsia="zh-TW"/>
        </w:rPr>
        <w:tab/>
        <w:t>gamemap12.OnShow();</w:t>
      </w:r>
    </w:p>
    <w:p w14:paraId="136B2EC3" w14:textId="0FAC083F" w:rsidR="00CB64AB" w:rsidRPr="006A23A4" w:rsidRDefault="00503563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CB64AB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CB64AB" w:rsidRPr="006A23A4">
        <w:rPr>
          <w:rFonts w:ascii="Times New Roman" w:hAnsi="Times New Roman" w:cs="Times New Roman"/>
          <w:sz w:val="16"/>
          <w:szCs w:val="16"/>
          <w:lang w:eastAsia="zh-TW"/>
        </w:rPr>
        <w:tab/>
        <w:t xml:space="preserve">for (int </w:t>
      </w:r>
      <w:proofErr w:type="spellStart"/>
      <w:r w:rsidR="00CB64AB" w:rsidRPr="006A23A4">
        <w:rPr>
          <w:rFonts w:ascii="Times New Roman" w:hAnsi="Times New Roman" w:cs="Times New Roman"/>
          <w:sz w:val="16"/>
          <w:szCs w:val="16"/>
          <w:lang w:eastAsia="zh-TW"/>
        </w:rPr>
        <w:t>i</w:t>
      </w:r>
      <w:proofErr w:type="spellEnd"/>
      <w:r w:rsidR="00CB64AB" w:rsidRPr="006A23A4">
        <w:rPr>
          <w:rFonts w:ascii="Times New Roman" w:hAnsi="Times New Roman" w:cs="Times New Roman"/>
          <w:sz w:val="16"/>
          <w:szCs w:val="16"/>
          <w:lang w:eastAsia="zh-TW"/>
        </w:rPr>
        <w:t xml:space="preserve"> = 0; </w:t>
      </w:r>
      <w:proofErr w:type="spellStart"/>
      <w:r w:rsidR="00CB64AB" w:rsidRPr="006A23A4">
        <w:rPr>
          <w:rFonts w:ascii="Times New Roman" w:hAnsi="Times New Roman" w:cs="Times New Roman"/>
          <w:sz w:val="16"/>
          <w:szCs w:val="16"/>
          <w:lang w:eastAsia="zh-TW"/>
        </w:rPr>
        <w:t>i</w:t>
      </w:r>
      <w:proofErr w:type="spellEnd"/>
      <w:r w:rsidR="00CB64AB" w:rsidRPr="006A23A4">
        <w:rPr>
          <w:rFonts w:ascii="Times New Roman" w:hAnsi="Times New Roman" w:cs="Times New Roman"/>
          <w:sz w:val="16"/>
          <w:szCs w:val="16"/>
          <w:lang w:eastAsia="zh-TW"/>
        </w:rPr>
        <w:t xml:space="preserve"> &lt; gamemap12.GetChestNumber(); </w:t>
      </w:r>
      <w:proofErr w:type="spellStart"/>
      <w:r w:rsidR="00CB64AB" w:rsidRPr="006A23A4">
        <w:rPr>
          <w:rFonts w:ascii="Times New Roman" w:hAnsi="Times New Roman" w:cs="Times New Roman"/>
          <w:sz w:val="16"/>
          <w:szCs w:val="16"/>
          <w:lang w:eastAsia="zh-TW"/>
        </w:rPr>
        <w:t>i</w:t>
      </w:r>
      <w:proofErr w:type="spellEnd"/>
      <w:r w:rsidR="00CB64AB" w:rsidRPr="006A23A4">
        <w:rPr>
          <w:rFonts w:ascii="Times New Roman" w:hAnsi="Times New Roman" w:cs="Times New Roman"/>
          <w:sz w:val="16"/>
          <w:szCs w:val="16"/>
          <w:lang w:eastAsia="zh-TW"/>
        </w:rPr>
        <w:t>++) {</w:t>
      </w:r>
    </w:p>
    <w:p w14:paraId="11EDA1DF" w14:textId="01AF1206" w:rsidR="00CB64AB" w:rsidRPr="006A23A4" w:rsidRDefault="00503563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CB64AB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CB64AB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CB64AB" w:rsidRPr="006A23A4">
        <w:rPr>
          <w:rFonts w:ascii="Times New Roman" w:hAnsi="Times New Roman" w:cs="Times New Roman"/>
          <w:sz w:val="16"/>
          <w:szCs w:val="16"/>
          <w:lang w:eastAsia="zh-TW"/>
        </w:rPr>
        <w:tab/>
        <w:t>box[</w:t>
      </w:r>
      <w:proofErr w:type="spellStart"/>
      <w:r w:rsidR="00CB64AB" w:rsidRPr="006A23A4">
        <w:rPr>
          <w:rFonts w:ascii="Times New Roman" w:hAnsi="Times New Roman" w:cs="Times New Roman"/>
          <w:sz w:val="16"/>
          <w:szCs w:val="16"/>
          <w:lang w:eastAsia="zh-TW"/>
        </w:rPr>
        <w:t>i</w:t>
      </w:r>
      <w:proofErr w:type="spellEnd"/>
      <w:proofErr w:type="gramStart"/>
      <w:r w:rsidR="00CB64AB" w:rsidRPr="006A23A4">
        <w:rPr>
          <w:rFonts w:ascii="Times New Roman" w:hAnsi="Times New Roman" w:cs="Times New Roman"/>
          <w:sz w:val="16"/>
          <w:szCs w:val="16"/>
          <w:lang w:eastAsia="zh-TW"/>
        </w:rPr>
        <w:t>].</w:t>
      </w:r>
      <w:proofErr w:type="spellStart"/>
      <w:r w:rsidR="00CB64AB" w:rsidRPr="006A23A4">
        <w:rPr>
          <w:rFonts w:ascii="Times New Roman" w:hAnsi="Times New Roman" w:cs="Times New Roman"/>
          <w:sz w:val="16"/>
          <w:szCs w:val="16"/>
          <w:lang w:eastAsia="zh-TW"/>
        </w:rPr>
        <w:t>OnShow</w:t>
      </w:r>
      <w:proofErr w:type="spellEnd"/>
      <w:proofErr w:type="gramEnd"/>
      <w:r w:rsidR="00CB64AB" w:rsidRPr="006A23A4">
        <w:rPr>
          <w:rFonts w:ascii="Times New Roman" w:hAnsi="Times New Roman" w:cs="Times New Roman"/>
          <w:sz w:val="16"/>
          <w:szCs w:val="16"/>
          <w:lang w:eastAsia="zh-TW"/>
        </w:rPr>
        <w:t>();</w:t>
      </w:r>
    </w:p>
    <w:p w14:paraId="64678FDF" w14:textId="74F0512D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lastRenderedPageBreak/>
        <w:tab/>
      </w:r>
      <w:r w:rsidR="00503563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03563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  <w:t>}</w:t>
      </w:r>
    </w:p>
    <w:p w14:paraId="74075020" w14:textId="0A019D5B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03563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03563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proofErr w:type="spellStart"/>
      <w:proofErr w:type="gram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man.OnShow</w:t>
      </w:r>
      <w:proofErr w:type="spellEnd"/>
      <w:proofErr w:type="gram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>();</w:t>
      </w:r>
    </w:p>
    <w:p w14:paraId="5799CDF7" w14:textId="09791568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03563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03563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  <w:t>break;</w:t>
      </w:r>
    </w:p>
    <w:p w14:paraId="427F5DC3" w14:textId="252D8A04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03563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03563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>default:</w:t>
      </w:r>
    </w:p>
    <w:p w14:paraId="2B3CE44C" w14:textId="2F54E219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03563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03563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  <w:t>break;</w:t>
      </w:r>
    </w:p>
    <w:p w14:paraId="5A0F0502" w14:textId="77777777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  <w:t>}</w:t>
      </w:r>
    </w:p>
    <w:p w14:paraId="00676931" w14:textId="6672A62E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>}</w:t>
      </w:r>
    </w:p>
    <w:p w14:paraId="1A3B2B7C" w14:textId="77777777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 xml:space="preserve">void </w:t>
      </w:r>
      <w:proofErr w:type="spellStart"/>
      <w:proofErr w:type="gram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CGameStateRun</w:t>
      </w:r>
      <w:proofErr w:type="spell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>::</w:t>
      </w:r>
      <w:proofErr w:type="spellStart"/>
      <w:proofErr w:type="gram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>SetObjectPosition</w:t>
      </w:r>
      <w:proofErr w:type="spell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 xml:space="preserve">(Map </w:t>
      </w:r>
      <w:proofErr w:type="spell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gameMap</w:t>
      </w:r>
      <w:proofErr w:type="spell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>) {</w:t>
      </w:r>
    </w:p>
    <w:p w14:paraId="6AFFEDBE" w14:textId="77777777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  <w:t>int count = 0;</w:t>
      </w:r>
    </w:p>
    <w:p w14:paraId="775074FB" w14:textId="77777777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  <w:t xml:space="preserve">for (int </w:t>
      </w:r>
      <w:proofErr w:type="spell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i</w:t>
      </w:r>
      <w:proofErr w:type="spell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 xml:space="preserve"> = 0; </w:t>
      </w:r>
      <w:proofErr w:type="spell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i</w:t>
      </w:r>
      <w:proofErr w:type="spell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 xml:space="preserve"> &lt; 15; </w:t>
      </w:r>
      <w:proofErr w:type="spell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i</w:t>
      </w:r>
      <w:proofErr w:type="spell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>++) {</w:t>
      </w:r>
    </w:p>
    <w:p w14:paraId="64A4C73A" w14:textId="09097F66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03563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  <w:t xml:space="preserve">for (int j = 0; j &lt; 10; </w:t>
      </w:r>
      <w:proofErr w:type="spell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j++</w:t>
      </w:r>
      <w:proofErr w:type="spell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>) {</w:t>
      </w:r>
    </w:p>
    <w:p w14:paraId="207BFAA0" w14:textId="4C691018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03563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  <w:t>switch (</w:t>
      </w:r>
      <w:proofErr w:type="spell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gameMap.GetPosition</w:t>
      </w:r>
      <w:proofErr w:type="spell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>(</w:t>
      </w:r>
      <w:proofErr w:type="spell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i</w:t>
      </w:r>
      <w:proofErr w:type="spell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 xml:space="preserve"> * 64, j * 64)) {</w:t>
      </w:r>
    </w:p>
    <w:p w14:paraId="4F4A9DF2" w14:textId="759B50B7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03563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03563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>case 3:</w:t>
      </w:r>
    </w:p>
    <w:p w14:paraId="7C9A343D" w14:textId="6274812D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03563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03563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  <w:t>box[count</w:t>
      </w:r>
      <w:proofErr w:type="gram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].SetX</w:t>
      </w:r>
      <w:proofErr w:type="gram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>1Y1(</w:t>
      </w:r>
      <w:proofErr w:type="spell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i</w:t>
      </w:r>
      <w:proofErr w:type="spell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 xml:space="preserve"> * 64, j * 64);</w:t>
      </w:r>
    </w:p>
    <w:p w14:paraId="42D2F482" w14:textId="2A8C8F90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03563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03563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  <w:t>count++;</w:t>
      </w:r>
    </w:p>
    <w:p w14:paraId="31FAEBE1" w14:textId="6D6C5696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03563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03563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  <w:t>break;</w:t>
      </w:r>
    </w:p>
    <w:p w14:paraId="0237E99D" w14:textId="70429912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03563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03563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>case 4:</w:t>
      </w:r>
    </w:p>
    <w:p w14:paraId="3609DB77" w14:textId="45F74CFC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03563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03563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proofErr w:type="gram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man.SetX</w:t>
      </w:r>
      <w:proofErr w:type="gram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>1Y1(</w:t>
      </w:r>
      <w:proofErr w:type="spell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i</w:t>
      </w:r>
      <w:proofErr w:type="spell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 xml:space="preserve"> * 64, j * 64);</w:t>
      </w:r>
    </w:p>
    <w:p w14:paraId="33353D40" w14:textId="3B514CB8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03563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03563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  <w:t>break;</w:t>
      </w:r>
    </w:p>
    <w:p w14:paraId="1C7B82A4" w14:textId="38F8FB45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03563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03563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>default:</w:t>
      </w:r>
    </w:p>
    <w:p w14:paraId="494F7E82" w14:textId="42CC6A65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03563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03563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  <w:t>break;</w:t>
      </w:r>
    </w:p>
    <w:p w14:paraId="09B50C29" w14:textId="371A86D9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03563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>}</w:t>
      </w:r>
    </w:p>
    <w:p w14:paraId="01A02696" w14:textId="0FB40ABA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03563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  <w:t>}</w:t>
      </w:r>
    </w:p>
    <w:p w14:paraId="77F509FA" w14:textId="50BA1F21" w:rsidR="00CB64AB" w:rsidRPr="006A23A4" w:rsidRDefault="00CB64AB" w:rsidP="006A23A4">
      <w:pPr>
        <w:pStyle w:val="a9"/>
        <w:spacing w:line="200" w:lineRule="exact"/>
        <w:ind w:left="958" w:firstLine="0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>}</w:t>
      </w:r>
    </w:p>
    <w:p w14:paraId="46ABDFC3" w14:textId="13277138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>}</w:t>
      </w:r>
    </w:p>
    <w:p w14:paraId="4AB40951" w14:textId="77777777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 xml:space="preserve">void </w:t>
      </w:r>
      <w:proofErr w:type="spellStart"/>
      <w:proofErr w:type="gram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CGameStateRun</w:t>
      </w:r>
      <w:proofErr w:type="spell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>::</w:t>
      </w:r>
      <w:proofErr w:type="spellStart"/>
      <w:proofErr w:type="gram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>CheckManHitWall</w:t>
      </w:r>
      <w:proofErr w:type="spell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 xml:space="preserve">(Map </w:t>
      </w:r>
      <w:proofErr w:type="spell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gameMap</w:t>
      </w:r>
      <w:proofErr w:type="spell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>) {</w:t>
      </w:r>
    </w:p>
    <w:p w14:paraId="77D63B38" w14:textId="77777777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  <w:t xml:space="preserve">// </w:t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>左上，右上，左下，右下</w:t>
      </w:r>
    </w:p>
    <w:p w14:paraId="70AAC887" w14:textId="77777777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proofErr w:type="spell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gameMap.hitWall</w:t>
      </w:r>
      <w:proofErr w:type="spell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>(</w:t>
      </w:r>
      <w:proofErr w:type="gram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man.GetX</w:t>
      </w:r>
      <w:proofErr w:type="gram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>1() + 5, man.GetY1() + 5, man.GetX2() - 5, man.GetY2() - 5);</w:t>
      </w:r>
    </w:p>
    <w:p w14:paraId="292833F2" w14:textId="0DA0FB90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  <w:t xml:space="preserve">bool* </w:t>
      </w:r>
      <w:proofErr w:type="spell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hitDirection</w:t>
      </w:r>
      <w:proofErr w:type="spell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 xml:space="preserve"> = </w:t>
      </w:r>
      <w:proofErr w:type="spell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gameMap.checkHitWall</w:t>
      </w:r>
      <w:proofErr w:type="spell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>;</w:t>
      </w:r>
      <w:r w:rsidR="00503563" w:rsidRPr="006A23A4">
        <w:rPr>
          <w:rFonts w:ascii="Times New Roman" w:hAnsi="Times New Roman" w:cs="Times New Roman"/>
          <w:sz w:val="16"/>
          <w:szCs w:val="16"/>
          <w:lang w:eastAsia="zh-TW"/>
        </w:rPr>
        <w:t xml:space="preserve"> </w:t>
      </w:r>
    </w:p>
    <w:p w14:paraId="065D8F67" w14:textId="77777777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  <w:t>if (</w:t>
      </w:r>
      <w:proofErr w:type="spell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hitDirection</w:t>
      </w:r>
      <w:proofErr w:type="spell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 xml:space="preserve">[0] &amp;&amp; </w:t>
      </w:r>
      <w:proofErr w:type="spell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hitDirection</w:t>
      </w:r>
      <w:proofErr w:type="spell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 xml:space="preserve">[2]) { // </w:t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>左上、左下</w:t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 xml:space="preserve"> </w:t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>撞</w:t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 xml:space="preserve"> OK</w:t>
      </w:r>
    </w:p>
    <w:p w14:paraId="4E5316A4" w14:textId="73DF86AC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03563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proofErr w:type="gram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man.SetX</w:t>
      </w:r>
      <w:proofErr w:type="gram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>1Y1((man.GetX1() / 64 + 1) * 64, man.GetY1());</w:t>
      </w:r>
    </w:p>
    <w:p w14:paraId="64988291" w14:textId="77777777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  <w:t>}</w:t>
      </w:r>
    </w:p>
    <w:p w14:paraId="49D5F195" w14:textId="77777777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  <w:t>if (</w:t>
      </w:r>
      <w:proofErr w:type="spell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hitDirection</w:t>
      </w:r>
      <w:proofErr w:type="spell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 xml:space="preserve">[1] &amp;&amp; </w:t>
      </w:r>
      <w:proofErr w:type="spell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hitDirection</w:t>
      </w:r>
      <w:proofErr w:type="spell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 xml:space="preserve">[3]) { // </w:t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>右上、右下</w:t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 xml:space="preserve"> </w:t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>撞</w:t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 xml:space="preserve"> OK</w:t>
      </w:r>
    </w:p>
    <w:p w14:paraId="2FA1B31A" w14:textId="613E59A3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03563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proofErr w:type="gram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man.SetX</w:t>
      </w:r>
      <w:proofErr w:type="gram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>2Y2(man.GetX2() / 64 * 64, man.GetY2());</w:t>
      </w:r>
    </w:p>
    <w:p w14:paraId="6960BB58" w14:textId="77777777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  <w:t>}</w:t>
      </w:r>
    </w:p>
    <w:p w14:paraId="3F000313" w14:textId="77777777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  <w:t>if (</w:t>
      </w:r>
      <w:proofErr w:type="spell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hitDirection</w:t>
      </w:r>
      <w:proofErr w:type="spell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 xml:space="preserve">[0] &amp;&amp; </w:t>
      </w:r>
      <w:proofErr w:type="spell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hitDirection</w:t>
      </w:r>
      <w:proofErr w:type="spell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 xml:space="preserve">[1]) { // </w:t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>左上、右上</w:t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 xml:space="preserve"> </w:t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>撞</w:t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 xml:space="preserve"> OK</w:t>
      </w:r>
    </w:p>
    <w:p w14:paraId="7E82BD26" w14:textId="3001A472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03563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proofErr w:type="gram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man.SetX</w:t>
      </w:r>
      <w:proofErr w:type="gram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>1Y1(man.GetX1(), (man.GetY1() / 64 + 1) * 64);</w:t>
      </w:r>
    </w:p>
    <w:p w14:paraId="789F656B" w14:textId="77777777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  <w:t>}</w:t>
      </w:r>
    </w:p>
    <w:p w14:paraId="1602BB93" w14:textId="77777777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  <w:t>if (</w:t>
      </w:r>
      <w:proofErr w:type="spell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hitDirection</w:t>
      </w:r>
      <w:proofErr w:type="spell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 xml:space="preserve">[2] &amp;&amp; </w:t>
      </w:r>
      <w:proofErr w:type="spell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hitDirection</w:t>
      </w:r>
      <w:proofErr w:type="spell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 xml:space="preserve">[3]) { // </w:t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>左下、右下</w:t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 xml:space="preserve"> </w:t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>撞</w:t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 xml:space="preserve"> OK</w:t>
      </w:r>
    </w:p>
    <w:p w14:paraId="01E2BA11" w14:textId="4A0E8846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03563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proofErr w:type="gram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man.SetX</w:t>
      </w:r>
      <w:proofErr w:type="gram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>2Y2(man.GetX2(), man.GetY2() / 64 * 64);</w:t>
      </w:r>
    </w:p>
    <w:p w14:paraId="7208D279" w14:textId="77777777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  <w:t>}</w:t>
      </w:r>
    </w:p>
    <w:p w14:paraId="4D2917CB" w14:textId="2A8EBD9F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>}</w:t>
      </w:r>
    </w:p>
    <w:p w14:paraId="3C82B664" w14:textId="77777777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 xml:space="preserve">void </w:t>
      </w:r>
      <w:proofErr w:type="spellStart"/>
      <w:proofErr w:type="gram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CGameStateRun</w:t>
      </w:r>
      <w:proofErr w:type="spell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>::</w:t>
      </w:r>
      <w:proofErr w:type="spellStart"/>
      <w:proofErr w:type="gram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>CheckManHitBox</w:t>
      </w:r>
      <w:proofErr w:type="spell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 xml:space="preserve">(Map </w:t>
      </w:r>
      <w:proofErr w:type="spell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gameMap</w:t>
      </w:r>
      <w:proofErr w:type="spell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>) {</w:t>
      </w:r>
    </w:p>
    <w:p w14:paraId="7D9BE687" w14:textId="77777777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  <w:t>// (</w:t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>朝對的方向推</w:t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 xml:space="preserve"> </w:t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>有碰到</w:t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 xml:space="preserve">) </w:t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>且</w:t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 xml:space="preserve"> (</w:t>
      </w:r>
      <w:proofErr w:type="gram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箱子碰牆</w:t>
      </w:r>
      <w:proofErr w:type="gram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 xml:space="preserve"> </w:t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>或</w:t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 xml:space="preserve"> </w:t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>碰箱子</w:t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 xml:space="preserve">) =&gt; </w:t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>人停下且設定位置</w:t>
      </w:r>
    </w:p>
    <w:p w14:paraId="60E7BED4" w14:textId="77777777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  <w:t xml:space="preserve">for (int </w:t>
      </w:r>
      <w:proofErr w:type="spell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i</w:t>
      </w:r>
      <w:proofErr w:type="spell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 xml:space="preserve"> = 0; </w:t>
      </w:r>
      <w:proofErr w:type="spell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i</w:t>
      </w:r>
      <w:proofErr w:type="spell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 xml:space="preserve"> &lt; </w:t>
      </w:r>
      <w:proofErr w:type="spell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gameMap.GetChestNumber</w:t>
      </w:r>
      <w:proofErr w:type="spell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 xml:space="preserve">(); </w:t>
      </w:r>
      <w:proofErr w:type="spell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i</w:t>
      </w:r>
      <w:proofErr w:type="spell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>++) {</w:t>
      </w:r>
    </w:p>
    <w:p w14:paraId="3590B989" w14:textId="410D4E95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03563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  <w:t xml:space="preserve">// </w:t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>上、下、左、右</w:t>
      </w:r>
    </w:p>
    <w:p w14:paraId="0C2A938A" w14:textId="368C9175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03563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proofErr w:type="spellStart"/>
      <w:proofErr w:type="gram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man.HitBox</w:t>
      </w:r>
      <w:proofErr w:type="spellEnd"/>
      <w:proofErr w:type="gram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>(&amp;box[</w:t>
      </w:r>
      <w:proofErr w:type="spell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i</w:t>
      </w:r>
      <w:proofErr w:type="spell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>]);</w:t>
      </w:r>
    </w:p>
    <w:p w14:paraId="586AD5A5" w14:textId="49B4FB7D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03563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  <w:t xml:space="preserve">bool* </w:t>
      </w:r>
      <w:proofErr w:type="spell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manHitBoxDirection</w:t>
      </w:r>
      <w:proofErr w:type="spell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 xml:space="preserve"> = </w:t>
      </w:r>
      <w:proofErr w:type="spellStart"/>
      <w:proofErr w:type="gram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man.checkHitBox</w:t>
      </w:r>
      <w:proofErr w:type="spellEnd"/>
      <w:proofErr w:type="gram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>;</w:t>
      </w:r>
    </w:p>
    <w:p w14:paraId="159303D8" w14:textId="3F20B6EA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03563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  <w:t xml:space="preserve">// </w:t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>左上，右上，左下，右下</w:t>
      </w:r>
    </w:p>
    <w:p w14:paraId="44073455" w14:textId="6515F3F1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03563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proofErr w:type="spell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gameMap.hitWall</w:t>
      </w:r>
      <w:proofErr w:type="spell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>(box[</w:t>
      </w:r>
      <w:proofErr w:type="spell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i</w:t>
      </w:r>
      <w:proofErr w:type="spellEnd"/>
      <w:proofErr w:type="gram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].GetX</w:t>
      </w:r>
      <w:proofErr w:type="gram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>1() + 5, box[</w:t>
      </w:r>
      <w:proofErr w:type="spell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i</w:t>
      </w:r>
      <w:proofErr w:type="spell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>].GetY1() + 5, box[</w:t>
      </w:r>
      <w:proofErr w:type="spell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i</w:t>
      </w:r>
      <w:proofErr w:type="spell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>].GetX2() - 5, box[</w:t>
      </w:r>
      <w:proofErr w:type="spell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i</w:t>
      </w:r>
      <w:proofErr w:type="spell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>].GetY2() - 5);</w:t>
      </w:r>
    </w:p>
    <w:p w14:paraId="490B3C43" w14:textId="65348744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03563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  <w:t xml:space="preserve">bool* </w:t>
      </w:r>
      <w:proofErr w:type="spell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boxHitWallDirection</w:t>
      </w:r>
      <w:proofErr w:type="spell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 xml:space="preserve"> = </w:t>
      </w:r>
      <w:proofErr w:type="spell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gameMap.checkHitWall</w:t>
      </w:r>
      <w:proofErr w:type="spell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>;</w:t>
      </w:r>
      <w:r w:rsidR="00503563" w:rsidRPr="006A23A4">
        <w:rPr>
          <w:rFonts w:ascii="Times New Roman" w:hAnsi="Times New Roman" w:cs="Times New Roman"/>
          <w:sz w:val="16"/>
          <w:szCs w:val="16"/>
          <w:lang w:eastAsia="zh-TW"/>
        </w:rPr>
        <w:t xml:space="preserve"> </w:t>
      </w:r>
    </w:p>
    <w:p w14:paraId="4F13B726" w14:textId="2B361EE9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03563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  <w:t>if (</w:t>
      </w:r>
      <w:proofErr w:type="spell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manHitBoxDirection</w:t>
      </w:r>
      <w:proofErr w:type="spell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>[0]) {</w:t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  <w:t xml:space="preserve">// </w:t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>從上撞</w:t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 xml:space="preserve">  OK</w:t>
      </w:r>
    </w:p>
    <w:p w14:paraId="4265FA5B" w14:textId="564C9700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03563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  <w:t xml:space="preserve">for (int j = 0; j &lt; </w:t>
      </w:r>
      <w:proofErr w:type="spell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gameMap.GetChestNumber</w:t>
      </w:r>
      <w:proofErr w:type="spell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 xml:space="preserve">(); </w:t>
      </w:r>
      <w:proofErr w:type="spell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j++</w:t>
      </w:r>
      <w:proofErr w:type="spell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>) {</w:t>
      </w:r>
    </w:p>
    <w:p w14:paraId="5D424ED2" w14:textId="5349CA58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03563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  <w:t>if (</w:t>
      </w:r>
      <w:proofErr w:type="spell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i</w:t>
      </w:r>
      <w:proofErr w:type="spell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 xml:space="preserve"> == j) {</w:t>
      </w:r>
    </w:p>
    <w:p w14:paraId="53D6BF5B" w14:textId="50E468A9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03563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  <w:t>continue;</w:t>
      </w:r>
    </w:p>
    <w:p w14:paraId="7077E391" w14:textId="658FFB4D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03563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  <w:t>}</w:t>
      </w:r>
    </w:p>
    <w:p w14:paraId="426225E4" w14:textId="5FA8A5FE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03563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  <w:t>if (</w:t>
      </w:r>
      <w:proofErr w:type="spell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boxHitWallDirection</w:t>
      </w:r>
      <w:proofErr w:type="spell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 xml:space="preserve">[2] || </w:t>
      </w:r>
      <w:proofErr w:type="spell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boxHitWallDirection</w:t>
      </w:r>
      <w:proofErr w:type="spell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>[3] || box[</w:t>
      </w:r>
      <w:proofErr w:type="spell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i</w:t>
      </w:r>
      <w:proofErr w:type="spell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>].</w:t>
      </w:r>
      <w:proofErr w:type="spell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HitBox</w:t>
      </w:r>
      <w:proofErr w:type="spell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>(&amp;box[j])) {</w:t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  <w:t xml:space="preserve">// </w:t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>該</w:t>
      </w:r>
      <w:proofErr w:type="gram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箱子碰牆</w:t>
      </w:r>
      <w:proofErr w:type="gram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 xml:space="preserve"> </w:t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>或</w:t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 xml:space="preserve"> </w:t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>碰箱子</w:t>
      </w:r>
    </w:p>
    <w:p w14:paraId="4A546B2D" w14:textId="6E089E8B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03563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proofErr w:type="spellStart"/>
      <w:proofErr w:type="gram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man.SetMovingDown</w:t>
      </w:r>
      <w:proofErr w:type="spellEnd"/>
      <w:proofErr w:type="gram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>(false);</w:t>
      </w:r>
    </w:p>
    <w:p w14:paraId="23A084E7" w14:textId="5BB71F93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03563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>box[</w:t>
      </w:r>
      <w:proofErr w:type="spell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i</w:t>
      </w:r>
      <w:proofErr w:type="spellEnd"/>
      <w:proofErr w:type="gram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].SetX</w:t>
      </w:r>
      <w:proofErr w:type="gram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>2Y2(box[</w:t>
      </w:r>
      <w:proofErr w:type="spell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i</w:t>
      </w:r>
      <w:proofErr w:type="spell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>].GetX2(), box[</w:t>
      </w:r>
      <w:proofErr w:type="spell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i</w:t>
      </w:r>
      <w:proofErr w:type="spell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>].GetY2() / 64 * 64);</w:t>
      </w:r>
    </w:p>
    <w:p w14:paraId="60174671" w14:textId="1B432598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03563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proofErr w:type="gram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man.SetX</w:t>
      </w:r>
      <w:proofErr w:type="gram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>2Y2(man.GetX2(), box[</w:t>
      </w:r>
      <w:proofErr w:type="spell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i</w:t>
      </w:r>
      <w:proofErr w:type="spell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>].GetY1());</w:t>
      </w:r>
    </w:p>
    <w:p w14:paraId="77F6438D" w14:textId="7A05EDDD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03563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>}</w:t>
      </w:r>
    </w:p>
    <w:p w14:paraId="3D8A64A5" w14:textId="40A8E7D2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03563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>else {</w:t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  <w:t xml:space="preserve">// </w:t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>箱子</w:t>
      </w:r>
      <w:proofErr w:type="gram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不碰牆</w:t>
      </w:r>
      <w:proofErr w:type="gram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 xml:space="preserve"> </w:t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>或</w:t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 xml:space="preserve"> </w:t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>不碰箱子</w:t>
      </w:r>
    </w:p>
    <w:p w14:paraId="0143E17E" w14:textId="2AD23CC1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03563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>box[</w:t>
      </w:r>
      <w:proofErr w:type="spell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i</w:t>
      </w:r>
      <w:proofErr w:type="spellEnd"/>
      <w:proofErr w:type="gram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].SetX</w:t>
      </w:r>
      <w:proofErr w:type="gram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>1Y1(box[</w:t>
      </w:r>
      <w:proofErr w:type="spell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i</w:t>
      </w:r>
      <w:proofErr w:type="spell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>].GetX1(), man.GetY2());</w:t>
      </w:r>
    </w:p>
    <w:p w14:paraId="242E4032" w14:textId="5E718D4E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03563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>}</w:t>
      </w:r>
    </w:p>
    <w:p w14:paraId="3E62BCFA" w14:textId="49BFA43B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03563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>}</w:t>
      </w:r>
    </w:p>
    <w:p w14:paraId="6CF89221" w14:textId="580C48CB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03563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  <w:t>}</w:t>
      </w:r>
    </w:p>
    <w:p w14:paraId="170AF347" w14:textId="6A517A05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03563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  <w:t>if (</w:t>
      </w:r>
      <w:proofErr w:type="spell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manHitBoxDirection</w:t>
      </w:r>
      <w:proofErr w:type="spell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>[1]) {</w:t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  <w:t xml:space="preserve">// </w:t>
      </w:r>
      <w:proofErr w:type="gram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從下撞</w:t>
      </w:r>
      <w:proofErr w:type="gram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 xml:space="preserve"> </w:t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>裡面有一句</w:t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 xml:space="preserve"> +15 </w:t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>那個是誤打誤撞</w:t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 xml:space="preserve"> </w:t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>找時間了解</w:t>
      </w:r>
    </w:p>
    <w:p w14:paraId="1A23A4DD" w14:textId="52C30FB2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03563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 xml:space="preserve">for (int j = 0; j &lt; </w:t>
      </w:r>
      <w:proofErr w:type="spell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gameMap.GetChestNumber</w:t>
      </w:r>
      <w:proofErr w:type="spell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 xml:space="preserve">(); </w:t>
      </w:r>
      <w:proofErr w:type="spell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j++</w:t>
      </w:r>
      <w:proofErr w:type="spell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>) {</w:t>
      </w:r>
    </w:p>
    <w:p w14:paraId="6478835B" w14:textId="203DFF80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lastRenderedPageBreak/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03563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>if (</w:t>
      </w:r>
      <w:proofErr w:type="spell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i</w:t>
      </w:r>
      <w:proofErr w:type="spell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 xml:space="preserve"> == j) {</w:t>
      </w:r>
    </w:p>
    <w:p w14:paraId="7E54286D" w14:textId="057F9131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03563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>continue;</w:t>
      </w:r>
    </w:p>
    <w:p w14:paraId="7D9FCCCA" w14:textId="09F1C76A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03563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>}</w:t>
      </w:r>
    </w:p>
    <w:p w14:paraId="76805080" w14:textId="7D333588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03563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>if (</w:t>
      </w:r>
      <w:proofErr w:type="spellStart"/>
      <w:proofErr w:type="gram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boxHitWallDirection</w:t>
      </w:r>
      <w:proofErr w:type="spell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>[</w:t>
      </w:r>
      <w:proofErr w:type="gram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 xml:space="preserve">0] || </w:t>
      </w:r>
      <w:proofErr w:type="spell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boxHitWallDirection</w:t>
      </w:r>
      <w:proofErr w:type="spell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>[1] || box[</w:t>
      </w:r>
      <w:proofErr w:type="spell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i</w:t>
      </w:r>
      <w:proofErr w:type="spell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>].</w:t>
      </w:r>
      <w:proofErr w:type="spell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HitBox</w:t>
      </w:r>
      <w:proofErr w:type="spell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>(&amp;box[j])) {</w:t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</w:p>
    <w:p w14:paraId="339D26BA" w14:textId="309995F2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03563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proofErr w:type="spellStart"/>
      <w:proofErr w:type="gram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man.SetMovingUp</w:t>
      </w:r>
      <w:proofErr w:type="spellEnd"/>
      <w:proofErr w:type="gram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>(false);</w:t>
      </w:r>
    </w:p>
    <w:p w14:paraId="2EE37A86" w14:textId="0F1A425A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03563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>box[</w:t>
      </w:r>
      <w:proofErr w:type="spell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i</w:t>
      </w:r>
      <w:proofErr w:type="spellEnd"/>
      <w:proofErr w:type="gram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].SetX</w:t>
      </w:r>
      <w:proofErr w:type="gram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>2Y2(box[</w:t>
      </w:r>
      <w:proofErr w:type="spell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i</w:t>
      </w:r>
      <w:proofErr w:type="spell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>].GetX2(), ((box[</w:t>
      </w:r>
      <w:proofErr w:type="spell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i</w:t>
      </w:r>
      <w:proofErr w:type="spell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>].GetY2() + 15) / 64) * 64);</w:t>
      </w:r>
    </w:p>
    <w:p w14:paraId="67E02F0F" w14:textId="7D703D93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03563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proofErr w:type="gram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man.SetX</w:t>
      </w:r>
      <w:proofErr w:type="gram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>1Y1(man.GetX1(), box[</w:t>
      </w:r>
      <w:proofErr w:type="spell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i</w:t>
      </w:r>
      <w:proofErr w:type="spell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>].GetY2());</w:t>
      </w:r>
    </w:p>
    <w:p w14:paraId="1E7A3E20" w14:textId="55F72A29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03563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>}</w:t>
      </w:r>
    </w:p>
    <w:p w14:paraId="52AE05C6" w14:textId="6A6E18BA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03563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>else {</w:t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  <w:t xml:space="preserve">// </w:t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>箱子不碰牆</w:t>
      </w:r>
    </w:p>
    <w:p w14:paraId="792066F3" w14:textId="1CB77562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03563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>box[</w:t>
      </w:r>
      <w:proofErr w:type="spell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i</w:t>
      </w:r>
      <w:proofErr w:type="spellEnd"/>
      <w:proofErr w:type="gram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].SetX</w:t>
      </w:r>
      <w:proofErr w:type="gram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>2Y2(box[</w:t>
      </w:r>
      <w:proofErr w:type="spell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i</w:t>
      </w:r>
      <w:proofErr w:type="spell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>].GetX2(), man.GetY1());</w:t>
      </w:r>
    </w:p>
    <w:p w14:paraId="6B1A794D" w14:textId="451EF3F6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03563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>}</w:t>
      </w:r>
    </w:p>
    <w:p w14:paraId="71AC7714" w14:textId="4F820985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03563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>}</w:t>
      </w:r>
    </w:p>
    <w:p w14:paraId="00614111" w14:textId="4AB41566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03563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  <w:t>}</w:t>
      </w:r>
    </w:p>
    <w:p w14:paraId="2E09D3F6" w14:textId="79A5BAF9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03563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  <w:t>if (</w:t>
      </w:r>
      <w:proofErr w:type="spell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manHitBoxDirection</w:t>
      </w:r>
      <w:proofErr w:type="spell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>[2]) {</w:t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  <w:t xml:space="preserve">// </w:t>
      </w:r>
      <w:proofErr w:type="gram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從左撞</w:t>
      </w:r>
      <w:proofErr w:type="gram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 xml:space="preserve">  OK</w:t>
      </w:r>
    </w:p>
    <w:p w14:paraId="4A155358" w14:textId="6602E940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03563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 xml:space="preserve">for (int j = 0; j &lt; </w:t>
      </w:r>
      <w:proofErr w:type="spell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gameMap.GetChestNumber</w:t>
      </w:r>
      <w:proofErr w:type="spell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 xml:space="preserve">(); </w:t>
      </w:r>
      <w:proofErr w:type="spell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j++</w:t>
      </w:r>
      <w:proofErr w:type="spell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>) {</w:t>
      </w:r>
    </w:p>
    <w:p w14:paraId="2F2B2A11" w14:textId="18BB33C3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03563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>if (</w:t>
      </w:r>
      <w:proofErr w:type="spell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i</w:t>
      </w:r>
      <w:proofErr w:type="spell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 xml:space="preserve"> == j) {</w:t>
      </w:r>
    </w:p>
    <w:p w14:paraId="25F99283" w14:textId="60BD8ED0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03563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  <w:t>continue;</w:t>
      </w:r>
    </w:p>
    <w:p w14:paraId="7276783D" w14:textId="631CACA2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03563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>}</w:t>
      </w:r>
    </w:p>
    <w:p w14:paraId="45EFB565" w14:textId="4E21BE99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03563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>if (</w:t>
      </w:r>
      <w:proofErr w:type="spellStart"/>
      <w:proofErr w:type="gram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boxHitWallDirection</w:t>
      </w:r>
      <w:proofErr w:type="spell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>[</w:t>
      </w:r>
      <w:proofErr w:type="gram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 xml:space="preserve">1] || </w:t>
      </w:r>
      <w:proofErr w:type="spell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boxHitWallDirection</w:t>
      </w:r>
      <w:proofErr w:type="spell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>[3] || box[</w:t>
      </w:r>
      <w:proofErr w:type="spell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i</w:t>
      </w:r>
      <w:proofErr w:type="spell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>].</w:t>
      </w:r>
      <w:proofErr w:type="spell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HitBox</w:t>
      </w:r>
      <w:proofErr w:type="spell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>(&amp;box[j])) {</w:t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</w:p>
    <w:p w14:paraId="180EB9A3" w14:textId="7F99CB3F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03563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proofErr w:type="spellStart"/>
      <w:proofErr w:type="gram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man.SetMovingRight</w:t>
      </w:r>
      <w:proofErr w:type="spellEnd"/>
      <w:proofErr w:type="gram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>(false);</w:t>
      </w:r>
    </w:p>
    <w:p w14:paraId="07F462CF" w14:textId="4A171DA8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03563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>box[</w:t>
      </w:r>
      <w:proofErr w:type="spell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i</w:t>
      </w:r>
      <w:proofErr w:type="spellEnd"/>
      <w:proofErr w:type="gram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].SetX</w:t>
      </w:r>
      <w:proofErr w:type="gram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>2Y2(box[</w:t>
      </w:r>
      <w:proofErr w:type="spell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i</w:t>
      </w:r>
      <w:proofErr w:type="spell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>].GetX2() / 64 * 64, box[</w:t>
      </w:r>
      <w:proofErr w:type="spell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i</w:t>
      </w:r>
      <w:proofErr w:type="spell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>].GetY2());</w:t>
      </w:r>
    </w:p>
    <w:p w14:paraId="457F4257" w14:textId="73D993EA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03563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proofErr w:type="gram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man.SetX</w:t>
      </w:r>
      <w:proofErr w:type="gram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>2Y2(box[</w:t>
      </w:r>
      <w:proofErr w:type="spell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i</w:t>
      </w:r>
      <w:proofErr w:type="spell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>].GetX1(), man.GetY2());</w:t>
      </w:r>
    </w:p>
    <w:p w14:paraId="3E20E4B7" w14:textId="7D0C68B2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03563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>}</w:t>
      </w:r>
    </w:p>
    <w:p w14:paraId="0EF3038B" w14:textId="1EED8501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03563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>else {</w:t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  <w:t xml:space="preserve">// </w:t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>箱子不碰牆</w:t>
      </w:r>
    </w:p>
    <w:p w14:paraId="1BDBB4C7" w14:textId="19143807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03563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>box[</w:t>
      </w:r>
      <w:proofErr w:type="spell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i</w:t>
      </w:r>
      <w:proofErr w:type="spellEnd"/>
      <w:proofErr w:type="gram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].SetX</w:t>
      </w:r>
      <w:proofErr w:type="gram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>1Y1(man.GetX2(), box[</w:t>
      </w:r>
      <w:proofErr w:type="spell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i</w:t>
      </w:r>
      <w:proofErr w:type="spell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>].GetY1());</w:t>
      </w:r>
    </w:p>
    <w:p w14:paraId="56B3027E" w14:textId="37B63504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03563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>}</w:t>
      </w:r>
    </w:p>
    <w:p w14:paraId="2C739190" w14:textId="641CB770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03563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>}</w:t>
      </w:r>
    </w:p>
    <w:p w14:paraId="68A40977" w14:textId="3CB62D7D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03563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  <w:t>}</w:t>
      </w:r>
    </w:p>
    <w:p w14:paraId="780C175C" w14:textId="33FBDA2B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03563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  <w:t>if (</w:t>
      </w:r>
      <w:proofErr w:type="spell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manHitBoxDirection</w:t>
      </w:r>
      <w:proofErr w:type="spell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>[3]) {</w:t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  <w:t xml:space="preserve">// </w:t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>從右撞</w:t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 xml:space="preserve"> </w:t>
      </w:r>
    </w:p>
    <w:p w14:paraId="02E90B4D" w14:textId="5FED8194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03563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 xml:space="preserve">for (int j = 0; j &lt; </w:t>
      </w:r>
      <w:proofErr w:type="spell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gameMap.GetChestNumber</w:t>
      </w:r>
      <w:proofErr w:type="spell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 xml:space="preserve">(); </w:t>
      </w:r>
      <w:proofErr w:type="spell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j++</w:t>
      </w:r>
      <w:proofErr w:type="spell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>) {</w:t>
      </w:r>
    </w:p>
    <w:p w14:paraId="41634B96" w14:textId="3591026D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03563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>if (</w:t>
      </w:r>
      <w:proofErr w:type="spell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i</w:t>
      </w:r>
      <w:proofErr w:type="spell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 xml:space="preserve"> == j) {</w:t>
      </w:r>
    </w:p>
    <w:p w14:paraId="19577F55" w14:textId="1716EC83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03563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>continue;</w:t>
      </w:r>
    </w:p>
    <w:p w14:paraId="4CBC8F15" w14:textId="657C1A0E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03563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>}</w:t>
      </w:r>
    </w:p>
    <w:p w14:paraId="78CA0319" w14:textId="27B77144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03563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>if (</w:t>
      </w:r>
      <w:proofErr w:type="spellStart"/>
      <w:proofErr w:type="gram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boxHitWallDirection</w:t>
      </w:r>
      <w:proofErr w:type="spell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>[</w:t>
      </w:r>
      <w:proofErr w:type="gram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 xml:space="preserve">0] || </w:t>
      </w:r>
      <w:proofErr w:type="spell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boxHitWallDirection</w:t>
      </w:r>
      <w:proofErr w:type="spell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>[2] || box[</w:t>
      </w:r>
      <w:proofErr w:type="spell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i</w:t>
      </w:r>
      <w:proofErr w:type="spell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>].</w:t>
      </w:r>
      <w:proofErr w:type="spell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HitBox</w:t>
      </w:r>
      <w:proofErr w:type="spell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>(&amp;box[j])) {</w:t>
      </w:r>
      <w:r w:rsidR="00503563" w:rsidRPr="006A23A4">
        <w:rPr>
          <w:rFonts w:ascii="Times New Roman" w:hAnsi="Times New Roman" w:cs="Times New Roman"/>
          <w:sz w:val="16"/>
          <w:szCs w:val="16"/>
          <w:lang w:eastAsia="zh-TW"/>
        </w:rPr>
        <w:t xml:space="preserve"> </w:t>
      </w:r>
    </w:p>
    <w:p w14:paraId="78E5DA8D" w14:textId="438108DB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03563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proofErr w:type="spellStart"/>
      <w:proofErr w:type="gram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man.SetMovingLeft</w:t>
      </w:r>
      <w:proofErr w:type="spellEnd"/>
      <w:proofErr w:type="gram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>(false);</w:t>
      </w:r>
    </w:p>
    <w:p w14:paraId="24FE58D2" w14:textId="483D9A84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03563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>box[</w:t>
      </w:r>
      <w:proofErr w:type="spell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i</w:t>
      </w:r>
      <w:proofErr w:type="spellEnd"/>
      <w:proofErr w:type="gram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].SetX</w:t>
      </w:r>
      <w:proofErr w:type="gram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>1Y1((box[</w:t>
      </w:r>
      <w:proofErr w:type="spell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i</w:t>
      </w:r>
      <w:proofErr w:type="spell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>].GetX1() + 15) / 64 * 64, box[</w:t>
      </w:r>
      <w:proofErr w:type="spell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i</w:t>
      </w:r>
      <w:proofErr w:type="spell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>].GetY1());</w:t>
      </w:r>
    </w:p>
    <w:p w14:paraId="4CA24508" w14:textId="7E5D9570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03563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proofErr w:type="gram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man.SetX</w:t>
      </w:r>
      <w:proofErr w:type="gram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>1Y1(box[</w:t>
      </w:r>
      <w:proofErr w:type="spell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i</w:t>
      </w:r>
      <w:proofErr w:type="spell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>].GetX2(), man.GetY1());</w:t>
      </w:r>
    </w:p>
    <w:p w14:paraId="083F2E75" w14:textId="673AE192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03563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>}</w:t>
      </w:r>
    </w:p>
    <w:p w14:paraId="7AE5FD37" w14:textId="6A33778F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03563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>else {</w:t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  <w:t xml:space="preserve">// </w:t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>箱子不碰牆</w:t>
      </w:r>
    </w:p>
    <w:p w14:paraId="64302874" w14:textId="537E9B4A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03563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>box[</w:t>
      </w:r>
      <w:proofErr w:type="spell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i</w:t>
      </w:r>
      <w:proofErr w:type="spellEnd"/>
      <w:proofErr w:type="gram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].SetX</w:t>
      </w:r>
      <w:proofErr w:type="gram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>2Y2(man.GetX1(), box[</w:t>
      </w:r>
      <w:proofErr w:type="spell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i</w:t>
      </w:r>
      <w:proofErr w:type="spell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>].GetY2());</w:t>
      </w:r>
    </w:p>
    <w:p w14:paraId="268CE58D" w14:textId="3B1846C4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03563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>}</w:t>
      </w:r>
    </w:p>
    <w:p w14:paraId="064F0BEC" w14:textId="2D5FA1B9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03563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>}</w:t>
      </w:r>
    </w:p>
    <w:p w14:paraId="21890AF8" w14:textId="48CC0BDA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03563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  <w:t>}</w:t>
      </w:r>
    </w:p>
    <w:p w14:paraId="21768258" w14:textId="77777777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  <w:t>}</w:t>
      </w:r>
    </w:p>
    <w:p w14:paraId="1028CE77" w14:textId="56EF7546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>}</w:t>
      </w:r>
    </w:p>
    <w:p w14:paraId="088560F5" w14:textId="77777777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 xml:space="preserve">bool </w:t>
      </w:r>
      <w:proofErr w:type="spellStart"/>
      <w:proofErr w:type="gram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CGameStateRun</w:t>
      </w:r>
      <w:proofErr w:type="spell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>::</w:t>
      </w:r>
      <w:proofErr w:type="spellStart"/>
      <w:proofErr w:type="gram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>CheckWin</w:t>
      </w:r>
      <w:proofErr w:type="spell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 xml:space="preserve">(Map </w:t>
      </w:r>
      <w:proofErr w:type="spell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gameMap</w:t>
      </w:r>
      <w:proofErr w:type="spell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>) {</w:t>
      </w:r>
    </w:p>
    <w:p w14:paraId="7FE5538B" w14:textId="77777777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  <w:t xml:space="preserve">for (int </w:t>
      </w:r>
      <w:proofErr w:type="spell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i</w:t>
      </w:r>
      <w:proofErr w:type="spell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 xml:space="preserve"> = 0; </w:t>
      </w:r>
      <w:proofErr w:type="spell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i</w:t>
      </w:r>
      <w:proofErr w:type="spell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 xml:space="preserve"> &lt; </w:t>
      </w:r>
      <w:proofErr w:type="spell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gameMap.GetChestNumber</w:t>
      </w:r>
      <w:proofErr w:type="spell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 xml:space="preserve">(); </w:t>
      </w:r>
      <w:proofErr w:type="spell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i</w:t>
      </w:r>
      <w:proofErr w:type="spell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>++) {</w:t>
      </w:r>
    </w:p>
    <w:p w14:paraId="1BC2F2B6" w14:textId="3B72D86B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03563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  <w:t>if (</w:t>
      </w:r>
      <w:proofErr w:type="gram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2 !</w:t>
      </w:r>
      <w:proofErr w:type="gram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 xml:space="preserve">= </w:t>
      </w:r>
      <w:proofErr w:type="spell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gameMap.GetPosition</w:t>
      </w:r>
      <w:proofErr w:type="spell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>(box[</w:t>
      </w:r>
      <w:proofErr w:type="spell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i</w:t>
      </w:r>
      <w:proofErr w:type="spell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>].GetX1() + 32, box[</w:t>
      </w:r>
      <w:proofErr w:type="spell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i</w:t>
      </w:r>
      <w:proofErr w:type="spell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>].GetY1() + 32)) {</w:t>
      </w:r>
    </w:p>
    <w:p w14:paraId="20E5E34C" w14:textId="3FE5607B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03563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>return false;</w:t>
      </w:r>
    </w:p>
    <w:p w14:paraId="2E4D9069" w14:textId="5DB31FD4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="00503563"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  <w:t>}</w:t>
      </w:r>
    </w:p>
    <w:p w14:paraId="70A9CFA7" w14:textId="77777777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  <w:t>}</w:t>
      </w:r>
    </w:p>
    <w:p w14:paraId="3D902CC2" w14:textId="77777777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  <w:t xml:space="preserve">// </w:t>
      </w:r>
      <w:r w:rsidRPr="006A23A4">
        <w:rPr>
          <w:rFonts w:ascii="Times New Roman" w:hAnsi="Times New Roman" w:cs="Times New Roman"/>
          <w:sz w:val="16"/>
          <w:szCs w:val="16"/>
          <w:lang w:eastAsia="zh-TW"/>
        </w:rPr>
        <w:t>這樣才不會卡鍵</w:t>
      </w:r>
    </w:p>
    <w:p w14:paraId="5F11E850" w14:textId="77777777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proofErr w:type="spellStart"/>
      <w:proofErr w:type="gram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man.SetMovingUp</w:t>
      </w:r>
      <w:proofErr w:type="spellEnd"/>
      <w:proofErr w:type="gram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>(false);</w:t>
      </w:r>
    </w:p>
    <w:p w14:paraId="4D0A3D19" w14:textId="77777777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proofErr w:type="spellStart"/>
      <w:proofErr w:type="gram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man.SetMovingDown</w:t>
      </w:r>
      <w:proofErr w:type="spellEnd"/>
      <w:proofErr w:type="gram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>(false);</w:t>
      </w:r>
    </w:p>
    <w:p w14:paraId="1CD6C179" w14:textId="77777777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proofErr w:type="spellStart"/>
      <w:proofErr w:type="gram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man.SetMovingLeft</w:t>
      </w:r>
      <w:proofErr w:type="spellEnd"/>
      <w:proofErr w:type="gram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>(false);</w:t>
      </w:r>
    </w:p>
    <w:p w14:paraId="75C90D2E" w14:textId="77777777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</w:r>
      <w:proofErr w:type="spellStart"/>
      <w:proofErr w:type="gramStart"/>
      <w:r w:rsidRPr="006A23A4">
        <w:rPr>
          <w:rFonts w:ascii="Times New Roman" w:hAnsi="Times New Roman" w:cs="Times New Roman"/>
          <w:sz w:val="16"/>
          <w:szCs w:val="16"/>
          <w:lang w:eastAsia="zh-TW"/>
        </w:rPr>
        <w:t>man.SetMovingRight</w:t>
      </w:r>
      <w:proofErr w:type="spellEnd"/>
      <w:proofErr w:type="gramEnd"/>
      <w:r w:rsidRPr="006A23A4">
        <w:rPr>
          <w:rFonts w:ascii="Times New Roman" w:hAnsi="Times New Roman" w:cs="Times New Roman"/>
          <w:sz w:val="16"/>
          <w:szCs w:val="16"/>
          <w:lang w:eastAsia="zh-TW"/>
        </w:rPr>
        <w:t>(false);</w:t>
      </w:r>
    </w:p>
    <w:p w14:paraId="3D0B8FD4" w14:textId="77777777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ab/>
        <w:t>return true;</w:t>
      </w:r>
    </w:p>
    <w:p w14:paraId="7F998410" w14:textId="77777777" w:rsidR="00CB64AB" w:rsidRPr="006A23A4" w:rsidRDefault="00CB64AB" w:rsidP="006A23A4">
      <w:pPr>
        <w:pStyle w:val="a9"/>
        <w:spacing w:line="200" w:lineRule="exact"/>
        <w:ind w:left="958"/>
        <w:rPr>
          <w:rFonts w:ascii="Times New Roman" w:hAnsi="Times New Roman" w:cs="Times New Roman"/>
          <w:sz w:val="16"/>
          <w:szCs w:val="16"/>
          <w:lang w:eastAsia="zh-TW"/>
        </w:rPr>
      </w:pPr>
      <w:r w:rsidRPr="006A23A4">
        <w:rPr>
          <w:rFonts w:ascii="Times New Roman" w:hAnsi="Times New Roman" w:cs="Times New Roman"/>
          <w:sz w:val="16"/>
          <w:szCs w:val="16"/>
          <w:lang w:eastAsia="zh-TW"/>
        </w:rPr>
        <w:t>}</w:t>
      </w:r>
    </w:p>
    <w:p w14:paraId="7537DE15" w14:textId="3F6C6807" w:rsidR="00CB64AB" w:rsidRPr="006A23A4" w:rsidRDefault="00CB64AB" w:rsidP="006A23A4">
      <w:pPr>
        <w:spacing w:line="200" w:lineRule="exact"/>
        <w:rPr>
          <w:rFonts w:ascii="Times New Roman" w:eastAsia="標楷體" w:hAnsi="Times New Roman" w:cs="Times New Roman"/>
          <w:sz w:val="16"/>
          <w:szCs w:val="16"/>
        </w:rPr>
      </w:pPr>
      <w:r w:rsidRPr="006A23A4">
        <w:rPr>
          <w:rFonts w:ascii="Times New Roman" w:eastAsia="標楷體" w:hAnsi="Times New Roman" w:cs="Times New Roman"/>
          <w:sz w:val="16"/>
          <w:szCs w:val="16"/>
        </w:rPr>
        <w:t>}</w:t>
      </w:r>
    </w:p>
    <w:sectPr w:rsidR="00CB64AB" w:rsidRPr="006A23A4" w:rsidSect="000E4C96">
      <w:footerReference w:type="default" r:id="rId13"/>
      <w:pgSz w:w="11906" w:h="16838"/>
      <w:pgMar w:top="1440" w:right="1800" w:bottom="1440" w:left="1800" w:header="851" w:footer="992" w:gutter="0"/>
      <w:pgNumType w:start="1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642AA6C" w14:textId="77777777" w:rsidR="00D52807" w:rsidRDefault="00D52807" w:rsidP="00A24463">
      <w:r>
        <w:separator/>
      </w:r>
    </w:p>
  </w:endnote>
  <w:endnote w:type="continuationSeparator" w:id="0">
    <w:p w14:paraId="2120CC26" w14:textId="77777777" w:rsidR="00D52807" w:rsidRDefault="00D52807" w:rsidP="00A2446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標楷體">
    <w:altName w:val="標楷體"/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654144323"/>
      <w:docPartObj>
        <w:docPartGallery w:val="Page Numbers (Bottom of Page)"/>
        <w:docPartUnique/>
      </w:docPartObj>
    </w:sdtPr>
    <w:sdtContent>
      <w:p w14:paraId="2F96BC28" w14:textId="24E47C4F" w:rsidR="000E4C96" w:rsidRDefault="000E4C96">
        <w:pPr>
          <w:pStyle w:val="a5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TW"/>
          </w:rPr>
          <w:t>2</w:t>
        </w:r>
        <w:r>
          <w:fldChar w:fldCharType="end"/>
        </w:r>
      </w:p>
    </w:sdtContent>
  </w:sdt>
  <w:p w14:paraId="7AC52D4B" w14:textId="77777777" w:rsidR="000E4C96" w:rsidRDefault="000E4C96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7303D2F" w14:textId="77777777" w:rsidR="00D52807" w:rsidRDefault="00D52807" w:rsidP="00A24463">
      <w:r>
        <w:separator/>
      </w:r>
    </w:p>
  </w:footnote>
  <w:footnote w:type="continuationSeparator" w:id="0">
    <w:p w14:paraId="7D553735" w14:textId="77777777" w:rsidR="00D52807" w:rsidRDefault="00D52807" w:rsidP="00A2446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A96D20"/>
    <w:multiLevelType w:val="hybridMultilevel"/>
    <w:tmpl w:val="650AB6CC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1" w15:restartNumberingAfterBreak="0">
    <w:nsid w:val="06BF01DB"/>
    <w:multiLevelType w:val="hybridMultilevel"/>
    <w:tmpl w:val="837A45C6"/>
    <w:lvl w:ilvl="0" w:tplc="7BE69BF4">
      <w:start w:val="1"/>
      <w:numFmt w:val="taiwaneseCountingThousand"/>
      <w:lvlText w:val="%1、"/>
      <w:lvlJc w:val="left"/>
      <w:pPr>
        <w:ind w:left="482" w:hanging="482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0BEE5041"/>
    <w:multiLevelType w:val="hybridMultilevel"/>
    <w:tmpl w:val="358CB658"/>
    <w:lvl w:ilvl="0" w:tplc="D14A7C3E">
      <w:start w:val="1"/>
      <w:numFmt w:val="decimal"/>
      <w:lvlText w:val="%1."/>
      <w:lvlJc w:val="left"/>
      <w:pPr>
        <w:ind w:left="1543" w:hanging="480"/>
      </w:pPr>
      <w:rPr>
        <w:rFonts w:ascii="標楷體" w:eastAsia="標楷體" w:hAnsi="標楷體" w:cs="標楷體" w:hint="default"/>
        <w:b w:val="0"/>
        <w:bCs w:val="0"/>
        <w:i w:val="0"/>
        <w:iCs w:val="0"/>
        <w:spacing w:val="-12"/>
        <w:w w:val="100"/>
        <w:sz w:val="24"/>
        <w:szCs w:val="24"/>
      </w:rPr>
    </w:lvl>
    <w:lvl w:ilvl="1" w:tplc="E3A8691A">
      <w:numFmt w:val="bullet"/>
      <w:lvlText w:val="•"/>
      <w:lvlJc w:val="left"/>
      <w:pPr>
        <w:ind w:left="2401" w:hanging="480"/>
      </w:pPr>
      <w:rPr>
        <w:rFonts w:hint="default"/>
      </w:rPr>
    </w:lvl>
    <w:lvl w:ilvl="2" w:tplc="A4F49576">
      <w:numFmt w:val="bullet"/>
      <w:lvlText w:val="•"/>
      <w:lvlJc w:val="left"/>
      <w:pPr>
        <w:ind w:left="3262" w:hanging="480"/>
      </w:pPr>
      <w:rPr>
        <w:rFonts w:hint="default"/>
      </w:rPr>
    </w:lvl>
    <w:lvl w:ilvl="3" w:tplc="435A1EFC">
      <w:numFmt w:val="bullet"/>
      <w:lvlText w:val="•"/>
      <w:lvlJc w:val="left"/>
      <w:pPr>
        <w:ind w:left="4123" w:hanging="480"/>
      </w:pPr>
      <w:rPr>
        <w:rFonts w:hint="default"/>
      </w:rPr>
    </w:lvl>
    <w:lvl w:ilvl="4" w:tplc="187E0E00">
      <w:numFmt w:val="bullet"/>
      <w:lvlText w:val="•"/>
      <w:lvlJc w:val="left"/>
      <w:pPr>
        <w:ind w:left="4984" w:hanging="480"/>
      </w:pPr>
      <w:rPr>
        <w:rFonts w:hint="default"/>
      </w:rPr>
    </w:lvl>
    <w:lvl w:ilvl="5" w:tplc="68BEC234">
      <w:numFmt w:val="bullet"/>
      <w:lvlText w:val="•"/>
      <w:lvlJc w:val="left"/>
      <w:pPr>
        <w:ind w:left="5845" w:hanging="480"/>
      </w:pPr>
      <w:rPr>
        <w:rFonts w:hint="default"/>
      </w:rPr>
    </w:lvl>
    <w:lvl w:ilvl="6" w:tplc="FB7C82E0">
      <w:numFmt w:val="bullet"/>
      <w:lvlText w:val="•"/>
      <w:lvlJc w:val="left"/>
      <w:pPr>
        <w:ind w:left="6706" w:hanging="480"/>
      </w:pPr>
      <w:rPr>
        <w:rFonts w:hint="default"/>
      </w:rPr>
    </w:lvl>
    <w:lvl w:ilvl="7" w:tplc="55423186">
      <w:numFmt w:val="bullet"/>
      <w:lvlText w:val="•"/>
      <w:lvlJc w:val="left"/>
      <w:pPr>
        <w:ind w:left="7567" w:hanging="480"/>
      </w:pPr>
      <w:rPr>
        <w:rFonts w:hint="default"/>
      </w:rPr>
    </w:lvl>
    <w:lvl w:ilvl="8" w:tplc="2FE4AC3E">
      <w:numFmt w:val="bullet"/>
      <w:lvlText w:val="•"/>
      <w:lvlJc w:val="left"/>
      <w:pPr>
        <w:ind w:left="8428" w:hanging="480"/>
      </w:pPr>
      <w:rPr>
        <w:rFonts w:hint="default"/>
      </w:rPr>
    </w:lvl>
  </w:abstractNum>
  <w:abstractNum w:abstractNumId="3" w15:restartNumberingAfterBreak="0">
    <w:nsid w:val="2B5D3C81"/>
    <w:multiLevelType w:val="hybridMultilevel"/>
    <w:tmpl w:val="BA7CB9B8"/>
    <w:lvl w:ilvl="0" w:tplc="5170A87A">
      <w:start w:val="1"/>
      <w:numFmt w:val="decimal"/>
      <w:lvlText w:val="%1."/>
      <w:lvlJc w:val="left"/>
      <w:pPr>
        <w:ind w:left="1543" w:hanging="480"/>
      </w:pPr>
      <w:rPr>
        <w:rFonts w:ascii="標楷體" w:eastAsia="標楷體" w:hAnsi="標楷體" w:cs="標楷體" w:hint="default"/>
        <w:b w:val="0"/>
        <w:bCs w:val="0"/>
        <w:i w:val="0"/>
        <w:iCs w:val="0"/>
        <w:w w:val="100"/>
        <w:sz w:val="24"/>
        <w:szCs w:val="24"/>
      </w:rPr>
    </w:lvl>
    <w:lvl w:ilvl="1" w:tplc="D5DE489C">
      <w:numFmt w:val="bullet"/>
      <w:lvlText w:val="•"/>
      <w:lvlJc w:val="left"/>
      <w:pPr>
        <w:ind w:left="2401" w:hanging="480"/>
      </w:pPr>
      <w:rPr>
        <w:rFonts w:hint="default"/>
      </w:rPr>
    </w:lvl>
    <w:lvl w:ilvl="2" w:tplc="F9A82FEE">
      <w:numFmt w:val="bullet"/>
      <w:lvlText w:val="•"/>
      <w:lvlJc w:val="left"/>
      <w:pPr>
        <w:ind w:left="3262" w:hanging="480"/>
      </w:pPr>
      <w:rPr>
        <w:rFonts w:hint="default"/>
      </w:rPr>
    </w:lvl>
    <w:lvl w:ilvl="3" w:tplc="31C85068">
      <w:numFmt w:val="bullet"/>
      <w:lvlText w:val="•"/>
      <w:lvlJc w:val="left"/>
      <w:pPr>
        <w:ind w:left="4123" w:hanging="480"/>
      </w:pPr>
      <w:rPr>
        <w:rFonts w:hint="default"/>
      </w:rPr>
    </w:lvl>
    <w:lvl w:ilvl="4" w:tplc="F92CD658">
      <w:numFmt w:val="bullet"/>
      <w:lvlText w:val="•"/>
      <w:lvlJc w:val="left"/>
      <w:pPr>
        <w:ind w:left="4984" w:hanging="480"/>
      </w:pPr>
      <w:rPr>
        <w:rFonts w:hint="default"/>
      </w:rPr>
    </w:lvl>
    <w:lvl w:ilvl="5" w:tplc="ADAC2A7C">
      <w:numFmt w:val="bullet"/>
      <w:lvlText w:val="•"/>
      <w:lvlJc w:val="left"/>
      <w:pPr>
        <w:ind w:left="5845" w:hanging="480"/>
      </w:pPr>
      <w:rPr>
        <w:rFonts w:hint="default"/>
      </w:rPr>
    </w:lvl>
    <w:lvl w:ilvl="6" w:tplc="46848D22">
      <w:numFmt w:val="bullet"/>
      <w:lvlText w:val="•"/>
      <w:lvlJc w:val="left"/>
      <w:pPr>
        <w:ind w:left="6706" w:hanging="480"/>
      </w:pPr>
      <w:rPr>
        <w:rFonts w:hint="default"/>
      </w:rPr>
    </w:lvl>
    <w:lvl w:ilvl="7" w:tplc="D4F0919C">
      <w:numFmt w:val="bullet"/>
      <w:lvlText w:val="•"/>
      <w:lvlJc w:val="left"/>
      <w:pPr>
        <w:ind w:left="7567" w:hanging="480"/>
      </w:pPr>
      <w:rPr>
        <w:rFonts w:hint="default"/>
      </w:rPr>
    </w:lvl>
    <w:lvl w:ilvl="8" w:tplc="88C6AB06">
      <w:numFmt w:val="bullet"/>
      <w:lvlText w:val="•"/>
      <w:lvlJc w:val="left"/>
      <w:pPr>
        <w:ind w:left="8428" w:hanging="480"/>
      </w:pPr>
      <w:rPr>
        <w:rFonts w:hint="default"/>
      </w:rPr>
    </w:lvl>
  </w:abstractNum>
  <w:abstractNum w:abstractNumId="4" w15:restartNumberingAfterBreak="0">
    <w:nsid w:val="35DF6E54"/>
    <w:multiLevelType w:val="hybridMultilevel"/>
    <w:tmpl w:val="E90E6E04"/>
    <w:lvl w:ilvl="0" w:tplc="31748CBE">
      <w:start w:val="1"/>
      <w:numFmt w:val="taiwaneseCountingThousand"/>
      <w:lvlText w:val="%1、"/>
      <w:lvlJc w:val="left"/>
      <w:pPr>
        <w:ind w:left="480" w:hanging="480"/>
      </w:pPr>
      <w:rPr>
        <w:b/>
        <w:sz w:val="28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424D3E30"/>
    <w:multiLevelType w:val="hybridMultilevel"/>
    <w:tmpl w:val="C584CC70"/>
    <w:lvl w:ilvl="0" w:tplc="D8829050">
      <w:start w:val="1"/>
      <w:numFmt w:val="decimal"/>
      <w:lvlText w:val="%1."/>
      <w:lvlJc w:val="left"/>
      <w:pPr>
        <w:ind w:left="962" w:hanging="482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922" w:hanging="480"/>
      </w:pPr>
    </w:lvl>
    <w:lvl w:ilvl="2" w:tplc="0409001B" w:tentative="1">
      <w:start w:val="1"/>
      <w:numFmt w:val="lowerRoman"/>
      <w:lvlText w:val="%3."/>
      <w:lvlJc w:val="right"/>
      <w:pPr>
        <w:ind w:left="2402" w:hanging="480"/>
      </w:pPr>
    </w:lvl>
    <w:lvl w:ilvl="3" w:tplc="0409000F" w:tentative="1">
      <w:start w:val="1"/>
      <w:numFmt w:val="decimal"/>
      <w:lvlText w:val="%4."/>
      <w:lvlJc w:val="left"/>
      <w:pPr>
        <w:ind w:left="2882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362" w:hanging="480"/>
      </w:pPr>
    </w:lvl>
    <w:lvl w:ilvl="5" w:tplc="0409001B" w:tentative="1">
      <w:start w:val="1"/>
      <w:numFmt w:val="lowerRoman"/>
      <w:lvlText w:val="%6."/>
      <w:lvlJc w:val="right"/>
      <w:pPr>
        <w:ind w:left="3842" w:hanging="480"/>
      </w:pPr>
    </w:lvl>
    <w:lvl w:ilvl="6" w:tplc="0409000F" w:tentative="1">
      <w:start w:val="1"/>
      <w:numFmt w:val="decimal"/>
      <w:lvlText w:val="%7."/>
      <w:lvlJc w:val="left"/>
      <w:pPr>
        <w:ind w:left="4322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802" w:hanging="480"/>
      </w:pPr>
    </w:lvl>
    <w:lvl w:ilvl="8" w:tplc="0409001B" w:tentative="1">
      <w:start w:val="1"/>
      <w:numFmt w:val="lowerRoman"/>
      <w:lvlText w:val="%9."/>
      <w:lvlJc w:val="right"/>
      <w:pPr>
        <w:ind w:left="5282" w:hanging="480"/>
      </w:pPr>
    </w:lvl>
  </w:abstractNum>
  <w:abstractNum w:abstractNumId="6" w15:restartNumberingAfterBreak="0">
    <w:nsid w:val="46806922"/>
    <w:multiLevelType w:val="hybridMultilevel"/>
    <w:tmpl w:val="F1B436CC"/>
    <w:lvl w:ilvl="0" w:tplc="BDECAACA">
      <w:start w:val="1"/>
      <w:numFmt w:val="decimal"/>
      <w:lvlText w:val="%1."/>
      <w:lvlJc w:val="left"/>
      <w:pPr>
        <w:ind w:left="1543" w:hanging="480"/>
      </w:pPr>
      <w:rPr>
        <w:rFonts w:ascii="標楷體" w:eastAsia="標楷體" w:hAnsi="標楷體" w:cs="標楷體" w:hint="default"/>
        <w:b w:val="0"/>
        <w:bCs w:val="0"/>
        <w:i w:val="0"/>
        <w:iCs w:val="0"/>
        <w:w w:val="100"/>
        <w:sz w:val="24"/>
        <w:szCs w:val="24"/>
      </w:rPr>
    </w:lvl>
    <w:lvl w:ilvl="1" w:tplc="94EE0D18">
      <w:numFmt w:val="bullet"/>
      <w:lvlText w:val="•"/>
      <w:lvlJc w:val="left"/>
      <w:pPr>
        <w:ind w:left="2401" w:hanging="480"/>
      </w:pPr>
      <w:rPr>
        <w:rFonts w:hint="default"/>
      </w:rPr>
    </w:lvl>
    <w:lvl w:ilvl="2" w:tplc="BD30947C">
      <w:numFmt w:val="bullet"/>
      <w:lvlText w:val="•"/>
      <w:lvlJc w:val="left"/>
      <w:pPr>
        <w:ind w:left="3262" w:hanging="480"/>
      </w:pPr>
      <w:rPr>
        <w:rFonts w:hint="default"/>
      </w:rPr>
    </w:lvl>
    <w:lvl w:ilvl="3" w:tplc="BEC2A192">
      <w:numFmt w:val="bullet"/>
      <w:lvlText w:val="•"/>
      <w:lvlJc w:val="left"/>
      <w:pPr>
        <w:ind w:left="4123" w:hanging="480"/>
      </w:pPr>
      <w:rPr>
        <w:rFonts w:hint="default"/>
      </w:rPr>
    </w:lvl>
    <w:lvl w:ilvl="4" w:tplc="098C90B0">
      <w:numFmt w:val="bullet"/>
      <w:lvlText w:val="•"/>
      <w:lvlJc w:val="left"/>
      <w:pPr>
        <w:ind w:left="4984" w:hanging="480"/>
      </w:pPr>
      <w:rPr>
        <w:rFonts w:hint="default"/>
      </w:rPr>
    </w:lvl>
    <w:lvl w:ilvl="5" w:tplc="596AA818">
      <w:numFmt w:val="bullet"/>
      <w:lvlText w:val="•"/>
      <w:lvlJc w:val="left"/>
      <w:pPr>
        <w:ind w:left="5845" w:hanging="480"/>
      </w:pPr>
      <w:rPr>
        <w:rFonts w:hint="default"/>
      </w:rPr>
    </w:lvl>
    <w:lvl w:ilvl="6" w:tplc="3A6CACC0">
      <w:numFmt w:val="bullet"/>
      <w:lvlText w:val="•"/>
      <w:lvlJc w:val="left"/>
      <w:pPr>
        <w:ind w:left="6706" w:hanging="480"/>
      </w:pPr>
      <w:rPr>
        <w:rFonts w:hint="default"/>
      </w:rPr>
    </w:lvl>
    <w:lvl w:ilvl="7" w:tplc="C07E35C0">
      <w:numFmt w:val="bullet"/>
      <w:lvlText w:val="•"/>
      <w:lvlJc w:val="left"/>
      <w:pPr>
        <w:ind w:left="7567" w:hanging="480"/>
      </w:pPr>
      <w:rPr>
        <w:rFonts w:hint="default"/>
      </w:rPr>
    </w:lvl>
    <w:lvl w:ilvl="8" w:tplc="98A67D70">
      <w:numFmt w:val="bullet"/>
      <w:lvlText w:val="•"/>
      <w:lvlJc w:val="left"/>
      <w:pPr>
        <w:ind w:left="8428" w:hanging="480"/>
      </w:pPr>
      <w:rPr>
        <w:rFonts w:hint="default"/>
      </w:rPr>
    </w:lvl>
  </w:abstractNum>
  <w:abstractNum w:abstractNumId="7" w15:restartNumberingAfterBreak="0">
    <w:nsid w:val="4E211EE9"/>
    <w:multiLevelType w:val="hybridMultilevel"/>
    <w:tmpl w:val="F0DCB200"/>
    <w:lvl w:ilvl="0" w:tplc="787E0242">
      <w:start w:val="1"/>
      <w:numFmt w:val="decimal"/>
      <w:lvlText w:val="%1."/>
      <w:lvlJc w:val="left"/>
      <w:pPr>
        <w:ind w:left="962" w:hanging="482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922" w:hanging="480"/>
      </w:pPr>
    </w:lvl>
    <w:lvl w:ilvl="2" w:tplc="0409001B" w:tentative="1">
      <w:start w:val="1"/>
      <w:numFmt w:val="lowerRoman"/>
      <w:lvlText w:val="%3."/>
      <w:lvlJc w:val="right"/>
      <w:pPr>
        <w:ind w:left="2402" w:hanging="480"/>
      </w:pPr>
    </w:lvl>
    <w:lvl w:ilvl="3" w:tplc="0409000F" w:tentative="1">
      <w:start w:val="1"/>
      <w:numFmt w:val="decimal"/>
      <w:lvlText w:val="%4."/>
      <w:lvlJc w:val="left"/>
      <w:pPr>
        <w:ind w:left="2882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362" w:hanging="480"/>
      </w:pPr>
    </w:lvl>
    <w:lvl w:ilvl="5" w:tplc="0409001B" w:tentative="1">
      <w:start w:val="1"/>
      <w:numFmt w:val="lowerRoman"/>
      <w:lvlText w:val="%6."/>
      <w:lvlJc w:val="right"/>
      <w:pPr>
        <w:ind w:left="3842" w:hanging="480"/>
      </w:pPr>
    </w:lvl>
    <w:lvl w:ilvl="6" w:tplc="0409000F" w:tentative="1">
      <w:start w:val="1"/>
      <w:numFmt w:val="decimal"/>
      <w:lvlText w:val="%7."/>
      <w:lvlJc w:val="left"/>
      <w:pPr>
        <w:ind w:left="4322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802" w:hanging="480"/>
      </w:pPr>
    </w:lvl>
    <w:lvl w:ilvl="8" w:tplc="0409001B" w:tentative="1">
      <w:start w:val="1"/>
      <w:numFmt w:val="lowerRoman"/>
      <w:lvlText w:val="%9."/>
      <w:lvlJc w:val="right"/>
      <w:pPr>
        <w:ind w:left="5282" w:hanging="480"/>
      </w:pPr>
    </w:lvl>
  </w:abstractNum>
  <w:abstractNum w:abstractNumId="8" w15:restartNumberingAfterBreak="0">
    <w:nsid w:val="5671628D"/>
    <w:multiLevelType w:val="hybridMultilevel"/>
    <w:tmpl w:val="1592C47C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9" w15:restartNumberingAfterBreak="0">
    <w:nsid w:val="66FF15EB"/>
    <w:multiLevelType w:val="hybridMultilevel"/>
    <w:tmpl w:val="FF32ECA0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10" w15:restartNumberingAfterBreak="0">
    <w:nsid w:val="6D2874F2"/>
    <w:multiLevelType w:val="hybridMultilevel"/>
    <w:tmpl w:val="64F8FA6A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11" w15:restartNumberingAfterBreak="0">
    <w:nsid w:val="704F43C7"/>
    <w:multiLevelType w:val="hybridMultilevel"/>
    <w:tmpl w:val="CB0040FA"/>
    <w:lvl w:ilvl="0" w:tplc="D08E67F0">
      <w:start w:val="1"/>
      <w:numFmt w:val="decimal"/>
      <w:lvlText w:val="%1."/>
      <w:lvlJc w:val="left"/>
      <w:pPr>
        <w:ind w:left="962" w:hanging="482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2007" w:hanging="480"/>
      </w:pPr>
    </w:lvl>
    <w:lvl w:ilvl="2" w:tplc="0409001B" w:tentative="1">
      <w:start w:val="1"/>
      <w:numFmt w:val="lowerRoman"/>
      <w:lvlText w:val="%3."/>
      <w:lvlJc w:val="right"/>
      <w:pPr>
        <w:ind w:left="2487" w:hanging="480"/>
      </w:pPr>
    </w:lvl>
    <w:lvl w:ilvl="3" w:tplc="0409000F" w:tentative="1">
      <w:start w:val="1"/>
      <w:numFmt w:val="decimal"/>
      <w:lvlText w:val="%4."/>
      <w:lvlJc w:val="left"/>
      <w:pPr>
        <w:ind w:left="2967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447" w:hanging="480"/>
      </w:pPr>
    </w:lvl>
    <w:lvl w:ilvl="5" w:tplc="0409001B" w:tentative="1">
      <w:start w:val="1"/>
      <w:numFmt w:val="lowerRoman"/>
      <w:lvlText w:val="%6."/>
      <w:lvlJc w:val="right"/>
      <w:pPr>
        <w:ind w:left="3927" w:hanging="480"/>
      </w:pPr>
    </w:lvl>
    <w:lvl w:ilvl="6" w:tplc="0409000F" w:tentative="1">
      <w:start w:val="1"/>
      <w:numFmt w:val="decimal"/>
      <w:lvlText w:val="%7."/>
      <w:lvlJc w:val="left"/>
      <w:pPr>
        <w:ind w:left="4407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887" w:hanging="480"/>
      </w:pPr>
    </w:lvl>
    <w:lvl w:ilvl="8" w:tplc="0409001B" w:tentative="1">
      <w:start w:val="1"/>
      <w:numFmt w:val="lowerRoman"/>
      <w:lvlText w:val="%9."/>
      <w:lvlJc w:val="right"/>
      <w:pPr>
        <w:ind w:left="5367" w:hanging="480"/>
      </w:pPr>
    </w:lvl>
  </w:abstractNum>
  <w:abstractNum w:abstractNumId="12" w15:restartNumberingAfterBreak="0">
    <w:nsid w:val="763B04FB"/>
    <w:multiLevelType w:val="hybridMultilevel"/>
    <w:tmpl w:val="B5DEAEE2"/>
    <w:lvl w:ilvl="0" w:tplc="3E80271C">
      <w:start w:val="1"/>
      <w:numFmt w:val="decimal"/>
      <w:lvlText w:val="%1."/>
      <w:lvlJc w:val="left"/>
      <w:pPr>
        <w:ind w:left="962" w:hanging="482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922" w:hanging="480"/>
      </w:pPr>
    </w:lvl>
    <w:lvl w:ilvl="2" w:tplc="0409001B" w:tentative="1">
      <w:start w:val="1"/>
      <w:numFmt w:val="lowerRoman"/>
      <w:lvlText w:val="%3."/>
      <w:lvlJc w:val="right"/>
      <w:pPr>
        <w:ind w:left="2402" w:hanging="480"/>
      </w:pPr>
    </w:lvl>
    <w:lvl w:ilvl="3" w:tplc="0409000F" w:tentative="1">
      <w:start w:val="1"/>
      <w:numFmt w:val="decimal"/>
      <w:lvlText w:val="%4."/>
      <w:lvlJc w:val="left"/>
      <w:pPr>
        <w:ind w:left="2882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362" w:hanging="480"/>
      </w:pPr>
    </w:lvl>
    <w:lvl w:ilvl="5" w:tplc="0409001B" w:tentative="1">
      <w:start w:val="1"/>
      <w:numFmt w:val="lowerRoman"/>
      <w:lvlText w:val="%6."/>
      <w:lvlJc w:val="right"/>
      <w:pPr>
        <w:ind w:left="3842" w:hanging="480"/>
      </w:pPr>
    </w:lvl>
    <w:lvl w:ilvl="6" w:tplc="0409000F" w:tentative="1">
      <w:start w:val="1"/>
      <w:numFmt w:val="decimal"/>
      <w:lvlText w:val="%7."/>
      <w:lvlJc w:val="left"/>
      <w:pPr>
        <w:ind w:left="4322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802" w:hanging="480"/>
      </w:pPr>
    </w:lvl>
    <w:lvl w:ilvl="8" w:tplc="0409001B" w:tentative="1">
      <w:start w:val="1"/>
      <w:numFmt w:val="lowerRoman"/>
      <w:lvlText w:val="%9."/>
      <w:lvlJc w:val="right"/>
      <w:pPr>
        <w:ind w:left="5282" w:hanging="480"/>
      </w:pPr>
    </w:lvl>
  </w:abstractNum>
  <w:num w:numId="1">
    <w:abstractNumId w:val="3"/>
  </w:num>
  <w:num w:numId="2">
    <w:abstractNumId w:val="6"/>
  </w:num>
  <w:num w:numId="3">
    <w:abstractNumId w:val="2"/>
  </w:num>
  <w:num w:numId="4">
    <w:abstractNumId w:val="4"/>
  </w:num>
  <w:num w:numId="5">
    <w:abstractNumId w:val="9"/>
  </w:num>
  <w:num w:numId="6">
    <w:abstractNumId w:val="0"/>
  </w:num>
  <w:num w:numId="7">
    <w:abstractNumId w:val="8"/>
  </w:num>
  <w:num w:numId="8">
    <w:abstractNumId w:val="10"/>
  </w:num>
  <w:num w:numId="9">
    <w:abstractNumId w:val="1"/>
  </w:num>
  <w:num w:numId="10">
    <w:abstractNumId w:val="11"/>
  </w:num>
  <w:num w:numId="11">
    <w:abstractNumId w:val="7"/>
  </w:num>
  <w:num w:numId="12">
    <w:abstractNumId w:val="12"/>
  </w:num>
  <w:num w:numId="13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3"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AwsTC1NDYytjS1MDNS0lEKTi0uzszPAykwrAUAJviKmywAAAA="/>
  </w:docVars>
  <w:rsids>
    <w:rsidRoot w:val="003D1D54"/>
    <w:rsid w:val="00001922"/>
    <w:rsid w:val="000303C4"/>
    <w:rsid w:val="0003396C"/>
    <w:rsid w:val="00041C87"/>
    <w:rsid w:val="000A06BC"/>
    <w:rsid w:val="000E4C96"/>
    <w:rsid w:val="001D2E39"/>
    <w:rsid w:val="002025D7"/>
    <w:rsid w:val="002319DB"/>
    <w:rsid w:val="003011AF"/>
    <w:rsid w:val="0032373C"/>
    <w:rsid w:val="00362B4E"/>
    <w:rsid w:val="00397EB3"/>
    <w:rsid w:val="003B0564"/>
    <w:rsid w:val="003B641B"/>
    <w:rsid w:val="003B68D6"/>
    <w:rsid w:val="003D1D54"/>
    <w:rsid w:val="003F7EB5"/>
    <w:rsid w:val="00447D51"/>
    <w:rsid w:val="00463297"/>
    <w:rsid w:val="004F3EDA"/>
    <w:rsid w:val="00503563"/>
    <w:rsid w:val="00510AE7"/>
    <w:rsid w:val="00580A55"/>
    <w:rsid w:val="005A20E2"/>
    <w:rsid w:val="005E7C6A"/>
    <w:rsid w:val="0060025B"/>
    <w:rsid w:val="00622C37"/>
    <w:rsid w:val="00653570"/>
    <w:rsid w:val="006A014D"/>
    <w:rsid w:val="006A23A4"/>
    <w:rsid w:val="006F068F"/>
    <w:rsid w:val="0073533D"/>
    <w:rsid w:val="007556F5"/>
    <w:rsid w:val="0078015B"/>
    <w:rsid w:val="007A7FE1"/>
    <w:rsid w:val="007E0691"/>
    <w:rsid w:val="00803D93"/>
    <w:rsid w:val="00847457"/>
    <w:rsid w:val="00932E45"/>
    <w:rsid w:val="009B08BB"/>
    <w:rsid w:val="009C1C40"/>
    <w:rsid w:val="009E2CC9"/>
    <w:rsid w:val="00A010C8"/>
    <w:rsid w:val="00A21162"/>
    <w:rsid w:val="00A21607"/>
    <w:rsid w:val="00A24463"/>
    <w:rsid w:val="00AE5782"/>
    <w:rsid w:val="00AF711D"/>
    <w:rsid w:val="00B416B9"/>
    <w:rsid w:val="00C75EC6"/>
    <w:rsid w:val="00CB2418"/>
    <w:rsid w:val="00CB64AB"/>
    <w:rsid w:val="00D0023C"/>
    <w:rsid w:val="00D52807"/>
    <w:rsid w:val="00D5337C"/>
    <w:rsid w:val="00D655BC"/>
    <w:rsid w:val="00E05E4C"/>
    <w:rsid w:val="00E11E2B"/>
    <w:rsid w:val="00E3751B"/>
    <w:rsid w:val="00E7189C"/>
    <w:rsid w:val="00ED037A"/>
    <w:rsid w:val="00ED2B9B"/>
    <w:rsid w:val="00EF1CA8"/>
    <w:rsid w:val="00F11A09"/>
    <w:rsid w:val="00F853F0"/>
    <w:rsid w:val="00F92085"/>
    <w:rsid w:val="00FE39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C91212A"/>
  <w15:chartTrackingRefBased/>
  <w15:docId w15:val="{9FAF331B-6114-4225-AF91-A1B55F3D66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A24463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頁首 字元"/>
    <w:basedOn w:val="a0"/>
    <w:link w:val="a3"/>
    <w:uiPriority w:val="99"/>
    <w:rsid w:val="00A24463"/>
    <w:rPr>
      <w:sz w:val="20"/>
      <w:szCs w:val="20"/>
    </w:rPr>
  </w:style>
  <w:style w:type="paragraph" w:styleId="a5">
    <w:name w:val="footer"/>
    <w:basedOn w:val="a"/>
    <w:link w:val="a6"/>
    <w:uiPriority w:val="99"/>
    <w:unhideWhenUsed/>
    <w:rsid w:val="00A24463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尾 字元"/>
    <w:basedOn w:val="a0"/>
    <w:link w:val="a5"/>
    <w:uiPriority w:val="99"/>
    <w:rsid w:val="00A24463"/>
    <w:rPr>
      <w:sz w:val="20"/>
      <w:szCs w:val="20"/>
    </w:rPr>
  </w:style>
  <w:style w:type="paragraph" w:styleId="a7">
    <w:name w:val="Title"/>
    <w:basedOn w:val="a"/>
    <w:link w:val="a8"/>
    <w:uiPriority w:val="10"/>
    <w:qFormat/>
    <w:rsid w:val="00A24463"/>
    <w:pPr>
      <w:autoSpaceDE w:val="0"/>
      <w:autoSpaceDN w:val="0"/>
      <w:spacing w:before="23"/>
      <w:ind w:left="3277" w:right="3349" w:firstLine="479"/>
    </w:pPr>
    <w:rPr>
      <w:rFonts w:ascii="標楷體" w:eastAsia="標楷體" w:hAnsi="標楷體" w:cs="標楷體"/>
      <w:kern w:val="0"/>
      <w:sz w:val="32"/>
      <w:szCs w:val="32"/>
      <w:lang w:eastAsia="en-US"/>
    </w:rPr>
  </w:style>
  <w:style w:type="character" w:customStyle="1" w:styleId="a8">
    <w:name w:val="標題 字元"/>
    <w:basedOn w:val="a0"/>
    <w:link w:val="a7"/>
    <w:uiPriority w:val="10"/>
    <w:rsid w:val="00A24463"/>
    <w:rPr>
      <w:rFonts w:ascii="標楷體" w:eastAsia="標楷體" w:hAnsi="標楷體" w:cs="標楷體"/>
      <w:kern w:val="0"/>
      <w:sz w:val="32"/>
      <w:szCs w:val="32"/>
      <w:lang w:eastAsia="en-US"/>
    </w:rPr>
  </w:style>
  <w:style w:type="paragraph" w:styleId="a9">
    <w:name w:val="List Paragraph"/>
    <w:basedOn w:val="a"/>
    <w:uiPriority w:val="1"/>
    <w:qFormat/>
    <w:rsid w:val="00A24463"/>
    <w:pPr>
      <w:autoSpaceDE w:val="0"/>
      <w:autoSpaceDN w:val="0"/>
      <w:ind w:left="1543" w:hanging="481"/>
    </w:pPr>
    <w:rPr>
      <w:rFonts w:ascii="標楷體" w:eastAsia="標楷體" w:hAnsi="標楷體" w:cs="標楷體"/>
      <w:kern w:val="0"/>
      <w:sz w:val="22"/>
      <w:lang w:eastAsia="en-US"/>
    </w:rPr>
  </w:style>
  <w:style w:type="table" w:styleId="aa">
    <w:name w:val="Table Grid"/>
    <w:basedOn w:val="a1"/>
    <w:uiPriority w:val="39"/>
    <w:rsid w:val="00FE392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19</TotalTime>
  <Pages>21</Pages>
  <Words>4068</Words>
  <Characters>23193</Characters>
  <Application>Microsoft Office Word</Application>
  <DocSecurity>0</DocSecurity>
  <Lines>193</Lines>
  <Paragraphs>54</Paragraphs>
  <ScaleCrop>false</ScaleCrop>
  <Company/>
  <LinksUpToDate>false</LinksUpToDate>
  <CharactersWithSpaces>272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enShuo-Han</dc:creator>
  <cp:keywords/>
  <dc:description/>
  <cp:lastModifiedBy>Extra</cp:lastModifiedBy>
  <cp:revision>41</cp:revision>
  <dcterms:created xsi:type="dcterms:W3CDTF">2021-06-13T09:03:00Z</dcterms:created>
  <dcterms:modified xsi:type="dcterms:W3CDTF">2021-06-24T14:54:00Z</dcterms:modified>
</cp:coreProperties>
</file>